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2E07F251" w:rsidR="006B5365" w:rsidRDefault="006B5365" w:rsidP="00E14FFA">
      <w:pPr>
        <w:pStyle w:val="Heading1"/>
      </w:pPr>
    </w:p>
    <w:p w14:paraId="01E7DAE8" w14:textId="77777777" w:rsidR="00BB74AA" w:rsidRPr="00BB74AA" w:rsidRDefault="00BB74AA" w:rsidP="00BB74AA"/>
    <w:p w14:paraId="0A37501D" w14:textId="36C5A2B7" w:rsidR="003259A4" w:rsidRDefault="00BB74AA" w:rsidP="00E14FFA">
      <w:r>
        <w:t>0</w:t>
      </w:r>
    </w:p>
    <w:p w14:paraId="487E2802" w14:textId="273D3539" w:rsidR="00A07894" w:rsidRDefault="00A07894" w:rsidP="00A07894">
      <w:pPr>
        <w:pStyle w:val="Heading1"/>
      </w:pPr>
      <w:bookmarkStart w:id="0" w:name="_Toc209718572"/>
      <w:bookmarkStart w:id="1" w:name="_Toc212406970"/>
      <w:r>
        <w:t>Lab #</w:t>
      </w:r>
      <w:bookmarkEnd w:id="0"/>
      <w:r w:rsidR="00C93567">
        <w:t>4</w:t>
      </w:r>
      <w:bookmarkEnd w:id="1"/>
    </w:p>
    <w:p w14:paraId="1E0251B8" w14:textId="71CF6117" w:rsidR="00A07894" w:rsidRPr="00BC27DE" w:rsidRDefault="00C93567" w:rsidP="601CEF5B">
      <w:pPr>
        <w:pStyle w:val="Heading1"/>
      </w:pPr>
      <w:bookmarkStart w:id="2" w:name="_Toc212406971"/>
      <w:proofErr w:type="spellStart"/>
      <w:r>
        <w:t>Proxmox</w:t>
      </w:r>
      <w:proofErr w:type="spellEnd"/>
      <w:r>
        <w:t xml:space="preserve"> Server</w:t>
      </w:r>
      <w:bookmarkEnd w:id="2"/>
    </w:p>
    <w:p w14:paraId="111DE388" w14:textId="088803F1" w:rsidR="00A07894" w:rsidRPr="00A07894" w:rsidRDefault="00A07894" w:rsidP="5ABF4C44">
      <w:pPr>
        <w:pStyle w:val="Heading1"/>
      </w:pPr>
      <w:bookmarkStart w:id="3" w:name="_Toc209718574"/>
      <w:bookmarkStart w:id="4" w:name="_Toc212406972"/>
      <w:r>
        <w:t>Week #</w:t>
      </w:r>
      <w:bookmarkEnd w:id="3"/>
      <w:r w:rsidR="00C93567">
        <w:t>06/07/08</w:t>
      </w:r>
      <w:bookmarkEnd w:id="4"/>
    </w:p>
    <w:p w14:paraId="5DAB6C7B" w14:textId="77777777" w:rsidR="003259A4" w:rsidRDefault="003259A4" w:rsidP="00E14FFA"/>
    <w:p w14:paraId="02EB378F" w14:textId="77777777" w:rsidR="00C35A5A" w:rsidRDefault="00C35A5A" w:rsidP="00E14FFA"/>
    <w:p w14:paraId="6A05A809" w14:textId="77777777" w:rsidR="00C35A5A" w:rsidRDefault="00C35A5A" w:rsidP="00E14FFA"/>
    <w:p w14:paraId="5A39BBE3" w14:textId="77777777" w:rsidR="00BC27DE" w:rsidRPr="00C35A5A" w:rsidRDefault="00BC27DE" w:rsidP="00E14FFA"/>
    <w:p w14:paraId="5FC83362" w14:textId="77777777" w:rsidR="003259A4" w:rsidRPr="00C35A5A" w:rsidRDefault="00433D21" w:rsidP="00E14FFA">
      <w:pPr>
        <w:pStyle w:val="Heading1"/>
      </w:pPr>
      <w:bookmarkStart w:id="5" w:name="_Toc209718575"/>
      <w:bookmarkStart w:id="6" w:name="_Toc212406973"/>
      <w:r>
        <w:t>NACT-</w:t>
      </w:r>
      <w:r w:rsidR="00605416">
        <w:t>26</w:t>
      </w:r>
      <w:r w:rsidR="00BC27DE">
        <w:t>2</w:t>
      </w:r>
      <w:r>
        <w:t xml:space="preserve"> </w:t>
      </w:r>
      <w:r w:rsidR="00BC27DE">
        <w:t>Fundamentals of System Administration</w:t>
      </w:r>
      <w:bookmarkEnd w:id="5"/>
      <w:bookmarkEnd w:id="6"/>
    </w:p>
    <w:p w14:paraId="71BE4ECB" w14:textId="4A4ED9CF" w:rsidR="003259A4" w:rsidRPr="00C35A5A" w:rsidRDefault="006C54F3" w:rsidP="00E14FFA">
      <w:pPr>
        <w:pStyle w:val="Heading1"/>
      </w:pPr>
      <w:bookmarkStart w:id="7" w:name="_Toc209718576"/>
      <w:bookmarkStart w:id="8" w:name="_Toc212406974"/>
      <w:r>
        <w:t>20</w:t>
      </w:r>
      <w:r w:rsidR="2D217F8A">
        <w:t xml:space="preserve">25-2026 </w:t>
      </w:r>
      <w:r w:rsidR="00605416">
        <w:t>Fall</w:t>
      </w:r>
      <w:r>
        <w:t xml:space="preserve"> </w:t>
      </w:r>
      <w:r w:rsidR="00433D21">
        <w:t>Semester</w:t>
      </w:r>
      <w:bookmarkEnd w:id="7"/>
      <w:bookmarkEnd w:id="8"/>
    </w:p>
    <w:p w14:paraId="41C8F396" w14:textId="77777777" w:rsidR="003259A4" w:rsidRDefault="003259A4" w:rsidP="00E14FFA">
      <w:pPr>
        <w:pStyle w:val="Heading1"/>
      </w:pPr>
    </w:p>
    <w:p w14:paraId="72A3D3EC" w14:textId="77777777" w:rsidR="00BC27DE" w:rsidRDefault="00BC27DE" w:rsidP="00BC27DE"/>
    <w:p w14:paraId="0D0B940D" w14:textId="77777777" w:rsidR="00BC27DE" w:rsidRDefault="00BC27DE" w:rsidP="00BC27DE"/>
    <w:p w14:paraId="0E27B00A" w14:textId="77777777" w:rsidR="00323E50" w:rsidRPr="00BC27DE" w:rsidRDefault="00323E50" w:rsidP="00BC27DE"/>
    <w:p w14:paraId="5F73884D" w14:textId="01F0A6BA" w:rsidR="001C654A" w:rsidRDefault="001C654A" w:rsidP="601CEF5B">
      <w:pPr>
        <w:pStyle w:val="Heading1"/>
        <w:rPr>
          <w:noProof/>
        </w:rPr>
      </w:pPr>
      <w:bookmarkStart w:id="9" w:name="_Toc209718577"/>
      <w:bookmarkStart w:id="10" w:name="_Toc212406975"/>
      <w:r>
        <w:t xml:space="preserve">Submitted </w:t>
      </w:r>
      <w:r w:rsidRPr="601CEF5B">
        <w:rPr>
          <w:noProof/>
        </w:rPr>
        <w:t>b</w:t>
      </w:r>
      <w:r w:rsidR="53253BA2" w:rsidRPr="601CEF5B">
        <w:rPr>
          <w:noProof/>
        </w:rPr>
        <w:t>y Jibreal Id-deen</w:t>
      </w:r>
      <w:bookmarkEnd w:id="9"/>
      <w:bookmarkEnd w:id="10"/>
    </w:p>
    <w:p w14:paraId="26635472" w14:textId="6CB2911F" w:rsidR="003259A4" w:rsidRPr="00BC27DE" w:rsidRDefault="4A4DD293" w:rsidP="601CEF5B">
      <w:pPr>
        <w:pStyle w:val="Heading1"/>
      </w:pPr>
      <w:bookmarkStart w:id="11" w:name="_Toc209718578"/>
      <w:bookmarkStart w:id="12" w:name="_Toc212406976"/>
      <w:r>
        <w:t xml:space="preserve">Due by </w:t>
      </w:r>
      <w:r w:rsidR="00C93567">
        <w:t>October</w:t>
      </w:r>
      <w:r w:rsidR="00323E50">
        <w:t xml:space="preserve"> </w:t>
      </w:r>
      <w:r w:rsidR="00C93567">
        <w:t>19</w:t>
      </w:r>
      <w:bookmarkEnd w:id="11"/>
      <w:bookmarkEnd w:id="12"/>
    </w:p>
    <w:p w14:paraId="084EEF94" w14:textId="53EA0746" w:rsidR="601CEF5B" w:rsidRDefault="00433D21" w:rsidP="003205C8">
      <w:pPr>
        <w:pStyle w:val="Heading1"/>
      </w:pPr>
      <w:bookmarkStart w:id="13" w:name="_Toc209718579"/>
      <w:bookmarkStart w:id="14" w:name="_Toc212406977"/>
      <w:r>
        <w:t>Professor Mark Jeremy</w:t>
      </w:r>
      <w:bookmarkEnd w:id="13"/>
      <w:bookmarkEnd w:id="14"/>
    </w:p>
    <w:p w14:paraId="60CDCDAF" w14:textId="05E68B46" w:rsidR="5ABF4C44" w:rsidRDefault="5ABF4C44" w:rsidP="5ABF4C44"/>
    <w:sdt>
      <w:sdtPr>
        <w:rPr>
          <w:spacing w:val="0"/>
          <w:sz w:val="24"/>
          <w:szCs w:val="24"/>
          <w:lang w:bidi="ar-SA"/>
        </w:rPr>
        <w:id w:val="-14755142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75B184" w14:textId="3DDDFA97" w:rsidR="006F3BAA" w:rsidRPr="006F3BAA" w:rsidRDefault="00BE78F4" w:rsidP="006F3BAA">
          <w:pPr>
            <w:pStyle w:val="TOCHeading"/>
          </w:pPr>
          <w:r>
            <w:t>Table Of Contents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327D88A" w14:textId="5ACFA222" w:rsidR="006F3BAA" w:rsidRDefault="006F3BA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val="en-CA" w:eastAsia="en-CA"/>
              <w14:ligatures w14:val="standardContextual"/>
            </w:rPr>
          </w:pPr>
          <w:hyperlink w:anchor="_Toc212406979" w:history="1">
            <w:r w:rsidRPr="00340F06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AF9D4" w14:textId="1144B88B" w:rsidR="006F3BAA" w:rsidRDefault="006F3BA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val="en-CA" w:eastAsia="en-CA"/>
              <w14:ligatures w14:val="standardContextual"/>
            </w:rPr>
          </w:pPr>
          <w:hyperlink w:anchor="_Toc212406980" w:history="1">
            <w:r w:rsidRPr="00340F06">
              <w:rPr>
                <w:rStyle w:val="Hyperlink"/>
                <w:noProof/>
              </w:rPr>
              <w:t>Networ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F0FBC" w14:textId="04A0D4D6" w:rsidR="006F3BAA" w:rsidRDefault="006F3BA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val="en-CA" w:eastAsia="en-CA"/>
              <w14:ligatures w14:val="standardContextual"/>
            </w:rPr>
          </w:pPr>
          <w:hyperlink w:anchor="_Toc212406981" w:history="1">
            <w:r w:rsidRPr="00340F06">
              <w:rPr>
                <w:rStyle w:val="Hyperlink"/>
                <w:rFonts w:eastAsia="Times New Roman" w:cs="Times New Roman"/>
                <w:bCs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B7158" w14:textId="2CFC1D03" w:rsidR="006F3BAA" w:rsidRDefault="006F3BA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val="en-CA" w:eastAsia="en-CA"/>
              <w14:ligatures w14:val="standardContextual"/>
            </w:rPr>
          </w:pPr>
          <w:hyperlink w:anchor="_Toc212406982" w:history="1">
            <w:r w:rsidRPr="00340F06">
              <w:rPr>
                <w:rStyle w:val="Hyperlink"/>
                <w:noProof/>
              </w:rPr>
              <w:t>Questions and Ans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812D7" w14:textId="7F0A98BB" w:rsidR="006F3BAA" w:rsidRDefault="006F3BA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val="en-CA" w:eastAsia="en-CA"/>
              <w14:ligatures w14:val="standardContextual"/>
            </w:rPr>
          </w:pPr>
          <w:hyperlink w:anchor="_Toc212406983" w:history="1">
            <w:r w:rsidRPr="00340F06">
              <w:rPr>
                <w:rStyle w:val="Hyperlink"/>
                <w:noProof/>
              </w:rPr>
              <w:t>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745D7" w14:textId="07077BBB" w:rsidR="00BE78F4" w:rsidRDefault="00BE78F4">
          <w:r>
            <w:rPr>
              <w:b/>
              <w:bCs/>
              <w:noProof/>
            </w:rPr>
            <w:fldChar w:fldCharType="end"/>
          </w:r>
        </w:p>
      </w:sdtContent>
    </w:sdt>
    <w:p w14:paraId="24D9457C" w14:textId="26268CF5" w:rsidR="00AE1FDE" w:rsidRDefault="00AE1FDE" w:rsidP="006D552A">
      <w:pPr>
        <w:pStyle w:val="Heading2"/>
      </w:pPr>
    </w:p>
    <w:p w14:paraId="711FBD04" w14:textId="77777777" w:rsidR="00AE1FDE" w:rsidRDefault="00AE1FDE" w:rsidP="006D552A">
      <w:pPr>
        <w:pStyle w:val="Heading2"/>
      </w:pPr>
    </w:p>
    <w:p w14:paraId="32B7AD07" w14:textId="77777777" w:rsidR="00AE1FDE" w:rsidRDefault="00AE1FDE" w:rsidP="006D552A">
      <w:pPr>
        <w:pStyle w:val="Heading2"/>
      </w:pPr>
    </w:p>
    <w:p w14:paraId="7CC0A0DA" w14:textId="77777777" w:rsidR="00AE1FDE" w:rsidRDefault="00AE1FDE" w:rsidP="006D552A">
      <w:pPr>
        <w:pStyle w:val="Heading2"/>
      </w:pPr>
    </w:p>
    <w:p w14:paraId="49E34BB4" w14:textId="77777777" w:rsidR="00AE1FDE" w:rsidRDefault="00AE1FDE" w:rsidP="006D552A">
      <w:pPr>
        <w:pStyle w:val="Heading2"/>
      </w:pPr>
    </w:p>
    <w:p w14:paraId="283E5869" w14:textId="77777777" w:rsidR="00AE1FDE" w:rsidRDefault="00AE1FDE" w:rsidP="006D552A">
      <w:pPr>
        <w:pStyle w:val="Heading2"/>
      </w:pPr>
    </w:p>
    <w:p w14:paraId="771FD670" w14:textId="77777777" w:rsidR="00AE1FDE" w:rsidRDefault="00AE1FDE" w:rsidP="006D552A">
      <w:pPr>
        <w:pStyle w:val="Heading2"/>
      </w:pPr>
    </w:p>
    <w:p w14:paraId="10385269" w14:textId="77777777" w:rsidR="00AE1FDE" w:rsidRDefault="00AE1FDE" w:rsidP="006D552A">
      <w:pPr>
        <w:pStyle w:val="Heading2"/>
      </w:pPr>
    </w:p>
    <w:p w14:paraId="2D2DE97E" w14:textId="77777777" w:rsidR="00AE1FDE" w:rsidRDefault="00AE1FDE" w:rsidP="006D552A">
      <w:pPr>
        <w:pStyle w:val="Heading2"/>
      </w:pPr>
    </w:p>
    <w:p w14:paraId="60029E44" w14:textId="77777777" w:rsidR="00AE1FDE" w:rsidRDefault="00AE1FDE" w:rsidP="006D552A">
      <w:pPr>
        <w:pStyle w:val="Heading2"/>
      </w:pPr>
    </w:p>
    <w:p w14:paraId="142E4DF3" w14:textId="77777777" w:rsidR="00AE1FDE" w:rsidRDefault="00AE1FDE" w:rsidP="006D552A">
      <w:pPr>
        <w:pStyle w:val="Heading2"/>
      </w:pPr>
    </w:p>
    <w:p w14:paraId="43D87560" w14:textId="77777777" w:rsidR="00AE1FDE" w:rsidRDefault="00AE1FDE" w:rsidP="006D552A">
      <w:pPr>
        <w:pStyle w:val="Heading2"/>
      </w:pPr>
    </w:p>
    <w:p w14:paraId="5DC58197" w14:textId="77777777" w:rsidR="00AE1FDE" w:rsidRDefault="00AE1FDE" w:rsidP="006D552A">
      <w:pPr>
        <w:pStyle w:val="Heading2"/>
      </w:pPr>
    </w:p>
    <w:p w14:paraId="6C9560E4" w14:textId="77777777" w:rsidR="00AE1FDE" w:rsidRDefault="00AE1FDE" w:rsidP="006D552A">
      <w:pPr>
        <w:pStyle w:val="Heading2"/>
      </w:pPr>
    </w:p>
    <w:p w14:paraId="22EF1859" w14:textId="77777777" w:rsidR="00AE1FDE" w:rsidRDefault="00AE1FDE" w:rsidP="006D552A">
      <w:pPr>
        <w:pStyle w:val="Heading2"/>
      </w:pPr>
    </w:p>
    <w:p w14:paraId="2D76FC35" w14:textId="77777777" w:rsidR="00AE1FDE" w:rsidRDefault="00AE1FDE" w:rsidP="006D552A">
      <w:pPr>
        <w:pStyle w:val="Heading2"/>
      </w:pPr>
    </w:p>
    <w:p w14:paraId="36021A56" w14:textId="77777777" w:rsidR="006F3BAA" w:rsidRDefault="006F3BAA" w:rsidP="006F3BAA"/>
    <w:p w14:paraId="203ECB14" w14:textId="77777777" w:rsidR="006F3BAA" w:rsidRDefault="006F3BAA" w:rsidP="006F3BAA"/>
    <w:p w14:paraId="6A18ADCB" w14:textId="77777777" w:rsidR="006F3BAA" w:rsidRDefault="006F3BAA" w:rsidP="006F3BAA"/>
    <w:p w14:paraId="2167A537" w14:textId="77777777" w:rsidR="006F3BAA" w:rsidRPr="006F3BAA" w:rsidRDefault="006F3BAA" w:rsidP="006F3BAA"/>
    <w:p w14:paraId="445EEEBB" w14:textId="134300CE" w:rsidR="00746C18" w:rsidRDefault="00797D34" w:rsidP="00797D34">
      <w:pPr>
        <w:spacing w:after="200" w:line="276" w:lineRule="auto"/>
        <w:jc w:val="center"/>
        <w:rPr>
          <w:rFonts w:cs="Times New Roman"/>
          <w:sz w:val="40"/>
          <w:szCs w:val="40"/>
          <w:shd w:val="clear" w:color="auto" w:fill="FFFFFF"/>
        </w:rPr>
      </w:pPr>
      <w:bookmarkStart w:id="15" w:name="_Toc209718580"/>
      <w:r w:rsidRPr="00797D34">
        <w:rPr>
          <w:rFonts w:cs="Times New Roman"/>
          <w:sz w:val="40"/>
          <w:szCs w:val="40"/>
          <w:shd w:val="clear" w:color="auto" w:fill="FFFFFF"/>
        </w:rPr>
        <w:t>Table of Figures</w:t>
      </w:r>
    </w:p>
    <w:p w14:paraId="535060FB" w14:textId="5C04E2F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r>
        <w:rPr>
          <w:rFonts w:cs="Times New Roman"/>
          <w:sz w:val="40"/>
          <w:szCs w:val="40"/>
          <w:shd w:val="clear" w:color="auto" w:fill="FFFFFF"/>
        </w:rPr>
        <w:fldChar w:fldCharType="begin"/>
      </w:r>
      <w:r>
        <w:rPr>
          <w:rFonts w:cs="Times New Roman"/>
          <w:sz w:val="40"/>
          <w:szCs w:val="40"/>
          <w:shd w:val="clear" w:color="auto" w:fill="FFFFFF"/>
        </w:rPr>
        <w:instrText xml:space="preserve"> TOC \h \z \c "Figure" </w:instrText>
      </w:r>
      <w:r>
        <w:rPr>
          <w:rFonts w:cs="Times New Roman"/>
          <w:sz w:val="40"/>
          <w:szCs w:val="40"/>
          <w:shd w:val="clear" w:color="auto" w:fill="FFFFFF"/>
        </w:rPr>
        <w:fldChar w:fldCharType="separate"/>
      </w:r>
      <w:hyperlink w:anchor="_Toc212406685" w:history="1">
        <w:r w:rsidRPr="00B52F33">
          <w:rPr>
            <w:rStyle w:val="Hyperlink"/>
            <w:noProof/>
            <w:lang w:bidi="hi-IN"/>
          </w:rPr>
          <w:t>Figure 1 - Create an administrator password on TP-Link Wi-Fi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DA55C58" w14:textId="08346D9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86" w:history="1">
        <w:r w:rsidRPr="00B52F33">
          <w:rPr>
            <w:rStyle w:val="Hyperlink"/>
            <w:noProof/>
            <w:lang w:bidi="hi-IN"/>
          </w:rPr>
          <w:t>Figure 2 - Click "Exit Setup" in the wizard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BD469AB" w14:textId="25F9C46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87" w:history="1">
        <w:r w:rsidRPr="00B52F33">
          <w:rPr>
            <w:rStyle w:val="Hyperlink"/>
            <w:noProof/>
            <w:lang w:bidi="hi-IN"/>
          </w:rPr>
          <w:t>Figure 3 - Click "advanced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EE6ACD1" w14:textId="206E54A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88" w:history="1">
        <w:r w:rsidRPr="00B52F33">
          <w:rPr>
            <w:rStyle w:val="Hyperlink"/>
            <w:noProof/>
            <w:lang w:bidi="hi-IN"/>
          </w:rPr>
          <w:t>Figure 4 - Click "LAN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280DD1C" w14:textId="4DAA319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89" w:history="1">
        <w:r w:rsidRPr="00B52F33">
          <w:rPr>
            <w:rStyle w:val="Hyperlink"/>
            <w:noProof/>
            <w:lang w:bidi="hi-IN"/>
          </w:rPr>
          <w:t>Figure 5 -  Change the LAN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4AF7FDE" w14:textId="0CEE820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0" w:history="1">
        <w:r w:rsidRPr="00B52F33">
          <w:rPr>
            <w:rStyle w:val="Hyperlink"/>
            <w:noProof/>
            <w:lang w:bidi="hi-IN"/>
          </w:rPr>
          <w:t>Figure 6 - Save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BC95BDC" w14:textId="0C24B7A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1" w:history="1">
        <w:r w:rsidRPr="00B52F33">
          <w:rPr>
            <w:rStyle w:val="Hyperlink"/>
            <w:noProof/>
            <w:lang w:bidi="hi-IN"/>
          </w:rPr>
          <w:t>Figure 7 - Click "DHCP Server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6D5FC90" w14:textId="3D7CE7A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2" w:history="1">
        <w:r w:rsidRPr="00B52F33">
          <w:rPr>
            <w:rStyle w:val="Hyperlink"/>
            <w:noProof/>
            <w:lang w:bidi="hi-IN"/>
          </w:rPr>
          <w:t>Figure 8 - Disable the DHCP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A46DAAE" w14:textId="1B60FE5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3" w:history="1">
        <w:r w:rsidRPr="00B52F33">
          <w:rPr>
            <w:rStyle w:val="Hyperlink"/>
            <w:noProof/>
            <w:lang w:bidi="hi-IN"/>
          </w:rPr>
          <w:t>Figure 9 - Click "Interne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B403229" w14:textId="47DEBCE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4" w:history="1">
        <w:r w:rsidRPr="00B52F33">
          <w:rPr>
            <w:rStyle w:val="Hyperlink"/>
            <w:noProof/>
            <w:lang w:bidi="hi-IN"/>
          </w:rPr>
          <w:t>Figure 10 - Disable 2.4GHz and 5Gh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8D10691" w14:textId="488F584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5" w:history="1">
        <w:r w:rsidRPr="00B52F33">
          <w:rPr>
            <w:rStyle w:val="Hyperlink"/>
            <w:noProof/>
            <w:lang w:bidi="hi-IN"/>
          </w:rPr>
          <w:t>Figure 11 - Save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5F5C0F1" w14:textId="65074AC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6" w:history="1">
        <w:r w:rsidRPr="00B52F33">
          <w:rPr>
            <w:rStyle w:val="Hyperlink"/>
            <w:noProof/>
            <w:lang w:bidi="hi-IN"/>
          </w:rPr>
          <w:t>Figure 12 - Click "disable anyway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FF7B656" w14:textId="3DB9CEE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7" w:history="1">
        <w:r w:rsidRPr="00B52F33">
          <w:rPr>
            <w:rStyle w:val="Hyperlink"/>
            <w:noProof/>
            <w:lang w:bidi="hi-IN"/>
          </w:rPr>
          <w:t>Figure 13 - Type the required text and click "Network Connection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D1B0ACF" w14:textId="3B839F5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8" w:history="1">
        <w:r w:rsidRPr="00B52F33">
          <w:rPr>
            <w:rStyle w:val="Hyperlink"/>
            <w:noProof/>
            <w:lang w:bidi="hi-IN"/>
          </w:rPr>
          <w:t>Figure 14 - Click Ether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17A93EB" w14:textId="2F03D2E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699" w:history="1">
        <w:r w:rsidRPr="00B52F33">
          <w:rPr>
            <w:rStyle w:val="Hyperlink"/>
            <w:noProof/>
            <w:lang w:bidi="hi-IN"/>
          </w:rPr>
          <w:t>Figure 15 - Click IPv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6898DB8" w14:textId="17D902F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0" w:history="1">
        <w:r w:rsidRPr="00B52F33">
          <w:rPr>
            <w:rStyle w:val="Hyperlink"/>
            <w:noProof/>
            <w:lang w:bidi="hi-IN"/>
          </w:rPr>
          <w:t>Figure 16 - Type the required manually IPv4 Properties and click "O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60E7C52" w14:textId="5E9D6FE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1" w:history="1">
        <w:r w:rsidRPr="00B52F33">
          <w:rPr>
            <w:rStyle w:val="Hyperlink"/>
            <w:noProof/>
            <w:lang w:bidi="hi-IN"/>
          </w:rPr>
          <w:t>Figure 17 - In Dell Server,  wait for the Window Server 2019 to boot 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4C443A2" w14:textId="0A43389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2" w:history="1">
        <w:r w:rsidRPr="00B52F33">
          <w:rPr>
            <w:rStyle w:val="Hyperlink"/>
            <w:noProof/>
            <w:lang w:bidi="hi-IN"/>
          </w:rPr>
          <w:t>Figure 18 - Click "Computer nam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86382A2" w14:textId="1239F96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3" w:history="1">
        <w:r w:rsidRPr="00B52F33">
          <w:rPr>
            <w:rStyle w:val="Hyperlink"/>
            <w:noProof/>
            <w:lang w:bidi="hi-IN"/>
          </w:rPr>
          <w:t>Figure 19 - Type the required text and click "O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C974017" w14:textId="3612466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4" w:history="1">
        <w:r w:rsidRPr="00B52F33">
          <w:rPr>
            <w:rStyle w:val="Hyperlink"/>
            <w:noProof/>
            <w:lang w:bidi="hi-IN"/>
          </w:rPr>
          <w:t>Figure 20 - Restart the computer to apply these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18297E3" w14:textId="344DD4D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5" w:history="1">
        <w:r w:rsidRPr="00B52F33">
          <w:rPr>
            <w:rStyle w:val="Hyperlink"/>
            <w:noProof/>
            <w:lang w:bidi="hi-IN"/>
          </w:rPr>
          <w:t>Figure 21 - Go to Microsoft Azure, then click "Education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A0997BD" w14:textId="347A917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6" w:history="1">
        <w:r w:rsidRPr="00B52F33">
          <w:rPr>
            <w:rStyle w:val="Hyperlink"/>
            <w:noProof/>
            <w:lang w:bidi="hi-IN"/>
          </w:rPr>
          <w:t>Figure 22 - Click "Softwar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D0EF0F3" w14:textId="6BC150C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7" w:history="1">
        <w:r w:rsidRPr="00B52F33">
          <w:rPr>
            <w:rStyle w:val="Hyperlink"/>
            <w:noProof/>
            <w:lang w:bidi="hi-IN"/>
          </w:rPr>
          <w:t>Figure 23 - Click "Window Server 2019 Standard" to down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13E5D9A" w14:textId="44C94DA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8" w:history="1">
        <w:r w:rsidRPr="00B52F33">
          <w:rPr>
            <w:rStyle w:val="Hyperlink"/>
            <w:noProof/>
            <w:lang w:bidi="hi-IN"/>
          </w:rPr>
          <w:t>Figure 24 - Download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099AB6F" w14:textId="416F946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09" w:history="1">
        <w:r w:rsidRPr="00B52F33">
          <w:rPr>
            <w:rStyle w:val="Hyperlink"/>
            <w:noProof/>
            <w:lang w:bidi="hi-IN"/>
          </w:rPr>
          <w:t>Figure 25 - Type the required text to open the VMware Workstation P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2529248" w14:textId="380BB17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0" w:history="1">
        <w:r w:rsidRPr="00B52F33">
          <w:rPr>
            <w:rStyle w:val="Hyperlink"/>
            <w:noProof/>
            <w:lang w:bidi="hi-IN"/>
          </w:rPr>
          <w:t>Figure 26 - Create a New Virtual Mach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4C2CB4C" w14:textId="18F7D38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1" w:history="1">
        <w:r w:rsidRPr="00B52F33">
          <w:rPr>
            <w:rStyle w:val="Hyperlink"/>
            <w:noProof/>
            <w:lang w:bidi="hi-IN"/>
          </w:rPr>
          <w:t>Figure 27 - Procced the VM Wiz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FFDCEBF" w14:textId="5AE5FD0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2" w:history="1">
        <w:r w:rsidRPr="00B52F33">
          <w:rPr>
            <w:rStyle w:val="Hyperlink"/>
            <w:noProof/>
            <w:lang w:bidi="hi-IN"/>
          </w:rPr>
          <w:t>Figure 28 - Make sure to select the WS Server 2019 as I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6F12857" w14:textId="78E0279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3" w:history="1">
        <w:r w:rsidRPr="00B52F33">
          <w:rPr>
            <w:rStyle w:val="Hyperlink"/>
            <w:noProof/>
            <w:lang w:bidi="hi-IN"/>
          </w:rPr>
          <w:t>Figure 29 - Use the version of WS as Standard (GU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CA558DD" w14:textId="1718B53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4" w:history="1">
        <w:r w:rsidRPr="00B52F33">
          <w:rPr>
            <w:rStyle w:val="Hyperlink"/>
            <w:noProof/>
            <w:lang w:bidi="hi-IN"/>
          </w:rPr>
          <w:t>Figure 30 - Use the bridged mode and replic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2E4EE629" w14:textId="66EEAED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5" w:history="1">
        <w:r w:rsidRPr="00B52F33">
          <w:rPr>
            <w:rStyle w:val="Hyperlink"/>
            <w:noProof/>
            <w:lang w:bidi="hi-IN"/>
          </w:rPr>
          <w:t>Figure 31 - Use Edit then click V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23E07E80" w14:textId="7588322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6" w:history="1">
        <w:r w:rsidRPr="00B52F33">
          <w:rPr>
            <w:rStyle w:val="Hyperlink"/>
            <w:noProof/>
            <w:lang w:bidi="hi-IN"/>
          </w:rPr>
          <w:t>Figure 32 - Change the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661B28A" w14:textId="57206CD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7" w:history="1">
        <w:r w:rsidRPr="00B52F33">
          <w:rPr>
            <w:rStyle w:val="Hyperlink"/>
            <w:noProof/>
            <w:lang w:bidi="hi-IN"/>
          </w:rPr>
          <w:t>Figure 33 - Use the required network type to apply and click "O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D0B4142" w14:textId="498C2B9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8" w:history="1">
        <w:r w:rsidRPr="00B52F33">
          <w:rPr>
            <w:rStyle w:val="Hyperlink"/>
            <w:noProof/>
            <w:lang w:bidi="hi-IN"/>
          </w:rPr>
          <w:t>Figure 34 - Use the version of WS as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53D354D2" w14:textId="110C6D1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19" w:history="1">
        <w:r w:rsidRPr="00B52F33">
          <w:rPr>
            <w:rStyle w:val="Hyperlink"/>
            <w:noProof/>
            <w:lang w:bidi="hi-IN"/>
          </w:rPr>
          <w:t>Figure 35 - Use the required type of network to apply and click "O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6D69DFF1" w14:textId="5E09EA2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0" w:history="1">
        <w:r w:rsidRPr="00B52F33">
          <w:rPr>
            <w:rStyle w:val="Hyperlink"/>
            <w:noProof/>
            <w:lang w:bidi="hi-IN"/>
          </w:rPr>
          <w:t>Figure 36 - Type the required text to click "RUN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1C110B9" w14:textId="1BD360F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1" w:history="1">
        <w:r w:rsidRPr="00B52F33">
          <w:rPr>
            <w:rStyle w:val="Hyperlink"/>
            <w:noProof/>
            <w:lang w:bidi="hi-IN"/>
          </w:rPr>
          <w:t>Figure 37 - Type the required text to open the ntid files for 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36AB3989" w14:textId="1065004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2" w:history="1">
        <w:r w:rsidRPr="00B52F33">
          <w:rPr>
            <w:rStyle w:val="Hyperlink"/>
            <w:noProof/>
            <w:lang w:bidi="hi-IN"/>
          </w:rPr>
          <w:t>Figure 38 - Click 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1CB1CAD" w14:textId="3AF646B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3" w:history="1">
        <w:r w:rsidRPr="00B52F33">
          <w:rPr>
            <w:rStyle w:val="Hyperlink"/>
            <w:noProof/>
            <w:lang w:bidi="hi-IN"/>
          </w:rPr>
          <w:t>Figure 39 -  Click WS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481805DE" w14:textId="6BDBDB5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4" w:history="1">
        <w:r w:rsidRPr="00B52F33">
          <w:rPr>
            <w:rStyle w:val="Hyperlink"/>
            <w:noProof/>
            <w:lang w:bidi="hi-IN"/>
          </w:rPr>
          <w:t>Figure 40 - Drag it to the deskt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5CA5FA80" w14:textId="454E01D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5" w:history="1">
        <w:r w:rsidRPr="00B52F33">
          <w:rPr>
            <w:rStyle w:val="Hyperlink"/>
            <w:noProof/>
            <w:lang w:bidi="hi-IN"/>
          </w:rPr>
          <w:t>Figure 41 - Create a New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687ED12" w14:textId="7F4822C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6" w:history="1">
        <w:r w:rsidRPr="00B52F33">
          <w:rPr>
            <w:rStyle w:val="Hyperlink"/>
            <w:noProof/>
            <w:lang w:bidi="hi-IN"/>
          </w:rPr>
          <w:t>Figure 42 - Make sure to select the WS 10 as I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079EACF3" w14:textId="7E33636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7" w:history="1">
        <w:r w:rsidRPr="00B52F33">
          <w:rPr>
            <w:rStyle w:val="Hyperlink"/>
            <w:noProof/>
            <w:lang w:bidi="hi-IN"/>
          </w:rPr>
          <w:t>Figure 43 - Select the WS 10 pro as the version of Wind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6D5D9ED9" w14:textId="6B7A3C8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8" w:history="1">
        <w:r w:rsidRPr="00B52F33">
          <w:rPr>
            <w:rStyle w:val="Hyperlink"/>
            <w:noProof/>
            <w:lang w:bidi="hi-IN"/>
          </w:rPr>
          <w:t>Figure 44 - In the VM WS 2019 GUI,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3BA3C9FE" w14:textId="44EBAA5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29" w:history="1">
        <w:r w:rsidRPr="00B52F33">
          <w:rPr>
            <w:rStyle w:val="Hyperlink"/>
            <w:noProof/>
            <w:lang w:bidi="hi-IN"/>
          </w:rPr>
          <w:t>Figure 45 - Type the required text to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1588E320" w14:textId="5BB67C8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0" w:history="1">
        <w:r w:rsidRPr="00B52F33">
          <w:rPr>
            <w:rStyle w:val="Hyperlink"/>
            <w:noProof/>
            <w:lang w:bidi="hi-IN"/>
          </w:rPr>
          <w:t>Figure 46 - Go to the Control Pan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3F7E11E6" w14:textId="0C0D09F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1" w:history="1">
        <w:r w:rsidRPr="00B52F33">
          <w:rPr>
            <w:rStyle w:val="Hyperlink"/>
            <w:noProof/>
            <w:lang w:bidi="hi-IN"/>
          </w:rPr>
          <w:t>Figure 47 - Click Network and Inter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62818523" w14:textId="146400F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2" w:history="1">
        <w:r w:rsidRPr="00B52F33">
          <w:rPr>
            <w:rStyle w:val="Hyperlink"/>
            <w:noProof/>
            <w:lang w:bidi="hi-IN"/>
          </w:rPr>
          <w:t>Figure 48 - Click Network and Sharing Cen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1DDD6EBA" w14:textId="164A520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3" w:history="1">
        <w:r w:rsidRPr="00B52F33">
          <w:rPr>
            <w:rStyle w:val="Hyperlink"/>
            <w:noProof/>
            <w:lang w:bidi="hi-IN"/>
          </w:rPr>
          <w:t>Figure 49 - Click "Change adapter setting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52ED9555" w14:textId="319A425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4" w:history="1">
        <w:r w:rsidRPr="00B52F33">
          <w:rPr>
            <w:rStyle w:val="Hyperlink"/>
            <w:noProof/>
            <w:lang w:bidi="hi-IN"/>
          </w:rPr>
          <w:t>Figure 50 - Click Ethernet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7F86CDD1" w14:textId="7B24212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5" w:history="1">
        <w:r w:rsidRPr="00B52F33">
          <w:rPr>
            <w:rStyle w:val="Hyperlink"/>
            <w:noProof/>
            <w:lang w:bidi="hi-IN"/>
          </w:rPr>
          <w:t>Figure 51 - Type the required manually IPv4 properties and click "OK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7192D95D" w14:textId="13E70C1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6" w:history="1">
        <w:r w:rsidRPr="00B52F33">
          <w:rPr>
            <w:rStyle w:val="Hyperlink"/>
            <w:noProof/>
            <w:lang w:bidi="hi-IN"/>
          </w:rPr>
          <w:t>Figure 52 - In VM WS 2019 Core, type "sconfig" to see the interne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29A9AA2A" w14:textId="6167011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7" w:history="1">
        <w:r w:rsidRPr="00B52F33">
          <w:rPr>
            <w:rStyle w:val="Hyperlink"/>
            <w:noProof/>
            <w:lang w:bidi="hi-IN"/>
          </w:rPr>
          <w:t>Figure 53 -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6CF1DDF4" w14:textId="462BDBF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8" w:history="1">
        <w:r w:rsidRPr="00B52F33">
          <w:rPr>
            <w:rStyle w:val="Hyperlink"/>
            <w:noProof/>
            <w:lang w:bidi="hi-IN"/>
          </w:rPr>
          <w:t>Figure 54 - Type the required text to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15DCCB89" w14:textId="3FF29CC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39" w:history="1">
        <w:r w:rsidRPr="00B52F33">
          <w:rPr>
            <w:rStyle w:val="Hyperlink"/>
            <w:noProof/>
            <w:lang w:bidi="hi-IN"/>
          </w:rPr>
          <w:t>Figure 55 - Restart the computer to apply these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5278FDD7" w14:textId="3203445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0" w:history="1">
        <w:r w:rsidRPr="00B52F33">
          <w:rPr>
            <w:rStyle w:val="Hyperlink"/>
            <w:noProof/>
            <w:lang w:bidi="hi-IN"/>
          </w:rPr>
          <w:t>Figure 56 - The showcase of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06AF0E5B" w14:textId="4427335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1" w:history="1">
        <w:r w:rsidRPr="00B52F33">
          <w:rPr>
            <w:rStyle w:val="Hyperlink"/>
            <w:noProof/>
            <w:lang w:bidi="hi-IN"/>
          </w:rPr>
          <w:t>Figure 57 - Go to Network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04C66618" w14:textId="731782C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2" w:history="1">
        <w:r w:rsidRPr="00B52F33">
          <w:rPr>
            <w:rStyle w:val="Hyperlink"/>
            <w:noProof/>
            <w:lang w:bidi="hi-IN"/>
          </w:rPr>
          <w:t>Figure 58 - Use the number one to change the network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4A476090" w14:textId="7213F84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3" w:history="1">
        <w:r w:rsidRPr="00B52F33">
          <w:rPr>
            <w:rStyle w:val="Hyperlink"/>
            <w:noProof/>
            <w:lang w:bidi="hi-IN"/>
          </w:rPr>
          <w:t>Figure 59 - Set the network Adapter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2F5056D8" w14:textId="60F42EC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4" w:history="1">
        <w:r w:rsidRPr="00B52F33">
          <w:rPr>
            <w:rStyle w:val="Hyperlink"/>
            <w:noProof/>
            <w:lang w:bidi="hi-IN"/>
          </w:rPr>
          <w:t>Figure 60 - Set the required manually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382070D7" w14:textId="29D9A72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5" w:history="1">
        <w:r w:rsidRPr="00B52F33">
          <w:rPr>
            <w:rStyle w:val="Hyperlink"/>
            <w:noProof/>
            <w:lang w:bidi="hi-IN"/>
          </w:rPr>
          <w:t>Figure 61 - Set DNS Serv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4F95AFD0" w14:textId="4CC61BF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6" w:history="1">
        <w:r w:rsidRPr="00B52F33">
          <w:rPr>
            <w:rStyle w:val="Hyperlink"/>
            <w:noProof/>
            <w:lang w:bidi="hi-IN"/>
          </w:rPr>
          <w:t>Figure 62 - Set the required manually DNS text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3C8691E2" w14:textId="68FF419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7" w:history="1">
        <w:r w:rsidRPr="00B52F33">
          <w:rPr>
            <w:rStyle w:val="Hyperlink"/>
            <w:noProof/>
            <w:lang w:bidi="hi-IN"/>
          </w:rPr>
          <w:t>Figure 63 - Done successfully set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11976458" w14:textId="0B0CAE7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8" w:history="1">
        <w:r w:rsidRPr="00B52F33">
          <w:rPr>
            <w:rStyle w:val="Hyperlink"/>
            <w:noProof/>
            <w:lang w:bidi="hi-IN"/>
          </w:rPr>
          <w:t>Figure 64 - The showcase of the network set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77F14441" w14:textId="5EB673E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49" w:history="1">
        <w:r w:rsidRPr="00B52F33">
          <w:rPr>
            <w:rStyle w:val="Hyperlink"/>
            <w:noProof/>
            <w:lang w:bidi="hi-IN"/>
          </w:rPr>
          <w:t>Figure 65 - In VM Window 10, instal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7DD46BF8" w14:textId="7AB9F27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0" w:history="1">
        <w:r w:rsidRPr="00B52F33">
          <w:rPr>
            <w:rStyle w:val="Hyperlink"/>
            <w:noProof/>
            <w:lang w:bidi="hi-IN"/>
          </w:rPr>
          <w:t>Figure 66 - Boot the window 10 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593EFAC2" w14:textId="1542252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1" w:history="1">
        <w:r w:rsidRPr="00B52F33">
          <w:rPr>
            <w:rStyle w:val="Hyperlink"/>
            <w:noProof/>
            <w:lang w:bidi="hi-IN"/>
          </w:rPr>
          <w:t>Figure 67 - On WS 10 search, type the required text to check on the network 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6026D372" w14:textId="5B8ED25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2" w:history="1">
        <w:r w:rsidRPr="00B52F33">
          <w:rPr>
            <w:rStyle w:val="Hyperlink"/>
            <w:noProof/>
            <w:lang w:bidi="hi-IN"/>
          </w:rPr>
          <w:t>Figure 68 - Click Ethernet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4C8A96A1" w14:textId="5DEE619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3" w:history="1">
        <w:r w:rsidRPr="00B52F33">
          <w:rPr>
            <w:rStyle w:val="Hyperlink"/>
            <w:noProof/>
            <w:lang w:bidi="hi-IN"/>
          </w:rPr>
          <w:t>Figure 69 - Put the required manually IPv4 on it and click "OK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7BC16CA3" w14:textId="5686A98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4" w:history="1">
        <w:r w:rsidRPr="00B52F33">
          <w:rPr>
            <w:rStyle w:val="Hyperlink"/>
            <w:noProof/>
            <w:lang w:bidi="hi-IN"/>
          </w:rPr>
          <w:t>Figure 70 - In Search, type "About your PC" to cli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4671945D" w14:textId="2AD0B8B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5" w:history="1">
        <w:r w:rsidRPr="00B52F33">
          <w:rPr>
            <w:rStyle w:val="Hyperlink"/>
            <w:noProof/>
            <w:lang w:bidi="hi-IN"/>
          </w:rPr>
          <w:t>Figure 71 - Click "Rename this PC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0E558409" w14:textId="0874117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6" w:history="1">
        <w:r w:rsidRPr="00B52F33">
          <w:rPr>
            <w:rStyle w:val="Hyperlink"/>
            <w:noProof/>
            <w:lang w:bidi="hi-IN"/>
          </w:rPr>
          <w:t>Figure 72 - Click "Chang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01B7155B" w14:textId="28D1BD9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7" w:history="1">
        <w:r w:rsidRPr="00B52F33">
          <w:rPr>
            <w:rStyle w:val="Hyperlink"/>
            <w:noProof/>
            <w:lang w:bidi="hi-IN"/>
          </w:rPr>
          <w:t>Figure 73 -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67BAED7E" w14:textId="4EF6DF2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8" w:history="1">
        <w:r w:rsidRPr="00B52F33">
          <w:rPr>
            <w:rStyle w:val="Hyperlink"/>
            <w:noProof/>
            <w:lang w:bidi="hi-IN"/>
          </w:rPr>
          <w:t>Figure 74 - Add roles and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0935E5C7" w14:textId="6B3A816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59" w:history="1">
        <w:r w:rsidRPr="00B52F33">
          <w:rPr>
            <w:rStyle w:val="Hyperlink"/>
            <w:noProof/>
            <w:lang w:bidi="hi-IN"/>
          </w:rPr>
          <w:t>Figure 75 - Select DHCP and DNS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73BCB617" w14:textId="60726E7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0" w:history="1">
        <w:r w:rsidRPr="00B52F33">
          <w:rPr>
            <w:rStyle w:val="Hyperlink"/>
            <w:noProof/>
            <w:lang w:bidi="hi-IN"/>
          </w:rPr>
          <w:t>Figure 76 - Starting 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29A29667" w14:textId="326CA78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1" w:history="1">
        <w:r w:rsidRPr="00B52F33">
          <w:rPr>
            <w:rStyle w:val="Hyperlink"/>
            <w:noProof/>
            <w:lang w:bidi="hi-IN"/>
          </w:rPr>
          <w:t>Figure 77 - Click "DN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5D70C59B" w14:textId="2ECC06E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2" w:history="1">
        <w:r w:rsidRPr="00B52F33">
          <w:rPr>
            <w:rStyle w:val="Hyperlink"/>
            <w:noProof/>
            <w:lang w:bidi="hi-IN"/>
          </w:rPr>
          <w:t>Figure 78 - Click "New zon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4A59C37E" w14:textId="44DDAA1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3" w:history="1">
        <w:r w:rsidRPr="00B52F33">
          <w:rPr>
            <w:rStyle w:val="Hyperlink"/>
            <w:noProof/>
            <w:lang w:bidi="hi-IN"/>
          </w:rPr>
          <w:t>Figure 79 - Proceed to the New Z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70ADA019" w14:textId="046293F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4" w:history="1">
        <w:r w:rsidRPr="00B52F33">
          <w:rPr>
            <w:rStyle w:val="Hyperlink"/>
            <w:noProof/>
            <w:lang w:bidi="hi-IN"/>
          </w:rPr>
          <w:t>Figure 80 - Successfully completed the new zone Wiz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4FE3CB6D" w14:textId="5E9A821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5" w:history="1">
        <w:r w:rsidRPr="00B52F33">
          <w:rPr>
            <w:rStyle w:val="Hyperlink"/>
            <w:noProof/>
            <w:lang w:bidi="hi-IN"/>
          </w:rPr>
          <w:t>Figure 81 - Proceed to the New Zone for Rever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7100079C" w14:textId="5DE0EB0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6" w:history="1">
        <w:r w:rsidRPr="00B52F33">
          <w:rPr>
            <w:rStyle w:val="Hyperlink"/>
            <w:noProof/>
            <w:lang w:bidi="hi-IN"/>
          </w:rPr>
          <w:t>Figure 82 - Make sure to select IPv4 Reverse Lookup Z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2930E4E8" w14:textId="157248A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7" w:history="1">
        <w:r w:rsidRPr="00B52F33">
          <w:rPr>
            <w:rStyle w:val="Hyperlink"/>
            <w:noProof/>
            <w:lang w:bidi="hi-IN"/>
          </w:rPr>
          <w:t>Figure 83 - Put the required IPv4 manually on the Network 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53CA6E39" w14:textId="7CCFF36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8" w:history="1">
        <w:r w:rsidRPr="00B52F33">
          <w:rPr>
            <w:rStyle w:val="Hyperlink"/>
            <w:noProof/>
            <w:lang w:bidi="hi-IN"/>
          </w:rPr>
          <w:t>Figure 84 - Completed the New Zone Wiz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17F367A9" w14:textId="2AD1F21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69" w:history="1">
        <w:r w:rsidRPr="00B52F33">
          <w:rPr>
            <w:rStyle w:val="Hyperlink"/>
            <w:noProof/>
            <w:lang w:bidi="hi-IN"/>
          </w:rPr>
          <w:t>Figure 85 - Click New Host for A to assign the de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6FDC87E6" w14:textId="65DD148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0" w:history="1">
        <w:r w:rsidRPr="00B52F33">
          <w:rPr>
            <w:rStyle w:val="Hyperlink"/>
            <w:noProof/>
            <w:lang w:bidi="hi-IN"/>
          </w:rPr>
          <w:t>Figure 86 - Assign the devices by using their static IPv4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14:paraId="7A5663A9" w14:textId="0071E60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1" w:history="1">
        <w:r w:rsidRPr="00B52F33">
          <w:rPr>
            <w:rStyle w:val="Hyperlink"/>
            <w:noProof/>
            <w:lang w:bidi="hi-IN"/>
          </w:rPr>
          <w:t>Figure 87 - Done assigning all of the de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5</w:t>
        </w:r>
        <w:r>
          <w:rPr>
            <w:noProof/>
            <w:webHidden/>
          </w:rPr>
          <w:fldChar w:fldCharType="end"/>
        </w:r>
      </w:hyperlink>
    </w:p>
    <w:p w14:paraId="5F3A33D1" w14:textId="7DC32CC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2" w:history="1">
        <w:r w:rsidRPr="00B52F33">
          <w:rPr>
            <w:rStyle w:val="Hyperlink"/>
            <w:noProof/>
            <w:lang w:bidi="hi-IN"/>
          </w:rPr>
          <w:t>Figure 88 - Use the nslookup command on the DNS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6</w:t>
        </w:r>
        <w:r>
          <w:rPr>
            <w:noProof/>
            <w:webHidden/>
          </w:rPr>
          <w:fldChar w:fldCharType="end"/>
        </w:r>
      </w:hyperlink>
    </w:p>
    <w:p w14:paraId="56E2C8A5" w14:textId="260CF94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3" w:history="1">
        <w:r w:rsidRPr="00B52F33">
          <w:rPr>
            <w:rStyle w:val="Hyperlink"/>
            <w:noProof/>
            <w:lang w:bidi="hi-IN"/>
          </w:rPr>
          <w:t>Figure 89 - On the Dell Server, select DHCP and AD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7</w:t>
        </w:r>
        <w:r>
          <w:rPr>
            <w:noProof/>
            <w:webHidden/>
          </w:rPr>
          <w:fldChar w:fldCharType="end"/>
        </w:r>
      </w:hyperlink>
    </w:p>
    <w:p w14:paraId="5538351C" w14:textId="280F7BB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4" w:history="1">
        <w:r w:rsidRPr="00B52F33">
          <w:rPr>
            <w:rStyle w:val="Hyperlink"/>
            <w:noProof/>
            <w:lang w:bidi="hi-IN"/>
          </w:rPr>
          <w:t>Figure 90 - Starting 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8</w:t>
        </w:r>
        <w:r>
          <w:rPr>
            <w:noProof/>
            <w:webHidden/>
          </w:rPr>
          <w:fldChar w:fldCharType="end"/>
        </w:r>
      </w:hyperlink>
    </w:p>
    <w:p w14:paraId="685A64D6" w14:textId="41F4713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5" w:history="1">
        <w:r w:rsidRPr="00B52F33">
          <w:rPr>
            <w:rStyle w:val="Hyperlink"/>
            <w:noProof/>
            <w:lang w:bidi="hi-IN"/>
          </w:rPr>
          <w:t>Figure 91 - Promote the server to a domain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8</w:t>
        </w:r>
        <w:r>
          <w:rPr>
            <w:noProof/>
            <w:webHidden/>
          </w:rPr>
          <w:fldChar w:fldCharType="end"/>
        </w:r>
      </w:hyperlink>
    </w:p>
    <w:p w14:paraId="6EDB54A2" w14:textId="312C761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6" w:history="1">
        <w:r w:rsidRPr="00B52F33">
          <w:rPr>
            <w:rStyle w:val="Hyperlink"/>
            <w:noProof/>
            <w:lang w:bidi="hi-IN"/>
          </w:rPr>
          <w:t>Figure 92 - Add a new forest and type the root domain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8</w:t>
        </w:r>
        <w:r>
          <w:rPr>
            <w:noProof/>
            <w:webHidden/>
          </w:rPr>
          <w:fldChar w:fldCharType="end"/>
        </w:r>
      </w:hyperlink>
    </w:p>
    <w:p w14:paraId="6F4AC475" w14:textId="5D3EAAE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7" w:history="1">
        <w:r w:rsidRPr="00B52F33">
          <w:rPr>
            <w:rStyle w:val="Hyperlink"/>
            <w:noProof/>
            <w:lang w:bidi="hi-IN"/>
          </w:rPr>
          <w:t>Figure 93 - Type the DSRM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>
          <w:rPr>
            <w:noProof/>
            <w:webHidden/>
          </w:rPr>
          <w:fldChar w:fldCharType="end"/>
        </w:r>
      </w:hyperlink>
    </w:p>
    <w:p w14:paraId="225FB537" w14:textId="484B7FF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8" w:history="1">
        <w:r w:rsidRPr="00B52F33">
          <w:rPr>
            <w:rStyle w:val="Hyperlink"/>
            <w:noProof/>
            <w:lang w:bidi="hi-IN"/>
          </w:rPr>
          <w:t>Figure 94 - Create DNS Deleg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>
          <w:rPr>
            <w:noProof/>
            <w:webHidden/>
          </w:rPr>
          <w:fldChar w:fldCharType="end"/>
        </w:r>
      </w:hyperlink>
    </w:p>
    <w:p w14:paraId="4CB7CA6F" w14:textId="3892C6D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79" w:history="1">
        <w:r w:rsidRPr="00B52F33">
          <w:rPr>
            <w:rStyle w:val="Hyperlink"/>
            <w:noProof/>
            <w:lang w:bidi="hi-IN"/>
          </w:rPr>
          <w:t>Figure 95 - Make sure to check the prerequisites pass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>
          <w:rPr>
            <w:noProof/>
            <w:webHidden/>
          </w:rPr>
          <w:fldChar w:fldCharType="end"/>
        </w:r>
      </w:hyperlink>
    </w:p>
    <w:p w14:paraId="41DDDACB" w14:textId="100DC04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0" w:history="1">
        <w:r w:rsidRPr="00B52F33">
          <w:rPr>
            <w:rStyle w:val="Hyperlink"/>
            <w:noProof/>
            <w:lang w:bidi="hi-IN"/>
          </w:rPr>
          <w:t>Figure 96 – Insta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>
          <w:rPr>
            <w:noProof/>
            <w:webHidden/>
          </w:rPr>
          <w:fldChar w:fldCharType="end"/>
        </w:r>
      </w:hyperlink>
    </w:p>
    <w:p w14:paraId="771F68BF" w14:textId="0EA5698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1" w:history="1">
        <w:r w:rsidRPr="00B52F33">
          <w:rPr>
            <w:rStyle w:val="Hyperlink"/>
            <w:noProof/>
            <w:lang w:bidi="hi-IN"/>
          </w:rPr>
          <w:t>Figure 97 - The AD Service is starting in eff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>
          <w:rPr>
            <w:noProof/>
            <w:webHidden/>
          </w:rPr>
          <w:fldChar w:fldCharType="end"/>
        </w:r>
      </w:hyperlink>
    </w:p>
    <w:p w14:paraId="0B0260C6" w14:textId="44C01AD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2" w:history="1">
        <w:r w:rsidRPr="00B52F33">
          <w:rPr>
            <w:rStyle w:val="Hyperlink"/>
            <w:noProof/>
            <w:lang w:bidi="hi-IN"/>
          </w:rPr>
          <w:t>Figure 98 - Make sure to check if you are in the right domain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1</w:t>
        </w:r>
        <w:r>
          <w:rPr>
            <w:noProof/>
            <w:webHidden/>
          </w:rPr>
          <w:fldChar w:fldCharType="end"/>
        </w:r>
      </w:hyperlink>
    </w:p>
    <w:p w14:paraId="7547494B" w14:textId="02FF8F4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3" w:history="1">
        <w:r w:rsidRPr="00B52F33">
          <w:rPr>
            <w:rStyle w:val="Hyperlink"/>
            <w:noProof/>
            <w:lang w:bidi="hi-IN"/>
          </w:rPr>
          <w:t>Figure 99 - On VM one, click "About your PC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1</w:t>
        </w:r>
        <w:r>
          <w:rPr>
            <w:noProof/>
            <w:webHidden/>
          </w:rPr>
          <w:fldChar w:fldCharType="end"/>
        </w:r>
      </w:hyperlink>
    </w:p>
    <w:p w14:paraId="4AD3B962" w14:textId="0E8E276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4" w:history="1">
        <w:r w:rsidRPr="00B52F33">
          <w:rPr>
            <w:rStyle w:val="Hyperlink"/>
            <w:noProof/>
            <w:lang w:bidi="hi-IN"/>
          </w:rPr>
          <w:t>Figure 100 - Click "SYSTEM INFO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2</w:t>
        </w:r>
        <w:r>
          <w:rPr>
            <w:noProof/>
            <w:webHidden/>
          </w:rPr>
          <w:fldChar w:fldCharType="end"/>
        </w:r>
      </w:hyperlink>
    </w:p>
    <w:p w14:paraId="377BB740" w14:textId="71BF955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5" w:history="1">
        <w:r w:rsidRPr="00B52F33">
          <w:rPr>
            <w:rStyle w:val="Hyperlink"/>
            <w:noProof/>
            <w:lang w:bidi="hi-IN"/>
          </w:rPr>
          <w:t>Figure 101 – Click Change settings on th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2</w:t>
        </w:r>
        <w:r>
          <w:rPr>
            <w:noProof/>
            <w:webHidden/>
          </w:rPr>
          <w:fldChar w:fldCharType="end"/>
        </w:r>
      </w:hyperlink>
    </w:p>
    <w:p w14:paraId="2031D324" w14:textId="212692B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6" w:history="1">
        <w:r w:rsidRPr="00B52F33">
          <w:rPr>
            <w:rStyle w:val="Hyperlink"/>
            <w:noProof/>
            <w:lang w:bidi="hi-IN"/>
          </w:rPr>
          <w:t>Figure 102 - Type the required text with .com on the member of th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3</w:t>
        </w:r>
        <w:r>
          <w:rPr>
            <w:noProof/>
            <w:webHidden/>
          </w:rPr>
          <w:fldChar w:fldCharType="end"/>
        </w:r>
      </w:hyperlink>
    </w:p>
    <w:p w14:paraId="327DCB18" w14:textId="3E68279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7" w:history="1">
        <w:r w:rsidRPr="00B52F33">
          <w:rPr>
            <w:rStyle w:val="Hyperlink"/>
            <w:noProof/>
            <w:lang w:bidi="hi-IN"/>
          </w:rPr>
          <w:t>Figure 103 - Log in to the domain account with Administra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3</w:t>
        </w:r>
        <w:r>
          <w:rPr>
            <w:noProof/>
            <w:webHidden/>
          </w:rPr>
          <w:fldChar w:fldCharType="end"/>
        </w:r>
      </w:hyperlink>
    </w:p>
    <w:p w14:paraId="1EE52858" w14:textId="68AD66F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8" w:history="1">
        <w:r w:rsidRPr="00B52F33">
          <w:rPr>
            <w:rStyle w:val="Hyperlink"/>
            <w:noProof/>
            <w:lang w:bidi="hi-IN"/>
          </w:rPr>
          <w:t>Figure 104 - Successfully joined th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4</w:t>
        </w:r>
        <w:r>
          <w:rPr>
            <w:noProof/>
            <w:webHidden/>
          </w:rPr>
          <w:fldChar w:fldCharType="end"/>
        </w:r>
      </w:hyperlink>
    </w:p>
    <w:p w14:paraId="58497C87" w14:textId="4F569A1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89" w:history="1">
        <w:r w:rsidRPr="00B52F33">
          <w:rPr>
            <w:rStyle w:val="Hyperlink"/>
            <w:noProof/>
            <w:lang w:bidi="hi-IN"/>
          </w:rPr>
          <w:t>Figure 105 - Restart the computer to apply these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4</w:t>
        </w:r>
        <w:r>
          <w:rPr>
            <w:noProof/>
            <w:webHidden/>
          </w:rPr>
          <w:fldChar w:fldCharType="end"/>
        </w:r>
      </w:hyperlink>
    </w:p>
    <w:p w14:paraId="163B289A" w14:textId="7F3D503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0" w:history="1">
        <w:r w:rsidRPr="00B52F33">
          <w:rPr>
            <w:rStyle w:val="Hyperlink"/>
            <w:noProof/>
            <w:lang w:bidi="hi-IN"/>
          </w:rPr>
          <w:t>Figure 106 - Type the one number to press the domain/work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>
          <w:rPr>
            <w:noProof/>
            <w:webHidden/>
          </w:rPr>
          <w:fldChar w:fldCharType="end"/>
        </w:r>
      </w:hyperlink>
    </w:p>
    <w:p w14:paraId="76916273" w14:textId="5BA4AD9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1" w:history="1">
        <w:r w:rsidRPr="00B52F33">
          <w:rPr>
            <w:rStyle w:val="Hyperlink"/>
            <w:noProof/>
            <w:lang w:bidi="hi-IN"/>
          </w:rPr>
          <w:t>Figure 107 - Press "D" to join the domain and type the required tex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>
          <w:rPr>
            <w:noProof/>
            <w:webHidden/>
          </w:rPr>
          <w:fldChar w:fldCharType="end"/>
        </w:r>
      </w:hyperlink>
    </w:p>
    <w:p w14:paraId="427AD30F" w14:textId="4A392EF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2" w:history="1">
        <w:r w:rsidRPr="00B52F33">
          <w:rPr>
            <w:rStyle w:val="Hyperlink"/>
            <w:noProof/>
            <w:lang w:bidi="hi-IN"/>
          </w:rPr>
          <w:t>Figure 108 - Log in to the domain group with administrator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>
          <w:rPr>
            <w:noProof/>
            <w:webHidden/>
          </w:rPr>
          <w:fldChar w:fldCharType="end"/>
        </w:r>
      </w:hyperlink>
    </w:p>
    <w:p w14:paraId="7CFFB4E5" w14:textId="0C4E965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3" w:history="1">
        <w:r w:rsidRPr="00B52F33">
          <w:rPr>
            <w:rStyle w:val="Hyperlink"/>
            <w:noProof/>
            <w:lang w:bidi="hi-IN"/>
          </w:rPr>
          <w:t>Figure 109 - Restart the comp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14:paraId="78CBBC36" w14:textId="59EA145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4" w:history="1">
        <w:r w:rsidRPr="00B52F33">
          <w:rPr>
            <w:rStyle w:val="Hyperlink"/>
            <w:noProof/>
            <w:lang w:bidi="hi-IN"/>
          </w:rPr>
          <w:t>Figure 110 - The showcase of the domain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14:paraId="3B0049BF" w14:textId="221842D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5" w:history="1">
        <w:r w:rsidRPr="00B52F33">
          <w:rPr>
            <w:rStyle w:val="Hyperlink"/>
            <w:noProof/>
            <w:lang w:bidi="hi-IN"/>
          </w:rPr>
          <w:t>Figure 111 - On VM Windows 10, click Advanced System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14:paraId="1519EE0B" w14:textId="01A908C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6" w:history="1">
        <w:r w:rsidRPr="00B52F33">
          <w:rPr>
            <w:rStyle w:val="Hyperlink"/>
            <w:noProof/>
            <w:lang w:bidi="hi-IN"/>
          </w:rPr>
          <w:t>Figure 112 - Do the same thing as what I did on VM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14:paraId="1ECDE4AE" w14:textId="3C16088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7" w:history="1">
        <w:r w:rsidRPr="00B52F33">
          <w:rPr>
            <w:rStyle w:val="Hyperlink"/>
            <w:noProof/>
            <w:lang w:bidi="hi-IN"/>
          </w:rPr>
          <w:t>Figure 113 - Successfully joined th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14:paraId="5BCAA207" w14:textId="274818E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8" w:history="1">
        <w:r w:rsidRPr="00B52F33">
          <w:rPr>
            <w:rStyle w:val="Hyperlink"/>
            <w:noProof/>
            <w:lang w:bidi="hi-IN"/>
          </w:rPr>
          <w:t>Figure 114 - Log out from the WS 10 accou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8</w:t>
        </w:r>
        <w:r>
          <w:rPr>
            <w:noProof/>
            <w:webHidden/>
          </w:rPr>
          <w:fldChar w:fldCharType="end"/>
        </w:r>
      </w:hyperlink>
    </w:p>
    <w:p w14:paraId="07B6D6F0" w14:textId="781E767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799" w:history="1">
        <w:r w:rsidRPr="00B52F33">
          <w:rPr>
            <w:rStyle w:val="Hyperlink"/>
            <w:noProof/>
            <w:lang w:bidi="hi-IN"/>
          </w:rPr>
          <w:t>Figure 115 - Log in with Administrator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>
          <w:rPr>
            <w:noProof/>
            <w:webHidden/>
          </w:rPr>
          <w:fldChar w:fldCharType="end"/>
        </w:r>
      </w:hyperlink>
    </w:p>
    <w:p w14:paraId="0C607A5A" w14:textId="5560D4F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0" w:history="1">
        <w:r w:rsidRPr="00B52F33">
          <w:rPr>
            <w:rStyle w:val="Hyperlink"/>
            <w:noProof/>
            <w:lang w:bidi="hi-IN"/>
          </w:rPr>
          <w:t>Figure 116 - On WS 10 search, click "Add an optional featur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0</w:t>
        </w:r>
        <w:r>
          <w:rPr>
            <w:noProof/>
            <w:webHidden/>
          </w:rPr>
          <w:fldChar w:fldCharType="end"/>
        </w:r>
      </w:hyperlink>
    </w:p>
    <w:p w14:paraId="6C4274E8" w14:textId="7F40058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1" w:history="1">
        <w:r w:rsidRPr="00B52F33">
          <w:rPr>
            <w:rStyle w:val="Hyperlink"/>
            <w:noProof/>
            <w:lang w:bidi="hi-IN"/>
          </w:rPr>
          <w:t>Figure 117 - Add a fea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0</w:t>
        </w:r>
        <w:r>
          <w:rPr>
            <w:noProof/>
            <w:webHidden/>
          </w:rPr>
          <w:fldChar w:fldCharType="end"/>
        </w:r>
      </w:hyperlink>
    </w:p>
    <w:p w14:paraId="4C8BDA8C" w14:textId="764301E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2" w:history="1">
        <w:r w:rsidRPr="00B52F33">
          <w:rPr>
            <w:rStyle w:val="Hyperlink"/>
            <w:noProof/>
            <w:lang w:bidi="hi-IN"/>
          </w:rPr>
          <w:t>Figure 118 - Type "RSAT" to add an optional fea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>
          <w:rPr>
            <w:noProof/>
            <w:webHidden/>
          </w:rPr>
          <w:fldChar w:fldCharType="end"/>
        </w:r>
      </w:hyperlink>
    </w:p>
    <w:p w14:paraId="2C4C06DA" w14:textId="4D61E61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3" w:history="1">
        <w:r w:rsidRPr="00B52F33">
          <w:rPr>
            <w:rStyle w:val="Hyperlink"/>
            <w:noProof/>
            <w:lang w:bidi="hi-IN"/>
          </w:rPr>
          <w:t>Figure 119 - Select all of the required RSAT ser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>
          <w:rPr>
            <w:noProof/>
            <w:webHidden/>
          </w:rPr>
          <w:fldChar w:fldCharType="end"/>
        </w:r>
      </w:hyperlink>
    </w:p>
    <w:p w14:paraId="7BAF9270" w14:textId="27CCBFD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4" w:history="1">
        <w:r w:rsidRPr="00B52F33">
          <w:rPr>
            <w:rStyle w:val="Hyperlink"/>
            <w:noProof/>
            <w:lang w:bidi="hi-IN"/>
          </w:rPr>
          <w:t>Figure 120 – Instal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14:paraId="1991CA33" w14:textId="12B6324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5" w:history="1">
        <w:r w:rsidRPr="00B52F33">
          <w:rPr>
            <w:rStyle w:val="Hyperlink"/>
            <w:noProof/>
            <w:lang w:bidi="hi-IN"/>
          </w:rPr>
          <w:t>Figure 121 - Select another RSAT ser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14:paraId="0906D595" w14:textId="7F9D9D7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6" w:history="1">
        <w:r w:rsidRPr="00B52F33">
          <w:rPr>
            <w:rStyle w:val="Hyperlink"/>
            <w:noProof/>
            <w:lang w:bidi="hi-IN"/>
          </w:rPr>
          <w:t>Figure 122 - Installation successful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14:paraId="663C5A71" w14:textId="3BF415E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7" w:history="1">
        <w:r w:rsidRPr="00B52F33">
          <w:rPr>
            <w:rStyle w:val="Hyperlink"/>
            <w:noProof/>
            <w:lang w:bidi="hi-IN"/>
          </w:rPr>
          <w:t>Figure 123 - Click "Add other servers to manag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4</w:t>
        </w:r>
        <w:r>
          <w:rPr>
            <w:noProof/>
            <w:webHidden/>
          </w:rPr>
          <w:fldChar w:fldCharType="end"/>
        </w:r>
      </w:hyperlink>
    </w:p>
    <w:p w14:paraId="34668C6D" w14:textId="24ABBC2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8" w:history="1">
        <w:r w:rsidRPr="00B52F33">
          <w:rPr>
            <w:rStyle w:val="Hyperlink"/>
            <w:noProof/>
            <w:lang w:bidi="hi-IN"/>
          </w:rPr>
          <w:t>Figure 124 - Click "Find now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>
          <w:rPr>
            <w:noProof/>
            <w:webHidden/>
          </w:rPr>
          <w:fldChar w:fldCharType="end"/>
        </w:r>
      </w:hyperlink>
    </w:p>
    <w:p w14:paraId="5D25F03C" w14:textId="08749A2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09" w:history="1">
        <w:r w:rsidRPr="00B52F33">
          <w:rPr>
            <w:rStyle w:val="Hyperlink"/>
            <w:noProof/>
            <w:lang w:bidi="hi-IN"/>
          </w:rPr>
          <w:t>Figure 125 - Invite those OS to join the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>
          <w:rPr>
            <w:noProof/>
            <w:webHidden/>
          </w:rPr>
          <w:fldChar w:fldCharType="end"/>
        </w:r>
      </w:hyperlink>
    </w:p>
    <w:p w14:paraId="137E284F" w14:textId="4679EB1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0" w:history="1">
        <w:r w:rsidRPr="00B52F33">
          <w:rPr>
            <w:rStyle w:val="Hyperlink"/>
            <w:noProof/>
            <w:lang w:bidi="hi-IN"/>
          </w:rPr>
          <w:t>Figure 126 - Invite successful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6</w:t>
        </w:r>
        <w:r>
          <w:rPr>
            <w:noProof/>
            <w:webHidden/>
          </w:rPr>
          <w:fldChar w:fldCharType="end"/>
        </w:r>
      </w:hyperlink>
    </w:p>
    <w:p w14:paraId="69DD1180" w14:textId="73C05DD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1" w:history="1">
        <w:r w:rsidRPr="00B52F33">
          <w:rPr>
            <w:rStyle w:val="Hyperlink"/>
            <w:noProof/>
            <w:lang w:bidi="hi-IN"/>
          </w:rPr>
          <w:t>Figure 127 - All of the servers are online successful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6</w:t>
        </w:r>
        <w:r>
          <w:rPr>
            <w:noProof/>
            <w:webHidden/>
          </w:rPr>
          <w:fldChar w:fldCharType="end"/>
        </w:r>
      </w:hyperlink>
    </w:p>
    <w:p w14:paraId="60F53B2F" w14:textId="666EACF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2" w:history="1">
        <w:r w:rsidRPr="00B52F33">
          <w:rPr>
            <w:rStyle w:val="Hyperlink"/>
            <w:noProof/>
            <w:lang w:bidi="hi-IN"/>
          </w:rPr>
          <w:t>Figure 128 -  Type "proxmox" on the goog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7</w:t>
        </w:r>
        <w:r>
          <w:rPr>
            <w:noProof/>
            <w:webHidden/>
          </w:rPr>
          <w:fldChar w:fldCharType="end"/>
        </w:r>
      </w:hyperlink>
    </w:p>
    <w:p w14:paraId="3AEC5231" w14:textId="334E991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3" w:history="1">
        <w:r w:rsidRPr="00B52F33">
          <w:rPr>
            <w:rStyle w:val="Hyperlink"/>
            <w:noProof/>
            <w:lang w:bidi="hi-IN"/>
          </w:rPr>
          <w:t>Figure 129 - Download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7</w:t>
        </w:r>
        <w:r>
          <w:rPr>
            <w:noProof/>
            <w:webHidden/>
          </w:rPr>
          <w:fldChar w:fldCharType="end"/>
        </w:r>
      </w:hyperlink>
    </w:p>
    <w:p w14:paraId="1719ECA8" w14:textId="463733F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4" w:history="1">
        <w:r w:rsidRPr="00B52F33">
          <w:rPr>
            <w:rStyle w:val="Hyperlink"/>
            <w:noProof/>
            <w:lang w:bidi="hi-IN"/>
          </w:rPr>
          <w:t>Figure 130 - Type "Rufus" on the goog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</w:hyperlink>
    </w:p>
    <w:p w14:paraId="5898AE1D" w14:textId="6A724DA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5" w:history="1">
        <w:r w:rsidRPr="00B52F33">
          <w:rPr>
            <w:rStyle w:val="Hyperlink"/>
            <w:noProof/>
            <w:lang w:bidi="hi-IN"/>
          </w:rPr>
          <w:t>Figure 131 - Download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</w:hyperlink>
    </w:p>
    <w:p w14:paraId="745C7A81" w14:textId="31F10B1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6" w:history="1">
        <w:r w:rsidRPr="00B52F33">
          <w:rPr>
            <w:rStyle w:val="Hyperlink"/>
            <w:noProof/>
            <w:lang w:bidi="hi-IN"/>
          </w:rPr>
          <w:t>Figure 132 - Use USB to boot Proxmox and click "Star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9</w:t>
        </w:r>
        <w:r>
          <w:rPr>
            <w:noProof/>
            <w:webHidden/>
          </w:rPr>
          <w:fldChar w:fldCharType="end"/>
        </w:r>
      </w:hyperlink>
    </w:p>
    <w:p w14:paraId="1AD49D41" w14:textId="145333D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7" w:history="1">
        <w:r w:rsidRPr="00B52F33">
          <w:rPr>
            <w:rStyle w:val="Hyperlink"/>
            <w:noProof/>
            <w:lang w:bidi="hi-IN"/>
          </w:rPr>
          <w:t>Figure 133 -  Ready to bo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>
          <w:rPr>
            <w:noProof/>
            <w:webHidden/>
          </w:rPr>
          <w:fldChar w:fldCharType="end"/>
        </w:r>
      </w:hyperlink>
    </w:p>
    <w:p w14:paraId="69A179C9" w14:textId="3E354D4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8" w:history="1">
        <w:r w:rsidRPr="00B52F33">
          <w:rPr>
            <w:rStyle w:val="Hyperlink"/>
            <w:noProof/>
            <w:lang w:bidi="hi-IN"/>
          </w:rPr>
          <w:t>Figure 134 - Proxmox boot completed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1</w:t>
        </w:r>
        <w:r>
          <w:rPr>
            <w:noProof/>
            <w:webHidden/>
          </w:rPr>
          <w:fldChar w:fldCharType="end"/>
        </w:r>
      </w:hyperlink>
    </w:p>
    <w:p w14:paraId="72CA168B" w14:textId="208FC50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19" w:history="1">
        <w:r w:rsidRPr="00B52F33">
          <w:rPr>
            <w:rStyle w:val="Hyperlink"/>
            <w:noProof/>
            <w:lang w:bidi="hi-IN"/>
          </w:rPr>
          <w:t>Figure 135 - Set the required IPv4 address and DNS server manually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14:paraId="4DCFBC5F" w14:textId="362A90E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0" w:history="1">
        <w:r w:rsidRPr="00B52F33">
          <w:rPr>
            <w:rStyle w:val="Hyperlink"/>
            <w:noProof/>
            <w:lang w:bidi="hi-IN"/>
          </w:rPr>
          <w:t>Figure 136 - Use this server url to config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14:paraId="357A5550" w14:textId="44A2C6B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1" w:history="1">
        <w:r w:rsidRPr="00B52F33">
          <w:rPr>
            <w:rStyle w:val="Hyperlink"/>
            <w:noProof/>
            <w:lang w:bidi="hi-IN"/>
          </w:rPr>
          <w:t>Figure 137 - Use this server url to g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3</w:t>
        </w:r>
        <w:r>
          <w:rPr>
            <w:noProof/>
            <w:webHidden/>
          </w:rPr>
          <w:fldChar w:fldCharType="end"/>
        </w:r>
      </w:hyperlink>
    </w:p>
    <w:p w14:paraId="3127BEDF" w14:textId="4F02D13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2" w:history="1">
        <w:r w:rsidRPr="00B52F33">
          <w:rPr>
            <w:rStyle w:val="Hyperlink"/>
            <w:noProof/>
            <w:lang w:bidi="hi-IN"/>
          </w:rPr>
          <w:t>Figure 138 - Log in the Proxmox 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3</w:t>
        </w:r>
        <w:r>
          <w:rPr>
            <w:noProof/>
            <w:webHidden/>
          </w:rPr>
          <w:fldChar w:fldCharType="end"/>
        </w:r>
      </w:hyperlink>
    </w:p>
    <w:p w14:paraId="5CD23E90" w14:textId="7582049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3" w:history="1">
        <w:r w:rsidRPr="00B52F33">
          <w:rPr>
            <w:rStyle w:val="Hyperlink"/>
            <w:noProof/>
            <w:lang w:bidi="hi-IN"/>
          </w:rPr>
          <w:t>Figure 139 - Click "PVE" then local p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>
          <w:rPr>
            <w:noProof/>
            <w:webHidden/>
          </w:rPr>
          <w:fldChar w:fldCharType="end"/>
        </w:r>
      </w:hyperlink>
    </w:p>
    <w:p w14:paraId="08B6F415" w14:textId="1AED78D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4" w:history="1">
        <w:r w:rsidRPr="00B52F33">
          <w:rPr>
            <w:rStyle w:val="Hyperlink"/>
            <w:noProof/>
            <w:lang w:bidi="hi-IN"/>
          </w:rPr>
          <w:t>Figure 140 - Click "ISO Imag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5</w:t>
        </w:r>
        <w:r>
          <w:rPr>
            <w:noProof/>
            <w:webHidden/>
          </w:rPr>
          <w:fldChar w:fldCharType="end"/>
        </w:r>
      </w:hyperlink>
    </w:p>
    <w:p w14:paraId="6DBE6DF7" w14:textId="2B96FE4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5" w:history="1">
        <w:r w:rsidRPr="00B52F33">
          <w:rPr>
            <w:rStyle w:val="Hyperlink"/>
            <w:noProof/>
            <w:lang w:bidi="hi-IN"/>
          </w:rPr>
          <w:t>Figure 141 - Click "Upload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>
          <w:rPr>
            <w:noProof/>
            <w:webHidden/>
          </w:rPr>
          <w:fldChar w:fldCharType="end"/>
        </w:r>
      </w:hyperlink>
    </w:p>
    <w:p w14:paraId="3D8DA09B" w14:textId="0FF939B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6" w:history="1">
        <w:r w:rsidRPr="00B52F33">
          <w:rPr>
            <w:rStyle w:val="Hyperlink"/>
            <w:noProof/>
            <w:lang w:bidi="hi-IN"/>
          </w:rPr>
          <w:t>Figure 142 - Make sure to use WS Server 2019 to up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>
          <w:rPr>
            <w:noProof/>
            <w:webHidden/>
          </w:rPr>
          <w:fldChar w:fldCharType="end"/>
        </w:r>
      </w:hyperlink>
    </w:p>
    <w:p w14:paraId="7D572828" w14:textId="1DEB3E8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7" w:history="1">
        <w:r w:rsidRPr="00B52F33">
          <w:rPr>
            <w:rStyle w:val="Hyperlink"/>
            <w:noProof/>
            <w:lang w:bidi="hi-IN"/>
          </w:rPr>
          <w:t>Figure 143 - Upload another WS 2019 server ag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14:paraId="13AC7C2C" w14:textId="732DBA6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8" w:history="1">
        <w:r w:rsidRPr="00B52F33">
          <w:rPr>
            <w:rStyle w:val="Hyperlink"/>
            <w:noProof/>
            <w:lang w:bidi="hi-IN"/>
          </w:rPr>
          <w:t>Figure 144 - Type "Ubuntu" on Goog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>
          <w:rPr>
            <w:noProof/>
            <w:webHidden/>
          </w:rPr>
          <w:fldChar w:fldCharType="end"/>
        </w:r>
      </w:hyperlink>
    </w:p>
    <w:p w14:paraId="5B245E5A" w14:textId="3403EC1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29" w:history="1">
        <w:r w:rsidRPr="00B52F33">
          <w:rPr>
            <w:rStyle w:val="Hyperlink"/>
            <w:noProof/>
            <w:lang w:bidi="hi-IN"/>
          </w:rPr>
          <w:t>Figure 145 - download the linu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>
          <w:rPr>
            <w:noProof/>
            <w:webHidden/>
          </w:rPr>
          <w:fldChar w:fldCharType="end"/>
        </w:r>
      </w:hyperlink>
    </w:p>
    <w:p w14:paraId="1D448FA5" w14:textId="41525D9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0" w:history="1">
        <w:r w:rsidRPr="00B52F33">
          <w:rPr>
            <w:rStyle w:val="Hyperlink"/>
            <w:noProof/>
            <w:lang w:bidi="hi-IN"/>
          </w:rPr>
          <w:t>Figure 146 - Upload the Linux ISO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</w:hyperlink>
    </w:p>
    <w:p w14:paraId="6A476476" w14:textId="3735ACE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1" w:history="1">
        <w:r w:rsidRPr="00B52F33">
          <w:rPr>
            <w:rStyle w:val="Hyperlink"/>
            <w:noProof/>
            <w:lang w:bidi="hi-IN"/>
          </w:rPr>
          <w:t>Figure 147 - Create V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</w:hyperlink>
    </w:p>
    <w:p w14:paraId="4FE5F38F" w14:textId="7C78FB4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2" w:history="1">
        <w:r w:rsidRPr="00B52F33">
          <w:rPr>
            <w:rStyle w:val="Hyperlink"/>
            <w:noProof/>
            <w:lang w:bidi="hi-IN"/>
          </w:rPr>
          <w:t>Figure 148 - Create a VM for Windows Server 20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</w:hyperlink>
    </w:p>
    <w:p w14:paraId="43BD95FB" w14:textId="21DD55B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3" w:history="1">
        <w:r w:rsidRPr="00B52F33">
          <w:rPr>
            <w:rStyle w:val="Hyperlink"/>
            <w:noProof/>
            <w:lang w:bidi="hi-IN"/>
          </w:rPr>
          <w:t>Figure 149 - Create another VM for Windows Server 20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</w:hyperlink>
    </w:p>
    <w:p w14:paraId="5B2FA0A3" w14:textId="58F5910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4" w:history="1">
        <w:r w:rsidRPr="00B52F33">
          <w:rPr>
            <w:rStyle w:val="Hyperlink"/>
            <w:noProof/>
            <w:lang w:bidi="hi-IN"/>
          </w:rPr>
          <w:t>Figure 150 - Create another VM for the Ubuntu cl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</w:hyperlink>
    </w:p>
    <w:p w14:paraId="4D3280FB" w14:textId="384EFD7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5" w:history="1">
        <w:r w:rsidRPr="00B52F33">
          <w:rPr>
            <w:rStyle w:val="Hyperlink"/>
            <w:noProof/>
            <w:lang w:bidi="hi-IN"/>
          </w:rPr>
          <w:t>Figure 151 - Click "Console" for the VM WS Server 20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1</w:t>
        </w:r>
        <w:r>
          <w:rPr>
            <w:noProof/>
            <w:webHidden/>
          </w:rPr>
          <w:fldChar w:fldCharType="end"/>
        </w:r>
      </w:hyperlink>
    </w:p>
    <w:p w14:paraId="258AE903" w14:textId="744697B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6" w:history="1">
        <w:r w:rsidRPr="00B52F33">
          <w:rPr>
            <w:rStyle w:val="Hyperlink"/>
            <w:noProof/>
            <w:lang w:bidi="hi-IN"/>
          </w:rPr>
          <w:t>Figure 152 -  Start n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2</w:t>
        </w:r>
        <w:r>
          <w:rPr>
            <w:noProof/>
            <w:webHidden/>
          </w:rPr>
          <w:fldChar w:fldCharType="end"/>
        </w:r>
      </w:hyperlink>
    </w:p>
    <w:p w14:paraId="5D19EB09" w14:textId="6EB6796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7" w:history="1">
        <w:r w:rsidRPr="00B52F33">
          <w:rPr>
            <w:rStyle w:val="Hyperlink"/>
            <w:noProof/>
            <w:lang w:bidi="hi-IN"/>
          </w:rPr>
          <w:t>Figure 153 - Boot the Windows Server 2019 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3</w:t>
        </w:r>
        <w:r>
          <w:rPr>
            <w:noProof/>
            <w:webHidden/>
          </w:rPr>
          <w:fldChar w:fldCharType="end"/>
        </w:r>
      </w:hyperlink>
    </w:p>
    <w:p w14:paraId="465A9508" w14:textId="3D8C6F7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8" w:history="1">
        <w:r w:rsidRPr="00B52F33">
          <w:rPr>
            <w:rStyle w:val="Hyperlink"/>
            <w:noProof/>
            <w:lang w:bidi="hi-IN"/>
          </w:rPr>
          <w:t>Figure 154 - Proceed with the WS Server 2019 for VM1 and VM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4</w:t>
        </w:r>
        <w:r>
          <w:rPr>
            <w:noProof/>
            <w:webHidden/>
          </w:rPr>
          <w:fldChar w:fldCharType="end"/>
        </w:r>
      </w:hyperlink>
    </w:p>
    <w:p w14:paraId="1C1428CD" w14:textId="466D8A9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39" w:history="1">
        <w:r w:rsidRPr="00B52F33">
          <w:rPr>
            <w:rStyle w:val="Hyperlink"/>
            <w:noProof/>
            <w:lang w:bidi="hi-IN"/>
          </w:rPr>
          <w:t>Figure 155 - Click the version with the G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>
          <w:rPr>
            <w:noProof/>
            <w:webHidden/>
          </w:rPr>
          <w:fldChar w:fldCharType="end"/>
        </w:r>
      </w:hyperlink>
    </w:p>
    <w:p w14:paraId="4C6E1298" w14:textId="6E54B7A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0" w:history="1">
        <w:r w:rsidRPr="00B52F33">
          <w:rPr>
            <w:rStyle w:val="Hyperlink"/>
            <w:noProof/>
            <w:lang w:bidi="hi-IN"/>
          </w:rPr>
          <w:t>Figure 156 - Installing Wind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>
          <w:rPr>
            <w:noProof/>
            <w:webHidden/>
          </w:rPr>
          <w:fldChar w:fldCharType="end"/>
        </w:r>
      </w:hyperlink>
    </w:p>
    <w:p w14:paraId="35CC2E0E" w14:textId="5D00955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1" w:history="1">
        <w:r w:rsidRPr="00B52F33">
          <w:rPr>
            <w:rStyle w:val="Hyperlink"/>
            <w:noProof/>
            <w:lang w:bidi="hi-IN"/>
          </w:rPr>
          <w:t>Figure 157 - Create an administrator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</w:hyperlink>
    </w:p>
    <w:p w14:paraId="750FAAF2" w14:textId="5968367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2" w:history="1">
        <w:r w:rsidRPr="00B52F33">
          <w:rPr>
            <w:rStyle w:val="Hyperlink"/>
            <w:noProof/>
            <w:lang w:bidi="hi-IN"/>
          </w:rPr>
          <w:t>Figure 158 - Change the computer name for VM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</w:hyperlink>
    </w:p>
    <w:p w14:paraId="751DFA46" w14:textId="04D34BE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3" w:history="1">
        <w:r w:rsidRPr="00B52F33">
          <w:rPr>
            <w:rStyle w:val="Hyperlink"/>
            <w:noProof/>
            <w:lang w:bidi="hi-IN"/>
          </w:rPr>
          <w:t>Figure 159 - Change the computer name to apply these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7</w:t>
        </w:r>
        <w:r>
          <w:rPr>
            <w:noProof/>
            <w:webHidden/>
          </w:rPr>
          <w:fldChar w:fldCharType="end"/>
        </w:r>
      </w:hyperlink>
    </w:p>
    <w:p w14:paraId="1A175315" w14:textId="3071675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4" w:history="1">
        <w:r w:rsidRPr="00B52F33">
          <w:rPr>
            <w:rStyle w:val="Hyperlink"/>
            <w:noProof/>
            <w:lang w:bidi="hi-IN"/>
          </w:rPr>
          <w:t>Figure 160 - Go to Network Connections and click "Etherne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</w:hyperlink>
    </w:p>
    <w:p w14:paraId="0BDB05A7" w14:textId="4002361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5" w:history="1">
        <w:r w:rsidRPr="00B52F33">
          <w:rPr>
            <w:rStyle w:val="Hyperlink"/>
            <w:noProof/>
            <w:lang w:bidi="hi-IN"/>
          </w:rPr>
          <w:t>Figure 161 - Click "Propertie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</w:hyperlink>
    </w:p>
    <w:p w14:paraId="6C7493E8" w14:textId="04D7806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6" w:history="1">
        <w:r w:rsidRPr="00B52F33">
          <w:rPr>
            <w:rStyle w:val="Hyperlink"/>
            <w:noProof/>
            <w:lang w:bidi="hi-IN"/>
          </w:rPr>
          <w:t>Figure 162 - Set the required static IPv4 and DNS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</w:hyperlink>
    </w:p>
    <w:p w14:paraId="4F5B2CFB" w14:textId="0073159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7" w:history="1">
        <w:r w:rsidRPr="00B52F33">
          <w:rPr>
            <w:rStyle w:val="Hyperlink"/>
            <w:noProof/>
            <w:lang w:bidi="hi-IN"/>
          </w:rPr>
          <w:t>Figure 163 - Select IIS and AD Service to insta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1</w:t>
        </w:r>
        <w:r>
          <w:rPr>
            <w:noProof/>
            <w:webHidden/>
          </w:rPr>
          <w:fldChar w:fldCharType="end"/>
        </w:r>
      </w:hyperlink>
    </w:p>
    <w:p w14:paraId="77D98334" w14:textId="29AC66F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8" w:history="1">
        <w:r w:rsidRPr="00B52F33">
          <w:rPr>
            <w:rStyle w:val="Hyperlink"/>
            <w:noProof/>
            <w:lang w:bidi="hi-IN"/>
          </w:rPr>
          <w:t>Figure 164 - Installation comple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14:paraId="6E8B62EA" w14:textId="0D6A716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49" w:history="1">
        <w:r w:rsidRPr="00B52F33">
          <w:rPr>
            <w:rStyle w:val="Hyperlink"/>
            <w:noProof/>
            <w:lang w:bidi="hi-IN"/>
          </w:rPr>
          <w:t>Figure 165 - Promote the server to a domain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14:paraId="745EA31D" w14:textId="15A5C2F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0" w:history="1">
        <w:r w:rsidRPr="00B52F33">
          <w:rPr>
            <w:rStyle w:val="Hyperlink"/>
            <w:noProof/>
            <w:lang w:bidi="hi-IN"/>
          </w:rPr>
          <w:t>Figure 166 - Add a domain controller to an existing domain and type the name of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14:paraId="6DA49654" w14:textId="012DE50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1" w:history="1">
        <w:r w:rsidRPr="00B52F33">
          <w:rPr>
            <w:rStyle w:val="Hyperlink"/>
            <w:noProof/>
            <w:lang w:bidi="hi-IN"/>
          </w:rPr>
          <w:t>Figure 167 - Log in to the existing domain with administrator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</w:hyperlink>
    </w:p>
    <w:p w14:paraId="5E280C06" w14:textId="44F0FF0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2" w:history="1">
        <w:r w:rsidRPr="00B52F33">
          <w:rPr>
            <w:rStyle w:val="Hyperlink"/>
            <w:noProof/>
            <w:lang w:bidi="hi-IN"/>
          </w:rPr>
          <w:t>Figure 168 - Select a domain from the for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4</w:t>
        </w:r>
        <w:r>
          <w:rPr>
            <w:noProof/>
            <w:webHidden/>
          </w:rPr>
          <w:fldChar w:fldCharType="end"/>
        </w:r>
      </w:hyperlink>
    </w:p>
    <w:p w14:paraId="41623798" w14:textId="5DC48E1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3" w:history="1">
        <w:r w:rsidRPr="00B52F33">
          <w:rPr>
            <w:rStyle w:val="Hyperlink"/>
            <w:noProof/>
            <w:lang w:bidi="hi-IN"/>
          </w:rPr>
          <w:t>Figure 169 - Set the DSRM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14:paraId="6FFB8DE5" w14:textId="2C125AFF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4" w:history="1">
        <w:r w:rsidRPr="00B52F33">
          <w:rPr>
            <w:rStyle w:val="Hyperlink"/>
            <w:noProof/>
            <w:lang w:bidi="hi-IN"/>
          </w:rPr>
          <w:t>Figure 170 - AD installation in the eff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14:paraId="207F7591" w14:textId="5C2BE7E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5" w:history="1">
        <w:r w:rsidRPr="00B52F33">
          <w:rPr>
            <w:rStyle w:val="Hyperlink"/>
            <w:noProof/>
            <w:lang w:bidi="hi-IN"/>
          </w:rPr>
          <w:t>Figure 171 - Click the computer name to 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14:paraId="54CDFA64" w14:textId="30E318C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6" w:history="1">
        <w:r w:rsidRPr="00B52F33">
          <w:rPr>
            <w:rStyle w:val="Hyperlink"/>
            <w:noProof/>
            <w:lang w:bidi="hi-IN"/>
          </w:rPr>
          <w:t>Figure 172 - Change the computer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6</w:t>
        </w:r>
        <w:r>
          <w:rPr>
            <w:noProof/>
            <w:webHidden/>
          </w:rPr>
          <w:fldChar w:fldCharType="end"/>
        </w:r>
      </w:hyperlink>
    </w:p>
    <w:p w14:paraId="7D0BA970" w14:textId="240E585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7" w:history="1">
        <w:r w:rsidRPr="00B52F33">
          <w:rPr>
            <w:rStyle w:val="Hyperlink"/>
            <w:noProof/>
            <w:lang w:bidi="hi-IN"/>
          </w:rPr>
          <w:t>Figure 173 - Set the required static  manually with DNS on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7</w:t>
        </w:r>
        <w:r>
          <w:rPr>
            <w:noProof/>
            <w:webHidden/>
          </w:rPr>
          <w:fldChar w:fldCharType="end"/>
        </w:r>
      </w:hyperlink>
    </w:p>
    <w:p w14:paraId="43702918" w14:textId="7442C14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8" w:history="1">
        <w:r w:rsidRPr="00B52F33">
          <w:rPr>
            <w:rStyle w:val="Hyperlink"/>
            <w:noProof/>
            <w:lang w:bidi="hi-IN"/>
          </w:rPr>
          <w:t>Figure 174 - Click "WORKGROUP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</w:hyperlink>
    </w:p>
    <w:p w14:paraId="40E55DDA" w14:textId="5F4FB91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59" w:history="1">
        <w:r w:rsidRPr="00B52F33">
          <w:rPr>
            <w:rStyle w:val="Hyperlink"/>
            <w:noProof/>
            <w:lang w:bidi="hi-IN"/>
          </w:rPr>
          <w:t>Figure 175 - Click 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9</w:t>
        </w:r>
        <w:r>
          <w:rPr>
            <w:noProof/>
            <w:webHidden/>
          </w:rPr>
          <w:fldChar w:fldCharType="end"/>
        </w:r>
      </w:hyperlink>
    </w:p>
    <w:p w14:paraId="3A4E4FC2" w14:textId="2DEC5C0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0" w:history="1">
        <w:r w:rsidRPr="00B52F33">
          <w:rPr>
            <w:rStyle w:val="Hyperlink"/>
            <w:noProof/>
            <w:lang w:bidi="hi-IN"/>
          </w:rPr>
          <w:t>Figure 176 - Type the name of the domain to jo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</w:hyperlink>
    </w:p>
    <w:p w14:paraId="69569DF7" w14:textId="1F5F3F8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1" w:history="1">
        <w:r w:rsidRPr="00B52F33">
          <w:rPr>
            <w:rStyle w:val="Hyperlink"/>
            <w:noProof/>
            <w:lang w:bidi="hi-IN"/>
          </w:rPr>
          <w:t>Figure 177 - Log in to the domain with Administrator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</w:hyperlink>
    </w:p>
    <w:p w14:paraId="3AF6FA6D" w14:textId="27024AC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2" w:history="1">
        <w:r w:rsidRPr="00B52F33">
          <w:rPr>
            <w:rStyle w:val="Hyperlink"/>
            <w:noProof/>
            <w:lang w:bidi="hi-IN"/>
          </w:rPr>
          <w:t>Figure 178 - Successfully joined th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</w:hyperlink>
    </w:p>
    <w:p w14:paraId="2FF1FE71" w14:textId="5258504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3" w:history="1">
        <w:r w:rsidRPr="00B52F33">
          <w:rPr>
            <w:rStyle w:val="Hyperlink"/>
            <w:noProof/>
            <w:lang w:bidi="hi-IN"/>
          </w:rPr>
          <w:t>Figure 179 - On the Dell server, complete the DHCP 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71BAFC88" w14:textId="62F6B6A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4" w:history="1">
        <w:r w:rsidRPr="00B52F33">
          <w:rPr>
            <w:rStyle w:val="Hyperlink"/>
            <w:noProof/>
            <w:lang w:bidi="hi-IN"/>
          </w:rPr>
          <w:t>Figure 180 - Authorizing the DHCP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2D76D230" w14:textId="1BBC066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5" w:history="1">
        <w:r w:rsidRPr="00B52F33">
          <w:rPr>
            <w:rStyle w:val="Hyperlink"/>
            <w:noProof/>
            <w:lang w:bidi="hi-IN"/>
          </w:rPr>
          <w:t>Figure 181 - From the tools, then click DHC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</w:hyperlink>
    </w:p>
    <w:p w14:paraId="426A3AC1" w14:textId="15985FE1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6" w:history="1">
        <w:r w:rsidRPr="00B52F33">
          <w:rPr>
            <w:rStyle w:val="Hyperlink"/>
            <w:noProof/>
            <w:lang w:bidi="hi-IN"/>
          </w:rPr>
          <w:t>Figure 182 - Click New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4</w:t>
        </w:r>
        <w:r>
          <w:rPr>
            <w:noProof/>
            <w:webHidden/>
          </w:rPr>
          <w:fldChar w:fldCharType="end"/>
        </w:r>
      </w:hyperlink>
    </w:p>
    <w:p w14:paraId="005CC440" w14:textId="360BFDF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7" w:history="1">
        <w:r w:rsidRPr="00B52F33">
          <w:rPr>
            <w:rStyle w:val="Hyperlink"/>
            <w:noProof/>
            <w:lang w:bidi="hi-IN"/>
          </w:rPr>
          <w:t>Figure 183 - Proceed with the new Scope Wizard for DHC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5</w:t>
        </w:r>
        <w:r>
          <w:rPr>
            <w:noProof/>
            <w:webHidden/>
          </w:rPr>
          <w:fldChar w:fldCharType="end"/>
        </w:r>
      </w:hyperlink>
    </w:p>
    <w:p w14:paraId="01E17F54" w14:textId="585008E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8" w:history="1">
        <w:r w:rsidRPr="00B52F33">
          <w:rPr>
            <w:rStyle w:val="Hyperlink"/>
            <w:noProof/>
            <w:lang w:bidi="hi-IN"/>
          </w:rPr>
          <w:t>Figure 184 - DHCP Configuration completed. now activate the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>
          <w:rPr>
            <w:noProof/>
            <w:webHidden/>
          </w:rPr>
          <w:fldChar w:fldCharType="end"/>
        </w:r>
      </w:hyperlink>
    </w:p>
    <w:p w14:paraId="42DE7636" w14:textId="0B271E3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69" w:history="1">
        <w:r w:rsidRPr="00B52F33">
          <w:rPr>
            <w:rStyle w:val="Hyperlink"/>
            <w:noProof/>
            <w:lang w:bidi="hi-IN"/>
          </w:rPr>
          <w:t>Figure 185 - Make sure to check that the Scope is a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>
          <w:rPr>
            <w:noProof/>
            <w:webHidden/>
          </w:rPr>
          <w:fldChar w:fldCharType="end"/>
        </w:r>
      </w:hyperlink>
    </w:p>
    <w:p w14:paraId="6B69BC69" w14:textId="021D105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0" w:history="1">
        <w:r w:rsidRPr="00B52F33">
          <w:rPr>
            <w:rStyle w:val="Hyperlink"/>
            <w:noProof/>
            <w:lang w:bidi="hi-IN"/>
          </w:rPr>
          <w:t>Figure 186 - Boot the Ubun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>
          <w:rPr>
            <w:noProof/>
            <w:webHidden/>
          </w:rPr>
          <w:fldChar w:fldCharType="end"/>
        </w:r>
      </w:hyperlink>
    </w:p>
    <w:p w14:paraId="526DFB02" w14:textId="2D53635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1" w:history="1">
        <w:r w:rsidRPr="00B52F33">
          <w:rPr>
            <w:rStyle w:val="Hyperlink"/>
            <w:noProof/>
            <w:lang w:bidi="hi-IN"/>
          </w:rPr>
          <w:t>Figure 187 - Check that Ubuntu gets a DHCP IP add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2</w:t>
        </w:r>
        <w:r>
          <w:rPr>
            <w:noProof/>
            <w:webHidden/>
          </w:rPr>
          <w:fldChar w:fldCharType="end"/>
        </w:r>
      </w:hyperlink>
    </w:p>
    <w:p w14:paraId="60436719" w14:textId="6583F33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2" w:history="1">
        <w:r w:rsidRPr="00B52F33">
          <w:rPr>
            <w:rStyle w:val="Hyperlink"/>
            <w:noProof/>
            <w:lang w:bidi="hi-IN"/>
          </w:rPr>
          <w:t>Figure 188 - On Ptoxmox VM 1 WS server 2019,  run PowerShell as Administra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2</w:t>
        </w:r>
        <w:r>
          <w:rPr>
            <w:noProof/>
            <w:webHidden/>
          </w:rPr>
          <w:fldChar w:fldCharType="end"/>
        </w:r>
      </w:hyperlink>
    </w:p>
    <w:p w14:paraId="14D70F17" w14:textId="6AE7DA4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3" w:history="1">
        <w:r w:rsidRPr="00B52F33">
          <w:rPr>
            <w:rStyle w:val="Hyperlink"/>
            <w:noProof/>
            <w:lang w:bidi="hi-IN"/>
          </w:rPr>
          <w:t>Figure 189 - Use the command to install the Web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14:paraId="196A9324" w14:textId="519F765D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4" w:history="1">
        <w:r w:rsidRPr="00B52F33">
          <w:rPr>
            <w:rStyle w:val="Hyperlink"/>
            <w:noProof/>
            <w:lang w:bidi="hi-IN"/>
          </w:rPr>
          <w:t>Figure 190 -  Use the HTML coding language to create a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14:paraId="289B7EE2" w14:textId="48E4CCD7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5" w:history="1">
        <w:r w:rsidRPr="00B52F33">
          <w:rPr>
            <w:rStyle w:val="Hyperlink"/>
            <w:noProof/>
            <w:lang w:bidi="hi-IN"/>
          </w:rPr>
          <w:t>Figure 191 - Do the same thing for another VM with WS server 20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14:paraId="705F5D6B" w14:textId="03B8813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6" w:history="1">
        <w:r w:rsidRPr="00B52F33">
          <w:rPr>
            <w:rStyle w:val="Hyperlink"/>
            <w:noProof/>
            <w:lang w:bidi="hi-IN"/>
          </w:rPr>
          <w:t>Figure 192 - On VM Windows 10, use the Edge website to lo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4</w:t>
        </w:r>
        <w:r>
          <w:rPr>
            <w:noProof/>
            <w:webHidden/>
          </w:rPr>
          <w:fldChar w:fldCharType="end"/>
        </w:r>
      </w:hyperlink>
    </w:p>
    <w:p w14:paraId="158FD05A" w14:textId="6C7B142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7" w:history="1">
        <w:r w:rsidRPr="00B52F33">
          <w:rPr>
            <w:rStyle w:val="Hyperlink"/>
            <w:noProof/>
            <w:lang w:bidi="hi-IN"/>
          </w:rPr>
          <w:t>Figure 193 - Type the IP Address to lo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4</w:t>
        </w:r>
        <w:r>
          <w:rPr>
            <w:noProof/>
            <w:webHidden/>
          </w:rPr>
          <w:fldChar w:fldCharType="end"/>
        </w:r>
      </w:hyperlink>
    </w:p>
    <w:p w14:paraId="4938D78C" w14:textId="0A51939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8" w:history="1">
        <w:r w:rsidRPr="00B52F33">
          <w:rPr>
            <w:rStyle w:val="Hyperlink"/>
            <w:noProof/>
            <w:lang w:bidi="hi-IN"/>
          </w:rPr>
          <w:t>Figure 194 - The showcase of the website created by Proxmox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</w:hyperlink>
    </w:p>
    <w:p w14:paraId="24B2014F" w14:textId="3DA5C539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79" w:history="1">
        <w:r w:rsidRPr="00B52F33">
          <w:rPr>
            <w:rStyle w:val="Hyperlink"/>
            <w:noProof/>
            <w:lang w:bidi="hi-IN"/>
          </w:rPr>
          <w:t>Figure 195 - Do the same thing for another VM on Proxm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</w:hyperlink>
    </w:p>
    <w:p w14:paraId="5BE8F94E" w14:textId="612A269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0" w:history="1">
        <w:r w:rsidRPr="00B52F33">
          <w:rPr>
            <w:rStyle w:val="Hyperlink"/>
            <w:noProof/>
            <w:lang w:bidi="hi-IN"/>
          </w:rPr>
          <w:t>Figure 196 - The showcase of the website created by second VM on Proxm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</w:hyperlink>
    </w:p>
    <w:p w14:paraId="13B11BBA" w14:textId="2A4DA00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1" w:history="1">
        <w:r w:rsidRPr="00B52F33">
          <w:rPr>
            <w:rStyle w:val="Hyperlink"/>
            <w:noProof/>
            <w:lang w:bidi="hi-IN"/>
          </w:rPr>
          <w:t>Figure 197 - On Ptoxmox VM Linux, go to Firefox to lo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14:paraId="0C8161C0" w14:textId="39EA63C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2" w:history="1">
        <w:r w:rsidRPr="00B52F33">
          <w:rPr>
            <w:rStyle w:val="Hyperlink"/>
            <w:noProof/>
            <w:lang w:bidi="hi-IN"/>
          </w:rPr>
          <w:t>Figure 198 - Type the IP Address from the VM to lo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14:paraId="5A8FB88C" w14:textId="1D507AD0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3" w:history="1">
        <w:r w:rsidRPr="00B52F33">
          <w:rPr>
            <w:rStyle w:val="Hyperlink"/>
            <w:noProof/>
            <w:lang w:bidi="hi-IN"/>
          </w:rPr>
          <w:t>Figure 199 - the showcase of the website created by VM on proxm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7</w:t>
        </w:r>
        <w:r>
          <w:rPr>
            <w:noProof/>
            <w:webHidden/>
          </w:rPr>
          <w:fldChar w:fldCharType="end"/>
        </w:r>
      </w:hyperlink>
    </w:p>
    <w:p w14:paraId="56A7BCBB" w14:textId="70B9258B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4" w:history="1">
        <w:r w:rsidRPr="00B52F33">
          <w:rPr>
            <w:rStyle w:val="Hyperlink"/>
            <w:noProof/>
            <w:lang w:bidi="hi-IN"/>
          </w:rPr>
          <w:t>Figure 200 - Do the same thing from the earlier with another IP Address from V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7</w:t>
        </w:r>
        <w:r>
          <w:rPr>
            <w:noProof/>
            <w:webHidden/>
          </w:rPr>
          <w:fldChar w:fldCharType="end"/>
        </w:r>
      </w:hyperlink>
    </w:p>
    <w:p w14:paraId="7C004505" w14:textId="489E7584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5" w:history="1">
        <w:r w:rsidRPr="00B52F33">
          <w:rPr>
            <w:rStyle w:val="Hyperlink"/>
            <w:noProof/>
            <w:lang w:bidi="hi-IN"/>
          </w:rPr>
          <w:t>Figure 201 - Use nookup command to look at the IP address and DNS name for PC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</w:hyperlink>
    </w:p>
    <w:p w14:paraId="3164D105" w14:textId="19747A6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6" w:history="1">
        <w:r w:rsidRPr="00B52F33">
          <w:rPr>
            <w:rStyle w:val="Hyperlink"/>
            <w:noProof/>
            <w:lang w:bidi="hi-IN"/>
          </w:rPr>
          <w:t>Figure 202 - nslookup for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</w:hyperlink>
    </w:p>
    <w:p w14:paraId="03B37E91" w14:textId="191D63E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7" w:history="1">
        <w:r w:rsidRPr="00B52F33">
          <w:rPr>
            <w:rStyle w:val="Hyperlink"/>
            <w:noProof/>
            <w:lang w:bidi="hi-IN"/>
          </w:rPr>
          <w:t>Figure 203 - nslookup on iDRA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</w:hyperlink>
    </w:p>
    <w:p w14:paraId="180B3AAC" w14:textId="5127388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8" w:history="1">
        <w:r w:rsidRPr="00B52F33">
          <w:rPr>
            <w:rStyle w:val="Hyperlink"/>
            <w:noProof/>
            <w:lang w:bidi="hi-IN"/>
          </w:rPr>
          <w:t>Figure 204 - nslookup on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</w:hyperlink>
    </w:p>
    <w:p w14:paraId="01D6A298" w14:textId="4DE46A1C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89" w:history="1">
        <w:r w:rsidRPr="00B52F33">
          <w:rPr>
            <w:rStyle w:val="Hyperlink"/>
            <w:noProof/>
            <w:lang w:bidi="hi-IN"/>
          </w:rPr>
          <w:t>Figure 205 - nslookup on Windows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</w:hyperlink>
    </w:p>
    <w:p w14:paraId="222846FC" w14:textId="5746EA4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0" w:history="1">
        <w:r w:rsidRPr="00B52F33">
          <w:rPr>
            <w:rStyle w:val="Hyperlink"/>
            <w:noProof/>
            <w:lang w:bidi="hi-IN"/>
          </w:rPr>
          <w:t>Figure 206 - nslookup on another V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</w:hyperlink>
    </w:p>
    <w:p w14:paraId="7E37FA00" w14:textId="6BB8C15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1" w:history="1">
        <w:r w:rsidRPr="00B52F33">
          <w:rPr>
            <w:rStyle w:val="Hyperlink"/>
            <w:noProof/>
            <w:lang w:bidi="hi-IN"/>
          </w:rPr>
          <w:t>Figure 207 - nslookup on Del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14:paraId="447EDBA5" w14:textId="317F451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2" w:history="1">
        <w:r w:rsidRPr="00B52F33">
          <w:rPr>
            <w:rStyle w:val="Hyperlink"/>
            <w:noProof/>
            <w:lang w:bidi="hi-IN"/>
          </w:rPr>
          <w:t>Figure 208 - nslookup on Windows Server 2019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14:paraId="51BD1657" w14:textId="208F1BC6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3" w:history="1">
        <w:r w:rsidRPr="00B52F33">
          <w:rPr>
            <w:rStyle w:val="Hyperlink"/>
            <w:noProof/>
            <w:lang w:bidi="hi-IN"/>
          </w:rPr>
          <w:t>Figure 209 - in ubuntu,  use nslookup on PC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2</w:t>
        </w:r>
        <w:r>
          <w:rPr>
            <w:noProof/>
            <w:webHidden/>
          </w:rPr>
          <w:fldChar w:fldCharType="end"/>
        </w:r>
      </w:hyperlink>
    </w:p>
    <w:p w14:paraId="5E0EF9CB" w14:textId="20DD525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4" w:history="1">
        <w:r w:rsidRPr="00B52F33">
          <w:rPr>
            <w:rStyle w:val="Hyperlink"/>
            <w:noProof/>
            <w:lang w:bidi="hi-IN"/>
          </w:rPr>
          <w:t>Figure 210 - nslookup on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3</w:t>
        </w:r>
        <w:r>
          <w:rPr>
            <w:noProof/>
            <w:webHidden/>
          </w:rPr>
          <w:fldChar w:fldCharType="end"/>
        </w:r>
      </w:hyperlink>
    </w:p>
    <w:p w14:paraId="7F91DA0D" w14:textId="1F975512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5" w:history="1">
        <w:r w:rsidRPr="00B52F33">
          <w:rPr>
            <w:rStyle w:val="Hyperlink"/>
            <w:noProof/>
            <w:lang w:bidi="hi-IN"/>
          </w:rPr>
          <w:t>Figure 211 - nslookup on iDRA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3</w:t>
        </w:r>
        <w:r>
          <w:rPr>
            <w:noProof/>
            <w:webHidden/>
          </w:rPr>
          <w:fldChar w:fldCharType="end"/>
        </w:r>
      </w:hyperlink>
    </w:p>
    <w:p w14:paraId="196727DA" w14:textId="2F9AC53E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6" w:history="1">
        <w:r w:rsidRPr="00B52F33">
          <w:rPr>
            <w:rStyle w:val="Hyperlink"/>
            <w:noProof/>
            <w:lang w:bidi="hi-IN"/>
          </w:rPr>
          <w:t>Figure 212 - nslookup on V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>
          <w:rPr>
            <w:noProof/>
            <w:webHidden/>
          </w:rPr>
          <w:fldChar w:fldCharType="end"/>
        </w:r>
      </w:hyperlink>
    </w:p>
    <w:p w14:paraId="257084E1" w14:textId="56E72B53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7" w:history="1">
        <w:r w:rsidRPr="00B52F33">
          <w:rPr>
            <w:rStyle w:val="Hyperlink"/>
            <w:noProof/>
            <w:lang w:bidi="hi-IN"/>
          </w:rPr>
          <w:t>Figure 213 - nslookup on Windows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</w:hyperlink>
    </w:p>
    <w:p w14:paraId="68A6656E" w14:textId="2F166E58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8" w:history="1">
        <w:r w:rsidRPr="00B52F33">
          <w:rPr>
            <w:rStyle w:val="Hyperlink"/>
            <w:noProof/>
            <w:lang w:bidi="hi-IN"/>
          </w:rPr>
          <w:t>Figure 214 - nslookup on 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</w:hyperlink>
    </w:p>
    <w:p w14:paraId="528E27EB" w14:textId="68B891AA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899" w:history="1">
        <w:r w:rsidRPr="00B52F33">
          <w:rPr>
            <w:rStyle w:val="Hyperlink"/>
            <w:noProof/>
            <w:lang w:bidi="hi-IN"/>
          </w:rPr>
          <w:t>Figure 215 - nslookup on Del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>
          <w:rPr>
            <w:noProof/>
            <w:webHidden/>
          </w:rPr>
          <w:fldChar w:fldCharType="end"/>
        </w:r>
      </w:hyperlink>
    </w:p>
    <w:p w14:paraId="329E3EFC" w14:textId="57AE4D55" w:rsidR="006F3BAA" w:rsidRDefault="006F3BA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212406900" w:history="1">
        <w:r w:rsidRPr="00B52F33">
          <w:rPr>
            <w:rStyle w:val="Hyperlink"/>
            <w:noProof/>
            <w:lang w:bidi="hi-IN"/>
          </w:rPr>
          <w:t>Figure 216 - nslookup on Windows Server 2019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2406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>
          <w:rPr>
            <w:noProof/>
            <w:webHidden/>
          </w:rPr>
          <w:fldChar w:fldCharType="end"/>
        </w:r>
      </w:hyperlink>
    </w:p>
    <w:p w14:paraId="0B3915F3" w14:textId="7BE31080" w:rsidR="00797D34" w:rsidRDefault="006F3BAA" w:rsidP="00797D34">
      <w:pPr>
        <w:spacing w:after="200" w:line="276" w:lineRule="auto"/>
        <w:rPr>
          <w:rFonts w:cs="Times New Roman"/>
          <w:sz w:val="40"/>
          <w:szCs w:val="40"/>
          <w:shd w:val="clear" w:color="auto" w:fill="FFFFFF"/>
        </w:rPr>
      </w:pPr>
      <w:r>
        <w:rPr>
          <w:rFonts w:cs="Times New Roman"/>
          <w:sz w:val="40"/>
          <w:szCs w:val="40"/>
          <w:shd w:val="clear" w:color="auto" w:fill="FFFFFF"/>
        </w:rPr>
        <w:fldChar w:fldCharType="end"/>
      </w:r>
    </w:p>
    <w:p w14:paraId="46DF51C8" w14:textId="3651B966" w:rsidR="00235840" w:rsidRDefault="00235840">
      <w:pPr>
        <w:spacing w:after="200" w:line="276" w:lineRule="auto"/>
      </w:pPr>
      <w:r>
        <w:br w:type="page"/>
      </w:r>
    </w:p>
    <w:p w14:paraId="78424DA0" w14:textId="77777777" w:rsidR="00C93567" w:rsidRDefault="00C93567" w:rsidP="1D27F329"/>
    <w:p w14:paraId="45FBF5BB" w14:textId="77777777" w:rsidR="00235840" w:rsidRDefault="00235840" w:rsidP="1D27F329"/>
    <w:p w14:paraId="4679332F" w14:textId="3EAD6677" w:rsidR="1D27F329" w:rsidRDefault="1D27F329" w:rsidP="1D27F329"/>
    <w:p w14:paraId="47964446" w14:textId="39389291" w:rsidR="00140CBE" w:rsidRPr="009D628F" w:rsidRDefault="00140CBE" w:rsidP="006D552A">
      <w:pPr>
        <w:pStyle w:val="Heading2"/>
      </w:pPr>
      <w:bookmarkStart w:id="16" w:name="_Toc212406978"/>
      <w:r>
        <w:t xml:space="preserve">Lab </w:t>
      </w:r>
      <w:r w:rsidR="00BC27DE">
        <w:t>#</w:t>
      </w:r>
      <w:r w:rsidR="006F3BAA">
        <w:t>4 –</w:t>
      </w:r>
      <w:r w:rsidR="62459F62">
        <w:t xml:space="preserve"> </w:t>
      </w:r>
      <w:bookmarkEnd w:id="15"/>
      <w:proofErr w:type="spellStart"/>
      <w:r w:rsidR="006F3BAA">
        <w:t>Proxmox</w:t>
      </w:r>
      <w:proofErr w:type="spellEnd"/>
      <w:r w:rsidR="006F3BAA">
        <w:t xml:space="preserve"> Server</w:t>
      </w:r>
      <w:bookmarkEnd w:id="16"/>
    </w:p>
    <w:p w14:paraId="6510F2A9" w14:textId="77777777" w:rsidR="00140CBE" w:rsidRPr="00AA6119" w:rsidRDefault="003105BC" w:rsidP="001809A2">
      <w:pPr>
        <w:pStyle w:val="Heading3"/>
        <w:pBdr>
          <w:bottom w:val="single" w:sz="4" w:space="1" w:color="auto"/>
        </w:pBdr>
      </w:pPr>
      <w:bookmarkStart w:id="17" w:name="_Toc212406979"/>
      <w:r>
        <w:t>Objective</w:t>
      </w:r>
      <w:bookmarkEnd w:id="17"/>
    </w:p>
    <w:p w14:paraId="61679B00" w14:textId="7AA1593E" w:rsidR="4C2319D5" w:rsidRDefault="008010FB" w:rsidP="00DA1AAB">
      <w:pPr>
        <w:pStyle w:val="NoSpacing"/>
      </w:pPr>
      <w:r>
        <w:t xml:space="preserve">As </w:t>
      </w:r>
      <w:r w:rsidR="006F3BAA">
        <w:t xml:space="preserve">an </w:t>
      </w:r>
      <w:r w:rsidR="00CE1022">
        <w:t xml:space="preserve">independent </w:t>
      </w:r>
      <w:r>
        <w:t xml:space="preserve">working on </w:t>
      </w:r>
      <w:r w:rsidR="006F3BAA">
        <w:t xml:space="preserve">this, I set up a </w:t>
      </w:r>
      <w:proofErr w:type="spellStart"/>
      <w:r w:rsidR="006F3BAA">
        <w:t>Proxmox</w:t>
      </w:r>
      <w:proofErr w:type="spellEnd"/>
      <w:r w:rsidR="006F3BAA">
        <w:t>-based lab network and deployed three VMS, joined the Windows VM to iddeenjibreal.com, and verified end-to-end DNS/AD/</w:t>
      </w:r>
      <w:proofErr w:type="gramStart"/>
      <w:r w:rsidR="006F3BAA">
        <w:t>IIS</w:t>
      </w:r>
      <w:proofErr w:type="gramEnd"/>
      <w:r w:rsidR="006F3BAA">
        <w:t xml:space="preserve"> functionality. </w:t>
      </w:r>
    </w:p>
    <w:p w14:paraId="1437C73C" w14:textId="77777777" w:rsidR="00DA1AAB" w:rsidRDefault="00DA1AAB" w:rsidP="00DA1AAB">
      <w:pPr>
        <w:pStyle w:val="NoSpacing"/>
      </w:pPr>
    </w:p>
    <w:p w14:paraId="341C96C3" w14:textId="77777777" w:rsidR="00DA1AAB" w:rsidRDefault="00DA1AAB" w:rsidP="00DA1AAB">
      <w:pPr>
        <w:pStyle w:val="NoSpacing"/>
      </w:pPr>
    </w:p>
    <w:p w14:paraId="2628E1F2" w14:textId="77777777" w:rsidR="00DA1AAB" w:rsidRDefault="00DA1AAB" w:rsidP="00DA1AAB">
      <w:pPr>
        <w:pStyle w:val="NoSpacing"/>
      </w:pPr>
    </w:p>
    <w:p w14:paraId="48965A85" w14:textId="77777777" w:rsidR="00DA1AAB" w:rsidRDefault="00DA1AAB" w:rsidP="00DA1AAB">
      <w:pPr>
        <w:pStyle w:val="NoSpacing"/>
      </w:pPr>
    </w:p>
    <w:p w14:paraId="779D4889" w14:textId="77777777" w:rsidR="00DA1AAB" w:rsidRDefault="00DA1AAB" w:rsidP="00DA1AAB">
      <w:pPr>
        <w:pStyle w:val="NoSpacing"/>
      </w:pPr>
    </w:p>
    <w:p w14:paraId="32828472" w14:textId="77777777" w:rsidR="00DA1AAB" w:rsidRDefault="00DA1AAB" w:rsidP="00DA1AAB">
      <w:pPr>
        <w:pStyle w:val="NoSpacing"/>
      </w:pPr>
    </w:p>
    <w:p w14:paraId="671E9D9E" w14:textId="77777777" w:rsidR="00DA1AAB" w:rsidRDefault="00DA1AAB" w:rsidP="00DA1AAB">
      <w:pPr>
        <w:pStyle w:val="NoSpacing"/>
      </w:pPr>
    </w:p>
    <w:p w14:paraId="1BE37175" w14:textId="77777777" w:rsidR="00DA1AAB" w:rsidRDefault="00DA1AAB" w:rsidP="00DA1AAB">
      <w:pPr>
        <w:pStyle w:val="NoSpacing"/>
      </w:pPr>
    </w:p>
    <w:p w14:paraId="13B696EA" w14:textId="77777777" w:rsidR="00DA1AAB" w:rsidRDefault="00DA1AAB" w:rsidP="00DA1AAB">
      <w:pPr>
        <w:pStyle w:val="NoSpacing"/>
      </w:pPr>
    </w:p>
    <w:p w14:paraId="464C0275" w14:textId="77777777" w:rsidR="00DA1AAB" w:rsidRDefault="00DA1AAB" w:rsidP="00DA1AAB">
      <w:pPr>
        <w:pStyle w:val="NoSpacing"/>
      </w:pPr>
    </w:p>
    <w:p w14:paraId="43FCB778" w14:textId="77777777" w:rsidR="00DA1AAB" w:rsidRDefault="00DA1AAB" w:rsidP="00DA1AAB">
      <w:pPr>
        <w:pStyle w:val="NoSpacing"/>
      </w:pPr>
    </w:p>
    <w:p w14:paraId="075B79A7" w14:textId="77777777" w:rsidR="00DA1AAB" w:rsidRDefault="00DA1AAB" w:rsidP="00DA1AAB">
      <w:pPr>
        <w:pStyle w:val="NoSpacing"/>
      </w:pPr>
    </w:p>
    <w:p w14:paraId="29CE95FE" w14:textId="77777777" w:rsidR="00DA1AAB" w:rsidRDefault="00DA1AAB" w:rsidP="00DA1AAB">
      <w:pPr>
        <w:pStyle w:val="NoSpacing"/>
      </w:pPr>
    </w:p>
    <w:p w14:paraId="0969D849" w14:textId="77777777" w:rsidR="00DA1AAB" w:rsidRDefault="00DA1AAB" w:rsidP="00DA1AAB">
      <w:pPr>
        <w:pStyle w:val="NoSpacing"/>
      </w:pPr>
    </w:p>
    <w:p w14:paraId="2617D11A" w14:textId="77777777" w:rsidR="00DA1AAB" w:rsidRDefault="00DA1AAB" w:rsidP="00DA1AAB">
      <w:pPr>
        <w:pStyle w:val="NoSpacing"/>
      </w:pPr>
    </w:p>
    <w:p w14:paraId="58900950" w14:textId="77777777" w:rsidR="00DA1AAB" w:rsidRDefault="00DA1AAB" w:rsidP="00DA1AAB">
      <w:pPr>
        <w:pStyle w:val="NoSpacing"/>
      </w:pPr>
    </w:p>
    <w:p w14:paraId="3B02AF97" w14:textId="77777777" w:rsidR="00DA1AAB" w:rsidRDefault="00DA1AAB" w:rsidP="00DA1AAB">
      <w:pPr>
        <w:pStyle w:val="NoSpacing"/>
      </w:pPr>
    </w:p>
    <w:p w14:paraId="19BD96A3" w14:textId="77777777" w:rsidR="00DA1AAB" w:rsidRDefault="00DA1AAB" w:rsidP="00DA1AAB">
      <w:pPr>
        <w:pStyle w:val="NoSpacing"/>
      </w:pPr>
    </w:p>
    <w:p w14:paraId="11E5BF03" w14:textId="77777777" w:rsidR="00DA1AAB" w:rsidRDefault="00DA1AAB" w:rsidP="00DA1AAB">
      <w:pPr>
        <w:pStyle w:val="NoSpacing"/>
      </w:pPr>
    </w:p>
    <w:p w14:paraId="0E131B70" w14:textId="77777777" w:rsidR="00DA1AAB" w:rsidRDefault="00DA1AAB" w:rsidP="00DA1AAB">
      <w:pPr>
        <w:pStyle w:val="NoSpacing"/>
      </w:pPr>
    </w:p>
    <w:p w14:paraId="243CC39E" w14:textId="77777777" w:rsidR="00DA1AAB" w:rsidRDefault="00DA1AAB" w:rsidP="00DA1AAB">
      <w:pPr>
        <w:pStyle w:val="NoSpacing"/>
      </w:pPr>
    </w:p>
    <w:p w14:paraId="2EE0698B" w14:textId="77777777" w:rsidR="00DA1AAB" w:rsidRDefault="00DA1AAB" w:rsidP="00DA1AAB">
      <w:pPr>
        <w:pStyle w:val="NoSpacing"/>
      </w:pPr>
    </w:p>
    <w:p w14:paraId="4549854C" w14:textId="77777777" w:rsidR="00DA1AAB" w:rsidRDefault="00DA1AAB" w:rsidP="00DA1AAB">
      <w:pPr>
        <w:pStyle w:val="NoSpacing"/>
      </w:pPr>
    </w:p>
    <w:p w14:paraId="77010B22" w14:textId="77777777" w:rsidR="00DA1AAB" w:rsidRDefault="00DA1AAB" w:rsidP="00DA1AAB">
      <w:pPr>
        <w:pStyle w:val="NoSpacing"/>
      </w:pPr>
    </w:p>
    <w:p w14:paraId="0904C20C" w14:textId="77777777" w:rsidR="00DA1AAB" w:rsidRDefault="00DA1AAB" w:rsidP="00DA1AAB">
      <w:pPr>
        <w:pStyle w:val="NoSpacing"/>
      </w:pPr>
    </w:p>
    <w:p w14:paraId="69B7B5A4" w14:textId="77777777" w:rsidR="00DA1AAB" w:rsidRDefault="00DA1AAB" w:rsidP="00DA1AAB">
      <w:pPr>
        <w:pStyle w:val="NoSpacing"/>
      </w:pPr>
    </w:p>
    <w:p w14:paraId="34487EF5" w14:textId="77777777" w:rsidR="00DA1AAB" w:rsidRDefault="00DA1AAB" w:rsidP="00DA1AAB">
      <w:pPr>
        <w:pStyle w:val="NoSpacing"/>
      </w:pPr>
    </w:p>
    <w:p w14:paraId="209C16B4" w14:textId="77777777" w:rsidR="00DA1AAB" w:rsidRDefault="00DA1AAB" w:rsidP="00DA1AAB">
      <w:pPr>
        <w:pStyle w:val="NoSpacing"/>
      </w:pPr>
    </w:p>
    <w:p w14:paraId="492E5BFE" w14:textId="77777777" w:rsidR="00235840" w:rsidRDefault="00235840" w:rsidP="00DA1AAB">
      <w:pPr>
        <w:pStyle w:val="NoSpacing"/>
      </w:pPr>
    </w:p>
    <w:p w14:paraId="20398FB1" w14:textId="77777777" w:rsidR="00235840" w:rsidRDefault="00235840" w:rsidP="00DA1AAB">
      <w:pPr>
        <w:pStyle w:val="NoSpacing"/>
      </w:pPr>
    </w:p>
    <w:p w14:paraId="48345980" w14:textId="77777777" w:rsidR="00235840" w:rsidRDefault="00235840" w:rsidP="00DA1AAB">
      <w:pPr>
        <w:pStyle w:val="NoSpacing"/>
      </w:pPr>
    </w:p>
    <w:p w14:paraId="72883D9F" w14:textId="77777777" w:rsidR="00235840" w:rsidRDefault="00235840" w:rsidP="00DA1AAB">
      <w:pPr>
        <w:pStyle w:val="NoSpacing"/>
      </w:pPr>
    </w:p>
    <w:p w14:paraId="74249EA1" w14:textId="77777777" w:rsidR="00235840" w:rsidRDefault="00235840" w:rsidP="00DA1AAB">
      <w:pPr>
        <w:pStyle w:val="NoSpacing"/>
      </w:pPr>
    </w:p>
    <w:p w14:paraId="6D98A12B" w14:textId="6A840CBC" w:rsidR="004A5F13" w:rsidRDefault="004A5F13" w:rsidP="601CEF5B">
      <w:pPr>
        <w:spacing w:after="200" w:line="276" w:lineRule="auto"/>
      </w:pPr>
    </w:p>
    <w:p w14:paraId="22118DC1" w14:textId="731825E9" w:rsidR="001809A2" w:rsidRDefault="005B7BF2" w:rsidP="4C2319D5">
      <w:pPr>
        <w:pStyle w:val="Heading3"/>
        <w:pBdr>
          <w:bottom w:val="single" w:sz="4" w:space="1" w:color="auto"/>
        </w:pBdr>
      </w:pPr>
      <w:bookmarkStart w:id="18" w:name="_Toc212406980"/>
      <w:r>
        <w:t>Network DIAGRAM</w:t>
      </w:r>
      <w:bookmarkEnd w:id="18"/>
    </w:p>
    <w:p w14:paraId="7BDA598D" w14:textId="77777777" w:rsidR="00E075E9" w:rsidRDefault="00E075E9" w:rsidP="00E075E9"/>
    <w:p w14:paraId="5DFBC309" w14:textId="6D0FEA0D" w:rsidR="00E075E9" w:rsidRDefault="00E075E9" w:rsidP="00E075E9">
      <w:pPr>
        <w:rPr>
          <w:noProof/>
        </w:rPr>
      </w:pPr>
    </w:p>
    <w:p w14:paraId="1692DAB4" w14:textId="0BC32979" w:rsidR="00C93567" w:rsidRDefault="004437EA" w:rsidP="00E075E9">
      <w:pPr>
        <w:rPr>
          <w:noProof/>
        </w:rPr>
      </w:pPr>
      <w:r>
        <w:rPr>
          <w:noProof/>
        </w:rPr>
        <w:drawing>
          <wp:inline distT="0" distB="0" distL="0" distR="0" wp14:anchorId="6460D0D7" wp14:editId="79ECF788">
            <wp:extent cx="5926455" cy="3605530"/>
            <wp:effectExtent l="0" t="0" r="0" b="0"/>
            <wp:docPr id="1204654687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F7C3D" w14:textId="602E1EAE" w:rsidR="00C93567" w:rsidRDefault="00C93567" w:rsidP="00E075E9">
      <w:pPr>
        <w:rPr>
          <w:noProof/>
        </w:rPr>
      </w:pPr>
    </w:p>
    <w:p w14:paraId="5546B9AC" w14:textId="154DEE34" w:rsidR="00C93567" w:rsidRDefault="00C93567" w:rsidP="00E075E9">
      <w:pPr>
        <w:rPr>
          <w:noProof/>
        </w:rPr>
      </w:pPr>
    </w:p>
    <w:p w14:paraId="69B7F7E3" w14:textId="51ADA5BE" w:rsidR="00C93567" w:rsidRDefault="00C93567" w:rsidP="00E075E9">
      <w:pPr>
        <w:rPr>
          <w:noProof/>
        </w:rPr>
      </w:pPr>
    </w:p>
    <w:p w14:paraId="0DBC418B" w14:textId="0A2B2AF8" w:rsidR="00C93567" w:rsidRDefault="00C93567" w:rsidP="00E075E9">
      <w:pPr>
        <w:rPr>
          <w:noProof/>
        </w:rPr>
      </w:pPr>
    </w:p>
    <w:p w14:paraId="351C2BC9" w14:textId="14C880A2" w:rsidR="00C93567" w:rsidRDefault="00C93567" w:rsidP="00E075E9">
      <w:pPr>
        <w:rPr>
          <w:noProof/>
        </w:rPr>
      </w:pPr>
    </w:p>
    <w:p w14:paraId="37727583" w14:textId="6FBA19A7" w:rsidR="00E075E9" w:rsidRDefault="004437EA" w:rsidP="00E075E9">
      <w:r>
        <w:tab/>
      </w:r>
      <w:r>
        <w:tab/>
      </w:r>
    </w:p>
    <w:p w14:paraId="5D86F905" w14:textId="77777777" w:rsidR="004437EA" w:rsidRDefault="004437EA" w:rsidP="00E075E9"/>
    <w:p w14:paraId="5404C1E1" w14:textId="77777777" w:rsidR="004437EA" w:rsidRDefault="004437EA" w:rsidP="00E075E9"/>
    <w:p w14:paraId="1BFD9E8D" w14:textId="77777777" w:rsidR="00E075E9" w:rsidRDefault="00E075E9" w:rsidP="00E075E9"/>
    <w:p w14:paraId="439127CC" w14:textId="77777777" w:rsidR="00E075E9" w:rsidRDefault="00E075E9" w:rsidP="00E075E9"/>
    <w:p w14:paraId="3BC9B7E1" w14:textId="77777777" w:rsidR="00E075E9" w:rsidRDefault="00E075E9" w:rsidP="00E075E9"/>
    <w:p w14:paraId="4C9C0997" w14:textId="77777777" w:rsidR="00E075E9" w:rsidRPr="00E075E9" w:rsidRDefault="00E075E9" w:rsidP="00E075E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1809A2" w14:paraId="38FC2C76" w14:textId="77777777">
        <w:tc>
          <w:tcPr>
            <w:tcW w:w="5575" w:type="dxa"/>
          </w:tcPr>
          <w:p w14:paraId="1677F13E" w14:textId="77777777" w:rsidR="001809A2" w:rsidRDefault="001809A2">
            <w:r>
              <w:lastRenderedPageBreak/>
              <w:t>Hostname</w:t>
            </w:r>
          </w:p>
        </w:tc>
        <w:tc>
          <w:tcPr>
            <w:tcW w:w="3060" w:type="dxa"/>
          </w:tcPr>
          <w:p w14:paraId="126E9FFB" w14:textId="17AAA415" w:rsidR="001809A2" w:rsidRDefault="00521CF0">
            <w:r>
              <w:t>iDRAC</w:t>
            </w:r>
          </w:p>
        </w:tc>
      </w:tr>
      <w:tr w:rsidR="001809A2" w14:paraId="466C5904" w14:textId="77777777">
        <w:tc>
          <w:tcPr>
            <w:tcW w:w="5575" w:type="dxa"/>
          </w:tcPr>
          <w:p w14:paraId="3D428143" w14:textId="77777777" w:rsidR="001809A2" w:rsidRDefault="001809A2">
            <w:r>
              <w:t>Virtual Machine or Physical?</w:t>
            </w:r>
          </w:p>
        </w:tc>
        <w:tc>
          <w:tcPr>
            <w:tcW w:w="3060" w:type="dxa"/>
          </w:tcPr>
          <w:p w14:paraId="3B65AB60" w14:textId="7B251832" w:rsidR="001809A2" w:rsidRDefault="00CB357F">
            <w:r>
              <w:t>Physical</w:t>
            </w:r>
          </w:p>
        </w:tc>
      </w:tr>
      <w:tr w:rsidR="00521CF0" w14:paraId="130BB6E1" w14:textId="77777777">
        <w:tc>
          <w:tcPr>
            <w:tcW w:w="5575" w:type="dxa"/>
          </w:tcPr>
          <w:p w14:paraId="459FD1CF" w14:textId="77777777" w:rsidR="00521CF0" w:rsidRDefault="00521CF0" w:rsidP="00521CF0">
            <w:r>
              <w:t>Operating System</w:t>
            </w:r>
          </w:p>
        </w:tc>
        <w:tc>
          <w:tcPr>
            <w:tcW w:w="3060" w:type="dxa"/>
          </w:tcPr>
          <w:p w14:paraId="1F40C67F" w14:textId="45340382" w:rsidR="00521CF0" w:rsidRDefault="00521CF0" w:rsidP="00521CF0">
            <w:r>
              <w:t>iDRAC9 firmware</w:t>
            </w:r>
          </w:p>
        </w:tc>
      </w:tr>
      <w:tr w:rsidR="00521CF0" w14:paraId="4214A78E" w14:textId="77777777">
        <w:tc>
          <w:tcPr>
            <w:tcW w:w="5575" w:type="dxa"/>
          </w:tcPr>
          <w:p w14:paraId="437386D1" w14:textId="77777777" w:rsidR="00521CF0" w:rsidRDefault="00521CF0" w:rsidP="00521CF0">
            <w:r>
              <w:t>RAM size</w:t>
            </w:r>
          </w:p>
        </w:tc>
        <w:tc>
          <w:tcPr>
            <w:tcW w:w="3060" w:type="dxa"/>
          </w:tcPr>
          <w:p w14:paraId="4207D8CA" w14:textId="6CB8C4E4" w:rsidR="00521CF0" w:rsidRDefault="00521CF0" w:rsidP="00521CF0">
            <w:r>
              <w:t>128GB</w:t>
            </w:r>
          </w:p>
        </w:tc>
      </w:tr>
      <w:tr w:rsidR="00521CF0" w14:paraId="55B003EA" w14:textId="77777777">
        <w:tc>
          <w:tcPr>
            <w:tcW w:w="5575" w:type="dxa"/>
          </w:tcPr>
          <w:p w14:paraId="2D6CDB30" w14:textId="77777777" w:rsidR="00521CF0" w:rsidRDefault="00521CF0" w:rsidP="00521CF0">
            <w:r>
              <w:t>HD size</w:t>
            </w:r>
          </w:p>
        </w:tc>
        <w:tc>
          <w:tcPr>
            <w:tcW w:w="3060" w:type="dxa"/>
          </w:tcPr>
          <w:p w14:paraId="442189CB" w14:textId="48972C3D" w:rsidR="00521CF0" w:rsidRDefault="00521CF0" w:rsidP="00521CF0">
            <w:r>
              <w:t>4TB</w:t>
            </w:r>
          </w:p>
        </w:tc>
      </w:tr>
      <w:tr w:rsidR="00521CF0" w14:paraId="50552326" w14:textId="77777777">
        <w:tc>
          <w:tcPr>
            <w:tcW w:w="5575" w:type="dxa"/>
          </w:tcPr>
          <w:p w14:paraId="49246D51" w14:textId="77777777" w:rsidR="00521CF0" w:rsidRDefault="00521CF0" w:rsidP="00521CF0">
            <w:r>
              <w:t>IPMI IP Address (if none – remove line)</w:t>
            </w:r>
          </w:p>
        </w:tc>
        <w:tc>
          <w:tcPr>
            <w:tcW w:w="3060" w:type="dxa"/>
          </w:tcPr>
          <w:p w14:paraId="1582A734" w14:textId="5C7E7201" w:rsidR="00521CF0" w:rsidRDefault="00521CF0" w:rsidP="00521CF0">
            <w:r>
              <w:t>192.168.130.12</w:t>
            </w:r>
          </w:p>
        </w:tc>
      </w:tr>
      <w:tr w:rsidR="00521CF0" w14:paraId="5EE479C1" w14:textId="77777777">
        <w:tc>
          <w:tcPr>
            <w:tcW w:w="5575" w:type="dxa"/>
          </w:tcPr>
          <w:p w14:paraId="6D32378D" w14:textId="77777777" w:rsidR="00521CF0" w:rsidRDefault="00521CF0" w:rsidP="00521CF0">
            <w:r>
              <w:t>IPMI Gateway IP address (if none – remove line)</w:t>
            </w:r>
          </w:p>
        </w:tc>
        <w:tc>
          <w:tcPr>
            <w:tcW w:w="3060" w:type="dxa"/>
          </w:tcPr>
          <w:p w14:paraId="3A8A18C1" w14:textId="6A0390E1" w:rsidR="00521CF0" w:rsidRDefault="00521CF0" w:rsidP="00521CF0">
            <w:r>
              <w:t>192.168.130.254</w:t>
            </w:r>
          </w:p>
        </w:tc>
      </w:tr>
      <w:tr w:rsidR="00521CF0" w14:paraId="37675008" w14:textId="77777777">
        <w:tc>
          <w:tcPr>
            <w:tcW w:w="5575" w:type="dxa"/>
          </w:tcPr>
          <w:p w14:paraId="189DC47F" w14:textId="77777777" w:rsidR="00521CF0" w:rsidRDefault="00521CF0" w:rsidP="00521CF0">
            <w:r>
              <w:t>Primary DNS IP Address (if none – remove line)</w:t>
            </w:r>
          </w:p>
        </w:tc>
        <w:tc>
          <w:tcPr>
            <w:tcW w:w="3060" w:type="dxa"/>
          </w:tcPr>
          <w:p w14:paraId="7787FFA5" w14:textId="4AB6C905" w:rsidR="00521CF0" w:rsidRDefault="00521CF0" w:rsidP="00521CF0">
            <w:r>
              <w:t>192.168.130.50</w:t>
            </w:r>
          </w:p>
        </w:tc>
      </w:tr>
      <w:tr w:rsidR="00521CF0" w14:paraId="3BEC1F97" w14:textId="77777777">
        <w:tc>
          <w:tcPr>
            <w:tcW w:w="5575" w:type="dxa"/>
          </w:tcPr>
          <w:p w14:paraId="195E0369" w14:textId="77777777" w:rsidR="00521CF0" w:rsidRDefault="00521CF0" w:rsidP="00521CF0">
            <w:r>
              <w:t>Network Services (if none – remove line)</w:t>
            </w:r>
          </w:p>
        </w:tc>
        <w:tc>
          <w:tcPr>
            <w:tcW w:w="3060" w:type="dxa"/>
          </w:tcPr>
          <w:p w14:paraId="46B57F94" w14:textId="4E2C24AB" w:rsidR="00521CF0" w:rsidRDefault="00521CF0" w:rsidP="00521CF0">
            <w:r>
              <w:t>Remote management</w:t>
            </w:r>
          </w:p>
        </w:tc>
      </w:tr>
    </w:tbl>
    <w:p w14:paraId="6C84C0FD" w14:textId="77777777" w:rsidR="001809A2" w:rsidRPr="00BC27DE" w:rsidRDefault="001809A2" w:rsidP="001809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C20B1F" w14:paraId="7A025CBA" w14:textId="77777777" w:rsidTr="00F800D2">
        <w:tc>
          <w:tcPr>
            <w:tcW w:w="5575" w:type="dxa"/>
          </w:tcPr>
          <w:p w14:paraId="14F55A29" w14:textId="77777777" w:rsidR="00C20B1F" w:rsidRDefault="00C20B1F" w:rsidP="00F800D2">
            <w:r>
              <w:t>Hostname</w:t>
            </w:r>
          </w:p>
        </w:tc>
        <w:tc>
          <w:tcPr>
            <w:tcW w:w="3060" w:type="dxa"/>
          </w:tcPr>
          <w:p w14:paraId="2390831B" w14:textId="0BC6A87E" w:rsidR="00C20B1F" w:rsidRDefault="00521CF0" w:rsidP="00F800D2">
            <w:r>
              <w:t>Ideen19Dell</w:t>
            </w:r>
          </w:p>
        </w:tc>
      </w:tr>
      <w:tr w:rsidR="00C20B1F" w14:paraId="316FE477" w14:textId="77777777" w:rsidTr="00F800D2">
        <w:tc>
          <w:tcPr>
            <w:tcW w:w="5575" w:type="dxa"/>
          </w:tcPr>
          <w:p w14:paraId="47AC3512" w14:textId="77777777" w:rsidR="00C20B1F" w:rsidRDefault="00C20B1F" w:rsidP="00F800D2">
            <w:r>
              <w:t>Virtual Machine or Physical?</w:t>
            </w:r>
          </w:p>
        </w:tc>
        <w:tc>
          <w:tcPr>
            <w:tcW w:w="3060" w:type="dxa"/>
          </w:tcPr>
          <w:p w14:paraId="347CC3CA" w14:textId="77777777" w:rsidR="00C20B1F" w:rsidRDefault="00C20B1F" w:rsidP="00F800D2">
            <w:r>
              <w:t>Physical</w:t>
            </w:r>
          </w:p>
        </w:tc>
      </w:tr>
      <w:tr w:rsidR="00C20B1F" w14:paraId="550E52A8" w14:textId="77777777" w:rsidTr="00F800D2">
        <w:tc>
          <w:tcPr>
            <w:tcW w:w="5575" w:type="dxa"/>
          </w:tcPr>
          <w:p w14:paraId="2C9C7908" w14:textId="77777777" w:rsidR="00C20B1F" w:rsidRDefault="00C20B1F" w:rsidP="00F800D2">
            <w:r>
              <w:t>Operating System</w:t>
            </w:r>
          </w:p>
        </w:tc>
        <w:tc>
          <w:tcPr>
            <w:tcW w:w="3060" w:type="dxa"/>
          </w:tcPr>
          <w:p w14:paraId="09DBEC8B" w14:textId="3159AEC5" w:rsidR="00C20B1F" w:rsidRDefault="00521CF0" w:rsidP="00F800D2">
            <w:r>
              <w:t>Windows Server 2019 Standard (GUI)</w:t>
            </w:r>
          </w:p>
        </w:tc>
      </w:tr>
      <w:tr w:rsidR="00C20B1F" w14:paraId="5D377F34" w14:textId="77777777" w:rsidTr="00F800D2">
        <w:tc>
          <w:tcPr>
            <w:tcW w:w="5575" w:type="dxa"/>
          </w:tcPr>
          <w:p w14:paraId="2185DFC8" w14:textId="77777777" w:rsidR="00C20B1F" w:rsidRDefault="00C20B1F" w:rsidP="00F800D2">
            <w:r>
              <w:t>RAM size</w:t>
            </w:r>
          </w:p>
        </w:tc>
        <w:tc>
          <w:tcPr>
            <w:tcW w:w="3060" w:type="dxa"/>
          </w:tcPr>
          <w:p w14:paraId="27E6D2F3" w14:textId="726292F9" w:rsidR="00C20B1F" w:rsidRDefault="00521CF0" w:rsidP="00F800D2">
            <w:r>
              <w:t>32GB</w:t>
            </w:r>
          </w:p>
        </w:tc>
      </w:tr>
      <w:tr w:rsidR="00C20B1F" w14:paraId="09B219D7" w14:textId="77777777" w:rsidTr="00F800D2">
        <w:tc>
          <w:tcPr>
            <w:tcW w:w="5575" w:type="dxa"/>
          </w:tcPr>
          <w:p w14:paraId="3517E04F" w14:textId="77777777" w:rsidR="00C20B1F" w:rsidRDefault="00C20B1F" w:rsidP="00F800D2">
            <w:r>
              <w:t>HD size</w:t>
            </w:r>
          </w:p>
        </w:tc>
        <w:tc>
          <w:tcPr>
            <w:tcW w:w="3060" w:type="dxa"/>
          </w:tcPr>
          <w:p w14:paraId="7004F82F" w14:textId="77777777" w:rsidR="00C20B1F" w:rsidRDefault="00C20B1F" w:rsidP="00F800D2">
            <w:r>
              <w:t>4TB</w:t>
            </w:r>
          </w:p>
        </w:tc>
      </w:tr>
      <w:tr w:rsidR="00C20B1F" w14:paraId="68735454" w14:textId="77777777" w:rsidTr="00F800D2">
        <w:tc>
          <w:tcPr>
            <w:tcW w:w="5575" w:type="dxa"/>
          </w:tcPr>
          <w:p w14:paraId="1095FCD7" w14:textId="77777777" w:rsidR="00C20B1F" w:rsidRDefault="00C20B1F" w:rsidP="00F800D2">
            <w:r>
              <w:t>IPMI IP Address (if none – remove line)</w:t>
            </w:r>
          </w:p>
        </w:tc>
        <w:tc>
          <w:tcPr>
            <w:tcW w:w="3060" w:type="dxa"/>
          </w:tcPr>
          <w:p w14:paraId="65116C44" w14:textId="7621B208" w:rsidR="00C20B1F" w:rsidRDefault="00C20B1F" w:rsidP="00F800D2">
            <w:r>
              <w:t>192.168.</w:t>
            </w:r>
            <w:r w:rsidR="00521CF0">
              <w:t>130.12</w:t>
            </w:r>
          </w:p>
        </w:tc>
      </w:tr>
      <w:tr w:rsidR="00C20B1F" w14:paraId="76F4D99F" w14:textId="77777777" w:rsidTr="00F800D2">
        <w:tc>
          <w:tcPr>
            <w:tcW w:w="5575" w:type="dxa"/>
          </w:tcPr>
          <w:p w14:paraId="2B76FC60" w14:textId="77777777" w:rsidR="00C20B1F" w:rsidRDefault="00C20B1F" w:rsidP="00F800D2">
            <w:r>
              <w:t>IPMI Gateway IP address (if none – remove line)</w:t>
            </w:r>
          </w:p>
        </w:tc>
        <w:tc>
          <w:tcPr>
            <w:tcW w:w="3060" w:type="dxa"/>
          </w:tcPr>
          <w:p w14:paraId="0EBCAAE5" w14:textId="6429B581" w:rsidR="00C20B1F" w:rsidRDefault="00C20B1F" w:rsidP="00F800D2">
            <w:r>
              <w:t>192.168.</w:t>
            </w:r>
            <w:r w:rsidR="00521CF0">
              <w:t>130</w:t>
            </w:r>
            <w:r>
              <w:t>.254</w:t>
            </w:r>
          </w:p>
        </w:tc>
      </w:tr>
      <w:tr w:rsidR="00521CF0" w14:paraId="0B561B78" w14:textId="77777777" w:rsidTr="00F800D2">
        <w:tc>
          <w:tcPr>
            <w:tcW w:w="5575" w:type="dxa"/>
          </w:tcPr>
          <w:p w14:paraId="10A1C77B" w14:textId="60674554" w:rsidR="00521CF0" w:rsidRDefault="00521CF0" w:rsidP="00521CF0">
            <w:r>
              <w:t>Ethernet #1 IP Address (if none – remove line)</w:t>
            </w:r>
          </w:p>
        </w:tc>
        <w:tc>
          <w:tcPr>
            <w:tcW w:w="3060" w:type="dxa"/>
          </w:tcPr>
          <w:p w14:paraId="296E6645" w14:textId="54E25E21" w:rsidR="00521CF0" w:rsidRDefault="00521CF0" w:rsidP="00521CF0">
            <w:r>
              <w:t>192.168.130.50</w:t>
            </w:r>
          </w:p>
        </w:tc>
      </w:tr>
      <w:tr w:rsidR="00521CF0" w14:paraId="4797D746" w14:textId="77777777" w:rsidTr="00F800D2">
        <w:tc>
          <w:tcPr>
            <w:tcW w:w="5575" w:type="dxa"/>
          </w:tcPr>
          <w:p w14:paraId="5F3F64E9" w14:textId="74DB7F8E" w:rsidR="00521CF0" w:rsidRDefault="00521CF0" w:rsidP="00521CF0">
            <w:r>
              <w:t>Ethernet Gateway IP Address (if none – remove line)</w:t>
            </w:r>
          </w:p>
        </w:tc>
        <w:tc>
          <w:tcPr>
            <w:tcW w:w="3060" w:type="dxa"/>
          </w:tcPr>
          <w:p w14:paraId="1E0F2F57" w14:textId="39FA82D7" w:rsidR="00521CF0" w:rsidRDefault="00521CF0" w:rsidP="00521CF0">
            <w:r>
              <w:t>192.168.130.254</w:t>
            </w:r>
          </w:p>
        </w:tc>
      </w:tr>
      <w:tr w:rsidR="00521CF0" w14:paraId="02472531" w14:textId="77777777" w:rsidTr="00F800D2">
        <w:tc>
          <w:tcPr>
            <w:tcW w:w="5575" w:type="dxa"/>
          </w:tcPr>
          <w:p w14:paraId="5B50074A" w14:textId="77777777" w:rsidR="00521CF0" w:rsidRDefault="00521CF0" w:rsidP="00521CF0">
            <w:r>
              <w:t>Primary DNS IP Address (if none – remove line)</w:t>
            </w:r>
          </w:p>
        </w:tc>
        <w:tc>
          <w:tcPr>
            <w:tcW w:w="3060" w:type="dxa"/>
          </w:tcPr>
          <w:p w14:paraId="283487B6" w14:textId="19A6D9A4" w:rsidR="00521CF0" w:rsidRDefault="00521CF0" w:rsidP="00521CF0">
            <w:r>
              <w:t>192.168.130.50</w:t>
            </w:r>
          </w:p>
        </w:tc>
      </w:tr>
      <w:tr w:rsidR="00521CF0" w14:paraId="611B71D9" w14:textId="77777777" w:rsidTr="00F800D2">
        <w:tc>
          <w:tcPr>
            <w:tcW w:w="5575" w:type="dxa"/>
          </w:tcPr>
          <w:p w14:paraId="7E6A74A1" w14:textId="77777777" w:rsidR="00521CF0" w:rsidRDefault="00521CF0" w:rsidP="00521CF0">
            <w:r>
              <w:t>Network Services (if none – remove line)</w:t>
            </w:r>
          </w:p>
        </w:tc>
        <w:tc>
          <w:tcPr>
            <w:tcW w:w="3060" w:type="dxa"/>
          </w:tcPr>
          <w:p w14:paraId="55094EA8" w14:textId="52A42A6C" w:rsidR="00521CF0" w:rsidRDefault="00521CF0" w:rsidP="00521CF0">
            <w:r>
              <w:t>AD DS, DNS, DHCP (scope 192.168.130.200-249)</w:t>
            </w:r>
          </w:p>
        </w:tc>
      </w:tr>
    </w:tbl>
    <w:p w14:paraId="2502485F" w14:textId="2E69C63B" w:rsidR="001809A2" w:rsidRDefault="001809A2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4E697F83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7EDD3B72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60DFD9AA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65074858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3DA56F0D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68206C" w14:paraId="2F5E9251" w14:textId="77777777" w:rsidTr="00F800D2">
        <w:tc>
          <w:tcPr>
            <w:tcW w:w="5575" w:type="dxa"/>
          </w:tcPr>
          <w:p w14:paraId="40F46319" w14:textId="77777777" w:rsidR="0068206C" w:rsidRDefault="0068206C" w:rsidP="00F800D2">
            <w:r>
              <w:lastRenderedPageBreak/>
              <w:t>Hostname</w:t>
            </w:r>
          </w:p>
        </w:tc>
        <w:tc>
          <w:tcPr>
            <w:tcW w:w="3060" w:type="dxa"/>
          </w:tcPr>
          <w:p w14:paraId="7A8A86B4" w14:textId="5EB014FC" w:rsidR="0068206C" w:rsidRDefault="00521CF0" w:rsidP="00F800D2">
            <w:r>
              <w:t>Router1</w:t>
            </w:r>
          </w:p>
        </w:tc>
      </w:tr>
      <w:tr w:rsidR="0068206C" w14:paraId="3DDAB1E0" w14:textId="77777777" w:rsidTr="00F800D2">
        <w:tc>
          <w:tcPr>
            <w:tcW w:w="5575" w:type="dxa"/>
          </w:tcPr>
          <w:p w14:paraId="5A1FE8B1" w14:textId="77777777" w:rsidR="0068206C" w:rsidRDefault="0068206C" w:rsidP="00F800D2">
            <w:r>
              <w:t>Virtual Machine or Physical?</w:t>
            </w:r>
          </w:p>
        </w:tc>
        <w:tc>
          <w:tcPr>
            <w:tcW w:w="3060" w:type="dxa"/>
          </w:tcPr>
          <w:p w14:paraId="152EC225" w14:textId="3EA08958" w:rsidR="0068206C" w:rsidRDefault="00521CF0" w:rsidP="00F800D2">
            <w:r>
              <w:t xml:space="preserve">Physical </w:t>
            </w:r>
          </w:p>
        </w:tc>
      </w:tr>
      <w:tr w:rsidR="0068206C" w14:paraId="2395FD22" w14:textId="77777777" w:rsidTr="00F800D2">
        <w:tc>
          <w:tcPr>
            <w:tcW w:w="5575" w:type="dxa"/>
          </w:tcPr>
          <w:p w14:paraId="09E6AD34" w14:textId="77777777" w:rsidR="0068206C" w:rsidRDefault="0068206C" w:rsidP="00F800D2">
            <w:r>
              <w:t>Operating System</w:t>
            </w:r>
          </w:p>
        </w:tc>
        <w:tc>
          <w:tcPr>
            <w:tcW w:w="3060" w:type="dxa"/>
          </w:tcPr>
          <w:p w14:paraId="718F5AA9" w14:textId="5FF9C3D9" w:rsidR="0068206C" w:rsidRDefault="00235840" w:rsidP="00F800D2">
            <w:proofErr w:type="spellStart"/>
            <w:r>
              <w:t>Netgear</w:t>
            </w:r>
            <w:proofErr w:type="spellEnd"/>
            <w:r>
              <w:t xml:space="preserve"> AX1800 firmware</w:t>
            </w:r>
          </w:p>
        </w:tc>
      </w:tr>
      <w:tr w:rsidR="0068206C" w14:paraId="64D2F9EB" w14:textId="77777777" w:rsidTr="00F800D2">
        <w:tc>
          <w:tcPr>
            <w:tcW w:w="5575" w:type="dxa"/>
          </w:tcPr>
          <w:p w14:paraId="203A4D0C" w14:textId="77777777" w:rsidR="0068206C" w:rsidRDefault="0068206C" w:rsidP="00F800D2">
            <w:r>
              <w:t>Ethernet #1 IP Address (if none – remove line)</w:t>
            </w:r>
          </w:p>
        </w:tc>
        <w:tc>
          <w:tcPr>
            <w:tcW w:w="3060" w:type="dxa"/>
          </w:tcPr>
          <w:p w14:paraId="77AA8C3D" w14:textId="396EB61A" w:rsidR="0068206C" w:rsidRDefault="0068206C" w:rsidP="00F800D2">
            <w:r>
              <w:t>192.168.</w:t>
            </w:r>
            <w:r w:rsidR="00521CF0">
              <w:t>130.254</w:t>
            </w:r>
          </w:p>
        </w:tc>
      </w:tr>
      <w:tr w:rsidR="0068206C" w14:paraId="3CA1EF00" w14:textId="77777777" w:rsidTr="00F800D2">
        <w:tc>
          <w:tcPr>
            <w:tcW w:w="5575" w:type="dxa"/>
          </w:tcPr>
          <w:p w14:paraId="13AC90CE" w14:textId="77777777" w:rsidR="0068206C" w:rsidRDefault="0068206C" w:rsidP="00F800D2">
            <w:r>
              <w:t>Network Services (if none – remove line)</w:t>
            </w:r>
          </w:p>
        </w:tc>
        <w:tc>
          <w:tcPr>
            <w:tcW w:w="3060" w:type="dxa"/>
          </w:tcPr>
          <w:p w14:paraId="5E3BF139" w14:textId="285F79B7" w:rsidR="0068206C" w:rsidRDefault="00521CF0" w:rsidP="00F800D2">
            <w:r>
              <w:t>Gateway/NAT (Wi-Fi disabled)</w:t>
            </w:r>
          </w:p>
        </w:tc>
      </w:tr>
    </w:tbl>
    <w:p w14:paraId="44CB2918" w14:textId="77777777" w:rsidR="0068206C" w:rsidRDefault="0068206C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2AE6A33F" w14:textId="6D116B3F" w:rsidR="005B7BF2" w:rsidRDefault="005B7BF2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F00289" w14:paraId="05F633ED" w14:textId="77777777" w:rsidTr="00F800D2">
        <w:tc>
          <w:tcPr>
            <w:tcW w:w="5575" w:type="dxa"/>
          </w:tcPr>
          <w:p w14:paraId="29AD2CD5" w14:textId="77777777" w:rsidR="00F00289" w:rsidRDefault="00F00289" w:rsidP="00F800D2">
            <w:r>
              <w:t>Hostname</w:t>
            </w:r>
          </w:p>
        </w:tc>
        <w:tc>
          <w:tcPr>
            <w:tcW w:w="3060" w:type="dxa"/>
          </w:tcPr>
          <w:p w14:paraId="739DC0B1" w14:textId="1B9D90DC" w:rsidR="00F00289" w:rsidRDefault="00722066" w:rsidP="00F800D2">
            <w:r>
              <w:t>PC1</w:t>
            </w:r>
          </w:p>
        </w:tc>
      </w:tr>
      <w:tr w:rsidR="00F00289" w14:paraId="3FBD1BB9" w14:textId="77777777" w:rsidTr="00F800D2">
        <w:tc>
          <w:tcPr>
            <w:tcW w:w="5575" w:type="dxa"/>
          </w:tcPr>
          <w:p w14:paraId="5132B4AF" w14:textId="77777777" w:rsidR="00F00289" w:rsidRDefault="00F00289" w:rsidP="00F800D2">
            <w:r>
              <w:t>Virtual Machine or Physical?</w:t>
            </w:r>
          </w:p>
        </w:tc>
        <w:tc>
          <w:tcPr>
            <w:tcW w:w="3060" w:type="dxa"/>
          </w:tcPr>
          <w:p w14:paraId="214A7026" w14:textId="77777777" w:rsidR="00F00289" w:rsidRDefault="00F00289" w:rsidP="00F800D2">
            <w:r>
              <w:t>Physical</w:t>
            </w:r>
          </w:p>
        </w:tc>
      </w:tr>
      <w:tr w:rsidR="00F00289" w14:paraId="5379D772" w14:textId="77777777" w:rsidTr="00F800D2">
        <w:tc>
          <w:tcPr>
            <w:tcW w:w="5575" w:type="dxa"/>
          </w:tcPr>
          <w:p w14:paraId="54DD71B5" w14:textId="77777777" w:rsidR="00F00289" w:rsidRDefault="00F00289" w:rsidP="00F800D2">
            <w:r>
              <w:t>Operating System</w:t>
            </w:r>
          </w:p>
        </w:tc>
        <w:tc>
          <w:tcPr>
            <w:tcW w:w="3060" w:type="dxa"/>
          </w:tcPr>
          <w:p w14:paraId="4E5FFD00" w14:textId="4F1C2205" w:rsidR="00F00289" w:rsidRDefault="00722066" w:rsidP="00F800D2">
            <w:r>
              <w:t>Window 11</w:t>
            </w:r>
          </w:p>
        </w:tc>
      </w:tr>
      <w:tr w:rsidR="00F00289" w14:paraId="4DF5298F" w14:textId="77777777" w:rsidTr="00F800D2">
        <w:tc>
          <w:tcPr>
            <w:tcW w:w="5575" w:type="dxa"/>
          </w:tcPr>
          <w:p w14:paraId="044B0037" w14:textId="77777777" w:rsidR="00F00289" w:rsidRDefault="00F00289" w:rsidP="00F800D2">
            <w:r>
              <w:t>RAM size</w:t>
            </w:r>
          </w:p>
        </w:tc>
        <w:tc>
          <w:tcPr>
            <w:tcW w:w="3060" w:type="dxa"/>
          </w:tcPr>
          <w:p w14:paraId="4C54029D" w14:textId="680D4EC8" w:rsidR="00F00289" w:rsidRDefault="00C53AB2" w:rsidP="00F800D2">
            <w:r>
              <w:t>32GB</w:t>
            </w:r>
          </w:p>
        </w:tc>
      </w:tr>
      <w:tr w:rsidR="00F00289" w14:paraId="060329B9" w14:textId="77777777" w:rsidTr="00F800D2">
        <w:tc>
          <w:tcPr>
            <w:tcW w:w="5575" w:type="dxa"/>
          </w:tcPr>
          <w:p w14:paraId="51483BB3" w14:textId="77777777" w:rsidR="00F00289" w:rsidRDefault="00F00289" w:rsidP="00F800D2">
            <w:r>
              <w:t>HD size</w:t>
            </w:r>
          </w:p>
        </w:tc>
        <w:tc>
          <w:tcPr>
            <w:tcW w:w="3060" w:type="dxa"/>
          </w:tcPr>
          <w:p w14:paraId="5B271951" w14:textId="41704A4D" w:rsidR="00F00289" w:rsidRDefault="00722066" w:rsidP="00F800D2">
            <w:r>
              <w:t>1TB</w:t>
            </w:r>
          </w:p>
        </w:tc>
      </w:tr>
      <w:tr w:rsidR="00F00289" w14:paraId="681FA0AE" w14:textId="77777777" w:rsidTr="00F800D2">
        <w:tc>
          <w:tcPr>
            <w:tcW w:w="5575" w:type="dxa"/>
          </w:tcPr>
          <w:p w14:paraId="16FE15EB" w14:textId="77777777" w:rsidR="00F00289" w:rsidRDefault="00F00289" w:rsidP="00F800D2">
            <w:r>
              <w:t>Ethernet #1 IP Address (if none – remove line)</w:t>
            </w:r>
          </w:p>
        </w:tc>
        <w:tc>
          <w:tcPr>
            <w:tcW w:w="3060" w:type="dxa"/>
          </w:tcPr>
          <w:p w14:paraId="2C9B97E9" w14:textId="00E48B16" w:rsidR="00F00289" w:rsidRDefault="00F00289" w:rsidP="00F800D2">
            <w:r>
              <w:t>192.168.</w:t>
            </w:r>
            <w:r w:rsidR="00722066">
              <w:t>130.20</w:t>
            </w:r>
          </w:p>
        </w:tc>
      </w:tr>
      <w:tr w:rsidR="00F00289" w14:paraId="0B5D3C45" w14:textId="77777777" w:rsidTr="00F800D2">
        <w:tc>
          <w:tcPr>
            <w:tcW w:w="5575" w:type="dxa"/>
          </w:tcPr>
          <w:p w14:paraId="206427A7" w14:textId="77777777" w:rsidR="00F00289" w:rsidRDefault="00F00289" w:rsidP="00F800D2">
            <w:r>
              <w:t>Ethernet Gateway IP Address (if none – remove line)</w:t>
            </w:r>
          </w:p>
        </w:tc>
        <w:tc>
          <w:tcPr>
            <w:tcW w:w="3060" w:type="dxa"/>
          </w:tcPr>
          <w:p w14:paraId="3D51EF7C" w14:textId="1CC74093" w:rsidR="00F00289" w:rsidRDefault="00F00289" w:rsidP="00F800D2">
            <w:r>
              <w:t>192.168.</w:t>
            </w:r>
            <w:r w:rsidR="00722066">
              <w:t>130</w:t>
            </w:r>
            <w:r>
              <w:t>.254</w:t>
            </w:r>
          </w:p>
        </w:tc>
      </w:tr>
      <w:tr w:rsidR="00F00289" w14:paraId="65365DD3" w14:textId="77777777" w:rsidTr="00F800D2">
        <w:tc>
          <w:tcPr>
            <w:tcW w:w="5575" w:type="dxa"/>
          </w:tcPr>
          <w:p w14:paraId="12DDDCD7" w14:textId="77777777" w:rsidR="00F00289" w:rsidRDefault="00F00289" w:rsidP="00F800D2">
            <w:r>
              <w:t>Primary DNS IP Address (if none – remove line)</w:t>
            </w:r>
          </w:p>
        </w:tc>
        <w:tc>
          <w:tcPr>
            <w:tcW w:w="3060" w:type="dxa"/>
          </w:tcPr>
          <w:p w14:paraId="646DD94D" w14:textId="28BFBE0B" w:rsidR="00F00289" w:rsidRDefault="00F00289" w:rsidP="00F800D2">
            <w:r>
              <w:t>192.168.</w:t>
            </w:r>
            <w:r w:rsidR="00722066">
              <w:t>130.50</w:t>
            </w:r>
          </w:p>
        </w:tc>
      </w:tr>
    </w:tbl>
    <w:p w14:paraId="3FEF948D" w14:textId="77777777" w:rsidR="005C408E" w:rsidRDefault="005C408E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7F22D056" w14:textId="77777777" w:rsidR="005C408E" w:rsidRDefault="005C408E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722066" w14:paraId="3A8B1EFA" w14:textId="77777777" w:rsidTr="0091254D">
        <w:tc>
          <w:tcPr>
            <w:tcW w:w="5575" w:type="dxa"/>
          </w:tcPr>
          <w:p w14:paraId="5BE6A33B" w14:textId="77777777" w:rsidR="00722066" w:rsidRDefault="00722066" w:rsidP="0091254D">
            <w:r>
              <w:t>Hostname</w:t>
            </w:r>
          </w:p>
        </w:tc>
        <w:tc>
          <w:tcPr>
            <w:tcW w:w="3060" w:type="dxa"/>
          </w:tcPr>
          <w:p w14:paraId="3A1108CB" w14:textId="5A0ADE7A" w:rsidR="00722066" w:rsidRDefault="00722066" w:rsidP="0091254D">
            <w:r>
              <w:t>Id</w:t>
            </w:r>
            <w:r>
              <w:t>de</w:t>
            </w:r>
            <w:r>
              <w:t>en1</w:t>
            </w:r>
            <w:r>
              <w:t>9VM1</w:t>
            </w:r>
          </w:p>
        </w:tc>
      </w:tr>
      <w:tr w:rsidR="00722066" w14:paraId="4E0337FD" w14:textId="77777777" w:rsidTr="0091254D">
        <w:tc>
          <w:tcPr>
            <w:tcW w:w="5575" w:type="dxa"/>
          </w:tcPr>
          <w:p w14:paraId="06301E63" w14:textId="77777777" w:rsidR="00722066" w:rsidRDefault="00722066" w:rsidP="0091254D">
            <w:r>
              <w:t>Virtual Machine or Physical?</w:t>
            </w:r>
          </w:p>
        </w:tc>
        <w:tc>
          <w:tcPr>
            <w:tcW w:w="3060" w:type="dxa"/>
          </w:tcPr>
          <w:p w14:paraId="7F0A6CF7" w14:textId="0BC69B3A" w:rsidR="00722066" w:rsidRDefault="00722066" w:rsidP="0091254D">
            <w:r>
              <w:t>VM</w:t>
            </w:r>
          </w:p>
        </w:tc>
      </w:tr>
      <w:tr w:rsidR="00722066" w14:paraId="5CDA67AA" w14:textId="77777777" w:rsidTr="0091254D">
        <w:tc>
          <w:tcPr>
            <w:tcW w:w="5575" w:type="dxa"/>
          </w:tcPr>
          <w:p w14:paraId="6C87D347" w14:textId="77777777" w:rsidR="00722066" w:rsidRDefault="00722066" w:rsidP="0091254D">
            <w:r>
              <w:t>Operating System</w:t>
            </w:r>
          </w:p>
        </w:tc>
        <w:tc>
          <w:tcPr>
            <w:tcW w:w="3060" w:type="dxa"/>
          </w:tcPr>
          <w:p w14:paraId="31C139FD" w14:textId="77777777" w:rsidR="00722066" w:rsidRDefault="00722066" w:rsidP="0091254D">
            <w:r>
              <w:t>Windows Server 2019 Standard (GUI)</w:t>
            </w:r>
          </w:p>
        </w:tc>
      </w:tr>
      <w:tr w:rsidR="00722066" w14:paraId="6B10291E" w14:textId="77777777" w:rsidTr="0091254D">
        <w:tc>
          <w:tcPr>
            <w:tcW w:w="5575" w:type="dxa"/>
          </w:tcPr>
          <w:p w14:paraId="41C7CCE9" w14:textId="77777777" w:rsidR="00722066" w:rsidRDefault="00722066" w:rsidP="0091254D">
            <w:r>
              <w:t>RAM size</w:t>
            </w:r>
          </w:p>
        </w:tc>
        <w:tc>
          <w:tcPr>
            <w:tcW w:w="3060" w:type="dxa"/>
          </w:tcPr>
          <w:p w14:paraId="290CCC8E" w14:textId="0B7A8E0C" w:rsidR="00722066" w:rsidRDefault="00722066" w:rsidP="0091254D">
            <w:r>
              <w:t>8</w:t>
            </w:r>
            <w:r>
              <w:t>GB</w:t>
            </w:r>
          </w:p>
        </w:tc>
      </w:tr>
      <w:tr w:rsidR="00722066" w14:paraId="2CFBCB0C" w14:textId="77777777" w:rsidTr="0091254D">
        <w:tc>
          <w:tcPr>
            <w:tcW w:w="5575" w:type="dxa"/>
          </w:tcPr>
          <w:p w14:paraId="2D54A0AE" w14:textId="77777777" w:rsidR="00722066" w:rsidRDefault="00722066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22A4F29A" w14:textId="055C406B" w:rsidR="00722066" w:rsidRDefault="00722066" w:rsidP="0091254D">
            <w:r>
              <w:t>192.168.130.</w:t>
            </w:r>
            <w:r>
              <w:t>14</w:t>
            </w:r>
          </w:p>
        </w:tc>
      </w:tr>
      <w:tr w:rsidR="00722066" w14:paraId="0DAB380F" w14:textId="77777777" w:rsidTr="0091254D">
        <w:tc>
          <w:tcPr>
            <w:tcW w:w="5575" w:type="dxa"/>
          </w:tcPr>
          <w:p w14:paraId="52A961AD" w14:textId="77777777" w:rsidR="00722066" w:rsidRDefault="00722066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47150D47" w14:textId="77777777" w:rsidR="00722066" w:rsidRDefault="00722066" w:rsidP="0091254D">
            <w:r>
              <w:t>192.168.130.254</w:t>
            </w:r>
          </w:p>
        </w:tc>
      </w:tr>
      <w:tr w:rsidR="00722066" w14:paraId="3B63D09E" w14:textId="77777777" w:rsidTr="0091254D">
        <w:tc>
          <w:tcPr>
            <w:tcW w:w="5575" w:type="dxa"/>
          </w:tcPr>
          <w:p w14:paraId="7C925410" w14:textId="77777777" w:rsidR="00722066" w:rsidRDefault="00722066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14AFE7FF" w14:textId="77777777" w:rsidR="00722066" w:rsidRDefault="00722066" w:rsidP="0091254D">
            <w:r>
              <w:t>192.168.130.50</w:t>
            </w:r>
          </w:p>
        </w:tc>
      </w:tr>
      <w:tr w:rsidR="00722066" w14:paraId="3AA34113" w14:textId="77777777" w:rsidTr="0091254D">
        <w:tc>
          <w:tcPr>
            <w:tcW w:w="5575" w:type="dxa"/>
          </w:tcPr>
          <w:p w14:paraId="7F4712F7" w14:textId="77777777" w:rsidR="00722066" w:rsidRDefault="00722066" w:rsidP="0091254D">
            <w:r>
              <w:t>Network Services (if none – remove line)</w:t>
            </w:r>
          </w:p>
        </w:tc>
        <w:tc>
          <w:tcPr>
            <w:tcW w:w="3060" w:type="dxa"/>
          </w:tcPr>
          <w:p w14:paraId="64AF7834" w14:textId="3C2854FB" w:rsidR="00722066" w:rsidRDefault="00722066" w:rsidP="0091254D">
            <w:r>
              <w:t>Domain member</w:t>
            </w:r>
          </w:p>
        </w:tc>
      </w:tr>
    </w:tbl>
    <w:p w14:paraId="65BE58AE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722066" w14:paraId="50539122" w14:textId="77777777" w:rsidTr="0091254D">
        <w:tc>
          <w:tcPr>
            <w:tcW w:w="5575" w:type="dxa"/>
          </w:tcPr>
          <w:p w14:paraId="07289991" w14:textId="77777777" w:rsidR="00722066" w:rsidRDefault="00722066" w:rsidP="0091254D">
            <w:r>
              <w:lastRenderedPageBreak/>
              <w:t>Hostname</w:t>
            </w:r>
          </w:p>
        </w:tc>
        <w:tc>
          <w:tcPr>
            <w:tcW w:w="3060" w:type="dxa"/>
          </w:tcPr>
          <w:p w14:paraId="3B97F9B6" w14:textId="00D015F7" w:rsidR="00722066" w:rsidRDefault="00722066" w:rsidP="0091254D">
            <w:r>
              <w:t>FSA-Server01</w:t>
            </w:r>
          </w:p>
        </w:tc>
      </w:tr>
      <w:tr w:rsidR="00722066" w14:paraId="4DE9920B" w14:textId="77777777" w:rsidTr="0091254D">
        <w:tc>
          <w:tcPr>
            <w:tcW w:w="5575" w:type="dxa"/>
          </w:tcPr>
          <w:p w14:paraId="30F3B346" w14:textId="77777777" w:rsidR="00722066" w:rsidRDefault="00722066" w:rsidP="0091254D">
            <w:r>
              <w:t>Virtual Machine or Physical?</w:t>
            </w:r>
          </w:p>
        </w:tc>
        <w:tc>
          <w:tcPr>
            <w:tcW w:w="3060" w:type="dxa"/>
          </w:tcPr>
          <w:p w14:paraId="103149D1" w14:textId="285A8CFD" w:rsidR="00722066" w:rsidRDefault="00722066" w:rsidP="0091254D">
            <w:r>
              <w:t>VM</w:t>
            </w:r>
          </w:p>
        </w:tc>
      </w:tr>
      <w:tr w:rsidR="00722066" w14:paraId="072A5C4C" w14:textId="77777777" w:rsidTr="0091254D">
        <w:tc>
          <w:tcPr>
            <w:tcW w:w="5575" w:type="dxa"/>
          </w:tcPr>
          <w:p w14:paraId="149495E7" w14:textId="77777777" w:rsidR="00722066" w:rsidRDefault="00722066" w:rsidP="0091254D">
            <w:r>
              <w:t>Operating System</w:t>
            </w:r>
          </w:p>
        </w:tc>
        <w:tc>
          <w:tcPr>
            <w:tcW w:w="3060" w:type="dxa"/>
          </w:tcPr>
          <w:p w14:paraId="23477398" w14:textId="4FD18474" w:rsidR="00722066" w:rsidRDefault="00722066" w:rsidP="0091254D">
            <w:r>
              <w:t xml:space="preserve">Windows Server 2019 Standard </w:t>
            </w:r>
            <w:r>
              <w:t>Core</w:t>
            </w:r>
          </w:p>
        </w:tc>
      </w:tr>
      <w:tr w:rsidR="00722066" w14:paraId="0DDCCC10" w14:textId="77777777" w:rsidTr="0091254D">
        <w:tc>
          <w:tcPr>
            <w:tcW w:w="5575" w:type="dxa"/>
          </w:tcPr>
          <w:p w14:paraId="7F238D6C" w14:textId="77777777" w:rsidR="00722066" w:rsidRDefault="00722066" w:rsidP="0091254D">
            <w:r>
              <w:t>RAM size</w:t>
            </w:r>
          </w:p>
        </w:tc>
        <w:tc>
          <w:tcPr>
            <w:tcW w:w="3060" w:type="dxa"/>
          </w:tcPr>
          <w:p w14:paraId="11F562D2" w14:textId="2A0B3424" w:rsidR="00722066" w:rsidRDefault="00722066" w:rsidP="0091254D">
            <w:r>
              <w:t>8</w:t>
            </w:r>
            <w:r>
              <w:t>GB</w:t>
            </w:r>
          </w:p>
        </w:tc>
      </w:tr>
      <w:tr w:rsidR="00722066" w14:paraId="6508F3A6" w14:textId="77777777" w:rsidTr="0091254D">
        <w:tc>
          <w:tcPr>
            <w:tcW w:w="5575" w:type="dxa"/>
          </w:tcPr>
          <w:p w14:paraId="0E64577C" w14:textId="77777777" w:rsidR="00722066" w:rsidRDefault="00722066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3A7CE925" w14:textId="3096B871" w:rsidR="00722066" w:rsidRDefault="00722066" w:rsidP="0091254D">
            <w:r>
              <w:t>192.168.130.</w:t>
            </w:r>
            <w:r>
              <w:t>15</w:t>
            </w:r>
          </w:p>
        </w:tc>
      </w:tr>
      <w:tr w:rsidR="00722066" w14:paraId="54B411C5" w14:textId="77777777" w:rsidTr="0091254D">
        <w:tc>
          <w:tcPr>
            <w:tcW w:w="5575" w:type="dxa"/>
          </w:tcPr>
          <w:p w14:paraId="237824E3" w14:textId="77777777" w:rsidR="00722066" w:rsidRDefault="00722066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532BDC6D" w14:textId="77777777" w:rsidR="00722066" w:rsidRDefault="00722066" w:rsidP="0091254D">
            <w:r>
              <w:t>192.168.130.254</w:t>
            </w:r>
          </w:p>
        </w:tc>
      </w:tr>
      <w:tr w:rsidR="00722066" w14:paraId="66FCDAA1" w14:textId="77777777" w:rsidTr="0091254D">
        <w:tc>
          <w:tcPr>
            <w:tcW w:w="5575" w:type="dxa"/>
          </w:tcPr>
          <w:p w14:paraId="1B1A9A0C" w14:textId="77777777" w:rsidR="00722066" w:rsidRDefault="00722066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66946BEA" w14:textId="77777777" w:rsidR="00722066" w:rsidRDefault="00722066" w:rsidP="0091254D">
            <w:r>
              <w:t>192.168.130.50</w:t>
            </w:r>
          </w:p>
        </w:tc>
      </w:tr>
      <w:tr w:rsidR="00722066" w14:paraId="436FE242" w14:textId="77777777" w:rsidTr="0091254D">
        <w:tc>
          <w:tcPr>
            <w:tcW w:w="5575" w:type="dxa"/>
          </w:tcPr>
          <w:p w14:paraId="0D5C3E8A" w14:textId="77777777" w:rsidR="00722066" w:rsidRDefault="00722066" w:rsidP="0091254D">
            <w:r>
              <w:t>Network Services (if none – remove line)</w:t>
            </w:r>
          </w:p>
        </w:tc>
        <w:tc>
          <w:tcPr>
            <w:tcW w:w="3060" w:type="dxa"/>
          </w:tcPr>
          <w:p w14:paraId="26D7E4C3" w14:textId="4411B14B" w:rsidR="00722066" w:rsidRDefault="00722066" w:rsidP="0091254D">
            <w:r>
              <w:t>IIS (custom homepage)</w:t>
            </w:r>
          </w:p>
        </w:tc>
      </w:tr>
    </w:tbl>
    <w:p w14:paraId="6EB7403F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722066" w14:paraId="1CE9CA6C" w14:textId="77777777" w:rsidTr="0091254D">
        <w:tc>
          <w:tcPr>
            <w:tcW w:w="5575" w:type="dxa"/>
          </w:tcPr>
          <w:p w14:paraId="6C8D6AB4" w14:textId="77777777" w:rsidR="00722066" w:rsidRDefault="00722066" w:rsidP="0091254D">
            <w:r>
              <w:t>Hostname</w:t>
            </w:r>
          </w:p>
        </w:tc>
        <w:tc>
          <w:tcPr>
            <w:tcW w:w="3060" w:type="dxa"/>
          </w:tcPr>
          <w:p w14:paraId="08436797" w14:textId="7F796A72" w:rsidR="00722066" w:rsidRDefault="00722066" w:rsidP="0091254D">
            <w:r>
              <w:t>Id</w:t>
            </w:r>
            <w:r>
              <w:t>deenWS10</w:t>
            </w:r>
          </w:p>
        </w:tc>
      </w:tr>
      <w:tr w:rsidR="00722066" w14:paraId="1B65BE46" w14:textId="77777777" w:rsidTr="0091254D">
        <w:tc>
          <w:tcPr>
            <w:tcW w:w="5575" w:type="dxa"/>
          </w:tcPr>
          <w:p w14:paraId="50075E69" w14:textId="77777777" w:rsidR="00722066" w:rsidRDefault="00722066" w:rsidP="0091254D">
            <w:r>
              <w:t>Virtual Machine or Physical?</w:t>
            </w:r>
          </w:p>
        </w:tc>
        <w:tc>
          <w:tcPr>
            <w:tcW w:w="3060" w:type="dxa"/>
          </w:tcPr>
          <w:p w14:paraId="45BDBF6E" w14:textId="4AC7BADC" w:rsidR="00722066" w:rsidRDefault="00722066" w:rsidP="0091254D">
            <w:r>
              <w:t>VM</w:t>
            </w:r>
          </w:p>
        </w:tc>
      </w:tr>
      <w:tr w:rsidR="00722066" w14:paraId="3543DE68" w14:textId="77777777" w:rsidTr="0091254D">
        <w:tc>
          <w:tcPr>
            <w:tcW w:w="5575" w:type="dxa"/>
          </w:tcPr>
          <w:p w14:paraId="294138B5" w14:textId="77777777" w:rsidR="00722066" w:rsidRDefault="00722066" w:rsidP="0091254D">
            <w:r>
              <w:t>Operating System</w:t>
            </w:r>
          </w:p>
        </w:tc>
        <w:tc>
          <w:tcPr>
            <w:tcW w:w="3060" w:type="dxa"/>
          </w:tcPr>
          <w:p w14:paraId="462930D9" w14:textId="7466E16F" w:rsidR="00722066" w:rsidRDefault="00722066" w:rsidP="0091254D">
            <w:r>
              <w:t xml:space="preserve">Windows </w:t>
            </w:r>
            <w:r>
              <w:t>10</w:t>
            </w:r>
          </w:p>
        </w:tc>
      </w:tr>
      <w:tr w:rsidR="00722066" w14:paraId="76546F8A" w14:textId="77777777" w:rsidTr="0091254D">
        <w:tc>
          <w:tcPr>
            <w:tcW w:w="5575" w:type="dxa"/>
          </w:tcPr>
          <w:p w14:paraId="07B81300" w14:textId="77777777" w:rsidR="00722066" w:rsidRDefault="00722066" w:rsidP="0091254D">
            <w:r>
              <w:t>RAM size</w:t>
            </w:r>
          </w:p>
        </w:tc>
        <w:tc>
          <w:tcPr>
            <w:tcW w:w="3060" w:type="dxa"/>
          </w:tcPr>
          <w:p w14:paraId="3BBDAAF6" w14:textId="3D09CD84" w:rsidR="00722066" w:rsidRDefault="00722066" w:rsidP="0091254D">
            <w:r>
              <w:t xml:space="preserve">8 </w:t>
            </w:r>
            <w:r>
              <w:t>GB</w:t>
            </w:r>
          </w:p>
        </w:tc>
      </w:tr>
      <w:tr w:rsidR="00722066" w14:paraId="2FAE0CE3" w14:textId="77777777" w:rsidTr="0091254D">
        <w:tc>
          <w:tcPr>
            <w:tcW w:w="5575" w:type="dxa"/>
          </w:tcPr>
          <w:p w14:paraId="18F3589A" w14:textId="77777777" w:rsidR="00722066" w:rsidRDefault="00722066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4A9ACCC2" w14:textId="5BFD8FEA" w:rsidR="00722066" w:rsidRDefault="00722066" w:rsidP="0091254D">
            <w:r>
              <w:t>192.168.130.</w:t>
            </w:r>
            <w:r>
              <w:t>16</w:t>
            </w:r>
          </w:p>
        </w:tc>
      </w:tr>
      <w:tr w:rsidR="00722066" w14:paraId="2B04C98D" w14:textId="77777777" w:rsidTr="0091254D">
        <w:tc>
          <w:tcPr>
            <w:tcW w:w="5575" w:type="dxa"/>
          </w:tcPr>
          <w:p w14:paraId="43313535" w14:textId="77777777" w:rsidR="00722066" w:rsidRDefault="00722066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51D31CCD" w14:textId="77777777" w:rsidR="00722066" w:rsidRDefault="00722066" w:rsidP="0091254D">
            <w:r>
              <w:t>192.168.130.254</w:t>
            </w:r>
          </w:p>
        </w:tc>
      </w:tr>
      <w:tr w:rsidR="00722066" w14:paraId="6C9A71A6" w14:textId="77777777" w:rsidTr="0091254D">
        <w:tc>
          <w:tcPr>
            <w:tcW w:w="5575" w:type="dxa"/>
          </w:tcPr>
          <w:p w14:paraId="71B50155" w14:textId="77777777" w:rsidR="00722066" w:rsidRDefault="00722066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48011549" w14:textId="77777777" w:rsidR="00722066" w:rsidRDefault="00722066" w:rsidP="0091254D">
            <w:r>
              <w:t>192.168.130.50</w:t>
            </w:r>
          </w:p>
        </w:tc>
      </w:tr>
      <w:tr w:rsidR="00722066" w14:paraId="7AF5453E" w14:textId="77777777" w:rsidTr="0091254D">
        <w:tc>
          <w:tcPr>
            <w:tcW w:w="5575" w:type="dxa"/>
          </w:tcPr>
          <w:p w14:paraId="7C06EF3A" w14:textId="77777777" w:rsidR="00722066" w:rsidRDefault="00722066" w:rsidP="0091254D">
            <w:r>
              <w:t>Network Services (if none – remove line)</w:t>
            </w:r>
          </w:p>
        </w:tc>
        <w:tc>
          <w:tcPr>
            <w:tcW w:w="3060" w:type="dxa"/>
          </w:tcPr>
          <w:p w14:paraId="31148313" w14:textId="7BD1FE48" w:rsidR="00722066" w:rsidRDefault="00722066" w:rsidP="0091254D">
            <w:r>
              <w:t>RSAT admin workstation</w:t>
            </w:r>
          </w:p>
        </w:tc>
      </w:tr>
    </w:tbl>
    <w:p w14:paraId="165596F8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722066" w14:paraId="23106CF5" w14:textId="77777777" w:rsidTr="0091254D">
        <w:tc>
          <w:tcPr>
            <w:tcW w:w="5575" w:type="dxa"/>
          </w:tcPr>
          <w:p w14:paraId="7A4A7143" w14:textId="77777777" w:rsidR="00722066" w:rsidRDefault="00722066" w:rsidP="0091254D">
            <w:r>
              <w:t>Hostname</w:t>
            </w:r>
          </w:p>
        </w:tc>
        <w:tc>
          <w:tcPr>
            <w:tcW w:w="3060" w:type="dxa"/>
          </w:tcPr>
          <w:p w14:paraId="14E7FE38" w14:textId="28417911" w:rsidR="00722066" w:rsidRDefault="00722066" w:rsidP="0091254D">
            <w:proofErr w:type="spellStart"/>
            <w:r>
              <w:t>pve</w:t>
            </w:r>
            <w:proofErr w:type="spellEnd"/>
          </w:p>
        </w:tc>
      </w:tr>
      <w:tr w:rsidR="00722066" w14:paraId="151869AA" w14:textId="77777777" w:rsidTr="0091254D">
        <w:tc>
          <w:tcPr>
            <w:tcW w:w="5575" w:type="dxa"/>
          </w:tcPr>
          <w:p w14:paraId="4830B8D6" w14:textId="77777777" w:rsidR="00722066" w:rsidRDefault="00722066" w:rsidP="0091254D">
            <w:r>
              <w:t>Virtual Machine or Physical?</w:t>
            </w:r>
          </w:p>
        </w:tc>
        <w:tc>
          <w:tcPr>
            <w:tcW w:w="3060" w:type="dxa"/>
          </w:tcPr>
          <w:p w14:paraId="102FCEAD" w14:textId="77777777" w:rsidR="00722066" w:rsidRDefault="00722066" w:rsidP="0091254D">
            <w:r>
              <w:t>Physical</w:t>
            </w:r>
          </w:p>
        </w:tc>
      </w:tr>
      <w:tr w:rsidR="00722066" w14:paraId="192070F5" w14:textId="77777777" w:rsidTr="0091254D">
        <w:tc>
          <w:tcPr>
            <w:tcW w:w="5575" w:type="dxa"/>
          </w:tcPr>
          <w:p w14:paraId="649A55AE" w14:textId="77777777" w:rsidR="00722066" w:rsidRDefault="00722066" w:rsidP="0091254D">
            <w:r>
              <w:t>Operating System</w:t>
            </w:r>
          </w:p>
        </w:tc>
        <w:tc>
          <w:tcPr>
            <w:tcW w:w="3060" w:type="dxa"/>
          </w:tcPr>
          <w:p w14:paraId="0FD5D386" w14:textId="3C2E4B75" w:rsidR="00722066" w:rsidRDefault="00722066" w:rsidP="0091254D">
            <w:proofErr w:type="spellStart"/>
            <w:r>
              <w:t>Proxmox</w:t>
            </w:r>
            <w:proofErr w:type="spellEnd"/>
            <w:r>
              <w:t xml:space="preserve"> VE</w:t>
            </w:r>
          </w:p>
        </w:tc>
      </w:tr>
      <w:tr w:rsidR="00722066" w14:paraId="77C62C3F" w14:textId="77777777" w:rsidTr="0091254D">
        <w:tc>
          <w:tcPr>
            <w:tcW w:w="5575" w:type="dxa"/>
          </w:tcPr>
          <w:p w14:paraId="0C9A201A" w14:textId="77777777" w:rsidR="00722066" w:rsidRDefault="00722066" w:rsidP="0091254D">
            <w:r>
              <w:t>RAM size</w:t>
            </w:r>
          </w:p>
        </w:tc>
        <w:tc>
          <w:tcPr>
            <w:tcW w:w="3060" w:type="dxa"/>
          </w:tcPr>
          <w:p w14:paraId="0FCE48A9" w14:textId="77777777" w:rsidR="00722066" w:rsidRDefault="00722066" w:rsidP="0091254D">
            <w:r>
              <w:t>32GB</w:t>
            </w:r>
          </w:p>
        </w:tc>
      </w:tr>
      <w:tr w:rsidR="00722066" w14:paraId="73F48CB4" w14:textId="77777777" w:rsidTr="0091254D">
        <w:tc>
          <w:tcPr>
            <w:tcW w:w="5575" w:type="dxa"/>
          </w:tcPr>
          <w:p w14:paraId="0D0CA862" w14:textId="77777777" w:rsidR="00722066" w:rsidRDefault="00722066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39A46CF4" w14:textId="3670289F" w:rsidR="00722066" w:rsidRDefault="00722066" w:rsidP="0091254D">
            <w:r>
              <w:t>192.168.130.</w:t>
            </w:r>
            <w:r>
              <w:t>21</w:t>
            </w:r>
          </w:p>
        </w:tc>
      </w:tr>
      <w:tr w:rsidR="00722066" w14:paraId="48DF8DFE" w14:textId="77777777" w:rsidTr="0091254D">
        <w:tc>
          <w:tcPr>
            <w:tcW w:w="5575" w:type="dxa"/>
          </w:tcPr>
          <w:p w14:paraId="07C6BAD9" w14:textId="77777777" w:rsidR="00722066" w:rsidRDefault="00722066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6DFAC835" w14:textId="77777777" w:rsidR="00722066" w:rsidRDefault="00722066" w:rsidP="0091254D">
            <w:r>
              <w:t>192.168.130.254</w:t>
            </w:r>
          </w:p>
        </w:tc>
      </w:tr>
      <w:tr w:rsidR="00722066" w14:paraId="4DCE87A5" w14:textId="77777777" w:rsidTr="0091254D">
        <w:tc>
          <w:tcPr>
            <w:tcW w:w="5575" w:type="dxa"/>
          </w:tcPr>
          <w:p w14:paraId="4357231D" w14:textId="77777777" w:rsidR="00722066" w:rsidRDefault="00722066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00EAE136" w14:textId="77777777" w:rsidR="00722066" w:rsidRDefault="00722066" w:rsidP="0091254D">
            <w:r>
              <w:t>192.168.130.50</w:t>
            </w:r>
          </w:p>
        </w:tc>
      </w:tr>
    </w:tbl>
    <w:p w14:paraId="4AF37E8B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3FE4158D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4E2C1610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722066" w14:paraId="2662780F" w14:textId="77777777" w:rsidTr="0091254D">
        <w:tc>
          <w:tcPr>
            <w:tcW w:w="5575" w:type="dxa"/>
          </w:tcPr>
          <w:p w14:paraId="3EFFB6A8" w14:textId="77777777" w:rsidR="00722066" w:rsidRDefault="00722066" w:rsidP="0091254D">
            <w:r>
              <w:lastRenderedPageBreak/>
              <w:t>Hostname</w:t>
            </w:r>
          </w:p>
        </w:tc>
        <w:tc>
          <w:tcPr>
            <w:tcW w:w="3060" w:type="dxa"/>
          </w:tcPr>
          <w:p w14:paraId="730F2099" w14:textId="2E36DC3D" w:rsidR="00722066" w:rsidRDefault="00722066" w:rsidP="0091254D">
            <w:r>
              <w:t>Id</w:t>
            </w:r>
            <w:r>
              <w:t>deenWSVM</w:t>
            </w:r>
            <w:r w:rsidR="00235840">
              <w:t>1</w:t>
            </w:r>
          </w:p>
        </w:tc>
      </w:tr>
      <w:tr w:rsidR="00722066" w14:paraId="0F5D979E" w14:textId="77777777" w:rsidTr="0091254D">
        <w:tc>
          <w:tcPr>
            <w:tcW w:w="5575" w:type="dxa"/>
          </w:tcPr>
          <w:p w14:paraId="2AA48F46" w14:textId="77777777" w:rsidR="00722066" w:rsidRDefault="00722066" w:rsidP="0091254D">
            <w:r>
              <w:t>Virtual Machine or Physical?</w:t>
            </w:r>
          </w:p>
        </w:tc>
        <w:tc>
          <w:tcPr>
            <w:tcW w:w="3060" w:type="dxa"/>
          </w:tcPr>
          <w:p w14:paraId="06193046" w14:textId="6C9A9A07" w:rsidR="00722066" w:rsidRDefault="00722066" w:rsidP="0091254D">
            <w:r>
              <w:t>VM</w:t>
            </w:r>
          </w:p>
        </w:tc>
      </w:tr>
      <w:tr w:rsidR="00722066" w14:paraId="2EF7C6FD" w14:textId="77777777" w:rsidTr="0091254D">
        <w:tc>
          <w:tcPr>
            <w:tcW w:w="5575" w:type="dxa"/>
          </w:tcPr>
          <w:p w14:paraId="148E45FE" w14:textId="77777777" w:rsidR="00722066" w:rsidRDefault="00722066" w:rsidP="0091254D">
            <w:r>
              <w:t>Operating System</w:t>
            </w:r>
          </w:p>
        </w:tc>
        <w:tc>
          <w:tcPr>
            <w:tcW w:w="3060" w:type="dxa"/>
          </w:tcPr>
          <w:p w14:paraId="311FE097" w14:textId="77777777" w:rsidR="00722066" w:rsidRDefault="00722066" w:rsidP="0091254D">
            <w:r>
              <w:t>Windows Server 2019 Standard (GUI)</w:t>
            </w:r>
          </w:p>
        </w:tc>
      </w:tr>
      <w:tr w:rsidR="00722066" w14:paraId="192F2BE7" w14:textId="77777777" w:rsidTr="0091254D">
        <w:tc>
          <w:tcPr>
            <w:tcW w:w="5575" w:type="dxa"/>
          </w:tcPr>
          <w:p w14:paraId="7299B259" w14:textId="77777777" w:rsidR="00722066" w:rsidRDefault="00722066" w:rsidP="0091254D">
            <w:r>
              <w:t>RAM size</w:t>
            </w:r>
          </w:p>
        </w:tc>
        <w:tc>
          <w:tcPr>
            <w:tcW w:w="3060" w:type="dxa"/>
          </w:tcPr>
          <w:p w14:paraId="0D5BE364" w14:textId="4ABEF2E2" w:rsidR="00722066" w:rsidRDefault="00722066" w:rsidP="0091254D">
            <w:r>
              <w:t>8</w:t>
            </w:r>
            <w:r>
              <w:t>GB</w:t>
            </w:r>
          </w:p>
        </w:tc>
      </w:tr>
      <w:tr w:rsidR="00722066" w14:paraId="43663D85" w14:textId="77777777" w:rsidTr="0091254D">
        <w:tc>
          <w:tcPr>
            <w:tcW w:w="5575" w:type="dxa"/>
          </w:tcPr>
          <w:p w14:paraId="1291E645" w14:textId="77777777" w:rsidR="00722066" w:rsidRDefault="00722066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023B98EC" w14:textId="2EEC6954" w:rsidR="00722066" w:rsidRDefault="00722066" w:rsidP="0091254D">
            <w:r>
              <w:t>192.168.130.</w:t>
            </w:r>
            <w:r>
              <w:t>22</w:t>
            </w:r>
          </w:p>
        </w:tc>
      </w:tr>
      <w:tr w:rsidR="00722066" w14:paraId="70D27251" w14:textId="77777777" w:rsidTr="0091254D">
        <w:tc>
          <w:tcPr>
            <w:tcW w:w="5575" w:type="dxa"/>
          </w:tcPr>
          <w:p w14:paraId="44530277" w14:textId="77777777" w:rsidR="00722066" w:rsidRDefault="00722066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3F927655" w14:textId="77777777" w:rsidR="00722066" w:rsidRDefault="00722066" w:rsidP="0091254D">
            <w:r>
              <w:t>192.168.130.254</w:t>
            </w:r>
          </w:p>
        </w:tc>
      </w:tr>
      <w:tr w:rsidR="00722066" w14:paraId="5F9CFC72" w14:textId="77777777" w:rsidTr="0091254D">
        <w:tc>
          <w:tcPr>
            <w:tcW w:w="5575" w:type="dxa"/>
          </w:tcPr>
          <w:p w14:paraId="54788CA7" w14:textId="77777777" w:rsidR="00722066" w:rsidRDefault="00722066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2FB8CCFE" w14:textId="77777777" w:rsidR="00722066" w:rsidRDefault="00722066" w:rsidP="0091254D">
            <w:r>
              <w:t>192.168.130.50</w:t>
            </w:r>
          </w:p>
        </w:tc>
      </w:tr>
      <w:tr w:rsidR="00722066" w14:paraId="1D779803" w14:textId="77777777" w:rsidTr="0091254D">
        <w:tc>
          <w:tcPr>
            <w:tcW w:w="5575" w:type="dxa"/>
          </w:tcPr>
          <w:p w14:paraId="248D88E4" w14:textId="77777777" w:rsidR="00722066" w:rsidRDefault="00722066" w:rsidP="0091254D">
            <w:r>
              <w:t>Network Services (if none – remove line)</w:t>
            </w:r>
          </w:p>
        </w:tc>
        <w:tc>
          <w:tcPr>
            <w:tcW w:w="3060" w:type="dxa"/>
          </w:tcPr>
          <w:p w14:paraId="64C966BF" w14:textId="4B30EDF4" w:rsidR="00722066" w:rsidRDefault="00722066" w:rsidP="0091254D">
            <w:r>
              <w:t>AD DS, DNS, IIS</w:t>
            </w:r>
          </w:p>
        </w:tc>
      </w:tr>
    </w:tbl>
    <w:p w14:paraId="0B43B191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77E07CE4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235840" w14:paraId="1F297DCA" w14:textId="77777777" w:rsidTr="0091254D">
        <w:tc>
          <w:tcPr>
            <w:tcW w:w="5575" w:type="dxa"/>
          </w:tcPr>
          <w:p w14:paraId="45E63CA3" w14:textId="77777777" w:rsidR="00235840" w:rsidRDefault="00235840" w:rsidP="0091254D">
            <w:r>
              <w:t>Hostname</w:t>
            </w:r>
          </w:p>
        </w:tc>
        <w:tc>
          <w:tcPr>
            <w:tcW w:w="3060" w:type="dxa"/>
          </w:tcPr>
          <w:p w14:paraId="2CB10C16" w14:textId="09E911C1" w:rsidR="00235840" w:rsidRDefault="00235840" w:rsidP="0091254D">
            <w:r>
              <w:t>IddeenWSVM2</w:t>
            </w:r>
          </w:p>
        </w:tc>
      </w:tr>
      <w:tr w:rsidR="00235840" w14:paraId="2BE141D0" w14:textId="77777777" w:rsidTr="0091254D">
        <w:tc>
          <w:tcPr>
            <w:tcW w:w="5575" w:type="dxa"/>
          </w:tcPr>
          <w:p w14:paraId="15CB610A" w14:textId="77777777" w:rsidR="00235840" w:rsidRDefault="00235840" w:rsidP="0091254D">
            <w:r>
              <w:t>Virtual Machine or Physical?</w:t>
            </w:r>
          </w:p>
        </w:tc>
        <w:tc>
          <w:tcPr>
            <w:tcW w:w="3060" w:type="dxa"/>
          </w:tcPr>
          <w:p w14:paraId="36566804" w14:textId="34F5D2FD" w:rsidR="00235840" w:rsidRDefault="00235840" w:rsidP="0091254D">
            <w:r>
              <w:t>VM</w:t>
            </w:r>
          </w:p>
        </w:tc>
      </w:tr>
      <w:tr w:rsidR="00235840" w14:paraId="29A63DB5" w14:textId="77777777" w:rsidTr="0091254D">
        <w:tc>
          <w:tcPr>
            <w:tcW w:w="5575" w:type="dxa"/>
          </w:tcPr>
          <w:p w14:paraId="7BA692AA" w14:textId="77777777" w:rsidR="00235840" w:rsidRDefault="00235840" w:rsidP="0091254D">
            <w:r>
              <w:t>Operating System</w:t>
            </w:r>
          </w:p>
        </w:tc>
        <w:tc>
          <w:tcPr>
            <w:tcW w:w="3060" w:type="dxa"/>
          </w:tcPr>
          <w:p w14:paraId="40557640" w14:textId="77777777" w:rsidR="00235840" w:rsidRDefault="00235840" w:rsidP="0091254D">
            <w:r>
              <w:t>Windows Server 2019 Standard (GUI)</w:t>
            </w:r>
          </w:p>
        </w:tc>
      </w:tr>
      <w:tr w:rsidR="00235840" w14:paraId="5B031002" w14:textId="77777777" w:rsidTr="0091254D">
        <w:tc>
          <w:tcPr>
            <w:tcW w:w="5575" w:type="dxa"/>
          </w:tcPr>
          <w:p w14:paraId="699A1507" w14:textId="77777777" w:rsidR="00235840" w:rsidRDefault="00235840" w:rsidP="0091254D">
            <w:r>
              <w:t>RAM size</w:t>
            </w:r>
          </w:p>
        </w:tc>
        <w:tc>
          <w:tcPr>
            <w:tcW w:w="3060" w:type="dxa"/>
          </w:tcPr>
          <w:p w14:paraId="5725AA4C" w14:textId="00C5D079" w:rsidR="00235840" w:rsidRDefault="00235840" w:rsidP="0091254D">
            <w:r>
              <w:t>8</w:t>
            </w:r>
            <w:r>
              <w:t>GB</w:t>
            </w:r>
          </w:p>
        </w:tc>
      </w:tr>
      <w:tr w:rsidR="00235840" w14:paraId="423F23C7" w14:textId="77777777" w:rsidTr="0091254D">
        <w:tc>
          <w:tcPr>
            <w:tcW w:w="5575" w:type="dxa"/>
          </w:tcPr>
          <w:p w14:paraId="41F41070" w14:textId="77777777" w:rsidR="00235840" w:rsidRDefault="00235840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4B276AF5" w14:textId="4058B214" w:rsidR="00235840" w:rsidRDefault="00235840" w:rsidP="0091254D">
            <w:r>
              <w:t>192.168.130.</w:t>
            </w:r>
            <w:r>
              <w:t>23</w:t>
            </w:r>
          </w:p>
        </w:tc>
      </w:tr>
      <w:tr w:rsidR="00235840" w14:paraId="798827A4" w14:textId="77777777" w:rsidTr="0091254D">
        <w:tc>
          <w:tcPr>
            <w:tcW w:w="5575" w:type="dxa"/>
          </w:tcPr>
          <w:p w14:paraId="0B4C5CEB" w14:textId="77777777" w:rsidR="00235840" w:rsidRDefault="00235840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0B954BC3" w14:textId="77777777" w:rsidR="00235840" w:rsidRDefault="00235840" w:rsidP="0091254D">
            <w:r>
              <w:t>192.168.130.254</w:t>
            </w:r>
          </w:p>
        </w:tc>
      </w:tr>
      <w:tr w:rsidR="00235840" w14:paraId="75D7E230" w14:textId="77777777" w:rsidTr="0091254D">
        <w:tc>
          <w:tcPr>
            <w:tcW w:w="5575" w:type="dxa"/>
          </w:tcPr>
          <w:p w14:paraId="7765BA6E" w14:textId="77777777" w:rsidR="00235840" w:rsidRDefault="00235840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14AE17E8" w14:textId="77777777" w:rsidR="00235840" w:rsidRDefault="00235840" w:rsidP="0091254D">
            <w:r>
              <w:t>192.168.130.50</w:t>
            </w:r>
          </w:p>
        </w:tc>
      </w:tr>
      <w:tr w:rsidR="00235840" w14:paraId="355A733C" w14:textId="77777777" w:rsidTr="0091254D">
        <w:tc>
          <w:tcPr>
            <w:tcW w:w="5575" w:type="dxa"/>
          </w:tcPr>
          <w:p w14:paraId="760D5381" w14:textId="77777777" w:rsidR="00235840" w:rsidRDefault="00235840" w:rsidP="0091254D">
            <w:r>
              <w:t>Network Services (if none – remove line)</w:t>
            </w:r>
          </w:p>
        </w:tc>
        <w:tc>
          <w:tcPr>
            <w:tcW w:w="3060" w:type="dxa"/>
          </w:tcPr>
          <w:p w14:paraId="784976AB" w14:textId="51FF6181" w:rsidR="00235840" w:rsidRDefault="00235840" w:rsidP="0091254D">
            <w:r>
              <w:t>IIS</w:t>
            </w:r>
          </w:p>
        </w:tc>
      </w:tr>
    </w:tbl>
    <w:p w14:paraId="53DCB216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</w:tblGrid>
      <w:tr w:rsidR="00235840" w14:paraId="3CF410D4" w14:textId="77777777" w:rsidTr="0091254D">
        <w:tc>
          <w:tcPr>
            <w:tcW w:w="5575" w:type="dxa"/>
          </w:tcPr>
          <w:p w14:paraId="0A0ACCC2" w14:textId="77777777" w:rsidR="00235840" w:rsidRDefault="00235840" w:rsidP="0091254D">
            <w:r>
              <w:t>Hostname</w:t>
            </w:r>
          </w:p>
        </w:tc>
        <w:tc>
          <w:tcPr>
            <w:tcW w:w="3060" w:type="dxa"/>
          </w:tcPr>
          <w:p w14:paraId="5B5DEA58" w14:textId="385B57D6" w:rsidR="00235840" w:rsidRDefault="00235840" w:rsidP="0091254D">
            <w:proofErr w:type="spellStart"/>
            <w:r>
              <w:t>Pve-linux</w:t>
            </w:r>
            <w:proofErr w:type="spellEnd"/>
          </w:p>
        </w:tc>
      </w:tr>
      <w:tr w:rsidR="00235840" w14:paraId="7CC12C3A" w14:textId="77777777" w:rsidTr="0091254D">
        <w:tc>
          <w:tcPr>
            <w:tcW w:w="5575" w:type="dxa"/>
          </w:tcPr>
          <w:p w14:paraId="7A366D34" w14:textId="77777777" w:rsidR="00235840" w:rsidRDefault="00235840" w:rsidP="0091254D">
            <w:r>
              <w:t>Virtual Machine or Physical?</w:t>
            </w:r>
          </w:p>
        </w:tc>
        <w:tc>
          <w:tcPr>
            <w:tcW w:w="3060" w:type="dxa"/>
          </w:tcPr>
          <w:p w14:paraId="15085C14" w14:textId="0206C049" w:rsidR="00235840" w:rsidRDefault="00235840" w:rsidP="0091254D">
            <w:r>
              <w:t>VM</w:t>
            </w:r>
          </w:p>
        </w:tc>
      </w:tr>
      <w:tr w:rsidR="00235840" w14:paraId="363F698D" w14:textId="77777777" w:rsidTr="0091254D">
        <w:tc>
          <w:tcPr>
            <w:tcW w:w="5575" w:type="dxa"/>
          </w:tcPr>
          <w:p w14:paraId="19CA996B" w14:textId="77777777" w:rsidR="00235840" w:rsidRDefault="00235840" w:rsidP="0091254D">
            <w:r>
              <w:t>Operating System</w:t>
            </w:r>
          </w:p>
        </w:tc>
        <w:tc>
          <w:tcPr>
            <w:tcW w:w="3060" w:type="dxa"/>
          </w:tcPr>
          <w:p w14:paraId="0C6C6A87" w14:textId="5216E587" w:rsidR="00235840" w:rsidRDefault="00235840" w:rsidP="0091254D">
            <w:r>
              <w:t>Ubuntu Desktop</w:t>
            </w:r>
          </w:p>
        </w:tc>
      </w:tr>
      <w:tr w:rsidR="00235840" w14:paraId="3C383357" w14:textId="77777777" w:rsidTr="0091254D">
        <w:tc>
          <w:tcPr>
            <w:tcW w:w="5575" w:type="dxa"/>
          </w:tcPr>
          <w:p w14:paraId="39C11C04" w14:textId="77777777" w:rsidR="00235840" w:rsidRDefault="00235840" w:rsidP="0091254D">
            <w:r>
              <w:t>RAM size</w:t>
            </w:r>
          </w:p>
        </w:tc>
        <w:tc>
          <w:tcPr>
            <w:tcW w:w="3060" w:type="dxa"/>
          </w:tcPr>
          <w:p w14:paraId="405C9E78" w14:textId="21096CE9" w:rsidR="00235840" w:rsidRDefault="00235840" w:rsidP="0091254D">
            <w:r>
              <w:t>8</w:t>
            </w:r>
            <w:r>
              <w:t>GB</w:t>
            </w:r>
          </w:p>
        </w:tc>
      </w:tr>
      <w:tr w:rsidR="00235840" w14:paraId="0BEE3157" w14:textId="77777777" w:rsidTr="0091254D">
        <w:tc>
          <w:tcPr>
            <w:tcW w:w="5575" w:type="dxa"/>
          </w:tcPr>
          <w:p w14:paraId="0CA8CBE8" w14:textId="77777777" w:rsidR="00235840" w:rsidRDefault="00235840" w:rsidP="0091254D">
            <w:r>
              <w:t>Ethernet #1 IP Address (if none – remove line)</w:t>
            </w:r>
          </w:p>
        </w:tc>
        <w:tc>
          <w:tcPr>
            <w:tcW w:w="3060" w:type="dxa"/>
          </w:tcPr>
          <w:p w14:paraId="42A3407F" w14:textId="266619F3" w:rsidR="00235840" w:rsidRDefault="00235840" w:rsidP="0091254D">
            <w:r>
              <w:t>192.168.130.200 (DHCP)</w:t>
            </w:r>
          </w:p>
        </w:tc>
      </w:tr>
      <w:tr w:rsidR="00235840" w14:paraId="79896F0C" w14:textId="77777777" w:rsidTr="0091254D">
        <w:tc>
          <w:tcPr>
            <w:tcW w:w="5575" w:type="dxa"/>
          </w:tcPr>
          <w:p w14:paraId="4BE78AFB" w14:textId="77777777" w:rsidR="00235840" w:rsidRDefault="00235840" w:rsidP="0091254D">
            <w:r>
              <w:t>Ethernet Gateway IP Address (if none – remove line)</w:t>
            </w:r>
          </w:p>
        </w:tc>
        <w:tc>
          <w:tcPr>
            <w:tcW w:w="3060" w:type="dxa"/>
          </w:tcPr>
          <w:p w14:paraId="0CCB97C1" w14:textId="77777777" w:rsidR="00235840" w:rsidRDefault="00235840" w:rsidP="0091254D">
            <w:r>
              <w:t>192.168.130.254</w:t>
            </w:r>
          </w:p>
        </w:tc>
      </w:tr>
      <w:tr w:rsidR="00235840" w14:paraId="402F5953" w14:textId="77777777" w:rsidTr="0091254D">
        <w:tc>
          <w:tcPr>
            <w:tcW w:w="5575" w:type="dxa"/>
          </w:tcPr>
          <w:p w14:paraId="28761872" w14:textId="77777777" w:rsidR="00235840" w:rsidRDefault="00235840" w:rsidP="0091254D">
            <w:r>
              <w:t>Primary DNS IP Address (if none – remove line)</w:t>
            </w:r>
          </w:p>
        </w:tc>
        <w:tc>
          <w:tcPr>
            <w:tcW w:w="3060" w:type="dxa"/>
          </w:tcPr>
          <w:p w14:paraId="55949545" w14:textId="77777777" w:rsidR="00235840" w:rsidRDefault="00235840" w:rsidP="0091254D">
            <w:r>
              <w:t>192.168.130.50</w:t>
            </w:r>
          </w:p>
        </w:tc>
      </w:tr>
      <w:tr w:rsidR="00235840" w14:paraId="37D21935" w14:textId="77777777" w:rsidTr="0091254D">
        <w:tc>
          <w:tcPr>
            <w:tcW w:w="5575" w:type="dxa"/>
          </w:tcPr>
          <w:p w14:paraId="73829626" w14:textId="77777777" w:rsidR="00235840" w:rsidRDefault="00235840" w:rsidP="0091254D">
            <w:r>
              <w:lastRenderedPageBreak/>
              <w:t>Network Services (if none – remove line)</w:t>
            </w:r>
          </w:p>
        </w:tc>
        <w:tc>
          <w:tcPr>
            <w:tcW w:w="3060" w:type="dxa"/>
          </w:tcPr>
          <w:p w14:paraId="73C71734" w14:textId="77777777" w:rsidR="00235840" w:rsidRDefault="00235840" w:rsidP="0091254D">
            <w:r>
              <w:t>AD DS, DNS, DHCP (scope 192.168.130.200-249)</w:t>
            </w:r>
          </w:p>
        </w:tc>
      </w:tr>
    </w:tbl>
    <w:p w14:paraId="2C9C7A41" w14:textId="77777777" w:rsidR="00235840" w:rsidRDefault="00235840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6F086435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0674E780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6D75627A" w14:textId="77777777" w:rsidR="00722066" w:rsidRDefault="00722066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7C411764" w14:textId="77777777" w:rsidR="000B1BA5" w:rsidRDefault="000B1BA5">
      <w:pPr>
        <w:spacing w:after="200" w:line="276" w:lineRule="auto"/>
        <w:rPr>
          <w:b/>
          <w:caps/>
          <w:spacing w:val="5"/>
          <w:sz w:val="28"/>
          <w:szCs w:val="40"/>
        </w:rPr>
      </w:pPr>
    </w:p>
    <w:p w14:paraId="75E7B2C9" w14:textId="501DE321" w:rsidR="4C2319D5" w:rsidRDefault="4C2319D5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14B052B9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15DADB14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6979DD67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57FE669D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633AE74F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61451247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3EDCB431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070B9BFB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330CA5BD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1BAC058E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764D94C6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64A395F5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50356CA5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3EA8FD45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1C70083D" w14:textId="77777777" w:rsidR="00235840" w:rsidRDefault="00235840" w:rsidP="4C2319D5">
      <w:pPr>
        <w:spacing w:after="200" w:line="276" w:lineRule="auto"/>
        <w:rPr>
          <w:b/>
          <w:bCs/>
          <w:caps/>
          <w:sz w:val="28"/>
          <w:szCs w:val="28"/>
        </w:rPr>
      </w:pPr>
    </w:p>
    <w:p w14:paraId="7F2EACFB" w14:textId="77777777" w:rsidR="004A1DDA" w:rsidRDefault="004A1DDA" w:rsidP="4C2319D5">
      <w:pPr>
        <w:pStyle w:val="Heading3"/>
        <w:pBdr>
          <w:bottom w:val="single" w:sz="4" w:space="1" w:color="auto"/>
        </w:pBdr>
        <w:jc w:val="left"/>
        <w:rPr>
          <w:rFonts w:eastAsia="Times New Roman" w:cs="Times New Roman"/>
          <w:bCs/>
          <w:color w:val="000000" w:themeColor="text1"/>
          <w:szCs w:val="28"/>
        </w:rPr>
      </w:pPr>
    </w:p>
    <w:p w14:paraId="3EEB6B25" w14:textId="4CCA1259" w:rsidR="1FB4AF78" w:rsidRDefault="1FB4AF78" w:rsidP="4C2319D5">
      <w:pPr>
        <w:pStyle w:val="Heading3"/>
        <w:pBdr>
          <w:bottom w:val="single" w:sz="4" w:space="1" w:color="auto"/>
        </w:pBdr>
        <w:jc w:val="left"/>
        <w:rPr>
          <w:rFonts w:eastAsia="Times New Roman" w:cs="Times New Roman"/>
          <w:sz w:val="24"/>
          <w:szCs w:val="24"/>
        </w:rPr>
      </w:pPr>
      <w:bookmarkStart w:id="19" w:name="_Toc212406981"/>
      <w:r w:rsidRPr="4C2319D5">
        <w:rPr>
          <w:rFonts w:eastAsia="Times New Roman" w:cs="Times New Roman"/>
          <w:bCs/>
          <w:color w:val="000000" w:themeColor="text1"/>
          <w:szCs w:val="28"/>
        </w:rPr>
        <w:t>Procedure</w:t>
      </w:r>
      <w:bookmarkEnd w:id="19"/>
    </w:p>
    <w:p w14:paraId="7C626EFA" w14:textId="70A6F41D" w:rsidR="00510A34" w:rsidRDefault="00510A34" w:rsidP="00510A34">
      <w:pPr>
        <w:rPr>
          <w:lang w:bidi="hi-IN"/>
        </w:rPr>
      </w:pPr>
    </w:p>
    <w:p w14:paraId="4FEFE0CA" w14:textId="408F80B8" w:rsidR="00C93567" w:rsidRDefault="00C93567" w:rsidP="00510A34">
      <w:pPr>
        <w:rPr>
          <w:lang w:bidi="hi-IN"/>
        </w:rPr>
      </w:pPr>
    </w:p>
    <w:p w14:paraId="65EC521E" w14:textId="77777777" w:rsidR="00C93567" w:rsidRDefault="00C93567" w:rsidP="00C93567">
      <w:pPr>
        <w:keepNext/>
      </w:pPr>
      <w:r>
        <w:rPr>
          <w:noProof/>
          <w:lang w:bidi="hi-IN"/>
        </w:rPr>
        <w:drawing>
          <wp:inline distT="0" distB="0" distL="0" distR="0" wp14:anchorId="11EB4BAC" wp14:editId="09F8C1D3">
            <wp:extent cx="5943600" cy="675322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5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FCCA" w14:textId="55709FFB" w:rsidR="00C93567" w:rsidRDefault="00C93567" w:rsidP="00C93567">
      <w:pPr>
        <w:pStyle w:val="Caption"/>
        <w:ind w:firstLine="720"/>
      </w:pPr>
      <w:bookmarkStart w:id="20" w:name="_Toc212406685"/>
      <w:r>
        <w:t xml:space="preserve">Figure </w:t>
      </w:r>
      <w:fldSimple w:instr=" SEQ Figure \* ARABIC ">
        <w:r w:rsidR="006F3BAA">
          <w:rPr>
            <w:noProof/>
          </w:rPr>
          <w:t>1</w:t>
        </w:r>
      </w:fldSimple>
      <w:r>
        <w:t xml:space="preserve"> - Create an administrator password on TP-Link Wi-Fi Router</w:t>
      </w:r>
      <w:bookmarkEnd w:id="20"/>
    </w:p>
    <w:p w14:paraId="71F65030" w14:textId="77777777" w:rsidR="00C93567" w:rsidRDefault="00C93567" w:rsidP="00C935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C5F672E" wp14:editId="262EDF6F">
            <wp:extent cx="5829300" cy="1126671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668" cy="1131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07DD8" w14:textId="4842E872" w:rsidR="00C93567" w:rsidRDefault="00C93567" w:rsidP="00C93567">
      <w:pPr>
        <w:pStyle w:val="Caption"/>
        <w:ind w:left="720" w:firstLine="720"/>
      </w:pPr>
      <w:bookmarkStart w:id="21" w:name="_Toc212406686"/>
      <w:r>
        <w:t xml:space="preserve">Figure </w:t>
      </w:r>
      <w:fldSimple w:instr=" SEQ Figure \* ARABIC ">
        <w:r w:rsidR="006F3BAA">
          <w:rPr>
            <w:noProof/>
          </w:rPr>
          <w:t>2</w:t>
        </w:r>
      </w:fldSimple>
      <w:r>
        <w:t xml:space="preserve"> - Click "Exit Setup" in the wizard process</w:t>
      </w:r>
      <w:bookmarkEnd w:id="21"/>
    </w:p>
    <w:p w14:paraId="635BD7D4" w14:textId="5573C0F9" w:rsidR="00C93567" w:rsidRDefault="00C93567" w:rsidP="00C93567">
      <w:pPr>
        <w:rPr>
          <w:lang w:bidi="hi-IN"/>
        </w:rPr>
      </w:pPr>
    </w:p>
    <w:p w14:paraId="0F1BCF34" w14:textId="77777777" w:rsidR="00C93567" w:rsidRDefault="00C93567" w:rsidP="00C93567">
      <w:pPr>
        <w:keepNext/>
      </w:pPr>
      <w:r>
        <w:rPr>
          <w:noProof/>
          <w:lang w:bidi="hi-IN"/>
        </w:rPr>
        <w:drawing>
          <wp:inline distT="0" distB="0" distL="0" distR="0" wp14:anchorId="41C8ACDD" wp14:editId="0370E1CD">
            <wp:extent cx="5934075" cy="1247775"/>
            <wp:effectExtent l="0" t="0" r="95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EEBF2" w14:textId="0A3339E7" w:rsidR="00C93567" w:rsidRDefault="00C93567" w:rsidP="00C93567">
      <w:pPr>
        <w:pStyle w:val="Caption"/>
        <w:ind w:left="2880"/>
      </w:pPr>
      <w:bookmarkStart w:id="22" w:name="_Toc212406687"/>
      <w:r>
        <w:t xml:space="preserve">Figure </w:t>
      </w:r>
      <w:fldSimple w:instr=" SEQ Figure \* ARABIC ">
        <w:r w:rsidR="006F3BAA">
          <w:rPr>
            <w:noProof/>
          </w:rPr>
          <w:t>3</w:t>
        </w:r>
      </w:fldSimple>
      <w:r>
        <w:t xml:space="preserve"> - Click "advanced"</w:t>
      </w:r>
      <w:bookmarkEnd w:id="22"/>
    </w:p>
    <w:p w14:paraId="71DF2DB9" w14:textId="19E9FFC1" w:rsidR="00C93567" w:rsidRDefault="00C93567" w:rsidP="00C93567">
      <w:pPr>
        <w:rPr>
          <w:lang w:bidi="hi-IN"/>
        </w:rPr>
      </w:pPr>
    </w:p>
    <w:p w14:paraId="4105582B" w14:textId="15411ABF" w:rsidR="00C93567" w:rsidRPr="00C93567" w:rsidRDefault="00C93567" w:rsidP="00C93567">
      <w:pPr>
        <w:rPr>
          <w:lang w:bidi="hi-IN"/>
        </w:rPr>
      </w:pPr>
      <w:r>
        <w:rPr>
          <w:noProof/>
          <w:lang w:bidi="hi-IN"/>
        </w:rPr>
        <w:lastRenderedPageBreak/>
        <w:drawing>
          <wp:anchor distT="0" distB="0" distL="114300" distR="114300" simplePos="0" relativeHeight="251658240" behindDoc="0" locked="0" layoutInCell="1" allowOverlap="1" wp14:anchorId="0EBCB740" wp14:editId="7B2765BD">
            <wp:simplePos x="0" y="0"/>
            <wp:positionH relativeFrom="margin">
              <wp:posOffset>762000</wp:posOffset>
            </wp:positionH>
            <wp:positionV relativeFrom="paragraph">
              <wp:posOffset>0</wp:posOffset>
            </wp:positionV>
            <wp:extent cx="4105275" cy="7329805"/>
            <wp:effectExtent l="0" t="0" r="9525" b="4445"/>
            <wp:wrapSquare wrapText="bothSides"/>
            <wp:docPr id="1438475904" name="Picture 1438475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732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083C4" w14:textId="71DBEE9C" w:rsidR="00C93567" w:rsidRDefault="00C93567" w:rsidP="00510A34">
      <w:pPr>
        <w:rPr>
          <w:lang w:bidi="hi-IN"/>
        </w:rPr>
      </w:pPr>
    </w:p>
    <w:p w14:paraId="1D5DD2FB" w14:textId="3373A7D9" w:rsidR="00C93567" w:rsidRDefault="00C93567" w:rsidP="00510A34">
      <w:pPr>
        <w:rPr>
          <w:lang w:bidi="hi-IN"/>
        </w:rPr>
      </w:pPr>
    </w:p>
    <w:p w14:paraId="76FB004D" w14:textId="16478D53" w:rsidR="00C93567" w:rsidRDefault="00C93567" w:rsidP="00510A34">
      <w:pPr>
        <w:rPr>
          <w:lang w:bidi="hi-IN"/>
        </w:rPr>
      </w:pPr>
    </w:p>
    <w:p w14:paraId="52056CA9" w14:textId="3526827C" w:rsidR="00C93567" w:rsidRDefault="00C93567" w:rsidP="00510A34">
      <w:pPr>
        <w:rPr>
          <w:lang w:bidi="hi-IN"/>
        </w:rPr>
      </w:pPr>
    </w:p>
    <w:p w14:paraId="2168A8E3" w14:textId="4723DE23" w:rsidR="00C93567" w:rsidRDefault="00C93567" w:rsidP="00510A34">
      <w:pPr>
        <w:rPr>
          <w:lang w:bidi="hi-IN"/>
        </w:rPr>
      </w:pPr>
    </w:p>
    <w:p w14:paraId="460DBE1B" w14:textId="1842E009" w:rsidR="00C93567" w:rsidRDefault="00C93567" w:rsidP="00510A34">
      <w:pPr>
        <w:rPr>
          <w:lang w:bidi="hi-IN"/>
        </w:rPr>
      </w:pPr>
    </w:p>
    <w:p w14:paraId="58998505" w14:textId="14910329" w:rsidR="00C93567" w:rsidRDefault="00C93567" w:rsidP="00510A34">
      <w:pPr>
        <w:rPr>
          <w:lang w:bidi="hi-IN"/>
        </w:rPr>
      </w:pPr>
    </w:p>
    <w:p w14:paraId="1A32F66B" w14:textId="30241507" w:rsidR="00C93567" w:rsidRDefault="00C93567" w:rsidP="00510A34">
      <w:pPr>
        <w:rPr>
          <w:lang w:bidi="hi-IN"/>
        </w:rPr>
      </w:pPr>
    </w:p>
    <w:p w14:paraId="7347832F" w14:textId="19809385" w:rsidR="00C93567" w:rsidRDefault="00C93567" w:rsidP="00510A34">
      <w:pPr>
        <w:rPr>
          <w:lang w:bidi="hi-IN"/>
        </w:rPr>
      </w:pPr>
    </w:p>
    <w:p w14:paraId="74A80917" w14:textId="6D71A4E6" w:rsidR="00C93567" w:rsidRDefault="00C93567" w:rsidP="00510A34">
      <w:pPr>
        <w:rPr>
          <w:lang w:bidi="hi-IN"/>
        </w:rPr>
      </w:pPr>
    </w:p>
    <w:p w14:paraId="3BCFFAF9" w14:textId="34DC0031" w:rsidR="00C93567" w:rsidRDefault="00C93567" w:rsidP="00510A34">
      <w:pPr>
        <w:rPr>
          <w:lang w:bidi="hi-IN"/>
        </w:rPr>
      </w:pPr>
    </w:p>
    <w:p w14:paraId="77003A8E" w14:textId="5ED342DC" w:rsidR="00C93567" w:rsidRDefault="00C93567" w:rsidP="00510A34">
      <w:pPr>
        <w:rPr>
          <w:lang w:bidi="hi-IN"/>
        </w:rPr>
      </w:pPr>
    </w:p>
    <w:p w14:paraId="69B8D3B3" w14:textId="729E7BCD" w:rsidR="00C93567" w:rsidRDefault="00C93567" w:rsidP="00510A34">
      <w:pPr>
        <w:rPr>
          <w:lang w:bidi="hi-IN"/>
        </w:rPr>
      </w:pPr>
    </w:p>
    <w:p w14:paraId="45005864" w14:textId="394BC3FA" w:rsidR="00C93567" w:rsidRDefault="00C93567" w:rsidP="00510A34">
      <w:pPr>
        <w:rPr>
          <w:lang w:bidi="hi-IN"/>
        </w:rPr>
      </w:pPr>
    </w:p>
    <w:p w14:paraId="2AAA2AE2" w14:textId="5D3BEA81" w:rsidR="00C93567" w:rsidRDefault="00C93567" w:rsidP="00510A34">
      <w:pPr>
        <w:rPr>
          <w:lang w:bidi="hi-IN"/>
        </w:rPr>
      </w:pPr>
    </w:p>
    <w:p w14:paraId="5EA03EDD" w14:textId="4498829F" w:rsidR="00C93567" w:rsidRDefault="00C93567" w:rsidP="00510A34">
      <w:pPr>
        <w:rPr>
          <w:lang w:bidi="hi-IN"/>
        </w:rPr>
      </w:pPr>
    </w:p>
    <w:p w14:paraId="29D7DB8A" w14:textId="590E0570" w:rsidR="00C93567" w:rsidRDefault="00C93567" w:rsidP="00510A34">
      <w:pPr>
        <w:rPr>
          <w:lang w:bidi="hi-IN"/>
        </w:rPr>
      </w:pPr>
    </w:p>
    <w:p w14:paraId="09F37E65" w14:textId="5D44A0F6" w:rsidR="00C93567" w:rsidRDefault="00C93567" w:rsidP="00510A34">
      <w:pPr>
        <w:rPr>
          <w:lang w:bidi="hi-IN"/>
        </w:rPr>
      </w:pPr>
    </w:p>
    <w:p w14:paraId="2CDFE704" w14:textId="24AE62A4" w:rsidR="00C93567" w:rsidRDefault="00C93567" w:rsidP="00510A34">
      <w:pPr>
        <w:rPr>
          <w:lang w:bidi="hi-IN"/>
        </w:rPr>
      </w:pPr>
    </w:p>
    <w:p w14:paraId="510AED6B" w14:textId="2B42F26C" w:rsidR="00C93567" w:rsidRDefault="00C93567" w:rsidP="00510A34">
      <w:pPr>
        <w:rPr>
          <w:lang w:bidi="hi-IN"/>
        </w:rPr>
      </w:pPr>
    </w:p>
    <w:p w14:paraId="425AD6D3" w14:textId="31F04255" w:rsidR="00C93567" w:rsidRDefault="00C93567" w:rsidP="00510A34">
      <w:pPr>
        <w:rPr>
          <w:lang w:bidi="hi-IN"/>
        </w:rPr>
      </w:pPr>
    </w:p>
    <w:p w14:paraId="692D7D02" w14:textId="1121B688" w:rsidR="00C93567" w:rsidRDefault="00C93567" w:rsidP="00510A34">
      <w:pPr>
        <w:rPr>
          <w:lang w:bidi="hi-IN"/>
        </w:rPr>
      </w:pPr>
    </w:p>
    <w:p w14:paraId="55643C19" w14:textId="016269DF" w:rsidR="00C93567" w:rsidRDefault="00C93567" w:rsidP="00510A34">
      <w:pPr>
        <w:rPr>
          <w:lang w:bidi="hi-IN"/>
        </w:rPr>
      </w:pPr>
    </w:p>
    <w:p w14:paraId="37843ADF" w14:textId="66D352F4" w:rsidR="00C93567" w:rsidRDefault="00C93567" w:rsidP="00510A34">
      <w:pPr>
        <w:rPr>
          <w:lang w:bidi="hi-IN"/>
        </w:rPr>
      </w:pPr>
    </w:p>
    <w:p w14:paraId="54224D0E" w14:textId="42F2F9F0" w:rsidR="00C93567" w:rsidRDefault="00C93567" w:rsidP="00510A34">
      <w:pPr>
        <w:rPr>
          <w:lang w:bidi="hi-IN"/>
        </w:rPr>
      </w:pPr>
    </w:p>
    <w:p w14:paraId="7E6B3C95" w14:textId="73001C82" w:rsidR="00C93567" w:rsidRDefault="00C93567" w:rsidP="00510A34">
      <w:pPr>
        <w:rPr>
          <w:lang w:bidi="hi-IN"/>
        </w:rPr>
      </w:pPr>
    </w:p>
    <w:p w14:paraId="66529525" w14:textId="77777777" w:rsidR="00C93567" w:rsidRDefault="00C93567" w:rsidP="00510A34">
      <w:pPr>
        <w:rPr>
          <w:lang w:bidi="hi-IN"/>
        </w:rPr>
      </w:pPr>
    </w:p>
    <w:p w14:paraId="60B38F1D" w14:textId="7DABDC63" w:rsidR="00510A34" w:rsidRDefault="00C93567" w:rsidP="00510A34">
      <w:pPr>
        <w:rPr>
          <w:lang w:bidi="hi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E047B8" wp14:editId="5644E0E2">
                <wp:simplePos x="0" y="0"/>
                <wp:positionH relativeFrom="margin">
                  <wp:posOffset>1914525</wp:posOffset>
                </wp:positionH>
                <wp:positionV relativeFrom="paragraph">
                  <wp:posOffset>164465</wp:posOffset>
                </wp:positionV>
                <wp:extent cx="1990725" cy="228600"/>
                <wp:effectExtent l="0" t="0" r="9525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228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3845CB" w14:textId="562A85F8" w:rsidR="00C93567" w:rsidRPr="004E3C5B" w:rsidRDefault="00C93567" w:rsidP="00C93567">
                            <w:pPr>
                              <w:pStyle w:val="Caption"/>
                              <w:rPr>
                                <w:rFonts w:eastAsiaTheme="majorEastAsia"/>
                                <w:noProof/>
                                <w:szCs w:val="24"/>
                              </w:rPr>
                            </w:pPr>
                            <w:bookmarkStart w:id="23" w:name="_Toc212406688"/>
                            <w:r>
                              <w:t xml:space="preserve">Figure </w:t>
                            </w:r>
                            <w:fldSimple w:instr=" SEQ Figure \* ARABIC ">
                              <w:r w:rsidR="006F3BAA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- Click "LAN"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E047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0.75pt;margin-top:12.95pt;width:156.7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" stroked="f">
                <v:textbox inset="0,0,0,0">
                  <w:txbxContent>
                    <w:p w14:paraId="053845CB" w14:textId="562A85F8" w:rsidR="00C93567" w:rsidRPr="004E3C5B" w:rsidRDefault="00C93567" w:rsidP="00C93567">
                      <w:pPr>
                        <w:pStyle w:val="Caption"/>
                        <w:rPr>
                          <w:rFonts w:eastAsiaTheme="majorEastAsia"/>
                          <w:noProof/>
                          <w:szCs w:val="24"/>
                        </w:rPr>
                      </w:pPr>
                      <w:bookmarkStart w:id="24" w:name="_Toc212406688"/>
                      <w:r>
                        <w:t xml:space="preserve">Figure </w:t>
                      </w:r>
                      <w:fldSimple w:instr=" SEQ Figure \* ARABIC ">
                        <w:r w:rsidR="006F3BAA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- Click "LAN"</w:t>
                      </w:r>
                      <w:bookmarkEnd w:id="24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878BCB" w14:textId="21E971A7" w:rsidR="00E075E9" w:rsidRDefault="00E075E9" w:rsidP="00510A34">
      <w:pPr>
        <w:rPr>
          <w:lang w:bidi="hi-IN"/>
        </w:rPr>
      </w:pPr>
    </w:p>
    <w:p w14:paraId="13B9DD53" w14:textId="5C6C81D5" w:rsidR="00C93567" w:rsidRDefault="00C93567" w:rsidP="00510A34">
      <w:pPr>
        <w:rPr>
          <w:lang w:bidi="hi-IN"/>
        </w:rPr>
      </w:pPr>
    </w:p>
    <w:p w14:paraId="26CDF5AD" w14:textId="77777777" w:rsidR="00C93567" w:rsidRDefault="00C93567" w:rsidP="00C93567">
      <w:pPr>
        <w:keepNext/>
        <w:spacing w:after="200" w:line="276" w:lineRule="auto"/>
      </w:pPr>
      <w:r>
        <w:rPr>
          <w:noProof/>
          <w:lang w:bidi="hi-IN"/>
        </w:rPr>
        <w:lastRenderedPageBreak/>
        <w:drawing>
          <wp:inline distT="0" distB="0" distL="0" distR="0" wp14:anchorId="3BF00C26" wp14:editId="6BC93298">
            <wp:extent cx="5934075" cy="1952625"/>
            <wp:effectExtent l="0" t="0" r="9525" b="9525"/>
            <wp:docPr id="1438475905" name="Picture 1438475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6BDCC" w14:textId="32CE3FEB" w:rsidR="00C93567" w:rsidRDefault="00C93567" w:rsidP="00C93567">
      <w:pPr>
        <w:pStyle w:val="Caption"/>
        <w:ind w:left="1440" w:firstLine="720"/>
      </w:pPr>
      <w:bookmarkStart w:id="25" w:name="_Toc212406689"/>
      <w:r>
        <w:t xml:space="preserve">Figure </w:t>
      </w:r>
      <w:fldSimple w:instr=" SEQ Figure \* ARABIC ">
        <w:r w:rsidR="006F3BAA">
          <w:rPr>
            <w:noProof/>
          </w:rPr>
          <w:t>5</w:t>
        </w:r>
      </w:fldSimple>
      <w:r>
        <w:t xml:space="preserve"> </w:t>
      </w:r>
      <w:proofErr w:type="gramStart"/>
      <w:r>
        <w:t>-  Change</w:t>
      </w:r>
      <w:proofErr w:type="gramEnd"/>
      <w:r>
        <w:t xml:space="preserve"> the LAN IP Address</w:t>
      </w:r>
      <w:bookmarkEnd w:id="25"/>
    </w:p>
    <w:p w14:paraId="22E41FFE" w14:textId="24AC24E0" w:rsidR="00C93567" w:rsidRDefault="00C93567" w:rsidP="00C93567">
      <w:pPr>
        <w:rPr>
          <w:lang w:bidi="hi-IN"/>
        </w:rPr>
      </w:pPr>
    </w:p>
    <w:p w14:paraId="5C6A1B9C" w14:textId="77777777" w:rsidR="00C93567" w:rsidRDefault="00C93567" w:rsidP="00C93567">
      <w:pPr>
        <w:keepNext/>
      </w:pPr>
      <w:r>
        <w:rPr>
          <w:noProof/>
          <w:lang w:bidi="hi-IN"/>
        </w:rPr>
        <w:drawing>
          <wp:inline distT="0" distB="0" distL="0" distR="0" wp14:anchorId="7C175F5A" wp14:editId="77E9CACA">
            <wp:extent cx="5695950" cy="1371600"/>
            <wp:effectExtent l="0" t="0" r="0" b="0"/>
            <wp:docPr id="1438475906" name="Picture 1438475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157" cy="1373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F686F" w14:textId="5E69AF08" w:rsidR="00C93567" w:rsidRDefault="00C93567" w:rsidP="00C93567">
      <w:pPr>
        <w:pStyle w:val="Caption"/>
        <w:ind w:left="3600"/>
      </w:pPr>
      <w:bookmarkStart w:id="26" w:name="_Toc212406690"/>
      <w:r>
        <w:t xml:space="preserve">Figure </w:t>
      </w:r>
      <w:fldSimple w:instr=" SEQ Figure \* ARABIC ">
        <w:r w:rsidR="006F3BAA">
          <w:rPr>
            <w:noProof/>
          </w:rPr>
          <w:t>6</w:t>
        </w:r>
      </w:fldSimple>
      <w:r>
        <w:t xml:space="preserve"> - Save it</w:t>
      </w:r>
      <w:bookmarkEnd w:id="26"/>
    </w:p>
    <w:p w14:paraId="3B537DE0" w14:textId="0D10BBCA" w:rsidR="00C93567" w:rsidRDefault="00C93567" w:rsidP="00C93567">
      <w:pPr>
        <w:rPr>
          <w:lang w:bidi="hi-IN"/>
        </w:rPr>
      </w:pPr>
    </w:p>
    <w:p w14:paraId="5600FDD0" w14:textId="49F05A30" w:rsidR="00C93567" w:rsidRPr="00C93567" w:rsidRDefault="00C93567" w:rsidP="00C93567">
      <w:pPr>
        <w:rPr>
          <w:lang w:bidi="hi-IN"/>
        </w:rPr>
      </w:pPr>
      <w:r>
        <w:rPr>
          <w:noProof/>
          <w:lang w:bidi="hi-IN"/>
        </w:rPr>
        <w:lastRenderedPageBreak/>
        <w:drawing>
          <wp:anchor distT="0" distB="0" distL="114300" distR="114300" simplePos="0" relativeHeight="251661312" behindDoc="0" locked="0" layoutInCell="1" allowOverlap="1" wp14:anchorId="53F75C2A" wp14:editId="0958E567">
            <wp:simplePos x="0" y="0"/>
            <wp:positionH relativeFrom="margin">
              <wp:align>center</wp:align>
            </wp:positionH>
            <wp:positionV relativeFrom="paragraph">
              <wp:posOffset>85090</wp:posOffset>
            </wp:positionV>
            <wp:extent cx="3429000" cy="6670675"/>
            <wp:effectExtent l="0" t="0" r="0" b="0"/>
            <wp:wrapSquare wrapText="bothSides"/>
            <wp:docPr id="1438475907" name="Picture 1438475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67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84DAC0" w14:textId="63C8F002" w:rsidR="00C93567" w:rsidRDefault="00C93567" w:rsidP="00C93567">
      <w:pPr>
        <w:rPr>
          <w:lang w:bidi="hi-IN"/>
        </w:rPr>
      </w:pPr>
    </w:p>
    <w:p w14:paraId="2EAC6B06" w14:textId="77777777" w:rsidR="00C93567" w:rsidRPr="00C93567" w:rsidRDefault="00C93567" w:rsidP="00C93567">
      <w:pPr>
        <w:rPr>
          <w:lang w:bidi="hi-IN"/>
        </w:rPr>
      </w:pPr>
    </w:p>
    <w:p w14:paraId="3546FF8D" w14:textId="7FC694B1" w:rsidR="00C93567" w:rsidRDefault="00C93567" w:rsidP="00C93567">
      <w:pPr>
        <w:rPr>
          <w:lang w:bidi="hi-IN"/>
        </w:rPr>
      </w:pPr>
    </w:p>
    <w:p w14:paraId="00434DA7" w14:textId="77777777" w:rsidR="00C93567" w:rsidRPr="00C93567" w:rsidRDefault="00C93567" w:rsidP="00C93567">
      <w:pPr>
        <w:rPr>
          <w:lang w:bidi="hi-IN"/>
        </w:rPr>
      </w:pPr>
    </w:p>
    <w:p w14:paraId="49BDA990" w14:textId="24C0C944" w:rsidR="00C93567" w:rsidRDefault="00C93567">
      <w:pPr>
        <w:spacing w:after="200" w:line="276" w:lineRule="auto"/>
        <w:rPr>
          <w:lang w:bidi="hi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D2F795" wp14:editId="60FA959F">
                <wp:simplePos x="0" y="0"/>
                <wp:positionH relativeFrom="margin">
                  <wp:align>center</wp:align>
                </wp:positionH>
                <wp:positionV relativeFrom="paragraph">
                  <wp:posOffset>5762625</wp:posOffset>
                </wp:positionV>
                <wp:extent cx="2762250" cy="190500"/>
                <wp:effectExtent l="0" t="0" r="0" b="0"/>
                <wp:wrapSquare wrapText="bothSides"/>
                <wp:docPr id="1438475908" name="Text Box 1438475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D95739" w14:textId="32917874" w:rsidR="00C93567" w:rsidRPr="00F71718" w:rsidRDefault="00C93567" w:rsidP="00C93567">
                            <w:pPr>
                              <w:pStyle w:val="Caption"/>
                              <w:rPr>
                                <w:rFonts w:eastAsiaTheme="majorEastAsia"/>
                                <w:noProof/>
                                <w:szCs w:val="24"/>
                              </w:rPr>
                            </w:pPr>
                            <w:bookmarkStart w:id="27" w:name="_Toc212406691"/>
                            <w:r>
                              <w:t xml:space="preserve">Figure </w:t>
                            </w:r>
                            <w:fldSimple w:instr=" SEQ Figure \* ARABIC ">
                              <w:r w:rsidR="006F3BAA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- Click "DHCP Server"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2F795" id="Text Box 1438475908" o:spid="_x0000_s1027" type="#_x0000_t202" style="position:absolute;margin-left:0;margin-top:453.75pt;width:217.5pt;height:1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" stroked="f">
                <v:textbox inset="0,0,0,0">
                  <w:txbxContent>
                    <w:p w14:paraId="7FD95739" w14:textId="32917874" w:rsidR="00C93567" w:rsidRPr="00F71718" w:rsidRDefault="00C93567" w:rsidP="00C93567">
                      <w:pPr>
                        <w:pStyle w:val="Caption"/>
                        <w:rPr>
                          <w:rFonts w:eastAsiaTheme="majorEastAsia"/>
                          <w:noProof/>
                          <w:szCs w:val="24"/>
                        </w:rPr>
                      </w:pPr>
                      <w:bookmarkStart w:id="28" w:name="_Toc212406691"/>
                      <w:r>
                        <w:t xml:space="preserve">Figure </w:t>
                      </w:r>
                      <w:fldSimple w:instr=" SEQ Figure \* ARABIC ">
                        <w:r w:rsidR="006F3BAA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- Click "DHCP Server"</w:t>
                      </w:r>
                      <w:bookmarkEnd w:id="28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bidi="hi-IN"/>
        </w:rPr>
        <w:br w:type="page"/>
      </w:r>
    </w:p>
    <w:p w14:paraId="643F55C9" w14:textId="77777777" w:rsidR="00C93567" w:rsidRDefault="00C93567" w:rsidP="00C93567">
      <w:pPr>
        <w:keepNext/>
        <w:spacing w:after="200" w:line="276" w:lineRule="auto"/>
      </w:pPr>
      <w:r>
        <w:rPr>
          <w:noProof/>
          <w:lang w:bidi="hi-IN"/>
        </w:rPr>
        <w:lastRenderedPageBreak/>
        <w:drawing>
          <wp:inline distT="0" distB="0" distL="0" distR="0" wp14:anchorId="3BC8E8E3" wp14:editId="454A856A">
            <wp:extent cx="5943600" cy="2743200"/>
            <wp:effectExtent l="0" t="0" r="0" b="0"/>
            <wp:docPr id="1438475909" name="Picture 1438475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AFF52" w14:textId="6128369E" w:rsidR="00C93567" w:rsidRDefault="00C93567" w:rsidP="00C93567">
      <w:pPr>
        <w:pStyle w:val="Caption"/>
        <w:ind w:left="2160" w:firstLine="720"/>
      </w:pPr>
      <w:bookmarkStart w:id="29" w:name="_Toc212406692"/>
      <w:r>
        <w:t xml:space="preserve">Figure </w:t>
      </w:r>
      <w:fldSimple w:instr=" SEQ Figure \* ARABIC ">
        <w:r w:rsidR="006F3BAA">
          <w:rPr>
            <w:noProof/>
          </w:rPr>
          <w:t>8</w:t>
        </w:r>
      </w:fldSimple>
      <w:r>
        <w:t xml:space="preserve"> - Disable the DHCP Server</w:t>
      </w:r>
      <w:bookmarkEnd w:id="29"/>
    </w:p>
    <w:p w14:paraId="45848BB3" w14:textId="08F02FEB" w:rsidR="00C93567" w:rsidRDefault="00C93567" w:rsidP="00C93567">
      <w:pPr>
        <w:rPr>
          <w:lang w:bidi="hi-IN"/>
        </w:rPr>
      </w:pPr>
    </w:p>
    <w:p w14:paraId="1041ABC0" w14:textId="77777777" w:rsidR="00C93567" w:rsidRDefault="00C93567" w:rsidP="00C93567">
      <w:pPr>
        <w:keepNext/>
      </w:pPr>
      <w:r>
        <w:rPr>
          <w:noProof/>
          <w:lang w:bidi="hi-IN"/>
        </w:rPr>
        <w:drawing>
          <wp:inline distT="0" distB="0" distL="0" distR="0" wp14:anchorId="6CFD21E7" wp14:editId="4016BC60">
            <wp:extent cx="5734050" cy="1133475"/>
            <wp:effectExtent l="0" t="0" r="0" b="9525"/>
            <wp:docPr id="1438475910" name="Picture 1438475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B0558" w14:textId="0791DE9B" w:rsidR="00C93567" w:rsidRDefault="00C93567" w:rsidP="00C93567">
      <w:pPr>
        <w:pStyle w:val="Caption"/>
        <w:ind w:left="2880"/>
      </w:pPr>
      <w:bookmarkStart w:id="30" w:name="_Toc212406693"/>
      <w:r>
        <w:t xml:space="preserve">Figure </w:t>
      </w:r>
      <w:fldSimple w:instr=" SEQ Figure \* ARABIC ">
        <w:r w:rsidR="006F3BAA">
          <w:rPr>
            <w:noProof/>
          </w:rPr>
          <w:t>9</w:t>
        </w:r>
      </w:fldSimple>
      <w:r>
        <w:t xml:space="preserve"> - Click "Internet"</w:t>
      </w:r>
      <w:bookmarkEnd w:id="30"/>
    </w:p>
    <w:p w14:paraId="61F448E4" w14:textId="739D4431" w:rsidR="00C93567" w:rsidRDefault="00C93567" w:rsidP="00C93567">
      <w:pPr>
        <w:rPr>
          <w:lang w:bidi="hi-IN"/>
        </w:rPr>
      </w:pPr>
    </w:p>
    <w:p w14:paraId="75E94F75" w14:textId="77777777" w:rsidR="00C93567" w:rsidRDefault="00C93567" w:rsidP="00C935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59A5DD3" wp14:editId="07F4AFA7">
            <wp:extent cx="6000750" cy="6029646"/>
            <wp:effectExtent l="0" t="0" r="0" b="9525"/>
            <wp:docPr id="1438475939" name="Picture 1438475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618" cy="6030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E052F" w14:textId="3743D91B" w:rsidR="00C93567" w:rsidRDefault="00C93567" w:rsidP="00C93567">
      <w:pPr>
        <w:pStyle w:val="Caption"/>
        <w:ind w:left="2160"/>
      </w:pPr>
      <w:bookmarkStart w:id="31" w:name="_Toc212406694"/>
      <w:r>
        <w:t xml:space="preserve">Figure </w:t>
      </w:r>
      <w:fldSimple w:instr=" SEQ Figure \* ARABIC ">
        <w:r w:rsidR="006F3BAA">
          <w:rPr>
            <w:noProof/>
          </w:rPr>
          <w:t>10</w:t>
        </w:r>
      </w:fldSimple>
      <w:r>
        <w:t xml:space="preserve"> - Disable 2.4GHz and 5Ghz</w:t>
      </w:r>
      <w:bookmarkEnd w:id="31"/>
    </w:p>
    <w:p w14:paraId="68D6FEF9" w14:textId="1B0092FE" w:rsidR="00C93567" w:rsidRDefault="00C93567" w:rsidP="00C93567">
      <w:pPr>
        <w:rPr>
          <w:lang w:bidi="hi-IN"/>
        </w:rPr>
      </w:pPr>
    </w:p>
    <w:p w14:paraId="14F58049" w14:textId="77777777" w:rsidR="00C93567" w:rsidRDefault="00C93567" w:rsidP="00C935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1E29D75" wp14:editId="06A46111">
            <wp:extent cx="5972175" cy="1571625"/>
            <wp:effectExtent l="0" t="0" r="9525" b="9525"/>
            <wp:docPr id="1438475956" name="Picture 1438475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C968" w14:textId="170677B8" w:rsidR="00C93567" w:rsidRDefault="00C93567" w:rsidP="00C93567">
      <w:pPr>
        <w:pStyle w:val="Caption"/>
        <w:ind w:left="2880" w:firstLine="720"/>
      </w:pPr>
      <w:bookmarkStart w:id="32" w:name="_Toc212406695"/>
      <w:r>
        <w:t xml:space="preserve">Figure </w:t>
      </w:r>
      <w:fldSimple w:instr=" SEQ Figure \* ARABIC ">
        <w:r w:rsidR="006F3BAA">
          <w:rPr>
            <w:noProof/>
          </w:rPr>
          <w:t>11</w:t>
        </w:r>
      </w:fldSimple>
      <w:r>
        <w:t xml:space="preserve"> - Save it</w:t>
      </w:r>
      <w:bookmarkEnd w:id="32"/>
    </w:p>
    <w:p w14:paraId="2E5D52B3" w14:textId="4D3A784A" w:rsidR="00C93567" w:rsidRDefault="00C93567" w:rsidP="00C93567">
      <w:pPr>
        <w:rPr>
          <w:lang w:bidi="hi-IN"/>
        </w:rPr>
      </w:pPr>
    </w:p>
    <w:p w14:paraId="7E02636A" w14:textId="77777777" w:rsidR="00C93567" w:rsidRDefault="00C93567" w:rsidP="00C93567">
      <w:pPr>
        <w:keepNext/>
      </w:pPr>
      <w:r>
        <w:rPr>
          <w:noProof/>
          <w:lang w:bidi="hi-IN"/>
        </w:rPr>
        <w:drawing>
          <wp:inline distT="0" distB="0" distL="0" distR="0" wp14:anchorId="5441FFC0" wp14:editId="159160FA">
            <wp:extent cx="5943600" cy="1752600"/>
            <wp:effectExtent l="0" t="0" r="0" b="0"/>
            <wp:docPr id="1438475957" name="Picture 1438475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591DD" w14:textId="7236315A" w:rsidR="00C93567" w:rsidRDefault="00C93567" w:rsidP="00C93567">
      <w:pPr>
        <w:pStyle w:val="Caption"/>
        <w:ind w:left="2160" w:firstLine="720"/>
      </w:pPr>
      <w:bookmarkStart w:id="33" w:name="_Toc212406696"/>
      <w:r>
        <w:t xml:space="preserve">Figure </w:t>
      </w:r>
      <w:fldSimple w:instr=" SEQ Figure \* ARABIC ">
        <w:r w:rsidR="006F3BAA">
          <w:rPr>
            <w:noProof/>
          </w:rPr>
          <w:t>12</w:t>
        </w:r>
      </w:fldSimple>
      <w:r>
        <w:t xml:space="preserve"> - Click "disable anyway"</w:t>
      </w:r>
      <w:bookmarkEnd w:id="33"/>
    </w:p>
    <w:p w14:paraId="16E46B08" w14:textId="53EADAA9" w:rsidR="00C93567" w:rsidRDefault="00C93567" w:rsidP="00C93567">
      <w:pPr>
        <w:rPr>
          <w:lang w:bidi="hi-IN"/>
        </w:rPr>
      </w:pPr>
    </w:p>
    <w:p w14:paraId="0A4A4B95" w14:textId="77777777" w:rsidR="00C93567" w:rsidRDefault="00C93567" w:rsidP="00C935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0FD4C0D" wp14:editId="5D65C559">
            <wp:extent cx="5934075" cy="4982688"/>
            <wp:effectExtent l="0" t="0" r="0" b="8890"/>
            <wp:docPr id="1438475958" name="Picture 1438475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20" cy="4991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36D8B" w14:textId="7707E0DC" w:rsidR="00C93567" w:rsidRDefault="00C93567" w:rsidP="00C93567">
      <w:pPr>
        <w:pStyle w:val="Caption"/>
        <w:ind w:firstLine="720"/>
      </w:pPr>
      <w:bookmarkStart w:id="34" w:name="_Toc212406697"/>
      <w:r>
        <w:t xml:space="preserve">Figure </w:t>
      </w:r>
      <w:fldSimple w:instr=" SEQ Figure \* ARABIC ">
        <w:r w:rsidR="006F3BAA">
          <w:rPr>
            <w:noProof/>
          </w:rPr>
          <w:t>13</w:t>
        </w:r>
      </w:fldSimple>
      <w:r>
        <w:t xml:space="preserve"> - Type the required text and click "Network Connections"</w:t>
      </w:r>
      <w:bookmarkEnd w:id="34"/>
    </w:p>
    <w:p w14:paraId="78C0B8C8" w14:textId="147DC253" w:rsidR="00C93567" w:rsidRDefault="00C93567" w:rsidP="00C93567">
      <w:pPr>
        <w:rPr>
          <w:lang w:bidi="hi-IN"/>
        </w:rPr>
      </w:pPr>
    </w:p>
    <w:p w14:paraId="0FF9A611" w14:textId="77777777" w:rsidR="00843A0D" w:rsidRDefault="00C93567" w:rsidP="00843A0D">
      <w:pPr>
        <w:keepNext/>
      </w:pPr>
      <w:r>
        <w:rPr>
          <w:noProof/>
          <w:lang w:bidi="hi-IN"/>
        </w:rPr>
        <w:drawing>
          <wp:inline distT="0" distB="0" distL="0" distR="0" wp14:anchorId="35E20459" wp14:editId="0A99DF90">
            <wp:extent cx="6021841" cy="1590675"/>
            <wp:effectExtent l="0" t="0" r="0" b="0"/>
            <wp:docPr id="1438475959" name="Picture 143847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091" cy="159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4B2C2" w14:textId="7AA5F9E1" w:rsidR="00C93567" w:rsidRDefault="00843A0D" w:rsidP="00843A0D">
      <w:pPr>
        <w:pStyle w:val="Caption"/>
        <w:ind w:left="2880" w:firstLine="720"/>
      </w:pPr>
      <w:bookmarkStart w:id="35" w:name="_Toc212406698"/>
      <w:r>
        <w:t xml:space="preserve">Figure </w:t>
      </w:r>
      <w:fldSimple w:instr=" SEQ Figure \* ARABIC ">
        <w:r w:rsidR="006F3BAA">
          <w:rPr>
            <w:noProof/>
          </w:rPr>
          <w:t>14</w:t>
        </w:r>
      </w:fldSimple>
      <w:r>
        <w:t xml:space="preserve"> - Click Ethernet</w:t>
      </w:r>
      <w:bookmarkEnd w:id="35"/>
    </w:p>
    <w:p w14:paraId="327AB57C" w14:textId="28912CBE" w:rsidR="00843A0D" w:rsidRDefault="00843A0D" w:rsidP="00843A0D">
      <w:pPr>
        <w:rPr>
          <w:lang w:bidi="hi-IN"/>
        </w:rPr>
      </w:pPr>
    </w:p>
    <w:p w14:paraId="209978D4" w14:textId="77777777" w:rsidR="00843A0D" w:rsidRDefault="00843A0D" w:rsidP="00843A0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C582A3D" wp14:editId="1EC38580">
            <wp:extent cx="5924550" cy="7584727"/>
            <wp:effectExtent l="0" t="0" r="0" b="0"/>
            <wp:docPr id="1438475960" name="Picture 1438475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45" cy="7599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4592" w14:textId="52AE8F0C" w:rsidR="00843A0D" w:rsidRDefault="00843A0D" w:rsidP="00843A0D">
      <w:pPr>
        <w:pStyle w:val="Caption"/>
        <w:ind w:left="2880" w:firstLine="720"/>
      </w:pPr>
      <w:bookmarkStart w:id="36" w:name="_Toc212406699"/>
      <w:r>
        <w:t xml:space="preserve">Figure </w:t>
      </w:r>
      <w:fldSimple w:instr=" SEQ Figure \* ARABIC ">
        <w:r w:rsidR="006F3BAA">
          <w:rPr>
            <w:noProof/>
          </w:rPr>
          <w:t>15</w:t>
        </w:r>
      </w:fldSimple>
      <w:r>
        <w:t xml:space="preserve"> - Click IPv4</w:t>
      </w:r>
      <w:bookmarkEnd w:id="36"/>
    </w:p>
    <w:p w14:paraId="74D51B4E" w14:textId="2E856936" w:rsidR="00843A0D" w:rsidRDefault="00843A0D" w:rsidP="00843A0D">
      <w:pPr>
        <w:rPr>
          <w:lang w:bidi="hi-IN"/>
        </w:rPr>
      </w:pPr>
    </w:p>
    <w:p w14:paraId="4F22096B" w14:textId="67D02EAD" w:rsidR="00843A0D" w:rsidRDefault="00843A0D" w:rsidP="00843A0D">
      <w:pPr>
        <w:rPr>
          <w:lang w:bidi="hi-IN"/>
        </w:rPr>
      </w:pPr>
    </w:p>
    <w:p w14:paraId="3B574768" w14:textId="77777777" w:rsidR="00843A0D" w:rsidRDefault="00843A0D" w:rsidP="00843A0D">
      <w:pPr>
        <w:keepNext/>
      </w:pPr>
      <w:r>
        <w:rPr>
          <w:noProof/>
          <w:lang w:bidi="hi-IN"/>
        </w:rPr>
        <w:drawing>
          <wp:inline distT="0" distB="0" distL="0" distR="0" wp14:anchorId="5714AECB" wp14:editId="1A8ECFF2">
            <wp:extent cx="5895975" cy="6761713"/>
            <wp:effectExtent l="0" t="0" r="0" b="1270"/>
            <wp:docPr id="1438475961" name="Picture 1438475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713" cy="677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B96C3" w14:textId="498269DF" w:rsidR="00843A0D" w:rsidRDefault="00843A0D" w:rsidP="00843A0D">
      <w:pPr>
        <w:pStyle w:val="Caption"/>
      </w:pPr>
      <w:bookmarkStart w:id="37" w:name="_Toc212406700"/>
      <w:r>
        <w:t xml:space="preserve">Figure </w:t>
      </w:r>
      <w:fldSimple w:instr=" SEQ Figure \* ARABIC ">
        <w:r w:rsidR="006F3BAA">
          <w:rPr>
            <w:noProof/>
          </w:rPr>
          <w:t>16</w:t>
        </w:r>
      </w:fldSimple>
      <w:r>
        <w:t xml:space="preserve"> - Type the required manually IPv4 Properties and click "OK"</w:t>
      </w:r>
      <w:bookmarkEnd w:id="37"/>
    </w:p>
    <w:p w14:paraId="03207E33" w14:textId="10962918" w:rsidR="00843A0D" w:rsidRDefault="00843A0D" w:rsidP="00843A0D">
      <w:pPr>
        <w:rPr>
          <w:lang w:bidi="hi-IN"/>
        </w:rPr>
      </w:pPr>
    </w:p>
    <w:p w14:paraId="0F7D891C" w14:textId="77777777" w:rsidR="00843A0D" w:rsidRPr="00843A0D" w:rsidRDefault="00843A0D" w:rsidP="00843A0D">
      <w:pPr>
        <w:rPr>
          <w:lang w:bidi="hi-IN"/>
        </w:rPr>
      </w:pPr>
    </w:p>
    <w:p w14:paraId="1C5E6128" w14:textId="6BC1EBEF" w:rsidR="00843A0D" w:rsidRDefault="00843A0D" w:rsidP="00843A0D">
      <w:pPr>
        <w:rPr>
          <w:lang w:bidi="hi-IN"/>
        </w:rPr>
      </w:pPr>
    </w:p>
    <w:p w14:paraId="2B27E501" w14:textId="77777777" w:rsidR="00843A0D" w:rsidRDefault="00843A0D" w:rsidP="00843A0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3760F7F" wp14:editId="358B082B">
            <wp:extent cx="5924550" cy="7829656"/>
            <wp:effectExtent l="0" t="0" r="0" b="0"/>
            <wp:docPr id="1438475964" name="Picture 1438475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762" cy="783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516B4" w14:textId="0D337397" w:rsidR="00843A0D" w:rsidRDefault="00843A0D" w:rsidP="00843A0D">
      <w:pPr>
        <w:pStyle w:val="Caption"/>
        <w:ind w:firstLine="720"/>
      </w:pPr>
      <w:bookmarkStart w:id="38" w:name="_Toc212406701"/>
      <w:r>
        <w:t xml:space="preserve">Figure </w:t>
      </w:r>
      <w:fldSimple w:instr=" SEQ Figure \* ARABIC ">
        <w:r w:rsidR="006F3BAA">
          <w:rPr>
            <w:noProof/>
          </w:rPr>
          <w:t>17</w:t>
        </w:r>
      </w:fldSimple>
      <w:r>
        <w:t xml:space="preserve"> - In Dell </w:t>
      </w:r>
      <w:proofErr w:type="gramStart"/>
      <w:r>
        <w:t>Server,  wait</w:t>
      </w:r>
      <w:proofErr w:type="gramEnd"/>
      <w:r>
        <w:t xml:space="preserve"> for the Window Server 2019 to boot up</w:t>
      </w:r>
      <w:bookmarkEnd w:id="38"/>
    </w:p>
    <w:p w14:paraId="4E375647" w14:textId="3BF5BC62" w:rsidR="004935FB" w:rsidRDefault="004935FB" w:rsidP="004935FB">
      <w:pPr>
        <w:rPr>
          <w:lang w:bidi="hi-IN"/>
        </w:rPr>
      </w:pPr>
    </w:p>
    <w:p w14:paraId="34FF4854" w14:textId="77777777" w:rsidR="004935FB" w:rsidRDefault="004935FB" w:rsidP="004935FB">
      <w:pPr>
        <w:keepNext/>
      </w:pPr>
      <w:r>
        <w:rPr>
          <w:noProof/>
          <w:lang w:bidi="hi-IN"/>
        </w:rPr>
        <w:drawing>
          <wp:inline distT="0" distB="0" distL="0" distR="0" wp14:anchorId="53C03F0B" wp14:editId="7246AC20">
            <wp:extent cx="6000750" cy="1915418"/>
            <wp:effectExtent l="0" t="0" r="0" b="8890"/>
            <wp:docPr id="1438475965" name="Picture 1438475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316" cy="1928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8C63B" w14:textId="78492699" w:rsidR="004935FB" w:rsidRDefault="004935FB" w:rsidP="004935FB">
      <w:pPr>
        <w:pStyle w:val="Caption"/>
        <w:ind w:left="2160" w:firstLine="720"/>
      </w:pPr>
      <w:bookmarkStart w:id="39" w:name="_Toc212406702"/>
      <w:r>
        <w:t xml:space="preserve">Figure </w:t>
      </w:r>
      <w:fldSimple w:instr=" SEQ Figure \* ARABIC ">
        <w:r w:rsidR="006F3BAA">
          <w:rPr>
            <w:noProof/>
          </w:rPr>
          <w:t>18</w:t>
        </w:r>
      </w:fldSimple>
      <w:r>
        <w:t xml:space="preserve"> - Click "Computer name"</w:t>
      </w:r>
      <w:bookmarkEnd w:id="39"/>
    </w:p>
    <w:p w14:paraId="249B7754" w14:textId="69B6AF46" w:rsidR="004935FB" w:rsidRPr="004935FB" w:rsidRDefault="004935FB" w:rsidP="004935FB">
      <w:pPr>
        <w:rPr>
          <w:lang w:bidi="hi-IN"/>
        </w:rPr>
      </w:pPr>
    </w:p>
    <w:p w14:paraId="4CFCB894" w14:textId="47608999" w:rsidR="00C93567" w:rsidRDefault="004935FB">
      <w:pPr>
        <w:spacing w:after="200" w:line="276" w:lineRule="auto"/>
        <w:rPr>
          <w:lang w:bidi="hi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C9DD749" wp14:editId="5E54B2A5">
                <wp:simplePos x="0" y="0"/>
                <wp:positionH relativeFrom="column">
                  <wp:posOffset>1075690</wp:posOffset>
                </wp:positionH>
                <wp:positionV relativeFrom="paragraph">
                  <wp:posOffset>4980305</wp:posOffset>
                </wp:positionV>
                <wp:extent cx="40862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38475967" name="Text Box 1438475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71FE6B" w14:textId="14967FC9" w:rsidR="004935FB" w:rsidRPr="004F4AA3" w:rsidRDefault="004935FB" w:rsidP="004935FB">
                            <w:pPr>
                              <w:pStyle w:val="Caption"/>
                              <w:rPr>
                                <w:rFonts w:eastAsiaTheme="majorEastAsia"/>
                                <w:noProof/>
                                <w:szCs w:val="24"/>
                              </w:rPr>
                            </w:pPr>
                            <w:bookmarkStart w:id="40" w:name="_Toc212406703"/>
                            <w:r>
                              <w:t xml:space="preserve">Figure </w:t>
                            </w:r>
                            <w:fldSimple w:instr=" SEQ Figure \* ARABIC ">
                              <w:r w:rsidR="006F3BAA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- Type the required text and click "OK"</w:t>
                            </w:r>
                            <w:bookmarkEnd w:id="4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9DD749" id="Text Box 1438475967" o:spid="_x0000_s1028" type="#_x0000_t202" style="position:absolute;margin-left:84.7pt;margin-top:392.15pt;width:321.75pt;height:.0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" stroked="f">
                <v:textbox style="mso-fit-shape-to-text:t" inset="0,0,0,0">
                  <w:txbxContent>
                    <w:p w14:paraId="5A71FE6B" w14:textId="14967FC9" w:rsidR="004935FB" w:rsidRPr="004F4AA3" w:rsidRDefault="004935FB" w:rsidP="004935FB">
                      <w:pPr>
                        <w:pStyle w:val="Caption"/>
                        <w:rPr>
                          <w:rFonts w:eastAsiaTheme="majorEastAsia"/>
                          <w:noProof/>
                          <w:szCs w:val="24"/>
                        </w:rPr>
                      </w:pPr>
                      <w:bookmarkStart w:id="41" w:name="_Toc212406703"/>
                      <w:r>
                        <w:t xml:space="preserve">Figure </w:t>
                      </w:r>
                      <w:fldSimple w:instr=" SEQ Figure \* ARABIC ">
                        <w:r w:rsidR="006F3BAA"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- Type the required text and click "OK"</w:t>
                      </w:r>
                      <w:bookmarkEnd w:id="41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bidi="hi-IN"/>
        </w:rPr>
        <w:drawing>
          <wp:anchor distT="0" distB="0" distL="114300" distR="114300" simplePos="0" relativeHeight="251664384" behindDoc="1" locked="0" layoutInCell="1" allowOverlap="1" wp14:anchorId="3046B0B1" wp14:editId="0A7FFE06">
            <wp:simplePos x="0" y="0"/>
            <wp:positionH relativeFrom="margin">
              <wp:posOffset>1075690</wp:posOffset>
            </wp:positionH>
            <wp:positionV relativeFrom="paragraph">
              <wp:posOffset>11430</wp:posOffset>
            </wp:positionV>
            <wp:extent cx="4086225" cy="4911725"/>
            <wp:effectExtent l="0" t="0" r="9525" b="3175"/>
            <wp:wrapTight wrapText="bothSides">
              <wp:wrapPolygon edited="0">
                <wp:start x="0" y="0"/>
                <wp:lineTo x="0" y="21530"/>
                <wp:lineTo x="21550" y="21530"/>
                <wp:lineTo x="21550" y="0"/>
                <wp:lineTo x="0" y="0"/>
              </wp:wrapPolygon>
            </wp:wrapTight>
            <wp:docPr id="1438475966" name="Picture 1438475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491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bidi="hi-IN"/>
        </w:rPr>
        <w:tab/>
      </w:r>
      <w:r>
        <w:rPr>
          <w:lang w:bidi="hi-IN"/>
        </w:rPr>
        <w:tab/>
      </w:r>
      <w:r w:rsidR="00C93567">
        <w:rPr>
          <w:lang w:bidi="hi-IN"/>
        </w:rPr>
        <w:tab/>
      </w:r>
      <w:r w:rsidR="00C93567">
        <w:rPr>
          <w:lang w:bidi="hi-IN"/>
        </w:rPr>
        <w:tab/>
      </w:r>
      <w:r w:rsidR="00C93567">
        <w:rPr>
          <w:lang w:bidi="hi-IN"/>
        </w:rPr>
        <w:br w:type="page"/>
      </w:r>
    </w:p>
    <w:p w14:paraId="57FC10A9" w14:textId="77777777" w:rsidR="004935FB" w:rsidRDefault="004935FB" w:rsidP="004935FB">
      <w:pPr>
        <w:keepNext/>
        <w:spacing w:after="200" w:line="276" w:lineRule="auto"/>
      </w:pPr>
      <w:r>
        <w:rPr>
          <w:noProof/>
          <w:lang w:bidi="hi-IN"/>
        </w:rPr>
        <w:lastRenderedPageBreak/>
        <w:drawing>
          <wp:inline distT="0" distB="0" distL="0" distR="0" wp14:anchorId="2AB7FDEC" wp14:editId="6492A5E4">
            <wp:extent cx="5924550" cy="3173347"/>
            <wp:effectExtent l="0" t="0" r="0" b="8255"/>
            <wp:docPr id="795691328" name="Picture 795691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898" cy="317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B99D5" w14:textId="1446C843" w:rsidR="004935FB" w:rsidRDefault="004935FB" w:rsidP="004935FB">
      <w:pPr>
        <w:pStyle w:val="Caption"/>
        <w:ind w:firstLine="720"/>
      </w:pPr>
      <w:bookmarkStart w:id="42" w:name="_Toc212406704"/>
      <w:r>
        <w:t xml:space="preserve">Figure </w:t>
      </w:r>
      <w:fldSimple w:instr=" SEQ Figure \* ARABIC ">
        <w:r w:rsidR="006F3BAA">
          <w:rPr>
            <w:noProof/>
          </w:rPr>
          <w:t>20</w:t>
        </w:r>
      </w:fldSimple>
      <w:r>
        <w:t xml:space="preserve"> - Restart the computer to apply these changes</w:t>
      </w:r>
      <w:bookmarkEnd w:id="42"/>
    </w:p>
    <w:p w14:paraId="28F60351" w14:textId="00E9F001" w:rsidR="004935FB" w:rsidRDefault="004935FB" w:rsidP="004935FB">
      <w:pPr>
        <w:rPr>
          <w:lang w:bidi="hi-IN"/>
        </w:rPr>
      </w:pPr>
    </w:p>
    <w:p w14:paraId="50269A11" w14:textId="77777777" w:rsidR="004935FB" w:rsidRDefault="004935FB" w:rsidP="004935FB">
      <w:pPr>
        <w:keepNext/>
      </w:pPr>
      <w:r>
        <w:rPr>
          <w:noProof/>
          <w:lang w:bidi="hi-IN"/>
        </w:rPr>
        <w:drawing>
          <wp:inline distT="0" distB="0" distL="0" distR="0" wp14:anchorId="650B3785" wp14:editId="23AC7D39">
            <wp:extent cx="5943600" cy="3562350"/>
            <wp:effectExtent l="0" t="0" r="0" b="0"/>
            <wp:docPr id="795691329" name="Picture 795691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904F8" w14:textId="121D3A03" w:rsidR="004935FB" w:rsidRDefault="004935FB" w:rsidP="004935FB">
      <w:pPr>
        <w:pStyle w:val="Caption"/>
        <w:ind w:firstLine="720"/>
      </w:pPr>
      <w:bookmarkStart w:id="43" w:name="_Toc212406705"/>
      <w:r>
        <w:t xml:space="preserve">Figure </w:t>
      </w:r>
      <w:fldSimple w:instr=" SEQ Figure \* ARABIC ">
        <w:r w:rsidR="006F3BAA">
          <w:rPr>
            <w:noProof/>
          </w:rPr>
          <w:t>21</w:t>
        </w:r>
      </w:fldSimple>
      <w:r>
        <w:t xml:space="preserve"> - Go to Microsoft Azure, then click "Education"</w:t>
      </w:r>
      <w:bookmarkEnd w:id="43"/>
    </w:p>
    <w:p w14:paraId="17FAED96" w14:textId="10794FD0" w:rsidR="004935FB" w:rsidRDefault="004935FB" w:rsidP="004935FB">
      <w:pPr>
        <w:rPr>
          <w:lang w:bidi="hi-IN"/>
        </w:rPr>
      </w:pPr>
    </w:p>
    <w:p w14:paraId="6A351F58" w14:textId="77777777" w:rsidR="004935FB" w:rsidRDefault="004935FB" w:rsidP="004935F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1795F4D" wp14:editId="2975D994">
            <wp:extent cx="6086475" cy="7534814"/>
            <wp:effectExtent l="0" t="0" r="0" b="9525"/>
            <wp:docPr id="795691330" name="Picture 795691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525" cy="754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79A82" w14:textId="56EE0301" w:rsidR="004935FB" w:rsidRDefault="004935FB" w:rsidP="004935FB">
      <w:pPr>
        <w:pStyle w:val="Caption"/>
        <w:ind w:left="2160" w:firstLine="720"/>
      </w:pPr>
      <w:bookmarkStart w:id="44" w:name="_Toc212406706"/>
      <w:r>
        <w:t xml:space="preserve">Figure </w:t>
      </w:r>
      <w:fldSimple w:instr=" SEQ Figure \* ARABIC ">
        <w:r w:rsidR="006F3BAA">
          <w:rPr>
            <w:noProof/>
          </w:rPr>
          <w:t>22</w:t>
        </w:r>
      </w:fldSimple>
      <w:r>
        <w:t xml:space="preserve"> - Click "Software"</w:t>
      </w:r>
      <w:bookmarkEnd w:id="44"/>
    </w:p>
    <w:p w14:paraId="54CE79E1" w14:textId="10269916" w:rsidR="004935FB" w:rsidRDefault="004935FB" w:rsidP="004935FB">
      <w:pPr>
        <w:rPr>
          <w:lang w:bidi="hi-IN"/>
        </w:rPr>
      </w:pPr>
    </w:p>
    <w:p w14:paraId="33CBAD7F" w14:textId="27CBA613" w:rsidR="004935FB" w:rsidRDefault="004935FB" w:rsidP="004935FB">
      <w:pPr>
        <w:rPr>
          <w:lang w:bidi="hi-IN"/>
        </w:rPr>
      </w:pPr>
    </w:p>
    <w:p w14:paraId="42854D14" w14:textId="77777777" w:rsidR="00B0177B" w:rsidRDefault="004935FB" w:rsidP="00B0177B">
      <w:pPr>
        <w:keepNext/>
      </w:pPr>
      <w:r>
        <w:rPr>
          <w:noProof/>
          <w:lang w:bidi="hi-IN"/>
        </w:rPr>
        <w:drawing>
          <wp:inline distT="0" distB="0" distL="0" distR="0" wp14:anchorId="7AC0BB8D" wp14:editId="57D74CFA">
            <wp:extent cx="5840373" cy="3162300"/>
            <wp:effectExtent l="0" t="0" r="8255" b="0"/>
            <wp:docPr id="795691331" name="Picture 795691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333" cy="3163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EDE93" w14:textId="2AAF4E08" w:rsidR="004935FB" w:rsidRDefault="00B0177B" w:rsidP="00B0177B">
      <w:pPr>
        <w:pStyle w:val="Caption"/>
        <w:ind w:firstLine="720"/>
      </w:pPr>
      <w:bookmarkStart w:id="45" w:name="_Toc212406707"/>
      <w:r>
        <w:t xml:space="preserve">Figure </w:t>
      </w:r>
      <w:fldSimple w:instr=" SEQ Figure \* ARABIC ">
        <w:r w:rsidR="006F3BAA">
          <w:rPr>
            <w:noProof/>
          </w:rPr>
          <w:t>23</w:t>
        </w:r>
      </w:fldSimple>
      <w:r>
        <w:t xml:space="preserve"> - Click "Window Server 2019 Standard" to download</w:t>
      </w:r>
      <w:bookmarkEnd w:id="45"/>
    </w:p>
    <w:p w14:paraId="76548899" w14:textId="2409563C" w:rsidR="00B0177B" w:rsidRDefault="00B0177B" w:rsidP="00B0177B">
      <w:pPr>
        <w:rPr>
          <w:lang w:bidi="hi-IN"/>
        </w:rPr>
      </w:pPr>
    </w:p>
    <w:p w14:paraId="551571FA" w14:textId="77777777" w:rsidR="00B0177B" w:rsidRDefault="00B0177B" w:rsidP="00B0177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5A4650C" wp14:editId="6F0AAB63">
            <wp:extent cx="5857875" cy="7669686"/>
            <wp:effectExtent l="0" t="0" r="0" b="7620"/>
            <wp:docPr id="795691332" name="Picture 795691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02" cy="7672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E10FE" w14:textId="07787324" w:rsidR="00B0177B" w:rsidRPr="00B0177B" w:rsidRDefault="00B0177B" w:rsidP="00B0177B">
      <w:pPr>
        <w:pStyle w:val="Caption"/>
        <w:ind w:left="2880" w:firstLine="720"/>
      </w:pPr>
      <w:bookmarkStart w:id="46" w:name="_Toc212406708"/>
      <w:r>
        <w:t xml:space="preserve">Figure </w:t>
      </w:r>
      <w:fldSimple w:instr=" SEQ Figure \* ARABIC ">
        <w:r w:rsidR="006F3BAA">
          <w:rPr>
            <w:noProof/>
          </w:rPr>
          <w:t>24</w:t>
        </w:r>
      </w:fldSimple>
      <w:r>
        <w:t xml:space="preserve"> - Download it</w:t>
      </w:r>
      <w:bookmarkEnd w:id="46"/>
    </w:p>
    <w:p w14:paraId="651EEFF6" w14:textId="03F23DC4" w:rsidR="004935FB" w:rsidRDefault="00B0177B" w:rsidP="004935FB">
      <w:pPr>
        <w:rPr>
          <w:lang w:bidi="hi-IN"/>
        </w:rPr>
      </w:pPr>
      <w:r>
        <w:rPr>
          <w:lang w:bidi="hi-IN"/>
        </w:rPr>
        <w:tab/>
      </w:r>
    </w:p>
    <w:p w14:paraId="7F383FA6" w14:textId="2BEEC406" w:rsidR="00B0177B" w:rsidRDefault="00B0177B" w:rsidP="004935FB">
      <w:pPr>
        <w:rPr>
          <w:lang w:bidi="hi-IN"/>
        </w:rPr>
      </w:pPr>
    </w:p>
    <w:p w14:paraId="02FA73D1" w14:textId="77777777" w:rsidR="00B0177B" w:rsidRDefault="00B0177B" w:rsidP="00B0177B">
      <w:pPr>
        <w:keepNext/>
      </w:pPr>
      <w:r>
        <w:rPr>
          <w:noProof/>
          <w:lang w:bidi="hi-IN"/>
        </w:rPr>
        <w:drawing>
          <wp:inline distT="0" distB="0" distL="0" distR="0" wp14:anchorId="054D4EB0" wp14:editId="52C6D8A2">
            <wp:extent cx="5800725" cy="4696566"/>
            <wp:effectExtent l="0" t="0" r="0" b="8890"/>
            <wp:docPr id="795691333" name="Picture 795691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083" cy="470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2E723" w14:textId="384CEF75" w:rsidR="00B0177B" w:rsidRDefault="00B0177B" w:rsidP="00B0177B">
      <w:pPr>
        <w:pStyle w:val="Caption"/>
      </w:pPr>
      <w:bookmarkStart w:id="47" w:name="_Toc212406709"/>
      <w:r>
        <w:t xml:space="preserve">Figure </w:t>
      </w:r>
      <w:fldSimple w:instr=" SEQ Figure \* ARABIC ">
        <w:r w:rsidR="006F3BAA">
          <w:rPr>
            <w:noProof/>
          </w:rPr>
          <w:t>25</w:t>
        </w:r>
      </w:fldSimple>
      <w:r>
        <w:t xml:space="preserve"> - Type the required text to open the VMware Workstation Pro</w:t>
      </w:r>
      <w:bookmarkEnd w:id="47"/>
    </w:p>
    <w:p w14:paraId="28E1ACEA" w14:textId="74B36233" w:rsidR="00B0177B" w:rsidRDefault="00B0177B" w:rsidP="00B0177B">
      <w:pPr>
        <w:rPr>
          <w:lang w:bidi="hi-IN"/>
        </w:rPr>
      </w:pPr>
    </w:p>
    <w:p w14:paraId="020C0B97" w14:textId="77777777" w:rsidR="00B0177B" w:rsidRDefault="00B0177B" w:rsidP="00B0177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EB353B4" wp14:editId="72D60A0A">
            <wp:extent cx="5934075" cy="2733675"/>
            <wp:effectExtent l="0" t="0" r="9525" b="9525"/>
            <wp:docPr id="795691334" name="Picture 795691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2C86" w14:textId="4E3CF9E5" w:rsidR="00B0177B" w:rsidRDefault="00B0177B" w:rsidP="00B0177B">
      <w:pPr>
        <w:pStyle w:val="Caption"/>
        <w:ind w:left="1440" w:firstLine="720"/>
      </w:pPr>
      <w:bookmarkStart w:id="48" w:name="_Toc212406710"/>
      <w:r>
        <w:t xml:space="preserve">Figure </w:t>
      </w:r>
      <w:fldSimple w:instr=" SEQ Figure \* ARABIC ">
        <w:r w:rsidR="006F3BAA">
          <w:rPr>
            <w:noProof/>
          </w:rPr>
          <w:t>26</w:t>
        </w:r>
      </w:fldSimple>
      <w:r>
        <w:t xml:space="preserve"> - Create a New Virtual Machine</w:t>
      </w:r>
      <w:bookmarkEnd w:id="48"/>
    </w:p>
    <w:p w14:paraId="59762EFF" w14:textId="25F5CF3F" w:rsidR="00B0177B" w:rsidRDefault="00B0177B" w:rsidP="00B0177B">
      <w:pPr>
        <w:rPr>
          <w:lang w:bidi="hi-IN"/>
        </w:rPr>
      </w:pPr>
    </w:p>
    <w:p w14:paraId="2F8721BB" w14:textId="77777777" w:rsidR="00B0177B" w:rsidRDefault="00B0177B" w:rsidP="00B0177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751BFDF" wp14:editId="6D81D502">
            <wp:extent cx="5943600" cy="5957263"/>
            <wp:effectExtent l="0" t="0" r="0" b="5715"/>
            <wp:docPr id="795691335" name="Picture 795691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31" cy="5964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C58DC" w14:textId="208A5476" w:rsidR="00B0177B" w:rsidRDefault="00B0177B" w:rsidP="00B0177B">
      <w:pPr>
        <w:pStyle w:val="Caption"/>
        <w:ind w:left="1440" w:firstLine="720"/>
      </w:pPr>
      <w:bookmarkStart w:id="49" w:name="_Toc212406711"/>
      <w:r>
        <w:t xml:space="preserve">Figure </w:t>
      </w:r>
      <w:fldSimple w:instr=" SEQ Figure \* ARABIC ">
        <w:r w:rsidR="006F3BAA">
          <w:rPr>
            <w:noProof/>
          </w:rPr>
          <w:t>27</w:t>
        </w:r>
      </w:fldSimple>
      <w:r>
        <w:t xml:space="preserve"> - Procced the VM Wizard</w:t>
      </w:r>
      <w:bookmarkEnd w:id="49"/>
    </w:p>
    <w:p w14:paraId="08BADA25" w14:textId="034F629C" w:rsidR="00B0177B" w:rsidRDefault="00B0177B" w:rsidP="00B0177B">
      <w:pPr>
        <w:rPr>
          <w:lang w:bidi="hi-IN"/>
        </w:rPr>
      </w:pPr>
    </w:p>
    <w:p w14:paraId="211F7B8B" w14:textId="77777777" w:rsidR="00B0177B" w:rsidRDefault="00B0177B" w:rsidP="00B0177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9B323DD" wp14:editId="3E5832B7">
            <wp:extent cx="5850497" cy="5600700"/>
            <wp:effectExtent l="0" t="0" r="0" b="0"/>
            <wp:docPr id="795691336" name="Picture 795691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966" cy="560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6B1BF" w14:textId="18583493" w:rsidR="00B0177B" w:rsidRDefault="00B0177B" w:rsidP="00B0177B">
      <w:pPr>
        <w:pStyle w:val="Caption"/>
        <w:ind w:firstLine="720"/>
      </w:pPr>
      <w:bookmarkStart w:id="50" w:name="_Toc212406712"/>
      <w:r>
        <w:t xml:space="preserve">Figure </w:t>
      </w:r>
      <w:fldSimple w:instr=" SEQ Figure \* ARABIC ">
        <w:r w:rsidR="006F3BAA">
          <w:rPr>
            <w:noProof/>
          </w:rPr>
          <w:t>28</w:t>
        </w:r>
      </w:fldSimple>
      <w:r>
        <w:t xml:space="preserve"> - Make sure to select the WS Server 2019 as ISO</w:t>
      </w:r>
      <w:bookmarkEnd w:id="50"/>
    </w:p>
    <w:p w14:paraId="6EBC37ED" w14:textId="45BA6EAA" w:rsidR="00B0177B" w:rsidRDefault="00B0177B" w:rsidP="00B0177B">
      <w:pPr>
        <w:rPr>
          <w:lang w:bidi="hi-IN"/>
        </w:rPr>
      </w:pPr>
    </w:p>
    <w:p w14:paraId="5F7DC2BB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6D6E0A8" wp14:editId="2E5CC653">
            <wp:extent cx="6014575" cy="6000750"/>
            <wp:effectExtent l="0" t="0" r="5715" b="0"/>
            <wp:docPr id="795691337" name="Picture 795691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595" cy="6012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45B6F" w14:textId="487D22E6" w:rsidR="00B0177B" w:rsidRDefault="00E0003B" w:rsidP="00E0003B">
      <w:pPr>
        <w:pStyle w:val="Caption"/>
        <w:ind w:left="720" w:firstLine="720"/>
      </w:pPr>
      <w:bookmarkStart w:id="51" w:name="_Toc212406713"/>
      <w:r>
        <w:t xml:space="preserve">Figure </w:t>
      </w:r>
      <w:fldSimple w:instr=" SEQ Figure \* ARABIC ">
        <w:r w:rsidR="006F3BAA">
          <w:rPr>
            <w:noProof/>
          </w:rPr>
          <w:t>29</w:t>
        </w:r>
      </w:fldSimple>
      <w:r>
        <w:t xml:space="preserve"> - Use the version of WS as Standard (GUI)</w:t>
      </w:r>
      <w:bookmarkEnd w:id="51"/>
    </w:p>
    <w:p w14:paraId="0E8AFDDB" w14:textId="05397D2C" w:rsidR="00E0003B" w:rsidRDefault="00E0003B" w:rsidP="00E0003B">
      <w:pPr>
        <w:rPr>
          <w:lang w:bidi="hi-IN"/>
        </w:rPr>
      </w:pPr>
    </w:p>
    <w:p w14:paraId="003184AB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4243A71" wp14:editId="5836CF12">
            <wp:extent cx="5924550" cy="4856668"/>
            <wp:effectExtent l="0" t="0" r="0" b="1270"/>
            <wp:docPr id="795691338" name="Picture 795691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543" cy="486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3C6D2" w14:textId="717294DD" w:rsidR="00E0003B" w:rsidRDefault="00E0003B" w:rsidP="00E0003B">
      <w:pPr>
        <w:pStyle w:val="Caption"/>
        <w:ind w:left="720" w:firstLine="720"/>
      </w:pPr>
      <w:bookmarkStart w:id="52" w:name="_Toc212406714"/>
      <w:r>
        <w:t xml:space="preserve">Figure </w:t>
      </w:r>
      <w:fldSimple w:instr=" SEQ Figure \* ARABIC ">
        <w:r w:rsidR="006F3BAA">
          <w:rPr>
            <w:noProof/>
          </w:rPr>
          <w:t>30</w:t>
        </w:r>
      </w:fldSimple>
      <w:r>
        <w:t xml:space="preserve"> - Use the bridged mode and replicate</w:t>
      </w:r>
      <w:bookmarkEnd w:id="52"/>
    </w:p>
    <w:p w14:paraId="1125DBEA" w14:textId="74725FEB" w:rsidR="00E0003B" w:rsidRDefault="00E0003B" w:rsidP="00E0003B">
      <w:pPr>
        <w:rPr>
          <w:lang w:bidi="hi-IN"/>
        </w:rPr>
      </w:pPr>
    </w:p>
    <w:p w14:paraId="0F6F9890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D19B145" wp14:editId="2CCCAAEB">
            <wp:extent cx="5915025" cy="3544584"/>
            <wp:effectExtent l="0" t="0" r="0" b="0"/>
            <wp:docPr id="795691339" name="Picture 795691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98" cy="355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6B840" w14:textId="55C52681" w:rsidR="00E0003B" w:rsidRDefault="00E0003B" w:rsidP="00E0003B">
      <w:pPr>
        <w:pStyle w:val="Caption"/>
        <w:ind w:left="2160"/>
      </w:pPr>
      <w:bookmarkStart w:id="53" w:name="_Toc212406715"/>
      <w:r>
        <w:t xml:space="preserve">Figure </w:t>
      </w:r>
      <w:fldSimple w:instr=" SEQ Figure \* ARABIC ">
        <w:r w:rsidR="006F3BAA">
          <w:rPr>
            <w:noProof/>
          </w:rPr>
          <w:t>31</w:t>
        </w:r>
      </w:fldSimple>
      <w:r>
        <w:t xml:space="preserve"> - Use Edit then click VME</w:t>
      </w:r>
      <w:bookmarkEnd w:id="53"/>
    </w:p>
    <w:p w14:paraId="4F92B3D4" w14:textId="4A09BAD6" w:rsidR="00E0003B" w:rsidRDefault="00E0003B" w:rsidP="00E0003B">
      <w:pPr>
        <w:rPr>
          <w:lang w:bidi="hi-IN"/>
        </w:rPr>
      </w:pPr>
    </w:p>
    <w:p w14:paraId="762670F8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210EC71" wp14:editId="7947982E">
            <wp:extent cx="5874377" cy="5381625"/>
            <wp:effectExtent l="0" t="0" r="0" b="0"/>
            <wp:docPr id="795691341" name="Picture 795691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653" cy="53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7004" w14:textId="3670F60C" w:rsidR="00E0003B" w:rsidRDefault="00E0003B" w:rsidP="00E0003B">
      <w:pPr>
        <w:pStyle w:val="Caption"/>
        <w:ind w:left="2160" w:firstLine="720"/>
      </w:pPr>
      <w:bookmarkStart w:id="54" w:name="_Toc212406716"/>
      <w:r>
        <w:t xml:space="preserve">Figure </w:t>
      </w:r>
      <w:fldSimple w:instr=" SEQ Figure \* ARABIC ">
        <w:r w:rsidR="006F3BAA">
          <w:rPr>
            <w:noProof/>
          </w:rPr>
          <w:t>32</w:t>
        </w:r>
      </w:fldSimple>
      <w:r>
        <w:t xml:space="preserve"> - Change the Settings</w:t>
      </w:r>
      <w:bookmarkEnd w:id="54"/>
    </w:p>
    <w:p w14:paraId="535CB831" w14:textId="2713236B" w:rsidR="00E0003B" w:rsidRDefault="00E0003B" w:rsidP="00E0003B">
      <w:pPr>
        <w:rPr>
          <w:lang w:bidi="hi-IN"/>
        </w:rPr>
      </w:pPr>
    </w:p>
    <w:p w14:paraId="24427DC4" w14:textId="25DF7D08" w:rsidR="00E0003B" w:rsidRDefault="00E0003B" w:rsidP="00E0003B">
      <w:pPr>
        <w:rPr>
          <w:lang w:bidi="hi-IN"/>
        </w:rPr>
      </w:pPr>
    </w:p>
    <w:p w14:paraId="28B41B71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18FB139" wp14:editId="4B88C660">
            <wp:extent cx="5829300" cy="5029200"/>
            <wp:effectExtent l="0" t="0" r="0" b="0"/>
            <wp:docPr id="795691342" name="Picture 795691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C518F" w14:textId="4297DA5E" w:rsidR="00E0003B" w:rsidRDefault="00E0003B" w:rsidP="00E0003B">
      <w:pPr>
        <w:pStyle w:val="Caption"/>
      </w:pPr>
      <w:bookmarkStart w:id="55" w:name="_Toc212406717"/>
      <w:r>
        <w:t xml:space="preserve">Figure </w:t>
      </w:r>
      <w:fldSimple w:instr=" SEQ Figure \* ARABIC ">
        <w:r w:rsidR="006F3BAA">
          <w:rPr>
            <w:noProof/>
          </w:rPr>
          <w:t>33</w:t>
        </w:r>
      </w:fldSimple>
      <w:r>
        <w:t xml:space="preserve"> - Use the required network type to apply and click "OK"</w:t>
      </w:r>
      <w:bookmarkEnd w:id="55"/>
    </w:p>
    <w:p w14:paraId="66819523" w14:textId="144349AB" w:rsidR="00E0003B" w:rsidRDefault="00E0003B" w:rsidP="00E0003B">
      <w:pPr>
        <w:rPr>
          <w:lang w:bidi="hi-IN"/>
        </w:rPr>
      </w:pPr>
    </w:p>
    <w:p w14:paraId="733CE2D0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842B659" wp14:editId="144A3F76">
            <wp:extent cx="5915025" cy="5820492"/>
            <wp:effectExtent l="0" t="0" r="0" b="8890"/>
            <wp:docPr id="795691343" name="Picture 795691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773" cy="582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DD273" w14:textId="24AB1C25" w:rsidR="00E0003B" w:rsidRDefault="00E0003B" w:rsidP="00E0003B">
      <w:pPr>
        <w:pStyle w:val="Caption"/>
        <w:ind w:left="1440" w:firstLine="720"/>
      </w:pPr>
      <w:bookmarkStart w:id="56" w:name="_Toc212406718"/>
      <w:r>
        <w:t xml:space="preserve">Figure </w:t>
      </w:r>
      <w:fldSimple w:instr=" SEQ Figure \* ARABIC ">
        <w:r w:rsidR="006F3BAA">
          <w:rPr>
            <w:noProof/>
          </w:rPr>
          <w:t>34</w:t>
        </w:r>
      </w:fldSimple>
      <w:r>
        <w:t xml:space="preserve"> - Use the version of WS as Core</w:t>
      </w:r>
      <w:bookmarkEnd w:id="56"/>
    </w:p>
    <w:p w14:paraId="75D88B0A" w14:textId="0F5AEB22" w:rsidR="00E0003B" w:rsidRDefault="00E0003B" w:rsidP="00E0003B">
      <w:pPr>
        <w:rPr>
          <w:lang w:bidi="hi-IN"/>
        </w:rPr>
      </w:pPr>
    </w:p>
    <w:p w14:paraId="2DFB2B6E" w14:textId="17BDD7A8" w:rsidR="00E0003B" w:rsidRDefault="00E0003B" w:rsidP="00E0003B">
      <w:pPr>
        <w:rPr>
          <w:lang w:bidi="hi-IN"/>
        </w:rPr>
      </w:pPr>
    </w:p>
    <w:p w14:paraId="22899779" w14:textId="77777777" w:rsidR="00E0003B" w:rsidRDefault="00E0003B" w:rsidP="00E0003B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2244CBB" wp14:editId="15A06286">
            <wp:extent cx="5924550" cy="4856668"/>
            <wp:effectExtent l="0" t="0" r="0" b="1270"/>
            <wp:docPr id="795691344" name="Picture 79569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543" cy="486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70073" w14:textId="6C460CB9" w:rsidR="00E0003B" w:rsidRDefault="00E0003B" w:rsidP="00E0003B">
      <w:pPr>
        <w:pStyle w:val="Caption"/>
      </w:pPr>
      <w:bookmarkStart w:id="57" w:name="_Toc212406719"/>
      <w:r>
        <w:t xml:space="preserve">Figure </w:t>
      </w:r>
      <w:fldSimple w:instr=" SEQ Figure \* ARABIC ">
        <w:r w:rsidR="006F3BAA">
          <w:rPr>
            <w:noProof/>
          </w:rPr>
          <w:t>35</w:t>
        </w:r>
      </w:fldSimple>
      <w:r>
        <w:t xml:space="preserve"> - Use the required type of network to apply and click "Ok"</w:t>
      </w:r>
      <w:bookmarkEnd w:id="57"/>
    </w:p>
    <w:p w14:paraId="6168A238" w14:textId="0624272C" w:rsidR="002961A7" w:rsidRDefault="002961A7" w:rsidP="002961A7">
      <w:pPr>
        <w:rPr>
          <w:lang w:bidi="hi-IN"/>
        </w:rPr>
      </w:pPr>
    </w:p>
    <w:p w14:paraId="4C3904B1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D5F21CD" wp14:editId="178165AA">
            <wp:extent cx="5934075" cy="4583229"/>
            <wp:effectExtent l="0" t="0" r="0" b="8255"/>
            <wp:docPr id="795691345" name="Picture 79569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585" cy="458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F7AE2" w14:textId="756BF19C" w:rsidR="002961A7" w:rsidRDefault="002961A7" w:rsidP="002961A7">
      <w:pPr>
        <w:pStyle w:val="Caption"/>
        <w:ind w:left="720" w:firstLine="720"/>
      </w:pPr>
      <w:bookmarkStart w:id="58" w:name="_Toc212406720"/>
      <w:r>
        <w:t xml:space="preserve">Figure </w:t>
      </w:r>
      <w:fldSimple w:instr=" SEQ Figure \* ARABIC ">
        <w:r w:rsidR="006F3BAA">
          <w:rPr>
            <w:noProof/>
          </w:rPr>
          <w:t>36</w:t>
        </w:r>
      </w:fldSimple>
      <w:r>
        <w:t xml:space="preserve"> - Type the required text to click "RUN"</w:t>
      </w:r>
      <w:bookmarkEnd w:id="58"/>
    </w:p>
    <w:p w14:paraId="46746404" w14:textId="7A2DD05B" w:rsidR="002961A7" w:rsidRDefault="002961A7" w:rsidP="002961A7">
      <w:pPr>
        <w:rPr>
          <w:lang w:bidi="hi-IN"/>
        </w:rPr>
      </w:pPr>
    </w:p>
    <w:p w14:paraId="3F909C09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3B47952" wp14:editId="1C7067F3">
            <wp:extent cx="5943600" cy="3038475"/>
            <wp:effectExtent l="0" t="0" r="0" b="9525"/>
            <wp:docPr id="795691346" name="Picture 79569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F2A45" w14:textId="387F64F0" w:rsidR="002961A7" w:rsidRDefault="002961A7" w:rsidP="002961A7">
      <w:pPr>
        <w:pStyle w:val="Caption"/>
        <w:ind w:firstLine="720"/>
      </w:pPr>
      <w:bookmarkStart w:id="59" w:name="_Toc212406721"/>
      <w:r>
        <w:t xml:space="preserve">Figure </w:t>
      </w:r>
      <w:fldSimple w:instr=" SEQ Figure \* ARABIC ">
        <w:r w:rsidR="006F3BAA">
          <w:rPr>
            <w:noProof/>
          </w:rPr>
          <w:t>37</w:t>
        </w:r>
      </w:fldSimple>
      <w:r>
        <w:t xml:space="preserve"> - Type the required text to open the </w:t>
      </w:r>
      <w:proofErr w:type="spellStart"/>
      <w:r>
        <w:t>ntid</w:t>
      </w:r>
      <w:proofErr w:type="spellEnd"/>
      <w:r>
        <w:t xml:space="preserve"> files for OS</w:t>
      </w:r>
      <w:bookmarkEnd w:id="59"/>
    </w:p>
    <w:p w14:paraId="27383616" w14:textId="327FAFFA" w:rsidR="002961A7" w:rsidRDefault="002961A7" w:rsidP="002961A7">
      <w:pPr>
        <w:rPr>
          <w:lang w:bidi="hi-IN"/>
        </w:rPr>
      </w:pPr>
    </w:p>
    <w:p w14:paraId="20BBC574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2F624ADC" wp14:editId="7D0BDFFB">
            <wp:extent cx="5943600" cy="1438275"/>
            <wp:effectExtent l="0" t="0" r="0" b="9525"/>
            <wp:docPr id="795691347" name="Picture 79569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ED652" w14:textId="5F15829E" w:rsidR="002961A7" w:rsidRDefault="002961A7" w:rsidP="002961A7">
      <w:pPr>
        <w:pStyle w:val="Caption"/>
        <w:ind w:left="2880" w:firstLine="720"/>
      </w:pPr>
      <w:bookmarkStart w:id="60" w:name="_Toc212406722"/>
      <w:r>
        <w:t xml:space="preserve">Figure </w:t>
      </w:r>
      <w:fldSimple w:instr=" SEQ Figure \* ARABIC ">
        <w:r w:rsidR="006F3BAA">
          <w:rPr>
            <w:noProof/>
          </w:rPr>
          <w:t>38</w:t>
        </w:r>
      </w:fldSimple>
      <w:r>
        <w:t xml:space="preserve"> - Click OS</w:t>
      </w:r>
      <w:bookmarkEnd w:id="60"/>
    </w:p>
    <w:p w14:paraId="23ADA2CF" w14:textId="574B936C" w:rsidR="002961A7" w:rsidRDefault="002961A7" w:rsidP="002961A7">
      <w:pPr>
        <w:rPr>
          <w:lang w:bidi="hi-IN"/>
        </w:rPr>
      </w:pPr>
    </w:p>
    <w:p w14:paraId="2AAC5D6C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09E683B" wp14:editId="11AF1AAD">
            <wp:extent cx="5943600" cy="2476500"/>
            <wp:effectExtent l="0" t="0" r="0" b="0"/>
            <wp:docPr id="795691348" name="Picture 79569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3873B" w14:textId="1136F6C1" w:rsidR="002961A7" w:rsidRDefault="002961A7" w:rsidP="002961A7">
      <w:pPr>
        <w:pStyle w:val="Caption"/>
        <w:ind w:left="2160" w:firstLine="720"/>
      </w:pPr>
      <w:bookmarkStart w:id="61" w:name="_Toc212406723"/>
      <w:r>
        <w:t xml:space="preserve">Figure </w:t>
      </w:r>
      <w:fldSimple w:instr=" SEQ Figure \* ARABIC ">
        <w:r w:rsidR="006F3BAA">
          <w:rPr>
            <w:noProof/>
          </w:rPr>
          <w:t>39</w:t>
        </w:r>
      </w:fldSimple>
      <w:r>
        <w:t xml:space="preserve"> </w:t>
      </w:r>
      <w:proofErr w:type="gramStart"/>
      <w:r>
        <w:t>-  Click</w:t>
      </w:r>
      <w:proofErr w:type="gramEnd"/>
      <w:r>
        <w:t xml:space="preserve"> WS 10</w:t>
      </w:r>
      <w:bookmarkEnd w:id="61"/>
    </w:p>
    <w:p w14:paraId="3BE99E8A" w14:textId="0C73E6C8" w:rsidR="002961A7" w:rsidRDefault="002961A7" w:rsidP="002961A7">
      <w:pPr>
        <w:rPr>
          <w:lang w:bidi="hi-IN"/>
        </w:rPr>
      </w:pPr>
    </w:p>
    <w:p w14:paraId="5569478B" w14:textId="42EA84E0" w:rsidR="002961A7" w:rsidRDefault="002961A7" w:rsidP="002961A7">
      <w:pPr>
        <w:rPr>
          <w:lang w:bidi="hi-IN"/>
        </w:rPr>
      </w:pPr>
    </w:p>
    <w:p w14:paraId="0E6E3FB1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5D81B136" wp14:editId="69DFC9A4">
            <wp:extent cx="5943600" cy="828675"/>
            <wp:effectExtent l="0" t="0" r="0" b="9525"/>
            <wp:docPr id="795691349" name="Picture 795691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85600" w14:textId="7B76B88F" w:rsidR="002961A7" w:rsidRDefault="002961A7" w:rsidP="002961A7">
      <w:pPr>
        <w:pStyle w:val="Caption"/>
        <w:ind w:left="1440" w:firstLine="720"/>
      </w:pPr>
      <w:bookmarkStart w:id="62" w:name="_Toc212406724"/>
      <w:r>
        <w:t xml:space="preserve">Figure </w:t>
      </w:r>
      <w:fldSimple w:instr=" SEQ Figure \* ARABIC ">
        <w:r w:rsidR="006F3BAA">
          <w:rPr>
            <w:noProof/>
          </w:rPr>
          <w:t>40</w:t>
        </w:r>
      </w:fldSimple>
      <w:r>
        <w:t xml:space="preserve"> - Drag it to the desktop</w:t>
      </w:r>
      <w:bookmarkEnd w:id="62"/>
    </w:p>
    <w:p w14:paraId="1CBE0324" w14:textId="408B2EF4" w:rsidR="002961A7" w:rsidRDefault="002961A7" w:rsidP="002961A7">
      <w:pPr>
        <w:rPr>
          <w:lang w:bidi="hi-IN"/>
        </w:rPr>
      </w:pPr>
    </w:p>
    <w:p w14:paraId="7BDF1E4E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15B397C1" wp14:editId="25D188AD">
            <wp:extent cx="5934075" cy="2733675"/>
            <wp:effectExtent l="0" t="0" r="9525" b="9525"/>
            <wp:docPr id="795691350" name="Picture 79569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52D4B" w14:textId="1788F490" w:rsidR="002961A7" w:rsidRDefault="002961A7" w:rsidP="002961A7">
      <w:pPr>
        <w:pStyle w:val="Caption"/>
        <w:ind w:left="2160" w:firstLine="720"/>
      </w:pPr>
      <w:bookmarkStart w:id="63" w:name="_Toc212406725"/>
      <w:r>
        <w:t xml:space="preserve">Figure </w:t>
      </w:r>
      <w:fldSimple w:instr=" SEQ Figure \* ARABIC ">
        <w:r w:rsidR="006F3BAA">
          <w:rPr>
            <w:noProof/>
          </w:rPr>
          <w:t>41</w:t>
        </w:r>
      </w:fldSimple>
      <w:r>
        <w:t xml:space="preserve"> - Create a New VM</w:t>
      </w:r>
      <w:bookmarkEnd w:id="63"/>
    </w:p>
    <w:p w14:paraId="7EE08977" w14:textId="070694AB" w:rsidR="002961A7" w:rsidRDefault="002961A7" w:rsidP="002961A7">
      <w:pPr>
        <w:rPr>
          <w:lang w:bidi="hi-IN"/>
        </w:rPr>
      </w:pPr>
    </w:p>
    <w:p w14:paraId="2282101B" w14:textId="72B0A72F" w:rsidR="002961A7" w:rsidRDefault="002961A7" w:rsidP="002961A7">
      <w:pPr>
        <w:rPr>
          <w:lang w:bidi="hi-IN"/>
        </w:rPr>
      </w:pPr>
    </w:p>
    <w:p w14:paraId="0F1C6E0D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9AB30B5" wp14:editId="33447046">
            <wp:extent cx="5934075" cy="5961484"/>
            <wp:effectExtent l="0" t="0" r="0" b="1270"/>
            <wp:docPr id="795691351" name="Picture 795691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498" cy="5973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AABEF" w14:textId="74E2A45E" w:rsidR="002961A7" w:rsidRDefault="002961A7" w:rsidP="002961A7">
      <w:pPr>
        <w:pStyle w:val="Caption"/>
        <w:ind w:left="720" w:firstLine="720"/>
      </w:pPr>
      <w:bookmarkStart w:id="64" w:name="_Toc212406726"/>
      <w:r>
        <w:t xml:space="preserve">Figure </w:t>
      </w:r>
      <w:fldSimple w:instr=" SEQ Figure \* ARABIC ">
        <w:r w:rsidR="006F3BAA">
          <w:rPr>
            <w:noProof/>
          </w:rPr>
          <w:t>42</w:t>
        </w:r>
      </w:fldSimple>
      <w:r>
        <w:t xml:space="preserve"> - Make sure to select the WS 10 as ISO</w:t>
      </w:r>
      <w:bookmarkEnd w:id="64"/>
    </w:p>
    <w:p w14:paraId="2A2CFD6D" w14:textId="1B031777" w:rsidR="002961A7" w:rsidRDefault="002961A7" w:rsidP="002961A7">
      <w:pPr>
        <w:rPr>
          <w:lang w:bidi="hi-IN"/>
        </w:rPr>
      </w:pPr>
    </w:p>
    <w:p w14:paraId="717E1E37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41A6EEA" wp14:editId="0E9BEEEC">
            <wp:extent cx="5905897" cy="6162675"/>
            <wp:effectExtent l="0" t="0" r="0" b="0"/>
            <wp:docPr id="795691352" name="Picture 795691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04" cy="6168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7F40A" w14:textId="342269C5" w:rsidR="002961A7" w:rsidRDefault="002961A7" w:rsidP="002961A7">
      <w:pPr>
        <w:pStyle w:val="Caption"/>
        <w:ind w:firstLine="720"/>
      </w:pPr>
      <w:bookmarkStart w:id="65" w:name="_Toc212406727"/>
      <w:r>
        <w:t xml:space="preserve">Figure </w:t>
      </w:r>
      <w:fldSimple w:instr=" SEQ Figure \* ARABIC ">
        <w:r w:rsidR="006F3BAA">
          <w:rPr>
            <w:noProof/>
          </w:rPr>
          <w:t>43</w:t>
        </w:r>
      </w:fldSimple>
      <w:r>
        <w:t xml:space="preserve"> - Select the WS 10 pro as the version of Windows</w:t>
      </w:r>
      <w:bookmarkEnd w:id="65"/>
    </w:p>
    <w:p w14:paraId="445517E4" w14:textId="0F8252EF" w:rsidR="002961A7" w:rsidRDefault="002961A7" w:rsidP="002961A7">
      <w:pPr>
        <w:rPr>
          <w:lang w:bidi="hi-IN"/>
        </w:rPr>
      </w:pPr>
    </w:p>
    <w:p w14:paraId="704B7B40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4A1AC38" wp14:editId="38D0C12F">
            <wp:extent cx="5950782" cy="2124075"/>
            <wp:effectExtent l="0" t="0" r="0" b="0"/>
            <wp:docPr id="795691353" name="Picture 795691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225" cy="212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44AC8" w14:textId="11C0FBAE" w:rsidR="002961A7" w:rsidRDefault="002961A7" w:rsidP="002961A7">
      <w:pPr>
        <w:pStyle w:val="Caption"/>
        <w:ind w:firstLine="720"/>
      </w:pPr>
      <w:bookmarkStart w:id="66" w:name="_Toc212406728"/>
      <w:r>
        <w:t xml:space="preserve">Figure </w:t>
      </w:r>
      <w:fldSimple w:instr=" SEQ Figure \* ARABIC ">
        <w:r w:rsidR="006F3BAA">
          <w:rPr>
            <w:noProof/>
          </w:rPr>
          <w:t>44</w:t>
        </w:r>
      </w:fldSimple>
      <w:r>
        <w:t xml:space="preserve"> - In </w:t>
      </w:r>
      <w:proofErr w:type="gramStart"/>
      <w:r>
        <w:t>the VM</w:t>
      </w:r>
      <w:proofErr w:type="gramEnd"/>
      <w:r>
        <w:t xml:space="preserve"> WS 2019 GUI, change the computer name</w:t>
      </w:r>
      <w:bookmarkEnd w:id="66"/>
    </w:p>
    <w:p w14:paraId="54B413D6" w14:textId="1B69EC36" w:rsidR="002961A7" w:rsidRDefault="002961A7" w:rsidP="002961A7">
      <w:pPr>
        <w:rPr>
          <w:lang w:bidi="hi-IN"/>
        </w:rPr>
      </w:pPr>
    </w:p>
    <w:p w14:paraId="49978392" w14:textId="549F5B78" w:rsidR="002961A7" w:rsidRDefault="002961A7" w:rsidP="002961A7">
      <w:pPr>
        <w:rPr>
          <w:lang w:bidi="hi-IN"/>
        </w:rPr>
      </w:pPr>
    </w:p>
    <w:p w14:paraId="14BA4E04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1C48079" wp14:editId="6C9B90F2">
            <wp:extent cx="5950585" cy="7037368"/>
            <wp:effectExtent l="0" t="0" r="0" b="0"/>
            <wp:docPr id="795691355" name="Picture 79569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187" cy="7043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4E5DC" w14:textId="324367AC" w:rsidR="002961A7" w:rsidRDefault="002961A7" w:rsidP="002961A7">
      <w:pPr>
        <w:pStyle w:val="Caption"/>
        <w:ind w:firstLine="720"/>
      </w:pPr>
      <w:bookmarkStart w:id="67" w:name="_Toc212406729"/>
      <w:r>
        <w:t xml:space="preserve">Figure </w:t>
      </w:r>
      <w:fldSimple w:instr=" SEQ Figure \* ARABIC ">
        <w:r w:rsidR="006F3BAA">
          <w:rPr>
            <w:noProof/>
          </w:rPr>
          <w:t>45</w:t>
        </w:r>
      </w:fldSimple>
      <w:r>
        <w:t xml:space="preserve"> - Type the required text to change the computer name</w:t>
      </w:r>
      <w:bookmarkEnd w:id="67"/>
    </w:p>
    <w:p w14:paraId="79FE3072" w14:textId="279581B9" w:rsidR="002961A7" w:rsidRDefault="002961A7" w:rsidP="002961A7">
      <w:pPr>
        <w:rPr>
          <w:lang w:bidi="hi-IN"/>
        </w:rPr>
      </w:pPr>
    </w:p>
    <w:p w14:paraId="2B4D7911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227F084" wp14:editId="3D8B2F0D">
            <wp:extent cx="5848099" cy="1924050"/>
            <wp:effectExtent l="0" t="0" r="635" b="0"/>
            <wp:docPr id="795691356" name="Picture 79569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5459" cy="192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56DF" w14:textId="122204DA" w:rsidR="002961A7" w:rsidRDefault="002961A7" w:rsidP="002961A7">
      <w:pPr>
        <w:pStyle w:val="Caption"/>
        <w:ind w:left="720" w:firstLine="720"/>
      </w:pPr>
      <w:bookmarkStart w:id="68" w:name="_Toc212406730"/>
      <w:r>
        <w:t xml:space="preserve">Figure </w:t>
      </w:r>
      <w:fldSimple w:instr=" SEQ Figure \* ARABIC ">
        <w:r w:rsidR="006F3BAA">
          <w:rPr>
            <w:noProof/>
          </w:rPr>
          <w:t>46</w:t>
        </w:r>
      </w:fldSimple>
      <w:r>
        <w:t xml:space="preserve"> - Go to the Control Panel</w:t>
      </w:r>
      <w:bookmarkEnd w:id="68"/>
    </w:p>
    <w:p w14:paraId="20E136E8" w14:textId="7B0424AA" w:rsidR="002961A7" w:rsidRDefault="002961A7" w:rsidP="002961A7">
      <w:pPr>
        <w:rPr>
          <w:lang w:bidi="hi-IN"/>
        </w:rPr>
      </w:pPr>
    </w:p>
    <w:p w14:paraId="5F0AB5DF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16C4E432" wp14:editId="003713D4">
            <wp:extent cx="5835739" cy="1428750"/>
            <wp:effectExtent l="0" t="0" r="0" b="0"/>
            <wp:docPr id="795691357" name="Picture 795691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752" cy="14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F8B69" w14:textId="08D2F349" w:rsidR="002961A7" w:rsidRDefault="002961A7" w:rsidP="002961A7">
      <w:pPr>
        <w:pStyle w:val="Caption"/>
        <w:ind w:left="1440" w:firstLine="720"/>
      </w:pPr>
      <w:bookmarkStart w:id="69" w:name="_Toc212406731"/>
      <w:r>
        <w:t xml:space="preserve">Figure </w:t>
      </w:r>
      <w:fldSimple w:instr=" SEQ Figure \* ARABIC ">
        <w:r w:rsidR="006F3BAA">
          <w:rPr>
            <w:noProof/>
          </w:rPr>
          <w:t>47</w:t>
        </w:r>
      </w:fldSimple>
      <w:r>
        <w:t xml:space="preserve"> - Click Network and Internet</w:t>
      </w:r>
      <w:bookmarkEnd w:id="69"/>
    </w:p>
    <w:p w14:paraId="32F71731" w14:textId="4C419255" w:rsidR="002961A7" w:rsidRDefault="002961A7" w:rsidP="002961A7">
      <w:pPr>
        <w:rPr>
          <w:lang w:bidi="hi-IN"/>
        </w:rPr>
      </w:pPr>
    </w:p>
    <w:p w14:paraId="0A97B76D" w14:textId="79647D54" w:rsidR="002961A7" w:rsidRDefault="002961A7" w:rsidP="002961A7">
      <w:pPr>
        <w:rPr>
          <w:lang w:bidi="hi-IN"/>
        </w:rPr>
      </w:pPr>
    </w:p>
    <w:p w14:paraId="5EB41B0E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346468C2" wp14:editId="679DDC70">
            <wp:extent cx="5927570" cy="1285875"/>
            <wp:effectExtent l="0" t="0" r="0" b="0"/>
            <wp:docPr id="795691358" name="Picture 795691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12" cy="12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8EA37" w14:textId="3FED9FBE" w:rsidR="002961A7" w:rsidRDefault="002961A7" w:rsidP="002961A7">
      <w:pPr>
        <w:pStyle w:val="Caption"/>
        <w:ind w:left="720" w:firstLine="720"/>
      </w:pPr>
      <w:bookmarkStart w:id="70" w:name="_Toc212406732"/>
      <w:r>
        <w:t xml:space="preserve">Figure </w:t>
      </w:r>
      <w:fldSimple w:instr=" SEQ Figure \* ARABIC ">
        <w:r w:rsidR="006F3BAA">
          <w:rPr>
            <w:noProof/>
          </w:rPr>
          <w:t>48</w:t>
        </w:r>
      </w:fldSimple>
      <w:r>
        <w:t xml:space="preserve"> - Click Network and Sharing Center</w:t>
      </w:r>
      <w:bookmarkEnd w:id="70"/>
    </w:p>
    <w:p w14:paraId="6F74FECD" w14:textId="765FE08E" w:rsidR="002961A7" w:rsidRDefault="002961A7" w:rsidP="002961A7">
      <w:pPr>
        <w:rPr>
          <w:lang w:bidi="hi-IN"/>
        </w:rPr>
      </w:pPr>
    </w:p>
    <w:p w14:paraId="1AD1DAD3" w14:textId="77777777" w:rsidR="002961A7" w:rsidRDefault="002961A7" w:rsidP="002961A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F714D43" wp14:editId="16BAA195">
            <wp:extent cx="5934075" cy="2343150"/>
            <wp:effectExtent l="0" t="0" r="9525" b="0"/>
            <wp:docPr id="795691359" name="Picture 795691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68F83" w14:textId="41FA8CE6" w:rsidR="002961A7" w:rsidRDefault="002961A7" w:rsidP="002961A7">
      <w:pPr>
        <w:pStyle w:val="Caption"/>
        <w:ind w:left="720" w:firstLine="720"/>
      </w:pPr>
      <w:bookmarkStart w:id="71" w:name="_Toc212406733"/>
      <w:r>
        <w:t xml:space="preserve">Figure </w:t>
      </w:r>
      <w:fldSimple w:instr=" SEQ Figure \* ARABIC ">
        <w:r w:rsidR="006F3BAA">
          <w:rPr>
            <w:noProof/>
          </w:rPr>
          <w:t>49</w:t>
        </w:r>
      </w:fldSimple>
      <w:r>
        <w:t xml:space="preserve"> - Click "Change adapter settings"</w:t>
      </w:r>
      <w:bookmarkEnd w:id="71"/>
    </w:p>
    <w:p w14:paraId="230A5AD2" w14:textId="5F4ADF43" w:rsidR="002961A7" w:rsidRDefault="002961A7" w:rsidP="002961A7">
      <w:pPr>
        <w:rPr>
          <w:lang w:bidi="hi-IN"/>
        </w:rPr>
      </w:pPr>
    </w:p>
    <w:p w14:paraId="24EA1FF9" w14:textId="77777777" w:rsidR="002961A7" w:rsidRDefault="002961A7" w:rsidP="002961A7">
      <w:pPr>
        <w:keepNext/>
      </w:pPr>
      <w:r>
        <w:rPr>
          <w:noProof/>
          <w:lang w:bidi="hi-IN"/>
        </w:rPr>
        <w:drawing>
          <wp:inline distT="0" distB="0" distL="0" distR="0" wp14:anchorId="37BC6D96" wp14:editId="7C8BDA88">
            <wp:extent cx="5948045" cy="1657350"/>
            <wp:effectExtent l="0" t="0" r="0" b="0"/>
            <wp:docPr id="795691360" name="Picture 795691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564" cy="165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3F74A" w14:textId="187262ED" w:rsidR="002961A7" w:rsidRDefault="002961A7" w:rsidP="002961A7">
      <w:pPr>
        <w:pStyle w:val="Caption"/>
        <w:ind w:left="2160" w:firstLine="720"/>
      </w:pPr>
      <w:bookmarkStart w:id="72" w:name="_Toc212406734"/>
      <w:r>
        <w:t xml:space="preserve">Figure </w:t>
      </w:r>
      <w:fldSimple w:instr=" SEQ Figure \* ARABIC ">
        <w:r w:rsidR="006F3BAA">
          <w:rPr>
            <w:noProof/>
          </w:rPr>
          <w:t>50</w:t>
        </w:r>
      </w:fldSimple>
      <w:r>
        <w:t xml:space="preserve"> - Click Ethernet0</w:t>
      </w:r>
      <w:bookmarkEnd w:id="72"/>
    </w:p>
    <w:p w14:paraId="589B122C" w14:textId="50151094" w:rsidR="002961A7" w:rsidRDefault="002961A7" w:rsidP="002961A7">
      <w:pPr>
        <w:rPr>
          <w:lang w:bidi="hi-IN"/>
        </w:rPr>
      </w:pPr>
    </w:p>
    <w:p w14:paraId="5329DB80" w14:textId="07D6A042" w:rsidR="002961A7" w:rsidRDefault="002961A7" w:rsidP="002961A7">
      <w:pPr>
        <w:rPr>
          <w:lang w:bidi="hi-IN"/>
        </w:rPr>
      </w:pPr>
    </w:p>
    <w:p w14:paraId="7E9ABBDE" w14:textId="77777777" w:rsidR="008151EF" w:rsidRDefault="002961A7" w:rsidP="008151E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1D50E90" wp14:editId="62B929BA">
            <wp:extent cx="5943600" cy="6901265"/>
            <wp:effectExtent l="0" t="0" r="0" b="0"/>
            <wp:docPr id="795691361" name="Picture 795691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373" cy="691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EC6E3" w14:textId="5EA64938" w:rsidR="002961A7" w:rsidRDefault="008151EF" w:rsidP="008151EF">
      <w:pPr>
        <w:pStyle w:val="Caption"/>
      </w:pPr>
      <w:bookmarkStart w:id="73" w:name="_Toc212406735"/>
      <w:r>
        <w:t xml:space="preserve">Figure </w:t>
      </w:r>
      <w:fldSimple w:instr=" SEQ Figure \* ARABIC ">
        <w:r w:rsidR="006F3BAA">
          <w:rPr>
            <w:noProof/>
          </w:rPr>
          <w:t>51</w:t>
        </w:r>
      </w:fldSimple>
      <w:r>
        <w:t xml:space="preserve"> - Type the required manually IPv4 properties and click "OK”</w:t>
      </w:r>
      <w:bookmarkEnd w:id="73"/>
    </w:p>
    <w:p w14:paraId="7C8F853E" w14:textId="28F7913D" w:rsidR="008151EF" w:rsidRDefault="008151EF" w:rsidP="008151EF">
      <w:pPr>
        <w:rPr>
          <w:lang w:bidi="hi-IN"/>
        </w:rPr>
      </w:pPr>
    </w:p>
    <w:p w14:paraId="0A7B15DA" w14:textId="77777777" w:rsidR="003634D0" w:rsidRDefault="003634D0" w:rsidP="003634D0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625C19C" wp14:editId="5668B5AD">
            <wp:extent cx="5939913" cy="2057400"/>
            <wp:effectExtent l="0" t="0" r="3810" b="0"/>
            <wp:docPr id="795691362" name="Picture 795691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703" cy="2060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B926C" w14:textId="3B9FDA4D" w:rsidR="008151EF" w:rsidRDefault="003634D0" w:rsidP="003634D0">
      <w:pPr>
        <w:pStyle w:val="Caption"/>
      </w:pPr>
      <w:bookmarkStart w:id="74" w:name="_Toc212406736"/>
      <w:r>
        <w:t xml:space="preserve">Figure </w:t>
      </w:r>
      <w:fldSimple w:instr=" SEQ Figure \* ARABIC ">
        <w:r w:rsidR="006F3BAA">
          <w:rPr>
            <w:noProof/>
          </w:rPr>
          <w:t>52</w:t>
        </w:r>
      </w:fldSimple>
      <w:r>
        <w:t xml:space="preserve"> - In VM WS 2019 Core, type "</w:t>
      </w:r>
      <w:proofErr w:type="spellStart"/>
      <w:r>
        <w:t>sconfig</w:t>
      </w:r>
      <w:proofErr w:type="spellEnd"/>
      <w:r>
        <w:t>" to see the internet information</w:t>
      </w:r>
      <w:bookmarkEnd w:id="74"/>
    </w:p>
    <w:p w14:paraId="5E57FE98" w14:textId="70CEF956" w:rsidR="003634D0" w:rsidRDefault="003634D0" w:rsidP="003634D0">
      <w:pPr>
        <w:rPr>
          <w:lang w:bidi="hi-IN"/>
        </w:rPr>
      </w:pPr>
    </w:p>
    <w:p w14:paraId="7B0B1287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21DF0749" wp14:editId="6F4C46AE">
            <wp:extent cx="5934075" cy="3333750"/>
            <wp:effectExtent l="0" t="0" r="9525" b="0"/>
            <wp:docPr id="795691363" name="Picture 795691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05C91" w14:textId="72C58C17" w:rsidR="003634D0" w:rsidRDefault="003634D0" w:rsidP="003634D0">
      <w:pPr>
        <w:pStyle w:val="Caption"/>
        <w:ind w:left="1440" w:firstLine="720"/>
      </w:pPr>
      <w:bookmarkStart w:id="75" w:name="_Toc212406737"/>
      <w:r>
        <w:t xml:space="preserve">Figure </w:t>
      </w:r>
      <w:fldSimple w:instr=" SEQ Figure \* ARABIC ">
        <w:r w:rsidR="006F3BAA">
          <w:rPr>
            <w:noProof/>
          </w:rPr>
          <w:t>53</w:t>
        </w:r>
      </w:fldSimple>
      <w:r>
        <w:t xml:space="preserve"> - Change the computer name</w:t>
      </w:r>
      <w:bookmarkEnd w:id="75"/>
    </w:p>
    <w:p w14:paraId="24364DE0" w14:textId="525644E5" w:rsidR="003634D0" w:rsidRDefault="003634D0" w:rsidP="003634D0">
      <w:pPr>
        <w:rPr>
          <w:lang w:bidi="hi-IN"/>
        </w:rPr>
      </w:pPr>
    </w:p>
    <w:p w14:paraId="529DF0B6" w14:textId="1028690F" w:rsidR="003634D0" w:rsidRDefault="003634D0" w:rsidP="003634D0">
      <w:pPr>
        <w:rPr>
          <w:lang w:bidi="hi-IN"/>
        </w:rPr>
      </w:pPr>
    </w:p>
    <w:p w14:paraId="5ED6E6A3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38BD747B" wp14:editId="341AE251">
            <wp:extent cx="6027420" cy="866775"/>
            <wp:effectExtent l="0" t="0" r="0" b="9525"/>
            <wp:docPr id="795691364" name="Picture 795691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606" cy="86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33059" w14:textId="150F79A4" w:rsidR="003634D0" w:rsidRDefault="003634D0" w:rsidP="003634D0">
      <w:pPr>
        <w:pStyle w:val="Caption"/>
        <w:ind w:firstLine="720"/>
      </w:pPr>
      <w:bookmarkStart w:id="76" w:name="_Toc212406738"/>
      <w:r>
        <w:t xml:space="preserve">Figure </w:t>
      </w:r>
      <w:fldSimple w:instr=" SEQ Figure \* ARABIC ">
        <w:r w:rsidR="006F3BAA">
          <w:rPr>
            <w:noProof/>
          </w:rPr>
          <w:t>54</w:t>
        </w:r>
      </w:fldSimple>
      <w:r>
        <w:t xml:space="preserve"> - Type the required text to change the computer name</w:t>
      </w:r>
      <w:bookmarkEnd w:id="76"/>
    </w:p>
    <w:p w14:paraId="2B5DE737" w14:textId="4C7BEA18" w:rsidR="003634D0" w:rsidRDefault="003634D0" w:rsidP="003634D0">
      <w:pPr>
        <w:rPr>
          <w:lang w:bidi="hi-IN"/>
        </w:rPr>
      </w:pPr>
    </w:p>
    <w:p w14:paraId="380B12B1" w14:textId="77777777" w:rsidR="003634D0" w:rsidRDefault="003634D0" w:rsidP="003634D0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72C4A09" wp14:editId="6CC53870">
            <wp:extent cx="5934075" cy="2662503"/>
            <wp:effectExtent l="0" t="0" r="0" b="5080"/>
            <wp:docPr id="795691365" name="Picture 795691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390" cy="2667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06EA3" w14:textId="02702B5D" w:rsidR="003634D0" w:rsidRDefault="003634D0" w:rsidP="003634D0">
      <w:pPr>
        <w:pStyle w:val="Caption"/>
        <w:ind w:left="720" w:firstLine="720"/>
      </w:pPr>
      <w:bookmarkStart w:id="77" w:name="_Toc212406739"/>
      <w:r>
        <w:t xml:space="preserve">Figure </w:t>
      </w:r>
      <w:fldSimple w:instr=" SEQ Figure \* ARABIC ">
        <w:r w:rsidR="006F3BAA">
          <w:rPr>
            <w:noProof/>
          </w:rPr>
          <w:t>55</w:t>
        </w:r>
      </w:fldSimple>
      <w:r>
        <w:t xml:space="preserve"> - </w:t>
      </w:r>
      <w:proofErr w:type="gramStart"/>
      <w:r>
        <w:t>Restart</w:t>
      </w:r>
      <w:proofErr w:type="gramEnd"/>
      <w:r>
        <w:t xml:space="preserve"> the computer to apply these changes</w:t>
      </w:r>
      <w:bookmarkEnd w:id="77"/>
    </w:p>
    <w:p w14:paraId="0233D5F7" w14:textId="19A40960" w:rsidR="003634D0" w:rsidRDefault="003634D0" w:rsidP="003634D0">
      <w:pPr>
        <w:rPr>
          <w:lang w:bidi="hi-IN"/>
        </w:rPr>
      </w:pPr>
    </w:p>
    <w:p w14:paraId="45085489" w14:textId="6B9FE023" w:rsidR="003634D0" w:rsidRDefault="003634D0" w:rsidP="003634D0">
      <w:pPr>
        <w:rPr>
          <w:lang w:bidi="hi-IN"/>
        </w:rPr>
      </w:pPr>
    </w:p>
    <w:p w14:paraId="4D83978D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6573BC59" wp14:editId="6982B83B">
            <wp:extent cx="5939945" cy="962025"/>
            <wp:effectExtent l="0" t="0" r="3810" b="0"/>
            <wp:docPr id="795691366" name="Picture 795691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512" cy="96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68CC8" w14:textId="0AE91A66" w:rsidR="003634D0" w:rsidRDefault="003634D0" w:rsidP="003634D0">
      <w:pPr>
        <w:pStyle w:val="Caption"/>
        <w:ind w:left="720" w:firstLine="720"/>
      </w:pPr>
      <w:bookmarkStart w:id="78" w:name="_Toc212406740"/>
      <w:r>
        <w:t xml:space="preserve">Figure </w:t>
      </w:r>
      <w:fldSimple w:instr=" SEQ Figure \* ARABIC ">
        <w:r w:rsidR="006F3BAA">
          <w:rPr>
            <w:noProof/>
          </w:rPr>
          <w:t>56</w:t>
        </w:r>
      </w:fldSimple>
      <w:r>
        <w:t xml:space="preserve"> - The showcase of the computer name</w:t>
      </w:r>
      <w:bookmarkEnd w:id="78"/>
    </w:p>
    <w:p w14:paraId="6CB9F325" w14:textId="34B1C2FC" w:rsidR="003634D0" w:rsidRDefault="003634D0" w:rsidP="003634D0">
      <w:pPr>
        <w:rPr>
          <w:lang w:bidi="hi-IN"/>
        </w:rPr>
      </w:pPr>
    </w:p>
    <w:p w14:paraId="1BB9E448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3F98330D" wp14:editId="427163DF">
            <wp:extent cx="5927876" cy="2209800"/>
            <wp:effectExtent l="0" t="0" r="0" b="0"/>
            <wp:docPr id="795691367" name="Picture 795691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799" cy="2212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210CB" w14:textId="4DEE3E2C" w:rsidR="003634D0" w:rsidRDefault="003634D0" w:rsidP="003634D0">
      <w:pPr>
        <w:pStyle w:val="Caption"/>
        <w:ind w:left="2160" w:firstLine="720"/>
      </w:pPr>
      <w:bookmarkStart w:id="79" w:name="_Toc212406741"/>
      <w:r>
        <w:t xml:space="preserve">Figure </w:t>
      </w:r>
      <w:fldSimple w:instr=" SEQ Figure \* ARABIC ">
        <w:r w:rsidR="006F3BAA">
          <w:rPr>
            <w:noProof/>
          </w:rPr>
          <w:t>57</w:t>
        </w:r>
      </w:fldSimple>
      <w:r>
        <w:t xml:space="preserve"> - Go to Network Settings</w:t>
      </w:r>
      <w:bookmarkEnd w:id="79"/>
    </w:p>
    <w:p w14:paraId="071FCEB4" w14:textId="6A497441" w:rsidR="003634D0" w:rsidRDefault="003634D0" w:rsidP="003634D0">
      <w:pPr>
        <w:rPr>
          <w:lang w:bidi="hi-IN"/>
        </w:rPr>
      </w:pPr>
    </w:p>
    <w:p w14:paraId="76A8D92F" w14:textId="77777777" w:rsidR="003634D0" w:rsidRDefault="003634D0" w:rsidP="003634D0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A842DC5" wp14:editId="5C813018">
            <wp:extent cx="5968603" cy="1371600"/>
            <wp:effectExtent l="0" t="0" r="0" b="0"/>
            <wp:docPr id="795691368" name="Picture 795691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403" cy="13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DC98B" w14:textId="0ADCF2DF" w:rsidR="003634D0" w:rsidRDefault="003634D0" w:rsidP="003634D0">
      <w:pPr>
        <w:pStyle w:val="Caption"/>
        <w:ind w:firstLine="720"/>
      </w:pPr>
      <w:bookmarkStart w:id="80" w:name="_Toc212406742"/>
      <w:r>
        <w:t xml:space="preserve">Figure </w:t>
      </w:r>
      <w:fldSimple w:instr=" SEQ Figure \* ARABIC ">
        <w:r w:rsidR="006F3BAA">
          <w:rPr>
            <w:noProof/>
          </w:rPr>
          <w:t>58</w:t>
        </w:r>
      </w:fldSimple>
      <w:r>
        <w:t xml:space="preserve"> - Use </w:t>
      </w:r>
      <w:proofErr w:type="gramStart"/>
      <w:r>
        <w:t>the number</w:t>
      </w:r>
      <w:proofErr w:type="gramEnd"/>
      <w:r>
        <w:t xml:space="preserve"> one to change the network IP Address</w:t>
      </w:r>
      <w:bookmarkEnd w:id="80"/>
    </w:p>
    <w:p w14:paraId="59C252AF" w14:textId="0EEAE343" w:rsidR="003634D0" w:rsidRDefault="003634D0" w:rsidP="003634D0">
      <w:pPr>
        <w:rPr>
          <w:lang w:bidi="hi-IN"/>
        </w:rPr>
      </w:pPr>
    </w:p>
    <w:p w14:paraId="5B298795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1E992AD8" wp14:editId="2A12676B">
            <wp:extent cx="6009830" cy="2209800"/>
            <wp:effectExtent l="0" t="0" r="0" b="0"/>
            <wp:docPr id="795691369" name="Picture 795691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6561" cy="221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D3317" w14:textId="6A6D5D7D" w:rsidR="003634D0" w:rsidRPr="003634D0" w:rsidRDefault="003634D0" w:rsidP="003634D0">
      <w:pPr>
        <w:pStyle w:val="Caption"/>
        <w:ind w:left="1440" w:firstLine="720"/>
      </w:pPr>
      <w:bookmarkStart w:id="81" w:name="_Toc212406743"/>
      <w:r>
        <w:t xml:space="preserve">Figure </w:t>
      </w:r>
      <w:fldSimple w:instr=" SEQ Figure \* ARABIC ">
        <w:r w:rsidR="006F3BAA">
          <w:rPr>
            <w:noProof/>
          </w:rPr>
          <w:t>59</w:t>
        </w:r>
      </w:fldSimple>
      <w:r>
        <w:t xml:space="preserve"> - Set the network Adapter Address</w:t>
      </w:r>
      <w:bookmarkEnd w:id="81"/>
    </w:p>
    <w:p w14:paraId="009EDC66" w14:textId="41D3C621" w:rsidR="002961A7" w:rsidRDefault="003634D0" w:rsidP="002961A7">
      <w:pPr>
        <w:rPr>
          <w:lang w:bidi="hi-IN"/>
        </w:rPr>
      </w:pPr>
      <w:r>
        <w:rPr>
          <w:lang w:bidi="hi-IN"/>
        </w:rPr>
        <w:tab/>
      </w:r>
      <w:r w:rsidR="002961A7">
        <w:rPr>
          <w:lang w:bidi="hi-IN"/>
        </w:rPr>
        <w:tab/>
      </w:r>
      <w:r w:rsidR="002961A7">
        <w:rPr>
          <w:lang w:bidi="hi-IN"/>
        </w:rPr>
        <w:tab/>
      </w:r>
      <w:r w:rsidR="002961A7">
        <w:rPr>
          <w:lang w:bidi="hi-IN"/>
        </w:rPr>
        <w:tab/>
      </w:r>
    </w:p>
    <w:p w14:paraId="7464BEEB" w14:textId="57FD42E4" w:rsidR="003634D0" w:rsidRDefault="003634D0" w:rsidP="002961A7">
      <w:pPr>
        <w:rPr>
          <w:lang w:bidi="hi-IN"/>
        </w:rPr>
      </w:pPr>
    </w:p>
    <w:p w14:paraId="301D2D8B" w14:textId="77777777" w:rsidR="003634D0" w:rsidRDefault="003634D0" w:rsidP="003634D0">
      <w:pPr>
        <w:keepNext/>
      </w:pPr>
      <w:r>
        <w:rPr>
          <w:noProof/>
          <w:lang w:bidi="hi-IN"/>
        </w:rPr>
        <w:drawing>
          <wp:inline distT="0" distB="0" distL="0" distR="0" wp14:anchorId="1A8E2731" wp14:editId="53F46325">
            <wp:extent cx="6014357" cy="1485900"/>
            <wp:effectExtent l="0" t="0" r="5715" b="0"/>
            <wp:docPr id="795691370" name="Picture 795691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455" cy="148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C190B" w14:textId="19B22E8A" w:rsidR="003634D0" w:rsidRDefault="003634D0" w:rsidP="003634D0">
      <w:pPr>
        <w:pStyle w:val="Caption"/>
        <w:ind w:left="720" w:firstLine="720"/>
      </w:pPr>
      <w:bookmarkStart w:id="82" w:name="_Toc212406744"/>
      <w:r>
        <w:t xml:space="preserve">Figure </w:t>
      </w:r>
      <w:fldSimple w:instr=" SEQ Figure \* ARABIC ">
        <w:r w:rsidR="006F3BAA">
          <w:rPr>
            <w:noProof/>
          </w:rPr>
          <w:t>60</w:t>
        </w:r>
      </w:fldSimple>
      <w:r>
        <w:t xml:space="preserve"> - Set the required manually IP Address</w:t>
      </w:r>
      <w:bookmarkEnd w:id="82"/>
    </w:p>
    <w:p w14:paraId="3F42C317" w14:textId="7F43164E" w:rsidR="003634D0" w:rsidRDefault="003634D0" w:rsidP="003634D0">
      <w:pPr>
        <w:rPr>
          <w:lang w:bidi="hi-IN"/>
        </w:rPr>
      </w:pPr>
    </w:p>
    <w:p w14:paraId="51810F9B" w14:textId="77777777" w:rsidR="003634D0" w:rsidRDefault="003634D0" w:rsidP="003634D0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C41AE88" wp14:editId="56125F96">
            <wp:extent cx="5905500" cy="1826443"/>
            <wp:effectExtent l="0" t="0" r="0" b="2540"/>
            <wp:docPr id="795691371" name="Picture 795691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773" cy="1837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B9D14" w14:textId="27DC6A1D" w:rsidR="003634D0" w:rsidRDefault="003634D0" w:rsidP="00FB643C">
      <w:pPr>
        <w:pStyle w:val="Caption"/>
        <w:ind w:left="2160" w:firstLine="720"/>
      </w:pPr>
      <w:bookmarkStart w:id="83" w:name="_Toc212406745"/>
      <w:r>
        <w:t xml:space="preserve">Figure </w:t>
      </w:r>
      <w:fldSimple w:instr=" SEQ Figure \* ARABIC ">
        <w:r w:rsidR="006F3BAA">
          <w:rPr>
            <w:noProof/>
          </w:rPr>
          <w:t>61</w:t>
        </w:r>
      </w:fldSimple>
      <w:r>
        <w:t xml:space="preserve"> - Set DNS Servers</w:t>
      </w:r>
      <w:bookmarkEnd w:id="83"/>
    </w:p>
    <w:p w14:paraId="7C58B705" w14:textId="72723878" w:rsidR="00FB643C" w:rsidRDefault="00FB643C" w:rsidP="00FB643C">
      <w:pPr>
        <w:rPr>
          <w:lang w:bidi="hi-IN"/>
        </w:rPr>
      </w:pPr>
    </w:p>
    <w:p w14:paraId="4A9AE900" w14:textId="77777777" w:rsidR="00FB643C" w:rsidRDefault="00FB643C" w:rsidP="00FB643C">
      <w:pPr>
        <w:keepNext/>
      </w:pPr>
      <w:r>
        <w:rPr>
          <w:noProof/>
          <w:lang w:bidi="hi-IN"/>
        </w:rPr>
        <w:drawing>
          <wp:inline distT="0" distB="0" distL="0" distR="0" wp14:anchorId="03328964" wp14:editId="5F6794AD">
            <wp:extent cx="5970549" cy="952500"/>
            <wp:effectExtent l="0" t="0" r="0" b="0"/>
            <wp:docPr id="795691372" name="Picture 79569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7970" cy="953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D44F6" w14:textId="3EBBF1FE" w:rsidR="00FB643C" w:rsidRDefault="00FB643C" w:rsidP="00FB643C">
      <w:pPr>
        <w:pStyle w:val="Caption"/>
        <w:ind w:left="720" w:firstLine="720"/>
      </w:pPr>
      <w:bookmarkStart w:id="84" w:name="_Toc212406746"/>
      <w:r>
        <w:t xml:space="preserve">Figure </w:t>
      </w:r>
      <w:fldSimple w:instr=" SEQ Figure \* ARABIC ">
        <w:r w:rsidR="006F3BAA">
          <w:rPr>
            <w:noProof/>
          </w:rPr>
          <w:t>62</w:t>
        </w:r>
      </w:fldSimple>
      <w:r>
        <w:t xml:space="preserve"> - Set the required manually DNS text on it</w:t>
      </w:r>
      <w:bookmarkEnd w:id="84"/>
    </w:p>
    <w:p w14:paraId="2DC037D4" w14:textId="422A93B6" w:rsidR="00FB643C" w:rsidRDefault="00FB643C" w:rsidP="00FB643C">
      <w:pPr>
        <w:rPr>
          <w:lang w:bidi="hi-IN"/>
        </w:rPr>
      </w:pPr>
    </w:p>
    <w:p w14:paraId="2C8D91A7" w14:textId="77777777" w:rsidR="00FB643C" w:rsidRDefault="00FB643C" w:rsidP="00FB643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32B1442" wp14:editId="67A5DA28">
            <wp:extent cx="6096000" cy="4216400"/>
            <wp:effectExtent l="0" t="0" r="0" b="0"/>
            <wp:docPr id="795691373" name="Picture 79569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530" cy="4225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182D5" w14:textId="65F2CF6C" w:rsidR="00FB643C" w:rsidRDefault="00FB643C" w:rsidP="00FB643C">
      <w:pPr>
        <w:pStyle w:val="Caption"/>
        <w:ind w:left="2160" w:firstLine="720"/>
      </w:pPr>
      <w:bookmarkStart w:id="85" w:name="_Toc212406747"/>
      <w:r>
        <w:t xml:space="preserve">Figure </w:t>
      </w:r>
      <w:fldSimple w:instr=" SEQ Figure \* ARABIC ">
        <w:r w:rsidR="006F3BAA">
          <w:rPr>
            <w:noProof/>
          </w:rPr>
          <w:t>63</w:t>
        </w:r>
      </w:fldSimple>
      <w:r>
        <w:t xml:space="preserve"> - Done successfully set it</w:t>
      </w:r>
      <w:bookmarkEnd w:id="85"/>
    </w:p>
    <w:p w14:paraId="0A260934" w14:textId="703BBAD2" w:rsidR="00FB643C" w:rsidRDefault="00FB643C" w:rsidP="00FB643C">
      <w:pPr>
        <w:rPr>
          <w:lang w:bidi="hi-IN"/>
        </w:rPr>
      </w:pPr>
    </w:p>
    <w:p w14:paraId="1EFEDDF1" w14:textId="77777777" w:rsidR="00FB643C" w:rsidRDefault="00FB643C" w:rsidP="00FB643C">
      <w:pPr>
        <w:keepNext/>
      </w:pPr>
      <w:r>
        <w:rPr>
          <w:noProof/>
          <w:lang w:bidi="hi-IN"/>
        </w:rPr>
        <w:drawing>
          <wp:inline distT="0" distB="0" distL="0" distR="0" wp14:anchorId="12830FB2" wp14:editId="66B1E53F">
            <wp:extent cx="6080609" cy="1657350"/>
            <wp:effectExtent l="0" t="0" r="0" b="0"/>
            <wp:docPr id="795691374" name="Picture 795691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954" cy="165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B0D90" w14:textId="576680DB" w:rsidR="00FB643C" w:rsidRDefault="00FB643C" w:rsidP="00FB643C">
      <w:pPr>
        <w:pStyle w:val="Caption"/>
        <w:ind w:left="1440"/>
      </w:pPr>
      <w:bookmarkStart w:id="86" w:name="_Toc212406748"/>
      <w:r>
        <w:t xml:space="preserve">Figure </w:t>
      </w:r>
      <w:fldSimple w:instr=" SEQ Figure \* ARABIC ">
        <w:r w:rsidR="006F3BAA">
          <w:rPr>
            <w:noProof/>
          </w:rPr>
          <w:t>64</w:t>
        </w:r>
      </w:fldSimple>
      <w:r>
        <w:t xml:space="preserve"> - The showcase of the network setting</w:t>
      </w:r>
      <w:bookmarkEnd w:id="86"/>
    </w:p>
    <w:p w14:paraId="30074D40" w14:textId="232B59E8" w:rsidR="00FB643C" w:rsidRDefault="00FB643C" w:rsidP="00FB643C">
      <w:pPr>
        <w:rPr>
          <w:lang w:bidi="hi-IN"/>
        </w:rPr>
      </w:pPr>
    </w:p>
    <w:p w14:paraId="5C3FE8F8" w14:textId="77777777" w:rsidR="00FB643C" w:rsidRDefault="00FB643C" w:rsidP="00FB643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ACF9C82" wp14:editId="3E0E1CE4">
            <wp:extent cx="6030761" cy="4752975"/>
            <wp:effectExtent l="0" t="0" r="8255" b="0"/>
            <wp:docPr id="795691375" name="Picture 79569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382" cy="4753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4E1F6" w14:textId="64931F5B" w:rsidR="00FB643C" w:rsidRDefault="00FB643C" w:rsidP="00FB643C">
      <w:pPr>
        <w:pStyle w:val="Caption"/>
        <w:ind w:left="1440" w:firstLine="720"/>
      </w:pPr>
      <w:bookmarkStart w:id="87" w:name="_Toc212406749"/>
      <w:r>
        <w:t xml:space="preserve">Figure </w:t>
      </w:r>
      <w:fldSimple w:instr=" SEQ Figure \* ARABIC ">
        <w:r w:rsidR="006F3BAA">
          <w:rPr>
            <w:noProof/>
          </w:rPr>
          <w:t>65</w:t>
        </w:r>
      </w:fldSimple>
      <w:r>
        <w:t xml:space="preserve"> - In VM Window 10, installing</w:t>
      </w:r>
      <w:bookmarkEnd w:id="87"/>
    </w:p>
    <w:p w14:paraId="0643309D" w14:textId="5AACA5DD" w:rsidR="00FB643C" w:rsidRDefault="00FB643C" w:rsidP="00FB643C">
      <w:pPr>
        <w:rPr>
          <w:lang w:bidi="hi-IN"/>
        </w:rPr>
      </w:pPr>
    </w:p>
    <w:p w14:paraId="6A24A724" w14:textId="77777777" w:rsidR="00FB643C" w:rsidRDefault="00FB643C" w:rsidP="00FB643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BB3D015" wp14:editId="6A747004">
            <wp:extent cx="5943600" cy="3190875"/>
            <wp:effectExtent l="0" t="0" r="0" b="9525"/>
            <wp:docPr id="795691376" name="Picture 795691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3FD48" w14:textId="5D25205D" w:rsidR="00FB643C" w:rsidRDefault="00FB643C" w:rsidP="00FB643C">
      <w:pPr>
        <w:pStyle w:val="Caption"/>
        <w:ind w:left="2160" w:firstLine="720"/>
      </w:pPr>
      <w:bookmarkStart w:id="88" w:name="_Toc212406750"/>
      <w:r>
        <w:t xml:space="preserve">Figure </w:t>
      </w:r>
      <w:fldSimple w:instr=" SEQ Figure \* ARABIC ">
        <w:r w:rsidR="006F3BAA">
          <w:rPr>
            <w:noProof/>
          </w:rPr>
          <w:t>66</w:t>
        </w:r>
      </w:fldSimple>
      <w:r>
        <w:t xml:space="preserve"> - Boot the window 10 up</w:t>
      </w:r>
      <w:bookmarkEnd w:id="88"/>
    </w:p>
    <w:p w14:paraId="13DD34F1" w14:textId="2844AD29" w:rsidR="00FB643C" w:rsidRDefault="00FB643C" w:rsidP="00FB643C">
      <w:pPr>
        <w:rPr>
          <w:lang w:bidi="hi-IN"/>
        </w:rPr>
      </w:pPr>
    </w:p>
    <w:p w14:paraId="0CBBCF6E" w14:textId="77777777" w:rsidR="00FB643C" w:rsidRDefault="00FB643C" w:rsidP="00FB643C">
      <w:pPr>
        <w:keepNext/>
      </w:pPr>
      <w:r>
        <w:rPr>
          <w:noProof/>
          <w:lang w:bidi="hi-IN"/>
        </w:rPr>
        <w:drawing>
          <wp:inline distT="0" distB="0" distL="0" distR="0" wp14:anchorId="39B93F76" wp14:editId="7635AFFF">
            <wp:extent cx="6099301" cy="1895475"/>
            <wp:effectExtent l="0" t="0" r="0" b="0"/>
            <wp:docPr id="795691377" name="Picture 795691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18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3CCCB" w14:textId="2B4CBEC9" w:rsidR="00FB643C" w:rsidRDefault="00FB643C" w:rsidP="00FB643C">
      <w:pPr>
        <w:pStyle w:val="Caption"/>
      </w:pPr>
      <w:bookmarkStart w:id="89" w:name="_Toc212406751"/>
      <w:r>
        <w:t xml:space="preserve">Figure </w:t>
      </w:r>
      <w:fldSimple w:instr=" SEQ Figure \* ARABIC ">
        <w:r w:rsidR="006F3BAA">
          <w:rPr>
            <w:noProof/>
          </w:rPr>
          <w:t>67</w:t>
        </w:r>
      </w:fldSimple>
      <w:r>
        <w:t xml:space="preserve"> - On WS 10 search, type the required text to check on the network lists</w:t>
      </w:r>
      <w:bookmarkEnd w:id="89"/>
    </w:p>
    <w:p w14:paraId="73F31EFE" w14:textId="77777777" w:rsidR="00A23293" w:rsidRDefault="00FB643C" w:rsidP="00A23293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4D45BE1" wp14:editId="792E4CC1">
            <wp:extent cx="5922458" cy="2371725"/>
            <wp:effectExtent l="0" t="0" r="2540" b="0"/>
            <wp:docPr id="795691378" name="Picture 79569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64" cy="2377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D6A6" w14:textId="5E75B64D" w:rsidR="00FB643C" w:rsidRDefault="00A23293" w:rsidP="00A23293">
      <w:pPr>
        <w:pStyle w:val="Caption"/>
        <w:ind w:left="2160" w:firstLine="720"/>
      </w:pPr>
      <w:bookmarkStart w:id="90" w:name="_Toc212406752"/>
      <w:r>
        <w:t xml:space="preserve">Figure </w:t>
      </w:r>
      <w:fldSimple w:instr=" SEQ Figure \* ARABIC ">
        <w:r w:rsidR="006F3BAA">
          <w:rPr>
            <w:noProof/>
          </w:rPr>
          <w:t>68</w:t>
        </w:r>
      </w:fldSimple>
      <w:r>
        <w:t xml:space="preserve"> - Click Ethernet0</w:t>
      </w:r>
      <w:bookmarkEnd w:id="90"/>
    </w:p>
    <w:p w14:paraId="4A2D5724" w14:textId="4874DB31" w:rsidR="00A23293" w:rsidRDefault="00A23293" w:rsidP="00A23293">
      <w:pPr>
        <w:rPr>
          <w:lang w:bidi="hi-IN"/>
        </w:rPr>
      </w:pPr>
    </w:p>
    <w:p w14:paraId="4609BBD8" w14:textId="7E782D86" w:rsidR="00A23293" w:rsidRDefault="00A23293" w:rsidP="00A23293">
      <w:pPr>
        <w:rPr>
          <w:lang w:bidi="hi-IN"/>
        </w:rPr>
      </w:pPr>
    </w:p>
    <w:p w14:paraId="44F12395" w14:textId="77777777" w:rsidR="00A23293" w:rsidRDefault="00A23293" w:rsidP="00A23293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6C2F896" wp14:editId="3D6D6FFD">
            <wp:extent cx="5934075" cy="6630495"/>
            <wp:effectExtent l="0" t="0" r="0" b="0"/>
            <wp:docPr id="795691380" name="Picture 79569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207" cy="663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768A3" w14:textId="20F55360" w:rsidR="00A23293" w:rsidRPr="00A23293" w:rsidRDefault="00A23293" w:rsidP="00A23293">
      <w:pPr>
        <w:pStyle w:val="Caption"/>
        <w:ind w:firstLine="720"/>
      </w:pPr>
      <w:bookmarkStart w:id="91" w:name="_Toc212406753"/>
      <w:r>
        <w:t xml:space="preserve">Figure </w:t>
      </w:r>
      <w:fldSimple w:instr=" SEQ Figure \* ARABIC ">
        <w:r w:rsidR="006F3BAA">
          <w:rPr>
            <w:noProof/>
          </w:rPr>
          <w:t>69</w:t>
        </w:r>
      </w:fldSimple>
      <w:r>
        <w:t xml:space="preserve"> - Put the required manually IPv4 on it and click "OK"</w:t>
      </w:r>
      <w:bookmarkEnd w:id="91"/>
    </w:p>
    <w:p w14:paraId="5E54B215" w14:textId="7240B4A2" w:rsidR="003634D0" w:rsidRDefault="003634D0" w:rsidP="003634D0">
      <w:pPr>
        <w:rPr>
          <w:lang w:bidi="hi-IN"/>
        </w:rPr>
      </w:pPr>
    </w:p>
    <w:p w14:paraId="505A0F77" w14:textId="77777777" w:rsidR="00A23293" w:rsidRDefault="00A23293" w:rsidP="00A23293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F215B6D" wp14:editId="134ABA35">
            <wp:extent cx="5908641" cy="1628775"/>
            <wp:effectExtent l="0" t="0" r="0" b="0"/>
            <wp:docPr id="795691381" name="Picture 795691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426" cy="1630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E9600" w14:textId="480E1706" w:rsidR="003634D0" w:rsidRDefault="00A23293" w:rsidP="00A23293">
      <w:pPr>
        <w:pStyle w:val="Caption"/>
        <w:ind w:left="720" w:firstLine="720"/>
      </w:pPr>
      <w:bookmarkStart w:id="92" w:name="_Toc212406754"/>
      <w:r>
        <w:t xml:space="preserve">Figure </w:t>
      </w:r>
      <w:fldSimple w:instr=" SEQ Figure \* ARABIC ">
        <w:r w:rsidR="006F3BAA">
          <w:rPr>
            <w:noProof/>
          </w:rPr>
          <w:t>70</w:t>
        </w:r>
      </w:fldSimple>
      <w:r>
        <w:t xml:space="preserve"> - In Search, type "About your PC" to click</w:t>
      </w:r>
      <w:bookmarkEnd w:id="92"/>
    </w:p>
    <w:p w14:paraId="6314297A" w14:textId="17880E21" w:rsidR="00A23293" w:rsidRDefault="00A23293" w:rsidP="00A23293">
      <w:pPr>
        <w:rPr>
          <w:lang w:bidi="hi-IN"/>
        </w:rPr>
      </w:pPr>
    </w:p>
    <w:p w14:paraId="7A582427" w14:textId="77777777" w:rsidR="00495A1F" w:rsidRDefault="00A23293" w:rsidP="00495A1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F93E022" wp14:editId="59D06F08">
            <wp:extent cx="5953125" cy="6231510"/>
            <wp:effectExtent l="0" t="0" r="0" b="0"/>
            <wp:docPr id="795691382" name="Picture 795691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086" cy="625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D58A" w14:textId="24C1BE17" w:rsidR="00A23293" w:rsidRDefault="00495A1F" w:rsidP="00495A1F">
      <w:pPr>
        <w:pStyle w:val="Caption"/>
        <w:ind w:left="2160" w:firstLine="720"/>
      </w:pPr>
      <w:bookmarkStart w:id="93" w:name="_Toc212406755"/>
      <w:r>
        <w:t xml:space="preserve">Figure </w:t>
      </w:r>
      <w:fldSimple w:instr=" SEQ Figure \* ARABIC ">
        <w:r w:rsidR="006F3BAA">
          <w:rPr>
            <w:noProof/>
          </w:rPr>
          <w:t>71</w:t>
        </w:r>
      </w:fldSimple>
      <w:r>
        <w:t xml:space="preserve"> - Click "Rename this PC"</w:t>
      </w:r>
      <w:bookmarkEnd w:id="93"/>
    </w:p>
    <w:p w14:paraId="3B5DEA68" w14:textId="1CF67A50" w:rsidR="00495A1F" w:rsidRDefault="00495A1F" w:rsidP="00495A1F">
      <w:pPr>
        <w:rPr>
          <w:lang w:bidi="hi-IN"/>
        </w:rPr>
      </w:pPr>
    </w:p>
    <w:p w14:paraId="5A8D7137" w14:textId="77777777" w:rsidR="00495A1F" w:rsidRDefault="00495A1F" w:rsidP="00495A1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05C3A5B" wp14:editId="694D9A63">
            <wp:extent cx="5972175" cy="6677323"/>
            <wp:effectExtent l="0" t="0" r="0" b="9525"/>
            <wp:docPr id="795691383" name="Picture 795691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234" cy="668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F236F" w14:textId="519E54BC" w:rsidR="00495A1F" w:rsidRDefault="00495A1F" w:rsidP="00495A1F">
      <w:pPr>
        <w:pStyle w:val="Caption"/>
        <w:ind w:left="2880" w:firstLine="720"/>
      </w:pPr>
      <w:bookmarkStart w:id="94" w:name="_Toc212406756"/>
      <w:r>
        <w:t xml:space="preserve">Figure </w:t>
      </w:r>
      <w:fldSimple w:instr=" SEQ Figure \* ARABIC ">
        <w:r w:rsidR="006F3BAA">
          <w:rPr>
            <w:noProof/>
          </w:rPr>
          <w:t>72</w:t>
        </w:r>
      </w:fldSimple>
      <w:r>
        <w:t xml:space="preserve"> - Click "Change"</w:t>
      </w:r>
      <w:bookmarkEnd w:id="94"/>
    </w:p>
    <w:p w14:paraId="05E2992A" w14:textId="611A8F29" w:rsidR="00495A1F" w:rsidRDefault="00495A1F" w:rsidP="00495A1F">
      <w:pPr>
        <w:rPr>
          <w:lang w:bidi="hi-IN"/>
        </w:rPr>
      </w:pPr>
    </w:p>
    <w:p w14:paraId="613646BA" w14:textId="77777777" w:rsidR="00495A1F" w:rsidRDefault="00495A1F" w:rsidP="00495A1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CDED8C3" wp14:editId="24E00909">
            <wp:extent cx="6105525" cy="7511529"/>
            <wp:effectExtent l="0" t="0" r="0" b="0"/>
            <wp:docPr id="795691384" name="Picture 795691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823" cy="751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30CDB" w14:textId="00131687" w:rsidR="00495A1F" w:rsidRDefault="00495A1F" w:rsidP="00495A1F">
      <w:pPr>
        <w:pStyle w:val="Caption"/>
        <w:ind w:left="1440" w:firstLine="720"/>
      </w:pPr>
      <w:bookmarkStart w:id="95" w:name="_Toc212406757"/>
      <w:r>
        <w:t xml:space="preserve">Figure </w:t>
      </w:r>
      <w:fldSimple w:instr=" SEQ Figure \* ARABIC ">
        <w:r w:rsidR="006F3BAA">
          <w:rPr>
            <w:noProof/>
          </w:rPr>
          <w:t>73</w:t>
        </w:r>
      </w:fldSimple>
      <w:r>
        <w:t xml:space="preserve"> - Change the computer name</w:t>
      </w:r>
      <w:bookmarkEnd w:id="95"/>
    </w:p>
    <w:p w14:paraId="111CFF6B" w14:textId="207F69C4" w:rsidR="00495A1F" w:rsidRDefault="00495A1F" w:rsidP="00495A1F">
      <w:pPr>
        <w:rPr>
          <w:lang w:bidi="hi-IN"/>
        </w:rPr>
      </w:pPr>
    </w:p>
    <w:p w14:paraId="2068790A" w14:textId="77777777" w:rsidR="00495A1F" w:rsidRDefault="00495A1F" w:rsidP="00495A1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450EA65" wp14:editId="7A4F5693">
            <wp:extent cx="5905500" cy="3990747"/>
            <wp:effectExtent l="0" t="0" r="0" b="0"/>
            <wp:docPr id="795691385" name="Picture 795691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160" cy="4002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93907" w14:textId="29EFBE63" w:rsidR="00495A1F" w:rsidRDefault="00495A1F" w:rsidP="00495A1F">
      <w:pPr>
        <w:pStyle w:val="Caption"/>
        <w:ind w:left="2160" w:firstLine="720"/>
      </w:pPr>
      <w:bookmarkStart w:id="96" w:name="_Toc212406758"/>
      <w:r>
        <w:t xml:space="preserve">Figure </w:t>
      </w:r>
      <w:fldSimple w:instr=" SEQ Figure \* ARABIC ">
        <w:r w:rsidR="006F3BAA">
          <w:rPr>
            <w:noProof/>
          </w:rPr>
          <w:t>74</w:t>
        </w:r>
      </w:fldSimple>
      <w:r>
        <w:t xml:space="preserve"> - Add roles and Features</w:t>
      </w:r>
      <w:bookmarkEnd w:id="96"/>
    </w:p>
    <w:p w14:paraId="39A08F75" w14:textId="5FAC6154" w:rsidR="00495A1F" w:rsidRDefault="00495A1F" w:rsidP="00495A1F">
      <w:pPr>
        <w:rPr>
          <w:lang w:bidi="hi-IN"/>
        </w:rPr>
      </w:pPr>
    </w:p>
    <w:p w14:paraId="7F2F3BA7" w14:textId="77777777" w:rsidR="00552467" w:rsidRDefault="00495A1F" w:rsidP="005524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696B245" wp14:editId="45BCBAC6">
            <wp:extent cx="5676900" cy="6455293"/>
            <wp:effectExtent l="0" t="0" r="0" b="3175"/>
            <wp:docPr id="795691386" name="Picture 795691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767" cy="646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ECDF2" w14:textId="6C9348BB" w:rsidR="00495A1F" w:rsidRDefault="00552467" w:rsidP="00552467">
      <w:pPr>
        <w:pStyle w:val="Caption"/>
        <w:ind w:left="1440" w:firstLine="720"/>
      </w:pPr>
      <w:bookmarkStart w:id="97" w:name="_Toc212406759"/>
      <w:r>
        <w:t xml:space="preserve">Figure </w:t>
      </w:r>
      <w:fldSimple w:instr=" SEQ Figure \* ARABIC ">
        <w:r w:rsidR="006F3BAA">
          <w:rPr>
            <w:noProof/>
          </w:rPr>
          <w:t>75</w:t>
        </w:r>
      </w:fldSimple>
      <w:r>
        <w:t xml:space="preserve"> - Select DHCP and DNS Server</w:t>
      </w:r>
      <w:bookmarkEnd w:id="97"/>
    </w:p>
    <w:p w14:paraId="1FD93E14" w14:textId="6C2F4806" w:rsidR="00552467" w:rsidRDefault="00552467" w:rsidP="00552467">
      <w:pPr>
        <w:rPr>
          <w:lang w:bidi="hi-IN"/>
        </w:rPr>
      </w:pPr>
    </w:p>
    <w:p w14:paraId="69ABC8EA" w14:textId="77777777" w:rsidR="00552467" w:rsidRDefault="00552467" w:rsidP="00552467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83F601D" wp14:editId="61B4325A">
            <wp:extent cx="5878068" cy="1266825"/>
            <wp:effectExtent l="0" t="0" r="8890" b="0"/>
            <wp:docPr id="795691387" name="Picture 795691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003" cy="126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B084F" w14:textId="21B2EF7F" w:rsidR="00552467" w:rsidRDefault="00552467" w:rsidP="00552467">
      <w:pPr>
        <w:pStyle w:val="Caption"/>
        <w:ind w:left="1440" w:firstLine="720"/>
      </w:pPr>
      <w:bookmarkStart w:id="98" w:name="_Toc212406760"/>
      <w:r>
        <w:t xml:space="preserve">Figure </w:t>
      </w:r>
      <w:fldSimple w:instr=" SEQ Figure \* ARABIC ">
        <w:r w:rsidR="006F3BAA">
          <w:rPr>
            <w:noProof/>
          </w:rPr>
          <w:t>76</w:t>
        </w:r>
      </w:fldSimple>
      <w:r>
        <w:t xml:space="preserve"> - Starting Installation</w:t>
      </w:r>
      <w:bookmarkEnd w:id="98"/>
    </w:p>
    <w:p w14:paraId="1E87981B" w14:textId="52E2F4D0" w:rsidR="00552467" w:rsidRDefault="00552467" w:rsidP="00552467">
      <w:pPr>
        <w:rPr>
          <w:lang w:bidi="hi-IN"/>
        </w:rPr>
      </w:pPr>
    </w:p>
    <w:p w14:paraId="7B46A587" w14:textId="77777777" w:rsidR="00933B4A" w:rsidRDefault="00552467" w:rsidP="00933B4A">
      <w:pPr>
        <w:keepNext/>
      </w:pPr>
      <w:r>
        <w:rPr>
          <w:noProof/>
          <w:lang w:bidi="hi-IN"/>
        </w:rPr>
        <w:drawing>
          <wp:inline distT="0" distB="0" distL="0" distR="0" wp14:anchorId="0E83DFAD" wp14:editId="5AEE6384">
            <wp:extent cx="5831463" cy="2676525"/>
            <wp:effectExtent l="0" t="0" r="0" b="0"/>
            <wp:docPr id="795691388" name="Picture 79569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691388" name="Picture 79569138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729" cy="2678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6A175" w14:textId="11E89D47" w:rsidR="00552467" w:rsidRDefault="00933B4A" w:rsidP="00933B4A">
      <w:pPr>
        <w:pStyle w:val="Caption"/>
        <w:ind w:left="2160" w:firstLine="720"/>
      </w:pPr>
      <w:bookmarkStart w:id="99" w:name="_Toc212406761"/>
      <w:r>
        <w:t xml:space="preserve">Figure </w:t>
      </w:r>
      <w:fldSimple w:instr=" SEQ Figure \* ARABIC ">
        <w:r w:rsidR="006F3BAA">
          <w:rPr>
            <w:noProof/>
          </w:rPr>
          <w:t>77</w:t>
        </w:r>
      </w:fldSimple>
      <w:r>
        <w:t xml:space="preserve"> - Click "DNS"</w:t>
      </w:r>
      <w:bookmarkEnd w:id="99"/>
    </w:p>
    <w:p w14:paraId="3855ADB2" w14:textId="77777777" w:rsidR="00933B4A" w:rsidRDefault="00933B4A" w:rsidP="00933B4A">
      <w:pPr>
        <w:rPr>
          <w:lang w:bidi="hi-IN"/>
        </w:rPr>
      </w:pPr>
    </w:p>
    <w:p w14:paraId="6338A23C" w14:textId="77777777" w:rsidR="00933B4A" w:rsidRDefault="00933B4A" w:rsidP="00933B4A">
      <w:pPr>
        <w:rPr>
          <w:lang w:bidi="hi-IN"/>
        </w:rPr>
      </w:pPr>
    </w:p>
    <w:p w14:paraId="47F80A64" w14:textId="77777777" w:rsidR="00933B4A" w:rsidRPr="00933B4A" w:rsidRDefault="00933B4A" w:rsidP="00933B4A">
      <w:pPr>
        <w:rPr>
          <w:lang w:bidi="hi-IN"/>
        </w:rPr>
      </w:pPr>
    </w:p>
    <w:p w14:paraId="31B82C15" w14:textId="017FE033" w:rsidR="002961A7" w:rsidRDefault="002961A7" w:rsidP="002961A7">
      <w:pPr>
        <w:rPr>
          <w:lang w:bidi="hi-IN"/>
        </w:rPr>
      </w:pPr>
    </w:p>
    <w:p w14:paraId="21C8AB58" w14:textId="77777777" w:rsidR="002961A7" w:rsidRDefault="002961A7" w:rsidP="002961A7">
      <w:pPr>
        <w:rPr>
          <w:lang w:bidi="hi-IN"/>
        </w:rPr>
      </w:pPr>
    </w:p>
    <w:p w14:paraId="06C1BB12" w14:textId="77777777" w:rsidR="00933B4A" w:rsidRDefault="00933B4A" w:rsidP="00933B4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472B866" wp14:editId="2B1ACBC1">
            <wp:extent cx="5893372" cy="4362450"/>
            <wp:effectExtent l="0" t="0" r="0" b="0"/>
            <wp:docPr id="2010783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071" cy="4368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DF871" w14:textId="754F5A0D" w:rsidR="002961A7" w:rsidRDefault="00933B4A" w:rsidP="00933B4A">
      <w:pPr>
        <w:pStyle w:val="Caption"/>
        <w:ind w:left="2880"/>
      </w:pPr>
      <w:bookmarkStart w:id="100" w:name="_Toc212406762"/>
      <w:r>
        <w:t xml:space="preserve">Figure </w:t>
      </w:r>
      <w:fldSimple w:instr=" SEQ Figure \* ARABIC ">
        <w:r w:rsidR="006F3BAA">
          <w:rPr>
            <w:noProof/>
          </w:rPr>
          <w:t>78</w:t>
        </w:r>
      </w:fldSimple>
      <w:r>
        <w:t xml:space="preserve"> - Click "New zone"</w:t>
      </w:r>
      <w:bookmarkEnd w:id="100"/>
    </w:p>
    <w:p w14:paraId="78A1E352" w14:textId="77777777" w:rsidR="00933B4A" w:rsidRDefault="00933B4A" w:rsidP="00933B4A">
      <w:pPr>
        <w:rPr>
          <w:lang w:bidi="hi-IN"/>
        </w:rPr>
      </w:pPr>
    </w:p>
    <w:p w14:paraId="46B0F4B0" w14:textId="77777777" w:rsidR="00933B4A" w:rsidRDefault="00933B4A" w:rsidP="00933B4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6CE9F70" wp14:editId="40DBAF50">
            <wp:extent cx="5657850" cy="4495800"/>
            <wp:effectExtent l="0" t="0" r="0" b="0"/>
            <wp:docPr id="20110958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BAB55" w14:textId="17CCDD2A" w:rsidR="00933B4A" w:rsidRDefault="00933B4A" w:rsidP="00933B4A">
      <w:pPr>
        <w:pStyle w:val="Caption"/>
        <w:ind w:left="1440" w:firstLine="720"/>
      </w:pPr>
      <w:bookmarkStart w:id="101" w:name="_Toc212406763"/>
      <w:r>
        <w:t xml:space="preserve">Figure </w:t>
      </w:r>
      <w:fldSimple w:instr=" SEQ Figure \* ARABIC ">
        <w:r w:rsidR="006F3BAA">
          <w:rPr>
            <w:noProof/>
          </w:rPr>
          <w:t>79</w:t>
        </w:r>
      </w:fldSimple>
      <w:r>
        <w:t xml:space="preserve"> - Proceed to the New Zone</w:t>
      </w:r>
      <w:bookmarkEnd w:id="101"/>
    </w:p>
    <w:p w14:paraId="73F5D2D2" w14:textId="77777777" w:rsidR="00933B4A" w:rsidRDefault="00933B4A" w:rsidP="00933B4A">
      <w:pPr>
        <w:rPr>
          <w:lang w:bidi="hi-IN"/>
        </w:rPr>
      </w:pPr>
    </w:p>
    <w:p w14:paraId="48AD7E55" w14:textId="13421B9C" w:rsidR="00933B4A" w:rsidRPr="00933B4A" w:rsidRDefault="00933B4A" w:rsidP="00933B4A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D322C57" wp14:editId="5EB90F81">
            <wp:extent cx="5695950" cy="4448175"/>
            <wp:effectExtent l="0" t="0" r="0" b="9525"/>
            <wp:docPr id="191131581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 wp14:anchorId="7EE1D316" wp14:editId="2E4AA32F">
            <wp:extent cx="5953125" cy="4756414"/>
            <wp:effectExtent l="0" t="0" r="0" b="6350"/>
            <wp:docPr id="211383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740" cy="477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5DB6C" w14:textId="77777777" w:rsidR="00933B4A" w:rsidRDefault="00933B4A" w:rsidP="00933B4A">
      <w:pPr>
        <w:rPr>
          <w:lang w:bidi="hi-IN"/>
        </w:rPr>
      </w:pPr>
    </w:p>
    <w:p w14:paraId="57B64A43" w14:textId="77777777" w:rsidR="00933B4A" w:rsidRPr="00933B4A" w:rsidRDefault="00933B4A" w:rsidP="00933B4A">
      <w:pPr>
        <w:rPr>
          <w:lang w:bidi="hi-IN"/>
        </w:rPr>
      </w:pPr>
    </w:p>
    <w:p w14:paraId="405DB472" w14:textId="630722FC" w:rsidR="002961A7" w:rsidRPr="002961A7" w:rsidRDefault="00933B4A" w:rsidP="002961A7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0B014C08" wp14:editId="581AA134">
            <wp:extent cx="5981700" cy="4549189"/>
            <wp:effectExtent l="0" t="0" r="0" b="3810"/>
            <wp:docPr id="78446496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889" cy="4550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6B66C" w14:textId="5DA10F65" w:rsidR="00E0003B" w:rsidRDefault="00E0003B" w:rsidP="00E0003B">
      <w:pPr>
        <w:rPr>
          <w:lang w:bidi="hi-IN"/>
        </w:rPr>
      </w:pPr>
    </w:p>
    <w:p w14:paraId="06D87E72" w14:textId="77777777" w:rsidR="00E0003B" w:rsidRPr="00E0003B" w:rsidRDefault="00E0003B" w:rsidP="00E0003B">
      <w:pPr>
        <w:rPr>
          <w:lang w:bidi="hi-IN"/>
        </w:rPr>
      </w:pPr>
    </w:p>
    <w:p w14:paraId="6CE22434" w14:textId="509A240C" w:rsidR="004935FB" w:rsidRPr="004935FB" w:rsidRDefault="00E0003B" w:rsidP="004935FB">
      <w:pPr>
        <w:rPr>
          <w:lang w:bidi="hi-IN"/>
        </w:rPr>
      </w:pPr>
      <w:r>
        <w:rPr>
          <w:lang w:bidi="hi-IN"/>
        </w:rPr>
        <w:tab/>
      </w:r>
    </w:p>
    <w:p w14:paraId="2C036197" w14:textId="77777777" w:rsidR="00933B4A" w:rsidRDefault="004935FB" w:rsidP="00933B4A">
      <w:pPr>
        <w:keepNext/>
        <w:spacing w:after="200" w:line="276" w:lineRule="auto"/>
      </w:pPr>
      <w:r>
        <w:rPr>
          <w:lang w:bidi="hi-IN"/>
        </w:rPr>
        <w:tab/>
      </w:r>
      <w:r>
        <w:rPr>
          <w:lang w:bidi="hi-IN"/>
        </w:rPr>
        <w:tab/>
      </w:r>
      <w:r>
        <w:rPr>
          <w:lang w:bidi="hi-IN"/>
        </w:rPr>
        <w:tab/>
      </w:r>
      <w:r>
        <w:rPr>
          <w:lang w:bidi="hi-IN"/>
        </w:rPr>
        <w:tab/>
      </w:r>
      <w:r w:rsidR="00C93567">
        <w:rPr>
          <w:lang w:bidi="hi-IN"/>
        </w:rPr>
        <w:br w:type="page"/>
      </w:r>
      <w:r w:rsidR="00933B4A">
        <w:rPr>
          <w:noProof/>
          <w:lang w:bidi="hi-IN"/>
        </w:rPr>
        <w:lastRenderedPageBreak/>
        <w:drawing>
          <wp:inline distT="0" distB="0" distL="0" distR="0" wp14:anchorId="37FA3FD8" wp14:editId="4DE0AF29">
            <wp:extent cx="6005757" cy="4867275"/>
            <wp:effectExtent l="0" t="0" r="0" b="0"/>
            <wp:docPr id="125212846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532" cy="4874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EEED9" w14:textId="220F748B" w:rsidR="00C93567" w:rsidRDefault="00933B4A" w:rsidP="00933B4A">
      <w:pPr>
        <w:pStyle w:val="Caption"/>
        <w:ind w:left="720" w:firstLine="720"/>
      </w:pPr>
      <w:bookmarkStart w:id="102" w:name="_Toc212406764"/>
      <w:r>
        <w:t xml:space="preserve">Figure </w:t>
      </w:r>
      <w:fldSimple w:instr=" SEQ Figure \* ARABIC ">
        <w:r w:rsidR="006F3BAA">
          <w:rPr>
            <w:noProof/>
          </w:rPr>
          <w:t>80</w:t>
        </w:r>
      </w:fldSimple>
      <w:r>
        <w:t xml:space="preserve"> - Successfully completed the new zone Wizard</w:t>
      </w:r>
      <w:bookmarkEnd w:id="102"/>
    </w:p>
    <w:p w14:paraId="59DFD53A" w14:textId="77777777" w:rsidR="00933B4A" w:rsidRDefault="00933B4A" w:rsidP="00933B4A">
      <w:pPr>
        <w:rPr>
          <w:lang w:bidi="hi-IN"/>
        </w:rPr>
      </w:pPr>
    </w:p>
    <w:p w14:paraId="4C6A22A8" w14:textId="77777777" w:rsidR="00933B4A" w:rsidRDefault="00933B4A" w:rsidP="00933B4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00F39A2" wp14:editId="6198C9B3">
            <wp:extent cx="5823621" cy="5057775"/>
            <wp:effectExtent l="0" t="0" r="5715" b="0"/>
            <wp:docPr id="201391085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707" cy="5063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3AF8C" w14:textId="1DC33BD6" w:rsidR="00933B4A" w:rsidRDefault="00933B4A" w:rsidP="003134D3">
      <w:pPr>
        <w:pStyle w:val="Caption"/>
        <w:tabs>
          <w:tab w:val="left" w:pos="7545"/>
        </w:tabs>
        <w:ind w:left="720" w:firstLine="720"/>
      </w:pPr>
      <w:bookmarkStart w:id="103" w:name="_Toc212406765"/>
      <w:r>
        <w:t xml:space="preserve">Figure </w:t>
      </w:r>
      <w:fldSimple w:instr=" SEQ Figure \* ARABIC ">
        <w:r w:rsidR="006F3BAA">
          <w:rPr>
            <w:noProof/>
          </w:rPr>
          <w:t>81</w:t>
        </w:r>
      </w:fldSimple>
      <w:r>
        <w:t xml:space="preserve"> - Proceed </w:t>
      </w:r>
      <w:r w:rsidR="003134D3">
        <w:t xml:space="preserve">to </w:t>
      </w:r>
      <w:r>
        <w:t>the New Zone for Reverse</w:t>
      </w:r>
      <w:bookmarkEnd w:id="103"/>
      <w:r w:rsidR="003134D3">
        <w:tab/>
      </w:r>
    </w:p>
    <w:p w14:paraId="0BE4839C" w14:textId="77777777" w:rsidR="003134D3" w:rsidRDefault="003134D3" w:rsidP="003134D3">
      <w:pPr>
        <w:rPr>
          <w:lang w:bidi="hi-IN"/>
        </w:rPr>
      </w:pPr>
    </w:p>
    <w:p w14:paraId="1D27815F" w14:textId="7E0EA597" w:rsidR="003134D3" w:rsidRPr="003134D3" w:rsidRDefault="003134D3" w:rsidP="003134D3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3E525015" wp14:editId="26514835">
            <wp:extent cx="5962650" cy="4739801"/>
            <wp:effectExtent l="0" t="0" r="0" b="3810"/>
            <wp:docPr id="15881233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961" cy="474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AAF78" w14:textId="77777777" w:rsidR="00933B4A" w:rsidRDefault="00933B4A" w:rsidP="00933B4A">
      <w:pPr>
        <w:rPr>
          <w:lang w:bidi="hi-IN"/>
        </w:rPr>
      </w:pPr>
    </w:p>
    <w:p w14:paraId="0DAD39E0" w14:textId="77777777" w:rsidR="00933B4A" w:rsidRPr="00933B4A" w:rsidRDefault="00933B4A" w:rsidP="00933B4A">
      <w:pPr>
        <w:rPr>
          <w:lang w:bidi="hi-IN"/>
        </w:rPr>
      </w:pPr>
    </w:p>
    <w:p w14:paraId="2FCADD41" w14:textId="77777777" w:rsidR="003134D3" w:rsidRDefault="00C93567" w:rsidP="003134D3">
      <w:pPr>
        <w:keepNext/>
        <w:spacing w:after="200" w:line="276" w:lineRule="auto"/>
      </w:pPr>
      <w:r>
        <w:rPr>
          <w:lang w:bidi="hi-IN"/>
        </w:rPr>
        <w:br w:type="page"/>
      </w:r>
      <w:r w:rsidR="003134D3">
        <w:rPr>
          <w:noProof/>
          <w:lang w:bidi="hi-IN"/>
        </w:rPr>
        <w:lastRenderedPageBreak/>
        <w:drawing>
          <wp:inline distT="0" distB="0" distL="0" distR="0" wp14:anchorId="03477B16" wp14:editId="443E106F">
            <wp:extent cx="5953125" cy="2622912"/>
            <wp:effectExtent l="0" t="0" r="0" b="6350"/>
            <wp:docPr id="166386301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001" cy="2624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501FB" w14:textId="767A5423" w:rsidR="00C93567" w:rsidRDefault="003134D3" w:rsidP="003134D3">
      <w:pPr>
        <w:pStyle w:val="Caption"/>
        <w:ind w:left="720" w:firstLine="720"/>
      </w:pPr>
      <w:bookmarkStart w:id="104" w:name="_Toc212406766"/>
      <w:r>
        <w:t xml:space="preserve">Figure </w:t>
      </w:r>
      <w:fldSimple w:instr=" SEQ Figure \* ARABIC ">
        <w:r w:rsidR="006F3BAA">
          <w:rPr>
            <w:noProof/>
          </w:rPr>
          <w:t>82</w:t>
        </w:r>
      </w:fldSimple>
      <w:r>
        <w:t xml:space="preserve"> - Make sure to select IPv4 Reverse Lookup Zone</w:t>
      </w:r>
      <w:bookmarkEnd w:id="104"/>
    </w:p>
    <w:p w14:paraId="07249981" w14:textId="77777777" w:rsidR="003134D3" w:rsidRDefault="003134D3" w:rsidP="003134D3">
      <w:pPr>
        <w:rPr>
          <w:lang w:bidi="hi-IN"/>
        </w:rPr>
      </w:pPr>
    </w:p>
    <w:p w14:paraId="4359CFD8" w14:textId="77777777" w:rsidR="003134D3" w:rsidRDefault="003134D3" w:rsidP="003134D3">
      <w:pPr>
        <w:keepNext/>
      </w:pPr>
      <w:r>
        <w:rPr>
          <w:noProof/>
          <w:lang w:bidi="hi-IN"/>
        </w:rPr>
        <w:drawing>
          <wp:inline distT="0" distB="0" distL="0" distR="0" wp14:anchorId="6BF3677B" wp14:editId="109CAFF0">
            <wp:extent cx="5924550" cy="4603602"/>
            <wp:effectExtent l="0" t="0" r="0" b="6985"/>
            <wp:docPr id="29196864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012" cy="4608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2035E" w14:textId="6A1339B1" w:rsidR="003134D3" w:rsidRDefault="003134D3" w:rsidP="003134D3">
      <w:pPr>
        <w:pStyle w:val="Caption"/>
        <w:ind w:left="720" w:firstLine="720"/>
      </w:pPr>
      <w:bookmarkStart w:id="105" w:name="_Toc212406767"/>
      <w:r>
        <w:t xml:space="preserve">Figure </w:t>
      </w:r>
      <w:fldSimple w:instr=" SEQ Figure \* ARABIC ">
        <w:r w:rsidR="006F3BAA">
          <w:rPr>
            <w:noProof/>
          </w:rPr>
          <w:t>83</w:t>
        </w:r>
      </w:fldSimple>
      <w:r>
        <w:t xml:space="preserve"> - Put the required IPv4 manually on the Network ID</w:t>
      </w:r>
      <w:bookmarkEnd w:id="105"/>
    </w:p>
    <w:p w14:paraId="31B7490D" w14:textId="77777777" w:rsidR="003134D3" w:rsidRDefault="003134D3" w:rsidP="003134D3">
      <w:pPr>
        <w:rPr>
          <w:lang w:bidi="hi-IN"/>
        </w:rPr>
      </w:pPr>
    </w:p>
    <w:p w14:paraId="6CB3375F" w14:textId="77777777" w:rsidR="003134D3" w:rsidRDefault="003134D3" w:rsidP="003134D3">
      <w:pPr>
        <w:keepNext/>
      </w:pPr>
      <w:r>
        <w:rPr>
          <w:noProof/>
          <w:lang w:bidi="hi-IN"/>
        </w:rPr>
        <w:drawing>
          <wp:inline distT="0" distB="0" distL="0" distR="0" wp14:anchorId="63472FBF" wp14:editId="0241EED8">
            <wp:extent cx="5924550" cy="4631023"/>
            <wp:effectExtent l="0" t="0" r="0" b="0"/>
            <wp:docPr id="61623694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461" cy="463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5D0EA" w14:textId="136F8DB6" w:rsidR="003134D3" w:rsidRDefault="003134D3" w:rsidP="003134D3">
      <w:pPr>
        <w:pStyle w:val="Caption"/>
        <w:ind w:left="1440" w:firstLine="720"/>
      </w:pPr>
      <w:bookmarkStart w:id="106" w:name="_Toc212406768"/>
      <w:r>
        <w:t xml:space="preserve">Figure </w:t>
      </w:r>
      <w:fldSimple w:instr=" SEQ Figure \* ARABIC ">
        <w:r w:rsidR="006F3BAA">
          <w:rPr>
            <w:noProof/>
          </w:rPr>
          <w:t>84</w:t>
        </w:r>
      </w:fldSimple>
      <w:r>
        <w:t xml:space="preserve"> - Completed the New Zone Wizard</w:t>
      </w:r>
      <w:bookmarkEnd w:id="106"/>
    </w:p>
    <w:p w14:paraId="339FA84D" w14:textId="77777777" w:rsidR="003134D3" w:rsidRDefault="003134D3" w:rsidP="003134D3">
      <w:pPr>
        <w:rPr>
          <w:lang w:bidi="hi-IN"/>
        </w:rPr>
      </w:pPr>
    </w:p>
    <w:p w14:paraId="32F8F435" w14:textId="77777777" w:rsidR="003134D3" w:rsidRDefault="003134D3" w:rsidP="003134D3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24D0DCC" wp14:editId="547FD14E">
            <wp:extent cx="5867400" cy="4863609"/>
            <wp:effectExtent l="0" t="0" r="0" b="0"/>
            <wp:docPr id="211580353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444" cy="486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05110" w14:textId="12D403F7" w:rsidR="003134D3" w:rsidRDefault="003134D3" w:rsidP="003134D3">
      <w:pPr>
        <w:pStyle w:val="Caption"/>
        <w:ind w:left="720" w:firstLine="720"/>
      </w:pPr>
      <w:bookmarkStart w:id="107" w:name="_Toc212406769"/>
      <w:r>
        <w:t xml:space="preserve">Figure </w:t>
      </w:r>
      <w:fldSimple w:instr=" SEQ Figure \* ARABIC ">
        <w:r w:rsidR="006F3BAA">
          <w:rPr>
            <w:noProof/>
          </w:rPr>
          <w:t>85</w:t>
        </w:r>
      </w:fldSimple>
      <w:r>
        <w:t xml:space="preserve"> - Click New Host for A to assign the devices</w:t>
      </w:r>
      <w:bookmarkEnd w:id="107"/>
    </w:p>
    <w:p w14:paraId="1206C0DC" w14:textId="77777777" w:rsidR="003134D3" w:rsidRDefault="003134D3" w:rsidP="003134D3">
      <w:pPr>
        <w:rPr>
          <w:lang w:bidi="hi-IN"/>
        </w:rPr>
      </w:pPr>
    </w:p>
    <w:p w14:paraId="63B88A2F" w14:textId="77777777" w:rsidR="003134D3" w:rsidRDefault="003134D3" w:rsidP="003134D3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A8D737F" wp14:editId="7B87E153">
            <wp:extent cx="5895975" cy="3748599"/>
            <wp:effectExtent l="0" t="0" r="0" b="4445"/>
            <wp:docPr id="10671017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108" cy="375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2FCE3" w14:textId="2A77C96C" w:rsidR="003134D3" w:rsidRDefault="003134D3" w:rsidP="003134D3">
      <w:pPr>
        <w:pStyle w:val="Caption"/>
        <w:ind w:firstLine="720"/>
      </w:pPr>
      <w:bookmarkStart w:id="108" w:name="_Toc212406770"/>
      <w:r>
        <w:t xml:space="preserve">Figure </w:t>
      </w:r>
      <w:fldSimple w:instr=" SEQ Figure \* ARABIC ">
        <w:r w:rsidR="006F3BAA">
          <w:rPr>
            <w:noProof/>
          </w:rPr>
          <w:t>86</w:t>
        </w:r>
      </w:fldSimple>
      <w:r>
        <w:t xml:space="preserve"> - Assign the devices by using their static IPv4 address</w:t>
      </w:r>
      <w:bookmarkEnd w:id="108"/>
    </w:p>
    <w:p w14:paraId="25E3529E" w14:textId="77777777" w:rsidR="003134D3" w:rsidRDefault="003134D3" w:rsidP="003134D3">
      <w:pPr>
        <w:rPr>
          <w:lang w:bidi="hi-IN"/>
        </w:rPr>
      </w:pPr>
    </w:p>
    <w:p w14:paraId="4B5A7996" w14:textId="7E05FF2B" w:rsidR="003134D3" w:rsidRDefault="003134D3" w:rsidP="003134D3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698617E5" wp14:editId="6EE9CE01">
            <wp:extent cx="5924550" cy="3813665"/>
            <wp:effectExtent l="0" t="0" r="0" b="0"/>
            <wp:docPr id="57754025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21" cy="382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AE230" w14:textId="26029CDA" w:rsidR="00C93567" w:rsidRDefault="00C93567" w:rsidP="003134D3">
      <w:pPr>
        <w:pStyle w:val="Caption"/>
        <w:ind w:left="720"/>
      </w:pPr>
      <w:r>
        <w:br w:type="page"/>
      </w:r>
      <w:r w:rsidR="003134D3">
        <w:rPr>
          <w:noProof/>
        </w:rPr>
        <w:lastRenderedPageBreak/>
        <w:drawing>
          <wp:inline distT="0" distB="0" distL="0" distR="0" wp14:anchorId="1D435A8D" wp14:editId="5A1CA201">
            <wp:extent cx="5486400" cy="5701028"/>
            <wp:effectExtent l="0" t="0" r="0" b="0"/>
            <wp:docPr id="43980073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1544" cy="5706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20224" w14:textId="77777777" w:rsidR="003134D3" w:rsidRDefault="003134D3" w:rsidP="003134D3">
      <w:pPr>
        <w:rPr>
          <w:lang w:bidi="hi-IN"/>
        </w:rPr>
      </w:pPr>
    </w:p>
    <w:p w14:paraId="019515B9" w14:textId="50C6A0E3" w:rsidR="003134D3" w:rsidRPr="003134D3" w:rsidRDefault="003134D3" w:rsidP="003134D3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5D02A44B" wp14:editId="4CAF06F0">
            <wp:extent cx="5867400" cy="5908817"/>
            <wp:effectExtent l="0" t="0" r="0" b="0"/>
            <wp:docPr id="146145728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204" cy="591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9B5C7" w14:textId="2D2F9884" w:rsidR="00C93567" w:rsidRDefault="00C93567">
      <w:pPr>
        <w:spacing w:after="200" w:line="276" w:lineRule="auto"/>
        <w:rPr>
          <w:lang w:bidi="hi-IN"/>
        </w:rPr>
      </w:pPr>
      <w:r>
        <w:rPr>
          <w:lang w:bidi="hi-IN"/>
        </w:rPr>
        <w:br w:type="page"/>
      </w:r>
    </w:p>
    <w:p w14:paraId="3ABCB709" w14:textId="3171A46E" w:rsidR="003134D3" w:rsidRDefault="003134D3">
      <w:pPr>
        <w:spacing w:after="200" w:line="276" w:lineRule="auto"/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7C9C407" wp14:editId="3B7D84C3">
            <wp:extent cx="5810250" cy="5810250"/>
            <wp:effectExtent l="0" t="0" r="0" b="0"/>
            <wp:docPr id="93777280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AD84C" w14:textId="7ABA7F6A" w:rsidR="00C93567" w:rsidRDefault="00C93567">
      <w:pPr>
        <w:spacing w:after="200" w:line="276" w:lineRule="auto"/>
        <w:rPr>
          <w:lang w:bidi="hi-IN"/>
        </w:rPr>
      </w:pPr>
      <w:r>
        <w:rPr>
          <w:lang w:bidi="hi-IN"/>
        </w:rPr>
        <w:br w:type="page"/>
      </w:r>
      <w:r w:rsidR="003134D3">
        <w:rPr>
          <w:noProof/>
          <w:lang w:bidi="hi-IN"/>
        </w:rPr>
        <w:lastRenderedPageBreak/>
        <w:drawing>
          <wp:inline distT="0" distB="0" distL="0" distR="0" wp14:anchorId="53531518" wp14:editId="378DFDA7">
            <wp:extent cx="5991225" cy="6165303"/>
            <wp:effectExtent l="0" t="0" r="0" b="6985"/>
            <wp:docPr id="127148322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394" cy="617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8ED84" w14:textId="77777777" w:rsidR="00E4098F" w:rsidRDefault="00C93567" w:rsidP="00E4098F">
      <w:pPr>
        <w:keepNext/>
        <w:spacing w:after="200" w:line="276" w:lineRule="auto"/>
      </w:pPr>
      <w:r>
        <w:rPr>
          <w:lang w:bidi="hi-IN"/>
        </w:rPr>
        <w:br w:type="page"/>
      </w:r>
      <w:r w:rsidR="003134D3">
        <w:rPr>
          <w:noProof/>
          <w:lang w:bidi="hi-IN"/>
        </w:rPr>
        <w:lastRenderedPageBreak/>
        <w:drawing>
          <wp:inline distT="0" distB="0" distL="0" distR="0" wp14:anchorId="64655799" wp14:editId="1AF248F8">
            <wp:extent cx="5848350" cy="5917643"/>
            <wp:effectExtent l="0" t="0" r="0" b="6985"/>
            <wp:docPr id="5544742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5713" cy="5925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92673" w14:textId="25C473A6" w:rsidR="00C93567" w:rsidRDefault="00E4098F" w:rsidP="00E4098F">
      <w:pPr>
        <w:pStyle w:val="Caption"/>
        <w:ind w:left="1440" w:firstLine="720"/>
      </w:pPr>
      <w:bookmarkStart w:id="109" w:name="_Toc212406771"/>
      <w:r>
        <w:t xml:space="preserve">Figure </w:t>
      </w:r>
      <w:fldSimple w:instr=" SEQ Figure \* ARABIC ">
        <w:r w:rsidR="006F3BAA">
          <w:rPr>
            <w:noProof/>
          </w:rPr>
          <w:t>87</w:t>
        </w:r>
      </w:fldSimple>
      <w:r>
        <w:t xml:space="preserve"> - Done assigning all of the devices</w:t>
      </w:r>
      <w:bookmarkEnd w:id="109"/>
    </w:p>
    <w:p w14:paraId="6CF7CC3E" w14:textId="77777777" w:rsidR="00E4098F" w:rsidRDefault="00E4098F" w:rsidP="00E4098F">
      <w:pPr>
        <w:rPr>
          <w:lang w:bidi="hi-IN"/>
        </w:rPr>
      </w:pPr>
    </w:p>
    <w:p w14:paraId="5A08876C" w14:textId="77777777" w:rsidR="00E4098F" w:rsidRDefault="00E4098F" w:rsidP="00E4098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CAD4EE6" wp14:editId="6A64E649">
            <wp:extent cx="6081665" cy="2352675"/>
            <wp:effectExtent l="0" t="0" r="0" b="0"/>
            <wp:docPr id="50142950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879" cy="235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0FD81" w14:textId="6BF67CF8" w:rsidR="00E4098F" w:rsidRDefault="00E4098F" w:rsidP="00E4098F">
      <w:pPr>
        <w:pStyle w:val="Caption"/>
        <w:ind w:left="720" w:firstLine="720"/>
      </w:pPr>
      <w:bookmarkStart w:id="110" w:name="_Toc212406772"/>
      <w:r>
        <w:t xml:space="preserve">Figure </w:t>
      </w:r>
      <w:fldSimple w:instr=" SEQ Figure \* ARABIC ">
        <w:r w:rsidR="006F3BAA">
          <w:rPr>
            <w:noProof/>
          </w:rPr>
          <w:t>88</w:t>
        </w:r>
      </w:fldSimple>
      <w:r>
        <w:t xml:space="preserve"> - Use the nslookup command on the DNS Server</w:t>
      </w:r>
      <w:bookmarkEnd w:id="110"/>
    </w:p>
    <w:p w14:paraId="21743100" w14:textId="77777777" w:rsidR="00E4098F" w:rsidRDefault="00E4098F" w:rsidP="00E4098F">
      <w:pPr>
        <w:rPr>
          <w:lang w:bidi="hi-IN"/>
        </w:rPr>
      </w:pPr>
    </w:p>
    <w:p w14:paraId="4AD101D8" w14:textId="77777777" w:rsidR="00E4098F" w:rsidRDefault="00E4098F" w:rsidP="00E4098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4D314BC" wp14:editId="5036FEC8">
            <wp:extent cx="5934075" cy="6262161"/>
            <wp:effectExtent l="0" t="0" r="0" b="5715"/>
            <wp:docPr id="189734290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825" cy="6268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33059" w14:textId="560B3F13" w:rsidR="00E4098F" w:rsidRDefault="00E4098F" w:rsidP="00E4098F">
      <w:pPr>
        <w:pStyle w:val="Caption"/>
        <w:ind w:firstLine="720"/>
      </w:pPr>
      <w:bookmarkStart w:id="111" w:name="_Toc212406773"/>
      <w:r>
        <w:t xml:space="preserve">Figure </w:t>
      </w:r>
      <w:fldSimple w:instr=" SEQ Figure \* ARABIC ">
        <w:r w:rsidR="006F3BAA">
          <w:rPr>
            <w:noProof/>
          </w:rPr>
          <w:t>89</w:t>
        </w:r>
      </w:fldSimple>
      <w:r>
        <w:t xml:space="preserve"> - On the Dell Server, select DHCP and AD Server</w:t>
      </w:r>
      <w:bookmarkEnd w:id="111"/>
    </w:p>
    <w:p w14:paraId="14B4EFFA" w14:textId="77777777" w:rsidR="00E4098F" w:rsidRDefault="00E4098F" w:rsidP="00E4098F">
      <w:pPr>
        <w:rPr>
          <w:lang w:bidi="hi-IN"/>
        </w:rPr>
      </w:pPr>
    </w:p>
    <w:p w14:paraId="4C5A3637" w14:textId="77777777" w:rsidR="00E4098F" w:rsidRDefault="00E4098F" w:rsidP="00E4098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0FA0A09" wp14:editId="72EEEA1A">
            <wp:extent cx="5915682" cy="1181100"/>
            <wp:effectExtent l="0" t="0" r="8890" b="0"/>
            <wp:docPr id="30640279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992" cy="118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0C006" w14:textId="2D36E21A" w:rsidR="00E4098F" w:rsidRDefault="00E4098F" w:rsidP="00E4098F">
      <w:pPr>
        <w:pStyle w:val="Caption"/>
        <w:ind w:left="2160" w:firstLine="720"/>
      </w:pPr>
      <w:bookmarkStart w:id="112" w:name="_Toc212406774"/>
      <w:r>
        <w:t xml:space="preserve">Figure </w:t>
      </w:r>
      <w:fldSimple w:instr=" SEQ Figure \* ARABIC ">
        <w:r w:rsidR="006F3BAA">
          <w:rPr>
            <w:noProof/>
          </w:rPr>
          <w:t>90</w:t>
        </w:r>
      </w:fldSimple>
      <w:r>
        <w:t xml:space="preserve"> - Starting Installation</w:t>
      </w:r>
      <w:bookmarkEnd w:id="112"/>
    </w:p>
    <w:p w14:paraId="55D5D887" w14:textId="77777777" w:rsidR="00E4098F" w:rsidRDefault="00E4098F" w:rsidP="00E4098F">
      <w:pPr>
        <w:rPr>
          <w:lang w:bidi="hi-IN"/>
        </w:rPr>
      </w:pPr>
    </w:p>
    <w:p w14:paraId="61CD68FE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77DEF6DA" wp14:editId="778D4A0E">
            <wp:extent cx="5876925" cy="2458964"/>
            <wp:effectExtent l="0" t="0" r="0" b="0"/>
            <wp:docPr id="180975415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371" cy="2462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73D16" w14:textId="49109B13" w:rsidR="00E4098F" w:rsidRDefault="00E4098F" w:rsidP="00E4098F">
      <w:pPr>
        <w:pStyle w:val="Caption"/>
        <w:ind w:left="720" w:firstLine="720"/>
      </w:pPr>
      <w:bookmarkStart w:id="113" w:name="_Toc212406775"/>
      <w:r>
        <w:t xml:space="preserve">Figure </w:t>
      </w:r>
      <w:fldSimple w:instr=" SEQ Figure \* ARABIC ">
        <w:r w:rsidR="006F3BAA">
          <w:rPr>
            <w:noProof/>
          </w:rPr>
          <w:t>91</w:t>
        </w:r>
      </w:fldSimple>
      <w:r>
        <w:t xml:space="preserve"> - Promote the server to a domain controller</w:t>
      </w:r>
      <w:bookmarkEnd w:id="113"/>
    </w:p>
    <w:p w14:paraId="022EF565" w14:textId="77777777" w:rsidR="00E4098F" w:rsidRDefault="00E4098F" w:rsidP="00E4098F">
      <w:pPr>
        <w:rPr>
          <w:lang w:bidi="hi-IN"/>
        </w:rPr>
      </w:pPr>
    </w:p>
    <w:p w14:paraId="05E74F9F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70E9106C" wp14:editId="759601ED">
            <wp:extent cx="5959202" cy="2447925"/>
            <wp:effectExtent l="0" t="0" r="3810" b="0"/>
            <wp:docPr id="130640581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123" cy="2449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E1AEF" w14:textId="6D73793B" w:rsidR="00E4098F" w:rsidRDefault="00E4098F" w:rsidP="00E4098F">
      <w:pPr>
        <w:pStyle w:val="Caption"/>
        <w:ind w:left="720" w:firstLine="720"/>
      </w:pPr>
      <w:bookmarkStart w:id="114" w:name="_Toc212406776"/>
      <w:r>
        <w:t xml:space="preserve">Figure </w:t>
      </w:r>
      <w:fldSimple w:instr=" SEQ Figure \* ARABIC ">
        <w:r w:rsidR="006F3BAA">
          <w:rPr>
            <w:noProof/>
          </w:rPr>
          <w:t>92</w:t>
        </w:r>
      </w:fldSimple>
      <w:r>
        <w:t xml:space="preserve"> - Add a new forest and type the root domain name</w:t>
      </w:r>
      <w:bookmarkEnd w:id="114"/>
    </w:p>
    <w:p w14:paraId="6D2564D9" w14:textId="77777777" w:rsidR="00E4098F" w:rsidRDefault="00E4098F" w:rsidP="00E4098F">
      <w:pPr>
        <w:rPr>
          <w:lang w:bidi="hi-IN"/>
        </w:rPr>
      </w:pPr>
    </w:p>
    <w:p w14:paraId="258ABFC2" w14:textId="00E59825" w:rsidR="00E4098F" w:rsidRPr="00E4098F" w:rsidRDefault="00E4098F" w:rsidP="00E4098F">
      <w:pPr>
        <w:rPr>
          <w:lang w:bidi="hi-IN"/>
        </w:rPr>
      </w:pPr>
    </w:p>
    <w:p w14:paraId="29CDDB55" w14:textId="77777777" w:rsidR="00E4098F" w:rsidRDefault="00C93567" w:rsidP="00E4098F">
      <w:pPr>
        <w:keepNext/>
        <w:spacing w:after="200" w:line="276" w:lineRule="auto"/>
      </w:pPr>
      <w:r>
        <w:rPr>
          <w:lang w:bidi="hi-IN"/>
        </w:rPr>
        <w:br w:type="page"/>
      </w:r>
      <w:r w:rsidR="00E4098F">
        <w:rPr>
          <w:noProof/>
          <w:lang w:bidi="hi-IN"/>
        </w:rPr>
        <w:lastRenderedPageBreak/>
        <w:drawing>
          <wp:inline distT="0" distB="0" distL="0" distR="0" wp14:anchorId="298EE411" wp14:editId="42F79EE5">
            <wp:extent cx="5815900" cy="3743325"/>
            <wp:effectExtent l="0" t="0" r="0" b="0"/>
            <wp:docPr id="508978080" name="Picture 3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978080" name="Picture 3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339" cy="3745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FF70D" w14:textId="179757ED" w:rsidR="00C93567" w:rsidRDefault="00E4098F" w:rsidP="00E4098F">
      <w:pPr>
        <w:pStyle w:val="Caption"/>
        <w:ind w:left="1440" w:firstLine="720"/>
      </w:pPr>
      <w:bookmarkStart w:id="115" w:name="_Toc212406777"/>
      <w:r>
        <w:t xml:space="preserve">Figure </w:t>
      </w:r>
      <w:fldSimple w:instr=" SEQ Figure \* ARABIC ">
        <w:r w:rsidR="006F3BAA">
          <w:rPr>
            <w:noProof/>
          </w:rPr>
          <w:t>93</w:t>
        </w:r>
      </w:fldSimple>
      <w:r>
        <w:t xml:space="preserve"> - Type the DSRM Password</w:t>
      </w:r>
      <w:bookmarkEnd w:id="115"/>
    </w:p>
    <w:p w14:paraId="5C36C004" w14:textId="77777777" w:rsidR="00E4098F" w:rsidRDefault="00E4098F" w:rsidP="00E4098F">
      <w:pPr>
        <w:rPr>
          <w:lang w:bidi="hi-IN"/>
        </w:rPr>
      </w:pPr>
    </w:p>
    <w:p w14:paraId="28A27142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70DD3C13" wp14:editId="08888399">
            <wp:extent cx="5943600" cy="1524000"/>
            <wp:effectExtent l="0" t="0" r="0" b="0"/>
            <wp:docPr id="76325419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0C4A6" w14:textId="0D25BBE7" w:rsidR="00E4098F" w:rsidRDefault="00E4098F" w:rsidP="00E4098F">
      <w:pPr>
        <w:pStyle w:val="Caption"/>
        <w:ind w:left="1440" w:firstLine="720"/>
      </w:pPr>
      <w:bookmarkStart w:id="116" w:name="_Toc212406778"/>
      <w:r>
        <w:t xml:space="preserve">Figure </w:t>
      </w:r>
      <w:fldSimple w:instr=" SEQ Figure \* ARABIC ">
        <w:r w:rsidR="006F3BAA">
          <w:rPr>
            <w:noProof/>
          </w:rPr>
          <w:t>94</w:t>
        </w:r>
      </w:fldSimple>
      <w:r>
        <w:t xml:space="preserve"> - Create DNS Delegation</w:t>
      </w:r>
      <w:bookmarkEnd w:id="116"/>
    </w:p>
    <w:p w14:paraId="608EC6C8" w14:textId="77777777" w:rsidR="00E4098F" w:rsidRDefault="00E4098F" w:rsidP="00E4098F">
      <w:pPr>
        <w:rPr>
          <w:lang w:bidi="hi-IN"/>
        </w:rPr>
      </w:pPr>
    </w:p>
    <w:p w14:paraId="497A5EC7" w14:textId="77777777" w:rsidR="00E4098F" w:rsidRDefault="00E4098F" w:rsidP="00E4098F">
      <w:pPr>
        <w:rPr>
          <w:lang w:bidi="hi-IN"/>
        </w:rPr>
      </w:pPr>
    </w:p>
    <w:p w14:paraId="1F151610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3ECA3318" wp14:editId="53CD4AD6">
            <wp:extent cx="5921041" cy="1209675"/>
            <wp:effectExtent l="0" t="0" r="3810" b="0"/>
            <wp:docPr id="130066667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06" cy="1210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AB075" w14:textId="23EDD79A" w:rsidR="00E4098F" w:rsidRDefault="00E4098F" w:rsidP="00E4098F">
      <w:pPr>
        <w:pStyle w:val="Caption"/>
        <w:ind w:left="720" w:firstLine="720"/>
      </w:pPr>
      <w:bookmarkStart w:id="117" w:name="_Toc212406779"/>
      <w:r>
        <w:t xml:space="preserve">Figure </w:t>
      </w:r>
      <w:fldSimple w:instr=" SEQ Figure \* ARABIC ">
        <w:r w:rsidR="006F3BAA">
          <w:rPr>
            <w:noProof/>
          </w:rPr>
          <w:t>95</w:t>
        </w:r>
      </w:fldSimple>
      <w:r>
        <w:t xml:space="preserve"> - Make sure to check the prerequisites passed</w:t>
      </w:r>
      <w:bookmarkEnd w:id="117"/>
    </w:p>
    <w:p w14:paraId="33B7DC22" w14:textId="77777777" w:rsidR="00E4098F" w:rsidRDefault="00E4098F" w:rsidP="00E4098F">
      <w:pPr>
        <w:rPr>
          <w:lang w:bidi="hi-IN"/>
        </w:rPr>
      </w:pPr>
    </w:p>
    <w:p w14:paraId="600C92B1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349ADE07" wp14:editId="6BC5BF8A">
            <wp:extent cx="5934075" cy="2992838"/>
            <wp:effectExtent l="0" t="0" r="0" b="0"/>
            <wp:docPr id="39960219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078" cy="299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6BEDE" w14:textId="13289997" w:rsidR="00E4098F" w:rsidRDefault="00E4098F" w:rsidP="00E4098F">
      <w:pPr>
        <w:pStyle w:val="Caption"/>
        <w:ind w:left="3600" w:firstLine="720"/>
      </w:pPr>
      <w:bookmarkStart w:id="118" w:name="_Toc212406780"/>
      <w:r>
        <w:t xml:space="preserve">Figure </w:t>
      </w:r>
      <w:fldSimple w:instr=" SEQ Figure \* ARABIC ">
        <w:r w:rsidR="006F3BAA">
          <w:rPr>
            <w:noProof/>
          </w:rPr>
          <w:t>96</w:t>
        </w:r>
      </w:fldSimple>
      <w:r>
        <w:t xml:space="preserve"> – Install</w:t>
      </w:r>
      <w:bookmarkEnd w:id="118"/>
    </w:p>
    <w:p w14:paraId="29137B09" w14:textId="77777777" w:rsidR="00E4098F" w:rsidRDefault="00E4098F" w:rsidP="00E4098F">
      <w:pPr>
        <w:rPr>
          <w:lang w:bidi="hi-IN"/>
        </w:rPr>
      </w:pPr>
    </w:p>
    <w:p w14:paraId="431EC486" w14:textId="77777777" w:rsidR="00E4098F" w:rsidRDefault="00E4098F" w:rsidP="00E4098F">
      <w:pPr>
        <w:keepNext/>
      </w:pPr>
      <w:r>
        <w:rPr>
          <w:noProof/>
          <w:lang w:bidi="hi-IN"/>
        </w:rPr>
        <w:drawing>
          <wp:inline distT="0" distB="0" distL="0" distR="0" wp14:anchorId="43FE2D7B" wp14:editId="3B0E5D8C">
            <wp:extent cx="5943600" cy="3609975"/>
            <wp:effectExtent l="0" t="0" r="0" b="9525"/>
            <wp:docPr id="3006711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2AA50" w14:textId="3F4020E8" w:rsidR="00E4098F" w:rsidRDefault="00E4098F" w:rsidP="00E4098F">
      <w:pPr>
        <w:pStyle w:val="Caption"/>
        <w:ind w:left="1440" w:firstLine="720"/>
      </w:pPr>
      <w:bookmarkStart w:id="119" w:name="_Toc212406781"/>
      <w:r>
        <w:t xml:space="preserve">Figure </w:t>
      </w:r>
      <w:fldSimple w:instr=" SEQ Figure \* ARABIC ">
        <w:r w:rsidR="006F3BAA">
          <w:rPr>
            <w:noProof/>
          </w:rPr>
          <w:t>97</w:t>
        </w:r>
      </w:fldSimple>
      <w:r>
        <w:t xml:space="preserve"> - The AD Service is starting in effect</w:t>
      </w:r>
      <w:bookmarkEnd w:id="119"/>
    </w:p>
    <w:p w14:paraId="1EF5AF7D" w14:textId="77777777" w:rsidR="00E4098F" w:rsidRDefault="00E4098F" w:rsidP="00E4098F">
      <w:pPr>
        <w:rPr>
          <w:lang w:bidi="hi-IN"/>
        </w:rPr>
      </w:pPr>
    </w:p>
    <w:p w14:paraId="6B0FD7D8" w14:textId="77777777" w:rsidR="00E4098F" w:rsidRDefault="00E4098F" w:rsidP="00E4098F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7B955A9" wp14:editId="201DEFF0">
            <wp:extent cx="5895039" cy="4095750"/>
            <wp:effectExtent l="0" t="0" r="0" b="0"/>
            <wp:docPr id="20711546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763" cy="409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B311F" w14:textId="35A0C911" w:rsidR="00E4098F" w:rsidRDefault="00E4098F" w:rsidP="00E4098F">
      <w:pPr>
        <w:pStyle w:val="Caption"/>
        <w:ind w:firstLine="720"/>
      </w:pPr>
      <w:bookmarkStart w:id="120" w:name="_Toc212406782"/>
      <w:r>
        <w:t xml:space="preserve">Figure </w:t>
      </w:r>
      <w:fldSimple w:instr=" SEQ Figure \* ARABIC ">
        <w:r w:rsidR="006F3BAA">
          <w:rPr>
            <w:noProof/>
          </w:rPr>
          <w:t>98</w:t>
        </w:r>
      </w:fldSimple>
      <w:r>
        <w:t xml:space="preserve"> - Make sure to check if you are in the right domain group</w:t>
      </w:r>
      <w:bookmarkEnd w:id="120"/>
    </w:p>
    <w:p w14:paraId="0C0EBA1B" w14:textId="77777777" w:rsidR="00E4098F" w:rsidRDefault="00E4098F" w:rsidP="00E4098F">
      <w:pPr>
        <w:rPr>
          <w:lang w:bidi="hi-IN"/>
        </w:rPr>
      </w:pPr>
    </w:p>
    <w:p w14:paraId="6A946036" w14:textId="77777777" w:rsidR="00252F8E" w:rsidRDefault="00E4098F" w:rsidP="00252F8E">
      <w:pPr>
        <w:keepNext/>
        <w:spacing w:line="276" w:lineRule="auto"/>
      </w:pPr>
      <w:r>
        <w:rPr>
          <w:noProof/>
          <w:lang w:bidi="hi-IN"/>
        </w:rPr>
        <w:drawing>
          <wp:inline distT="0" distB="0" distL="0" distR="0" wp14:anchorId="2A33A589" wp14:editId="393B3E55">
            <wp:extent cx="5894705" cy="2625823"/>
            <wp:effectExtent l="0" t="0" r="0" b="3175"/>
            <wp:docPr id="1709304309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351" cy="263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4832B" w14:textId="13BD80BA" w:rsidR="00E4098F" w:rsidRDefault="00252F8E" w:rsidP="00252F8E">
      <w:pPr>
        <w:pStyle w:val="Caption"/>
        <w:ind w:left="1440" w:firstLine="720"/>
      </w:pPr>
      <w:bookmarkStart w:id="121" w:name="_Toc212406783"/>
      <w:r>
        <w:t xml:space="preserve">Figure </w:t>
      </w:r>
      <w:fldSimple w:instr=" SEQ Figure \* ARABIC ">
        <w:r w:rsidR="006F3BAA">
          <w:rPr>
            <w:noProof/>
          </w:rPr>
          <w:t>99</w:t>
        </w:r>
      </w:fldSimple>
      <w:r>
        <w:t xml:space="preserve"> - On VM one, click "About your PC"</w:t>
      </w:r>
      <w:bookmarkEnd w:id="121"/>
    </w:p>
    <w:p w14:paraId="74A929FA" w14:textId="77777777" w:rsidR="00252F8E" w:rsidRDefault="00252F8E" w:rsidP="00252F8E">
      <w:pPr>
        <w:rPr>
          <w:lang w:bidi="hi-IN"/>
        </w:rPr>
      </w:pPr>
    </w:p>
    <w:p w14:paraId="0B9C3585" w14:textId="77777777" w:rsidR="00252F8E" w:rsidRDefault="00252F8E" w:rsidP="00252F8E">
      <w:pPr>
        <w:rPr>
          <w:lang w:bidi="hi-IN"/>
        </w:rPr>
      </w:pPr>
    </w:p>
    <w:p w14:paraId="4108E452" w14:textId="77777777" w:rsidR="00252F8E" w:rsidRDefault="00252F8E" w:rsidP="00252F8E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1EE0B2D" wp14:editId="1C79AA81">
            <wp:extent cx="6048375" cy="2469291"/>
            <wp:effectExtent l="0" t="0" r="0" b="7620"/>
            <wp:docPr id="21232840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382" cy="247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D8608" w14:textId="44D21334" w:rsidR="00252F8E" w:rsidRDefault="00252F8E" w:rsidP="00252F8E">
      <w:pPr>
        <w:pStyle w:val="Caption"/>
        <w:ind w:left="2160" w:firstLine="720"/>
      </w:pPr>
      <w:bookmarkStart w:id="122" w:name="_Toc212406784"/>
      <w:r>
        <w:t xml:space="preserve">Figure </w:t>
      </w:r>
      <w:fldSimple w:instr=" SEQ Figure \* ARABIC ">
        <w:r w:rsidR="006F3BAA">
          <w:rPr>
            <w:noProof/>
          </w:rPr>
          <w:t>100</w:t>
        </w:r>
      </w:fldSimple>
      <w:r>
        <w:t xml:space="preserve"> - Click "SYSTEM INFO"</w:t>
      </w:r>
      <w:bookmarkEnd w:id="122"/>
    </w:p>
    <w:p w14:paraId="22CDD6FC" w14:textId="77777777" w:rsidR="00252F8E" w:rsidRDefault="00252F8E" w:rsidP="00252F8E">
      <w:pPr>
        <w:rPr>
          <w:lang w:bidi="hi-IN"/>
        </w:rPr>
      </w:pPr>
    </w:p>
    <w:p w14:paraId="72A74ACF" w14:textId="77777777" w:rsidR="00252F8E" w:rsidRDefault="00252F8E" w:rsidP="00252F8E">
      <w:pPr>
        <w:rPr>
          <w:lang w:bidi="hi-IN"/>
        </w:rPr>
      </w:pPr>
    </w:p>
    <w:p w14:paraId="01B71B6C" w14:textId="77777777" w:rsidR="00252F8E" w:rsidRDefault="00252F8E" w:rsidP="00252F8E">
      <w:pPr>
        <w:keepNext/>
      </w:pPr>
      <w:r>
        <w:rPr>
          <w:noProof/>
          <w:lang w:bidi="hi-IN"/>
        </w:rPr>
        <w:drawing>
          <wp:inline distT="0" distB="0" distL="0" distR="0" wp14:anchorId="70EDF2CB" wp14:editId="24D8A705">
            <wp:extent cx="6117735" cy="1571625"/>
            <wp:effectExtent l="0" t="0" r="0" b="0"/>
            <wp:docPr id="166295493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221" cy="1573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D7CFA" w14:textId="5CD83A03" w:rsidR="00252F8E" w:rsidRDefault="00252F8E" w:rsidP="00252F8E">
      <w:pPr>
        <w:pStyle w:val="Caption"/>
        <w:ind w:left="1440" w:firstLine="720"/>
      </w:pPr>
      <w:bookmarkStart w:id="123" w:name="_Toc212406785"/>
      <w:r>
        <w:t xml:space="preserve">Figure </w:t>
      </w:r>
      <w:fldSimple w:instr=" SEQ Figure \* ARABIC ">
        <w:r w:rsidR="006F3BAA">
          <w:rPr>
            <w:noProof/>
          </w:rPr>
          <w:t>101</w:t>
        </w:r>
      </w:fldSimple>
      <w:r>
        <w:t xml:space="preserve"> – Click Change settings on that</w:t>
      </w:r>
      <w:bookmarkEnd w:id="123"/>
    </w:p>
    <w:p w14:paraId="49ED9131" w14:textId="77777777" w:rsidR="00252F8E" w:rsidRDefault="00252F8E" w:rsidP="00252F8E">
      <w:pPr>
        <w:rPr>
          <w:lang w:bidi="hi-IN"/>
        </w:rPr>
      </w:pPr>
    </w:p>
    <w:p w14:paraId="10941CE6" w14:textId="43CED7EA" w:rsidR="00252F8E" w:rsidRPr="00252F8E" w:rsidRDefault="00252F8E" w:rsidP="00252F8E">
      <w:pPr>
        <w:rPr>
          <w:lang w:bidi="hi-IN"/>
        </w:rPr>
      </w:pPr>
    </w:p>
    <w:p w14:paraId="7AB84038" w14:textId="77777777" w:rsidR="00252F8E" w:rsidRDefault="00252F8E" w:rsidP="00252F8E">
      <w:pPr>
        <w:rPr>
          <w:lang w:bidi="hi-IN"/>
        </w:rPr>
      </w:pPr>
    </w:p>
    <w:p w14:paraId="5953B2F0" w14:textId="77777777" w:rsidR="00252F8E" w:rsidRDefault="00252F8E" w:rsidP="00252F8E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CEB7072" wp14:editId="1E2E1062">
            <wp:extent cx="5934075" cy="2431998"/>
            <wp:effectExtent l="0" t="0" r="0" b="6985"/>
            <wp:docPr id="1196847159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847159" name="Picture 40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35" cy="243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D6AD2" w14:textId="4EC2AF6D" w:rsidR="00252F8E" w:rsidRDefault="00252F8E" w:rsidP="00252F8E">
      <w:pPr>
        <w:pStyle w:val="Caption"/>
      </w:pPr>
      <w:bookmarkStart w:id="124" w:name="_Toc212406786"/>
      <w:r>
        <w:t xml:space="preserve">Figure </w:t>
      </w:r>
      <w:fldSimple w:instr=" SEQ Figure \* ARABIC ">
        <w:r w:rsidR="006F3BAA">
          <w:rPr>
            <w:noProof/>
          </w:rPr>
          <w:t>102</w:t>
        </w:r>
      </w:fldSimple>
      <w:r>
        <w:t xml:space="preserve"> - Type the required text with .com on the member of the Domain</w:t>
      </w:r>
      <w:bookmarkEnd w:id="124"/>
    </w:p>
    <w:p w14:paraId="68B064A3" w14:textId="77777777" w:rsidR="00252F8E" w:rsidRDefault="00252F8E" w:rsidP="00252F8E">
      <w:pPr>
        <w:rPr>
          <w:lang w:bidi="hi-IN"/>
        </w:rPr>
      </w:pPr>
    </w:p>
    <w:p w14:paraId="0AA9B76B" w14:textId="77777777" w:rsidR="00252F8E" w:rsidRDefault="00252F8E" w:rsidP="00252F8E">
      <w:pPr>
        <w:rPr>
          <w:lang w:bidi="hi-IN"/>
        </w:rPr>
      </w:pPr>
    </w:p>
    <w:p w14:paraId="6B03C923" w14:textId="77777777" w:rsidR="00252F8E" w:rsidRDefault="00252F8E" w:rsidP="00252F8E">
      <w:pPr>
        <w:keepNext/>
      </w:pPr>
      <w:r>
        <w:rPr>
          <w:noProof/>
          <w:lang w:bidi="hi-IN"/>
        </w:rPr>
        <w:drawing>
          <wp:inline distT="0" distB="0" distL="0" distR="0" wp14:anchorId="4F5A28A9" wp14:editId="6CC613D0">
            <wp:extent cx="5924550" cy="3889985"/>
            <wp:effectExtent l="0" t="0" r="0" b="0"/>
            <wp:docPr id="165636563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36563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8" cy="389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0970C" w14:textId="6C2B3D64" w:rsidR="00252F8E" w:rsidRDefault="00252F8E" w:rsidP="00252F8E">
      <w:pPr>
        <w:pStyle w:val="Caption"/>
        <w:ind w:firstLine="720"/>
      </w:pPr>
      <w:bookmarkStart w:id="125" w:name="_Toc212406787"/>
      <w:r>
        <w:t xml:space="preserve">Figure </w:t>
      </w:r>
      <w:fldSimple w:instr=" SEQ Figure \* ARABIC ">
        <w:r w:rsidR="006F3BAA">
          <w:rPr>
            <w:noProof/>
          </w:rPr>
          <w:t>103</w:t>
        </w:r>
      </w:fldSimple>
      <w:r>
        <w:t xml:space="preserve"> - Log in to the domain account with Administrator</w:t>
      </w:r>
      <w:bookmarkEnd w:id="125"/>
    </w:p>
    <w:p w14:paraId="07C52999" w14:textId="77777777" w:rsidR="00252F8E" w:rsidRDefault="00252F8E" w:rsidP="00252F8E">
      <w:pPr>
        <w:rPr>
          <w:lang w:bidi="hi-IN"/>
        </w:rPr>
      </w:pPr>
    </w:p>
    <w:p w14:paraId="0A8E901C" w14:textId="77777777" w:rsidR="00252F8E" w:rsidRDefault="00252F8E" w:rsidP="00252F8E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DCEC76B" wp14:editId="1BF66ADD">
            <wp:extent cx="5962650" cy="2732165"/>
            <wp:effectExtent l="0" t="0" r="0" b="0"/>
            <wp:docPr id="46312864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911" cy="2740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AD1BE" w14:textId="4EDBDBD0" w:rsidR="00252F8E" w:rsidRDefault="00252F8E" w:rsidP="00252F8E">
      <w:pPr>
        <w:pStyle w:val="Caption"/>
        <w:ind w:left="1440" w:firstLine="720"/>
      </w:pPr>
      <w:bookmarkStart w:id="126" w:name="_Toc212406788"/>
      <w:r>
        <w:t xml:space="preserve">Figure </w:t>
      </w:r>
      <w:fldSimple w:instr=" SEQ Figure \* ARABIC ">
        <w:r w:rsidR="006F3BAA">
          <w:rPr>
            <w:noProof/>
          </w:rPr>
          <w:t>104</w:t>
        </w:r>
      </w:fldSimple>
      <w:r>
        <w:t xml:space="preserve"> - Successfully joined the domain</w:t>
      </w:r>
      <w:bookmarkEnd w:id="126"/>
    </w:p>
    <w:p w14:paraId="0C2CB47D" w14:textId="77777777" w:rsidR="000A714D" w:rsidRDefault="000A714D" w:rsidP="000A714D">
      <w:pPr>
        <w:rPr>
          <w:lang w:bidi="hi-IN"/>
        </w:rPr>
      </w:pPr>
    </w:p>
    <w:p w14:paraId="7BC00213" w14:textId="77777777" w:rsidR="000A714D" w:rsidRDefault="000A714D" w:rsidP="000A714D">
      <w:pPr>
        <w:rPr>
          <w:lang w:bidi="hi-IN"/>
        </w:rPr>
      </w:pPr>
    </w:p>
    <w:p w14:paraId="30F6FF25" w14:textId="72D2F174" w:rsidR="000A714D" w:rsidRPr="000A714D" w:rsidRDefault="000A714D" w:rsidP="000A714D">
      <w:pPr>
        <w:rPr>
          <w:lang w:bidi="hi-IN"/>
        </w:rPr>
      </w:pPr>
    </w:p>
    <w:p w14:paraId="58201ED5" w14:textId="77777777" w:rsidR="00252F8E" w:rsidRDefault="00252F8E" w:rsidP="00252F8E">
      <w:pPr>
        <w:rPr>
          <w:lang w:bidi="hi-IN"/>
        </w:rPr>
      </w:pPr>
    </w:p>
    <w:p w14:paraId="2BF320A3" w14:textId="77777777" w:rsidR="000A714D" w:rsidRDefault="000A714D" w:rsidP="000A714D">
      <w:pPr>
        <w:keepNext/>
      </w:pPr>
      <w:r>
        <w:rPr>
          <w:noProof/>
          <w:lang w:bidi="hi-IN"/>
        </w:rPr>
        <w:drawing>
          <wp:inline distT="0" distB="0" distL="0" distR="0" wp14:anchorId="0684443B" wp14:editId="2DD9B2C6">
            <wp:extent cx="6096000" cy="3056216"/>
            <wp:effectExtent l="0" t="0" r="0" b="0"/>
            <wp:docPr id="1091469957" name="Picture 45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69957" name="Picture 45" descr="A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021" cy="306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AC70C" w14:textId="7CEAADD4" w:rsidR="00252F8E" w:rsidRDefault="000A714D" w:rsidP="000A714D">
      <w:pPr>
        <w:pStyle w:val="Caption"/>
        <w:ind w:firstLine="720"/>
      </w:pPr>
      <w:bookmarkStart w:id="127" w:name="_Toc212406789"/>
      <w:r>
        <w:t xml:space="preserve">Figure </w:t>
      </w:r>
      <w:fldSimple w:instr=" SEQ Figure \* ARABIC ">
        <w:r w:rsidR="006F3BAA">
          <w:rPr>
            <w:noProof/>
          </w:rPr>
          <w:t>105</w:t>
        </w:r>
      </w:fldSimple>
      <w:r>
        <w:t xml:space="preserve"> - Restart the computer to apply these changes</w:t>
      </w:r>
      <w:bookmarkEnd w:id="127"/>
    </w:p>
    <w:p w14:paraId="12BEA1DE" w14:textId="77777777" w:rsidR="000A714D" w:rsidRDefault="000A714D" w:rsidP="000A714D">
      <w:pPr>
        <w:rPr>
          <w:lang w:bidi="hi-IN"/>
        </w:rPr>
      </w:pPr>
    </w:p>
    <w:p w14:paraId="47C2D214" w14:textId="77777777" w:rsidR="000A714D" w:rsidRDefault="000A714D" w:rsidP="000A714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9D34604" wp14:editId="5A74BA84">
            <wp:extent cx="5714476" cy="3295650"/>
            <wp:effectExtent l="0" t="0" r="635" b="0"/>
            <wp:docPr id="53803056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18" cy="3295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18B19" w14:textId="43BC4B8D" w:rsidR="000A714D" w:rsidRDefault="000A714D" w:rsidP="000A714D">
      <w:pPr>
        <w:pStyle w:val="Caption"/>
        <w:ind w:left="720"/>
      </w:pPr>
      <w:bookmarkStart w:id="128" w:name="_Toc212406790"/>
      <w:r>
        <w:t xml:space="preserve">Figure </w:t>
      </w:r>
      <w:fldSimple w:instr=" SEQ Figure \* ARABIC ">
        <w:r w:rsidR="006F3BAA">
          <w:rPr>
            <w:noProof/>
          </w:rPr>
          <w:t>106</w:t>
        </w:r>
      </w:fldSimple>
      <w:r>
        <w:t xml:space="preserve"> - Type the one number to press the domain/workgroup</w:t>
      </w:r>
      <w:bookmarkEnd w:id="128"/>
    </w:p>
    <w:p w14:paraId="16E395A9" w14:textId="77777777" w:rsidR="000A714D" w:rsidRDefault="000A714D" w:rsidP="000A714D">
      <w:pPr>
        <w:rPr>
          <w:lang w:bidi="hi-IN"/>
        </w:rPr>
      </w:pPr>
    </w:p>
    <w:p w14:paraId="31C6B4E5" w14:textId="77777777" w:rsidR="000A714D" w:rsidRDefault="000A714D" w:rsidP="000A714D">
      <w:pPr>
        <w:keepNext/>
      </w:pPr>
      <w:r>
        <w:rPr>
          <w:noProof/>
          <w:lang w:bidi="hi-IN"/>
        </w:rPr>
        <w:drawing>
          <wp:inline distT="0" distB="0" distL="0" distR="0" wp14:anchorId="75FE7909" wp14:editId="7634AC80">
            <wp:extent cx="5695950" cy="2067520"/>
            <wp:effectExtent l="0" t="0" r="0" b="9525"/>
            <wp:docPr id="202115899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490" cy="2076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E1E2B" w14:textId="1D5C9EC3" w:rsidR="000A714D" w:rsidRDefault="000A714D" w:rsidP="000A714D">
      <w:pPr>
        <w:pStyle w:val="Caption"/>
      </w:pPr>
      <w:bookmarkStart w:id="129" w:name="_Toc212406791"/>
      <w:r>
        <w:t xml:space="preserve">Figure </w:t>
      </w:r>
      <w:fldSimple w:instr=" SEQ Figure \* ARABIC ">
        <w:r w:rsidR="006F3BAA">
          <w:rPr>
            <w:noProof/>
          </w:rPr>
          <w:t>107</w:t>
        </w:r>
      </w:fldSimple>
      <w:r>
        <w:t xml:space="preserve"> - Press "D" to join the domain and type the required text</w:t>
      </w:r>
      <w:bookmarkEnd w:id="129"/>
    </w:p>
    <w:p w14:paraId="35AD7AB3" w14:textId="77777777" w:rsidR="000A714D" w:rsidRDefault="000A714D" w:rsidP="000A714D">
      <w:pPr>
        <w:rPr>
          <w:lang w:bidi="hi-IN"/>
        </w:rPr>
      </w:pPr>
    </w:p>
    <w:p w14:paraId="434DE96B" w14:textId="77777777" w:rsidR="000A714D" w:rsidRDefault="000A714D" w:rsidP="000A714D">
      <w:pPr>
        <w:keepNext/>
      </w:pPr>
      <w:r>
        <w:rPr>
          <w:noProof/>
          <w:lang w:bidi="hi-IN"/>
        </w:rPr>
        <w:drawing>
          <wp:inline distT="0" distB="0" distL="0" distR="0" wp14:anchorId="24A707F0" wp14:editId="3DBBF35B">
            <wp:extent cx="5767906" cy="1057275"/>
            <wp:effectExtent l="0" t="0" r="4445" b="0"/>
            <wp:docPr id="107746237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659" cy="1058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A6076" w14:textId="33D24E43" w:rsidR="000A714D" w:rsidRDefault="000A714D" w:rsidP="000A714D">
      <w:pPr>
        <w:pStyle w:val="Caption"/>
        <w:ind w:firstLine="720"/>
      </w:pPr>
      <w:bookmarkStart w:id="130" w:name="_Toc212406792"/>
      <w:r>
        <w:t xml:space="preserve">Figure </w:t>
      </w:r>
      <w:fldSimple w:instr=" SEQ Figure \* ARABIC ">
        <w:r w:rsidR="006F3BAA">
          <w:rPr>
            <w:noProof/>
          </w:rPr>
          <w:t>108</w:t>
        </w:r>
      </w:fldSimple>
      <w:r>
        <w:t xml:space="preserve"> - Log in to the domain group with administrator status</w:t>
      </w:r>
      <w:bookmarkEnd w:id="130"/>
    </w:p>
    <w:p w14:paraId="24424CA8" w14:textId="77777777" w:rsidR="000A714D" w:rsidRDefault="000A714D" w:rsidP="000A714D">
      <w:pPr>
        <w:rPr>
          <w:lang w:bidi="hi-IN"/>
        </w:rPr>
      </w:pPr>
    </w:p>
    <w:p w14:paraId="36ADE8FE" w14:textId="77777777" w:rsidR="000A714D" w:rsidRDefault="000A714D" w:rsidP="000A714D">
      <w:pPr>
        <w:rPr>
          <w:lang w:bidi="hi-IN"/>
        </w:rPr>
      </w:pPr>
    </w:p>
    <w:p w14:paraId="3FE4C26B" w14:textId="77777777" w:rsidR="000A714D" w:rsidRDefault="000A714D" w:rsidP="000A714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5F3AA78" wp14:editId="132C429E">
            <wp:extent cx="5819775" cy="2257545"/>
            <wp:effectExtent l="0" t="0" r="0" b="9525"/>
            <wp:docPr id="1155458588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31" cy="226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4C314" w14:textId="0A3E5D24" w:rsidR="000A714D" w:rsidRDefault="000A714D" w:rsidP="000A714D">
      <w:pPr>
        <w:pStyle w:val="Caption"/>
        <w:ind w:left="2160"/>
      </w:pPr>
      <w:bookmarkStart w:id="131" w:name="_Toc212406793"/>
      <w:r>
        <w:t xml:space="preserve">Figure </w:t>
      </w:r>
      <w:fldSimple w:instr=" SEQ Figure \* ARABIC ">
        <w:r w:rsidR="006F3BAA">
          <w:rPr>
            <w:noProof/>
          </w:rPr>
          <w:t>109</w:t>
        </w:r>
      </w:fldSimple>
      <w:r>
        <w:t xml:space="preserve"> - Restart the computer</w:t>
      </w:r>
      <w:bookmarkEnd w:id="131"/>
    </w:p>
    <w:p w14:paraId="3EC943E1" w14:textId="77777777" w:rsidR="000A714D" w:rsidRDefault="000A714D" w:rsidP="000A714D">
      <w:pPr>
        <w:rPr>
          <w:lang w:bidi="hi-IN"/>
        </w:rPr>
      </w:pPr>
    </w:p>
    <w:p w14:paraId="27991B84" w14:textId="77777777" w:rsidR="000A714D" w:rsidRDefault="000A714D" w:rsidP="000A714D">
      <w:pPr>
        <w:keepNext/>
      </w:pPr>
      <w:r>
        <w:rPr>
          <w:noProof/>
          <w:lang w:bidi="hi-IN"/>
        </w:rPr>
        <w:drawing>
          <wp:inline distT="0" distB="0" distL="0" distR="0" wp14:anchorId="0001C5E1" wp14:editId="5A2A9057">
            <wp:extent cx="5695950" cy="791950"/>
            <wp:effectExtent l="0" t="0" r="0" b="8255"/>
            <wp:docPr id="30377190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39" cy="796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487A4" w14:textId="0EAAE52A" w:rsidR="000A714D" w:rsidRDefault="000A714D" w:rsidP="000A714D">
      <w:pPr>
        <w:pStyle w:val="Caption"/>
        <w:ind w:left="720" w:firstLine="720"/>
      </w:pPr>
      <w:bookmarkStart w:id="132" w:name="_Toc212406794"/>
      <w:r>
        <w:t xml:space="preserve">Figure </w:t>
      </w:r>
      <w:fldSimple w:instr=" SEQ Figure \* ARABIC ">
        <w:r w:rsidR="006F3BAA">
          <w:rPr>
            <w:noProof/>
          </w:rPr>
          <w:t>110</w:t>
        </w:r>
      </w:fldSimple>
      <w:r>
        <w:t xml:space="preserve"> - The showcase of the domain group</w:t>
      </w:r>
      <w:bookmarkEnd w:id="132"/>
    </w:p>
    <w:p w14:paraId="2537CBF3" w14:textId="77777777" w:rsidR="0043151A" w:rsidRDefault="0043151A" w:rsidP="0043151A">
      <w:pPr>
        <w:rPr>
          <w:lang w:bidi="hi-IN"/>
        </w:rPr>
      </w:pPr>
    </w:p>
    <w:p w14:paraId="28696258" w14:textId="77777777" w:rsidR="0043151A" w:rsidRDefault="0043151A" w:rsidP="0043151A">
      <w:pPr>
        <w:rPr>
          <w:lang w:bidi="hi-IN"/>
        </w:rPr>
      </w:pPr>
    </w:p>
    <w:p w14:paraId="3099A1EA" w14:textId="77777777" w:rsidR="0043151A" w:rsidRDefault="0043151A" w:rsidP="0043151A">
      <w:pPr>
        <w:keepNext/>
      </w:pPr>
      <w:r>
        <w:rPr>
          <w:noProof/>
          <w:lang w:bidi="hi-IN"/>
        </w:rPr>
        <w:drawing>
          <wp:inline distT="0" distB="0" distL="0" distR="0" wp14:anchorId="0FE16106" wp14:editId="7853ACC9">
            <wp:extent cx="5669280" cy="914400"/>
            <wp:effectExtent l="0" t="0" r="7620" b="0"/>
            <wp:docPr id="7366394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9E136" w14:textId="64DD2AB6" w:rsidR="0043151A" w:rsidRDefault="0043151A" w:rsidP="0043151A">
      <w:pPr>
        <w:pStyle w:val="Caption"/>
      </w:pPr>
      <w:bookmarkStart w:id="133" w:name="_Toc212406795"/>
      <w:r>
        <w:t xml:space="preserve">Figure </w:t>
      </w:r>
      <w:fldSimple w:instr=" SEQ Figure \* ARABIC ">
        <w:r w:rsidR="006F3BAA">
          <w:rPr>
            <w:noProof/>
          </w:rPr>
          <w:t>111</w:t>
        </w:r>
      </w:fldSimple>
      <w:r>
        <w:t xml:space="preserve"> - On VM Windows 10, click Advanced System Settings</w:t>
      </w:r>
      <w:bookmarkEnd w:id="133"/>
    </w:p>
    <w:p w14:paraId="79DBF9A2" w14:textId="77777777" w:rsidR="0043151A" w:rsidRDefault="0043151A" w:rsidP="0043151A">
      <w:pPr>
        <w:rPr>
          <w:lang w:bidi="hi-IN"/>
        </w:rPr>
      </w:pPr>
    </w:p>
    <w:p w14:paraId="5A64A5A1" w14:textId="77777777" w:rsidR="0043151A" w:rsidRDefault="0043151A" w:rsidP="0043151A">
      <w:pPr>
        <w:rPr>
          <w:lang w:bidi="hi-IN"/>
        </w:rPr>
      </w:pPr>
    </w:p>
    <w:p w14:paraId="0708CEF2" w14:textId="77777777" w:rsidR="0043151A" w:rsidRDefault="0043151A" w:rsidP="0043151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06C47BA" wp14:editId="5AE9919B">
            <wp:extent cx="5934075" cy="2431998"/>
            <wp:effectExtent l="0" t="0" r="0" b="6985"/>
            <wp:docPr id="561365390" name="Picture 40" descr="A close-up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365390" name="Picture 40" descr="A close-up of a web pag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35" cy="243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D08E" w14:textId="5A992F86" w:rsidR="0043151A" w:rsidRDefault="0043151A" w:rsidP="0043151A">
      <w:pPr>
        <w:pStyle w:val="Caption"/>
        <w:ind w:left="720" w:firstLine="720"/>
      </w:pPr>
      <w:bookmarkStart w:id="134" w:name="_Toc212406796"/>
      <w:r>
        <w:t xml:space="preserve">Figure </w:t>
      </w:r>
      <w:fldSimple w:instr=" SEQ Figure \* ARABIC ">
        <w:r w:rsidR="006F3BAA">
          <w:rPr>
            <w:noProof/>
          </w:rPr>
          <w:t>112</w:t>
        </w:r>
      </w:fldSimple>
      <w:r>
        <w:t xml:space="preserve"> - Do the same thing as what I did on VM 1</w:t>
      </w:r>
      <w:bookmarkEnd w:id="134"/>
    </w:p>
    <w:p w14:paraId="31B006EF" w14:textId="77777777" w:rsidR="0043151A" w:rsidRDefault="0043151A" w:rsidP="0043151A">
      <w:pPr>
        <w:rPr>
          <w:lang w:bidi="hi-IN"/>
        </w:rPr>
      </w:pPr>
    </w:p>
    <w:p w14:paraId="26AD03B1" w14:textId="77777777" w:rsidR="0043151A" w:rsidRDefault="0043151A" w:rsidP="0043151A">
      <w:pPr>
        <w:rPr>
          <w:lang w:bidi="hi-IN"/>
        </w:rPr>
      </w:pPr>
    </w:p>
    <w:p w14:paraId="727E48D2" w14:textId="77777777" w:rsidR="0043151A" w:rsidRDefault="0043151A" w:rsidP="0043151A">
      <w:pPr>
        <w:keepNext/>
      </w:pPr>
      <w:r>
        <w:rPr>
          <w:noProof/>
          <w:lang w:bidi="hi-IN"/>
        </w:rPr>
        <w:drawing>
          <wp:inline distT="0" distB="0" distL="0" distR="0" wp14:anchorId="3F5A0995" wp14:editId="57238CA1">
            <wp:extent cx="5959199" cy="3009900"/>
            <wp:effectExtent l="0" t="0" r="3810" b="0"/>
            <wp:docPr id="1607946335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26" cy="3014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9A684" w14:textId="3BC1C049" w:rsidR="0043151A" w:rsidRDefault="0043151A" w:rsidP="0043151A">
      <w:pPr>
        <w:pStyle w:val="Caption"/>
        <w:ind w:left="1440" w:firstLine="720"/>
      </w:pPr>
      <w:bookmarkStart w:id="135" w:name="_Toc212406797"/>
      <w:r>
        <w:t xml:space="preserve">Figure </w:t>
      </w:r>
      <w:fldSimple w:instr=" SEQ Figure \* ARABIC ">
        <w:r w:rsidR="006F3BAA">
          <w:rPr>
            <w:noProof/>
          </w:rPr>
          <w:t>113</w:t>
        </w:r>
      </w:fldSimple>
      <w:r>
        <w:t xml:space="preserve"> - Successfully joined the domain</w:t>
      </w:r>
      <w:bookmarkEnd w:id="135"/>
    </w:p>
    <w:p w14:paraId="4D0BF600" w14:textId="77777777" w:rsidR="0043151A" w:rsidRDefault="0043151A" w:rsidP="0043151A">
      <w:pPr>
        <w:rPr>
          <w:lang w:bidi="hi-IN"/>
        </w:rPr>
      </w:pPr>
    </w:p>
    <w:p w14:paraId="36464B4D" w14:textId="77777777" w:rsidR="0043151A" w:rsidRDefault="0043151A" w:rsidP="0043151A">
      <w:pPr>
        <w:rPr>
          <w:lang w:bidi="hi-IN"/>
        </w:rPr>
      </w:pPr>
    </w:p>
    <w:p w14:paraId="084A02C0" w14:textId="1C1B7238" w:rsidR="0043151A" w:rsidRPr="0043151A" w:rsidRDefault="0043151A" w:rsidP="0043151A">
      <w:pPr>
        <w:rPr>
          <w:lang w:bidi="hi-IN"/>
        </w:rPr>
      </w:pPr>
    </w:p>
    <w:p w14:paraId="749101D1" w14:textId="77777777" w:rsidR="0043151A" w:rsidRDefault="0043151A" w:rsidP="0043151A">
      <w:pPr>
        <w:rPr>
          <w:lang w:bidi="hi-IN"/>
        </w:rPr>
      </w:pPr>
    </w:p>
    <w:p w14:paraId="33B57D03" w14:textId="77777777" w:rsidR="0043151A" w:rsidRDefault="0043151A" w:rsidP="0043151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CBEB220" wp14:editId="715F60FA">
            <wp:extent cx="5934075" cy="3907007"/>
            <wp:effectExtent l="0" t="0" r="0" b="0"/>
            <wp:docPr id="936125042" name="Picture 55" descr="A blu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125042" name="Picture 55" descr="A blue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611" cy="391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C1EC0" w14:textId="5C1B9851" w:rsidR="0043151A" w:rsidRDefault="0043151A" w:rsidP="0043151A">
      <w:pPr>
        <w:pStyle w:val="Caption"/>
        <w:ind w:left="1440" w:firstLine="720"/>
      </w:pPr>
      <w:bookmarkStart w:id="136" w:name="_Toc212406798"/>
      <w:r>
        <w:t xml:space="preserve">Figure </w:t>
      </w:r>
      <w:fldSimple w:instr=" SEQ Figure \* ARABIC ">
        <w:r w:rsidR="006F3BAA">
          <w:rPr>
            <w:noProof/>
          </w:rPr>
          <w:t>114</w:t>
        </w:r>
      </w:fldSimple>
      <w:r>
        <w:t xml:space="preserve"> - Log out from the WS 10 account</w:t>
      </w:r>
      <w:bookmarkEnd w:id="136"/>
    </w:p>
    <w:p w14:paraId="340A594D" w14:textId="77777777" w:rsidR="0043151A" w:rsidRDefault="0043151A" w:rsidP="0043151A">
      <w:pPr>
        <w:rPr>
          <w:lang w:bidi="hi-IN"/>
        </w:rPr>
      </w:pPr>
    </w:p>
    <w:p w14:paraId="449750EF" w14:textId="77777777" w:rsidR="0043151A" w:rsidRDefault="0043151A" w:rsidP="0043151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A6732D3" wp14:editId="76CBF035">
            <wp:extent cx="5962650" cy="5995174"/>
            <wp:effectExtent l="0" t="0" r="0" b="5715"/>
            <wp:docPr id="489863200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791" cy="600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F1BB3" w14:textId="09E1A393" w:rsidR="0043151A" w:rsidRDefault="0043151A" w:rsidP="0043151A">
      <w:pPr>
        <w:pStyle w:val="Caption"/>
        <w:ind w:left="1440" w:firstLine="720"/>
      </w:pPr>
      <w:bookmarkStart w:id="137" w:name="_Toc212406799"/>
      <w:r>
        <w:t xml:space="preserve">Figure </w:t>
      </w:r>
      <w:fldSimple w:instr=" SEQ Figure \* ARABIC ">
        <w:r w:rsidR="006F3BAA">
          <w:rPr>
            <w:noProof/>
          </w:rPr>
          <w:t>115</w:t>
        </w:r>
      </w:fldSimple>
      <w:r>
        <w:t xml:space="preserve"> - Log in with Administrator status</w:t>
      </w:r>
      <w:bookmarkEnd w:id="137"/>
    </w:p>
    <w:p w14:paraId="45834311" w14:textId="77777777" w:rsidR="0043151A" w:rsidRDefault="0043151A" w:rsidP="0043151A">
      <w:pPr>
        <w:rPr>
          <w:lang w:bidi="hi-IN"/>
        </w:rPr>
      </w:pPr>
    </w:p>
    <w:p w14:paraId="3424B60D" w14:textId="77777777" w:rsidR="0043151A" w:rsidRDefault="0043151A" w:rsidP="0043151A">
      <w:pPr>
        <w:rPr>
          <w:lang w:bidi="hi-IN"/>
        </w:rPr>
      </w:pPr>
    </w:p>
    <w:p w14:paraId="5E0A3E26" w14:textId="77777777" w:rsidR="0043151A" w:rsidRDefault="0043151A" w:rsidP="0043151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AC2E050" wp14:editId="35E56055">
            <wp:extent cx="5838825" cy="5907923"/>
            <wp:effectExtent l="0" t="0" r="0" b="0"/>
            <wp:docPr id="1496591530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559" cy="5925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01A29" w14:textId="7F5CE09B" w:rsidR="0043151A" w:rsidRDefault="0043151A" w:rsidP="0043151A">
      <w:pPr>
        <w:pStyle w:val="Caption"/>
        <w:ind w:firstLine="720"/>
      </w:pPr>
      <w:bookmarkStart w:id="138" w:name="_Toc212406800"/>
      <w:r>
        <w:t xml:space="preserve">Figure </w:t>
      </w:r>
      <w:fldSimple w:instr=" SEQ Figure \* ARABIC ">
        <w:r w:rsidR="006F3BAA">
          <w:rPr>
            <w:noProof/>
          </w:rPr>
          <w:t>116</w:t>
        </w:r>
      </w:fldSimple>
      <w:r>
        <w:t xml:space="preserve"> - On WS 10 search, click "Add an optional feature"</w:t>
      </w:r>
      <w:bookmarkEnd w:id="138"/>
    </w:p>
    <w:p w14:paraId="1E4D66C3" w14:textId="77777777" w:rsidR="0043151A" w:rsidRDefault="0043151A" w:rsidP="0043151A">
      <w:pPr>
        <w:rPr>
          <w:lang w:bidi="hi-IN"/>
        </w:rPr>
      </w:pPr>
    </w:p>
    <w:p w14:paraId="49700481" w14:textId="77777777" w:rsidR="0043151A" w:rsidRDefault="0043151A" w:rsidP="0043151A">
      <w:pPr>
        <w:keepNext/>
      </w:pPr>
      <w:r>
        <w:rPr>
          <w:noProof/>
          <w:lang w:bidi="hi-IN"/>
        </w:rPr>
        <w:drawing>
          <wp:inline distT="0" distB="0" distL="0" distR="0" wp14:anchorId="6D53833E" wp14:editId="399A65BF">
            <wp:extent cx="5800569" cy="1409700"/>
            <wp:effectExtent l="0" t="0" r="0" b="0"/>
            <wp:docPr id="188776953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107" cy="1411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12A97" w14:textId="6A184C84" w:rsidR="0043151A" w:rsidRDefault="0043151A" w:rsidP="0043151A">
      <w:pPr>
        <w:pStyle w:val="Caption"/>
        <w:ind w:left="2880" w:firstLine="720"/>
      </w:pPr>
      <w:bookmarkStart w:id="139" w:name="_Toc212406801"/>
      <w:r>
        <w:t xml:space="preserve">Figure </w:t>
      </w:r>
      <w:fldSimple w:instr=" SEQ Figure \* ARABIC ">
        <w:r w:rsidR="006F3BAA">
          <w:rPr>
            <w:noProof/>
          </w:rPr>
          <w:t>117</w:t>
        </w:r>
      </w:fldSimple>
      <w:r>
        <w:t xml:space="preserve"> - Add a feature</w:t>
      </w:r>
      <w:bookmarkEnd w:id="139"/>
    </w:p>
    <w:p w14:paraId="291B24DF" w14:textId="77777777" w:rsidR="0043151A" w:rsidRDefault="0043151A" w:rsidP="0043151A">
      <w:pPr>
        <w:rPr>
          <w:lang w:bidi="hi-IN"/>
        </w:rPr>
      </w:pPr>
    </w:p>
    <w:p w14:paraId="011F8FFF" w14:textId="77777777" w:rsidR="0043151A" w:rsidRDefault="0043151A" w:rsidP="0043151A">
      <w:pPr>
        <w:keepNext/>
      </w:pPr>
      <w:r>
        <w:rPr>
          <w:noProof/>
          <w:lang w:bidi="hi-IN"/>
        </w:rPr>
        <w:drawing>
          <wp:inline distT="0" distB="0" distL="0" distR="0" wp14:anchorId="094ED212" wp14:editId="3CF5B353">
            <wp:extent cx="5981700" cy="1845005"/>
            <wp:effectExtent l="0" t="0" r="0" b="3175"/>
            <wp:docPr id="204778493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836" cy="1853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3B733" w14:textId="67CAB39B" w:rsidR="0043151A" w:rsidRDefault="0043151A" w:rsidP="0043151A">
      <w:pPr>
        <w:pStyle w:val="Caption"/>
        <w:ind w:left="720" w:firstLine="720"/>
      </w:pPr>
      <w:bookmarkStart w:id="140" w:name="_Toc212406802"/>
      <w:r>
        <w:t xml:space="preserve">Figure </w:t>
      </w:r>
      <w:fldSimple w:instr=" SEQ Figure \* ARABIC ">
        <w:r w:rsidR="006F3BAA">
          <w:rPr>
            <w:noProof/>
          </w:rPr>
          <w:t>118</w:t>
        </w:r>
      </w:fldSimple>
      <w:r>
        <w:t xml:space="preserve"> - Type "RSAT" to add an optional feature</w:t>
      </w:r>
      <w:bookmarkEnd w:id="140"/>
    </w:p>
    <w:p w14:paraId="79F1BD7B" w14:textId="77777777" w:rsidR="0043151A" w:rsidRDefault="0043151A" w:rsidP="0043151A">
      <w:pPr>
        <w:rPr>
          <w:lang w:bidi="hi-IN"/>
        </w:rPr>
      </w:pPr>
    </w:p>
    <w:p w14:paraId="27F2E3E5" w14:textId="77777777" w:rsidR="00D877CA" w:rsidRDefault="0043151A" w:rsidP="00D877CA">
      <w:pPr>
        <w:keepNext/>
      </w:pPr>
      <w:r>
        <w:rPr>
          <w:noProof/>
          <w:lang w:bidi="hi-IN"/>
        </w:rPr>
        <w:drawing>
          <wp:inline distT="0" distB="0" distL="0" distR="0" wp14:anchorId="30728766" wp14:editId="5AC9F21D">
            <wp:extent cx="6051014" cy="3219450"/>
            <wp:effectExtent l="0" t="0" r="6985" b="0"/>
            <wp:docPr id="607100763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761" cy="3223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5B6E7" w14:textId="18622AF8" w:rsidR="0043151A" w:rsidRDefault="00D877CA" w:rsidP="00D877CA">
      <w:pPr>
        <w:pStyle w:val="Caption"/>
        <w:ind w:left="1440"/>
      </w:pPr>
      <w:bookmarkStart w:id="141" w:name="_Toc212406803"/>
      <w:r>
        <w:t xml:space="preserve">Figure </w:t>
      </w:r>
      <w:fldSimple w:instr=" SEQ Figure \* ARABIC ">
        <w:r w:rsidR="006F3BAA">
          <w:rPr>
            <w:noProof/>
          </w:rPr>
          <w:t>119</w:t>
        </w:r>
      </w:fldSimple>
      <w:r>
        <w:t xml:space="preserve"> - Select all of the required RSAT services</w:t>
      </w:r>
      <w:bookmarkEnd w:id="141"/>
    </w:p>
    <w:p w14:paraId="13EEF74A" w14:textId="77777777" w:rsidR="00D877CA" w:rsidRDefault="00D877CA" w:rsidP="00D877CA">
      <w:pPr>
        <w:rPr>
          <w:lang w:bidi="hi-IN"/>
        </w:rPr>
      </w:pPr>
    </w:p>
    <w:p w14:paraId="363FF82D" w14:textId="77777777" w:rsidR="00D877CA" w:rsidRDefault="00D877CA" w:rsidP="00D877C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161B7A2" wp14:editId="4C286516">
            <wp:extent cx="5958928" cy="2924175"/>
            <wp:effectExtent l="0" t="0" r="3810" b="0"/>
            <wp:docPr id="240686834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928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46040" w14:textId="758D718F" w:rsidR="00D877CA" w:rsidRDefault="00D877CA" w:rsidP="00D877CA">
      <w:pPr>
        <w:pStyle w:val="Caption"/>
        <w:ind w:left="2160" w:firstLine="720"/>
      </w:pPr>
      <w:bookmarkStart w:id="142" w:name="_Toc212406804"/>
      <w:r>
        <w:t xml:space="preserve">Figure </w:t>
      </w:r>
      <w:fldSimple w:instr=" SEQ Figure \* ARABIC ">
        <w:r w:rsidR="006F3BAA">
          <w:rPr>
            <w:noProof/>
          </w:rPr>
          <w:t>120</w:t>
        </w:r>
      </w:fldSimple>
      <w:r>
        <w:t xml:space="preserve"> – Installing</w:t>
      </w:r>
      <w:bookmarkEnd w:id="142"/>
    </w:p>
    <w:p w14:paraId="59917B8C" w14:textId="77777777" w:rsidR="00D877CA" w:rsidRDefault="00D877CA" w:rsidP="00D877CA">
      <w:pPr>
        <w:rPr>
          <w:lang w:bidi="hi-IN"/>
        </w:rPr>
      </w:pPr>
    </w:p>
    <w:p w14:paraId="05F56DB8" w14:textId="77777777" w:rsidR="00D877CA" w:rsidRDefault="00D877CA" w:rsidP="00D877CA">
      <w:pPr>
        <w:keepNext/>
      </w:pPr>
      <w:r>
        <w:rPr>
          <w:noProof/>
          <w:lang w:bidi="hi-IN"/>
        </w:rPr>
        <w:drawing>
          <wp:inline distT="0" distB="0" distL="0" distR="0" wp14:anchorId="3298B93D" wp14:editId="36440150">
            <wp:extent cx="5996714" cy="904875"/>
            <wp:effectExtent l="0" t="0" r="4445" b="0"/>
            <wp:docPr id="2132753510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499" cy="90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ED445" w14:textId="0F4D4133" w:rsidR="00D877CA" w:rsidRDefault="00D877CA" w:rsidP="00D877CA">
      <w:pPr>
        <w:pStyle w:val="Caption"/>
        <w:ind w:left="1440" w:firstLine="720"/>
      </w:pPr>
      <w:bookmarkStart w:id="143" w:name="_Toc212406805"/>
      <w:r>
        <w:t xml:space="preserve">Figure </w:t>
      </w:r>
      <w:fldSimple w:instr=" SEQ Figure \* ARABIC ">
        <w:r w:rsidR="006F3BAA">
          <w:rPr>
            <w:noProof/>
          </w:rPr>
          <w:t>121</w:t>
        </w:r>
      </w:fldSimple>
      <w:r>
        <w:t xml:space="preserve"> - Select another RSAT service</w:t>
      </w:r>
      <w:bookmarkEnd w:id="143"/>
    </w:p>
    <w:p w14:paraId="0970E9BC" w14:textId="77777777" w:rsidR="00D877CA" w:rsidRDefault="00D877CA" w:rsidP="00D877CA">
      <w:pPr>
        <w:rPr>
          <w:lang w:bidi="hi-IN"/>
        </w:rPr>
      </w:pPr>
    </w:p>
    <w:p w14:paraId="2942EBCE" w14:textId="77777777" w:rsidR="00D877CA" w:rsidRDefault="00D877CA" w:rsidP="00D877C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D08F7D4" wp14:editId="7AA970A1">
            <wp:extent cx="5934075" cy="3524481"/>
            <wp:effectExtent l="0" t="0" r="0" b="0"/>
            <wp:docPr id="33457670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860" cy="3532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B01B2" w14:textId="32688E4C" w:rsidR="00D877CA" w:rsidRDefault="00D877CA" w:rsidP="00D877CA">
      <w:pPr>
        <w:pStyle w:val="Caption"/>
        <w:ind w:left="1440" w:firstLine="720"/>
      </w:pPr>
      <w:bookmarkStart w:id="144" w:name="_Toc212406806"/>
      <w:r>
        <w:t xml:space="preserve">Figure </w:t>
      </w:r>
      <w:fldSimple w:instr=" SEQ Figure \* ARABIC ">
        <w:r w:rsidR="006F3BAA">
          <w:rPr>
            <w:noProof/>
          </w:rPr>
          <w:t>122</w:t>
        </w:r>
      </w:fldSimple>
      <w:r>
        <w:t xml:space="preserve"> - Installation successfully</w:t>
      </w:r>
      <w:bookmarkEnd w:id="144"/>
    </w:p>
    <w:p w14:paraId="1577C328" w14:textId="77777777" w:rsidR="00D877CA" w:rsidRDefault="00D877CA" w:rsidP="00D877CA">
      <w:pPr>
        <w:rPr>
          <w:lang w:bidi="hi-IN"/>
        </w:rPr>
      </w:pPr>
    </w:p>
    <w:p w14:paraId="3AC4CBC7" w14:textId="77777777" w:rsidR="00D877CA" w:rsidRDefault="00D877CA" w:rsidP="00D877C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8A77007" wp14:editId="42EE8F1B">
            <wp:extent cx="5934075" cy="4422447"/>
            <wp:effectExtent l="0" t="0" r="0" b="0"/>
            <wp:docPr id="1603001845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95" cy="4435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E26D0" w14:textId="40B4F385" w:rsidR="00D877CA" w:rsidRDefault="00D877CA" w:rsidP="00D877CA">
      <w:pPr>
        <w:pStyle w:val="Caption"/>
        <w:ind w:left="720" w:firstLine="720"/>
      </w:pPr>
      <w:bookmarkStart w:id="145" w:name="_Toc212406807"/>
      <w:r>
        <w:t xml:space="preserve">Figure </w:t>
      </w:r>
      <w:fldSimple w:instr=" SEQ Figure \* ARABIC ">
        <w:r w:rsidR="006F3BAA">
          <w:rPr>
            <w:noProof/>
          </w:rPr>
          <w:t>123</w:t>
        </w:r>
      </w:fldSimple>
      <w:r>
        <w:t xml:space="preserve"> - Click "Add other servers to manage"</w:t>
      </w:r>
      <w:bookmarkEnd w:id="145"/>
    </w:p>
    <w:p w14:paraId="7F735945" w14:textId="77777777" w:rsidR="00D877CA" w:rsidRDefault="00D877CA" w:rsidP="00D877CA">
      <w:pPr>
        <w:rPr>
          <w:lang w:bidi="hi-IN"/>
        </w:rPr>
      </w:pPr>
    </w:p>
    <w:p w14:paraId="2CF375E4" w14:textId="77777777" w:rsidR="00D877CA" w:rsidRDefault="00D877CA" w:rsidP="00D877C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820D65D" wp14:editId="397FF3C3">
            <wp:extent cx="5953125" cy="3097909"/>
            <wp:effectExtent l="0" t="0" r="0" b="7620"/>
            <wp:docPr id="15615481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501" cy="310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06BD2" w14:textId="2BD39522" w:rsidR="00D877CA" w:rsidRDefault="00D877CA" w:rsidP="00D877CA">
      <w:pPr>
        <w:pStyle w:val="Caption"/>
        <w:ind w:left="2160" w:firstLine="720"/>
      </w:pPr>
      <w:bookmarkStart w:id="146" w:name="_Toc212406808"/>
      <w:r>
        <w:t xml:space="preserve">Figure </w:t>
      </w:r>
      <w:fldSimple w:instr=" SEQ Figure \* ARABIC ">
        <w:r w:rsidR="006F3BAA">
          <w:rPr>
            <w:noProof/>
          </w:rPr>
          <w:t>124</w:t>
        </w:r>
      </w:fldSimple>
      <w:r>
        <w:t xml:space="preserve"> - Click "Find now"</w:t>
      </w:r>
      <w:bookmarkEnd w:id="146"/>
    </w:p>
    <w:p w14:paraId="4DC7B6AB" w14:textId="77777777" w:rsidR="00D877CA" w:rsidRDefault="00D877CA" w:rsidP="00D877CA">
      <w:pPr>
        <w:rPr>
          <w:lang w:bidi="hi-IN"/>
        </w:rPr>
      </w:pPr>
    </w:p>
    <w:p w14:paraId="6816745F" w14:textId="77777777" w:rsidR="00D877CA" w:rsidRDefault="00D877CA" w:rsidP="00D877CA">
      <w:pPr>
        <w:keepNext/>
      </w:pPr>
      <w:r>
        <w:rPr>
          <w:noProof/>
          <w:lang w:bidi="hi-IN"/>
        </w:rPr>
        <w:drawing>
          <wp:inline distT="0" distB="0" distL="0" distR="0" wp14:anchorId="1C92BCE3" wp14:editId="1EC1EA19">
            <wp:extent cx="5901546" cy="1485900"/>
            <wp:effectExtent l="0" t="0" r="4445" b="0"/>
            <wp:docPr id="37428653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286532" name="Picture 66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160" cy="148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CCD7E" w14:textId="23B6F89C" w:rsidR="00D877CA" w:rsidRDefault="00D877CA" w:rsidP="00D877CA">
      <w:pPr>
        <w:pStyle w:val="Caption"/>
        <w:ind w:left="1440" w:firstLine="720"/>
      </w:pPr>
      <w:bookmarkStart w:id="147" w:name="_Toc212406809"/>
      <w:r>
        <w:t xml:space="preserve">Figure </w:t>
      </w:r>
      <w:fldSimple w:instr=" SEQ Figure \* ARABIC ">
        <w:r w:rsidR="006F3BAA">
          <w:rPr>
            <w:noProof/>
          </w:rPr>
          <w:t>125</w:t>
        </w:r>
      </w:fldSimple>
      <w:r>
        <w:t xml:space="preserve"> - Invite those OS to join the server</w:t>
      </w:r>
      <w:bookmarkEnd w:id="147"/>
      <w:r>
        <w:tab/>
      </w:r>
    </w:p>
    <w:p w14:paraId="35F24E5A" w14:textId="77777777" w:rsidR="00D877CA" w:rsidRDefault="00D877CA" w:rsidP="00D877CA">
      <w:pPr>
        <w:pStyle w:val="Caption"/>
        <w:ind w:left="1440" w:firstLine="720"/>
      </w:pPr>
    </w:p>
    <w:p w14:paraId="137DD5C3" w14:textId="77777777" w:rsidR="00D877CA" w:rsidRDefault="00D877CA" w:rsidP="00D877CA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3F6D9196" wp14:editId="0AC33CC0">
            <wp:extent cx="5962650" cy="3983050"/>
            <wp:effectExtent l="0" t="0" r="0" b="0"/>
            <wp:docPr id="145663131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884" cy="398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FC8D8" w14:textId="77777777" w:rsidR="00D877CA" w:rsidRDefault="00D877CA" w:rsidP="00D877CA">
      <w:pPr>
        <w:pStyle w:val="Caption"/>
        <w:ind w:left="2160" w:firstLine="720"/>
      </w:pPr>
    </w:p>
    <w:p w14:paraId="5D7E57CE" w14:textId="1B2065A8" w:rsidR="00D877CA" w:rsidRDefault="00D877CA" w:rsidP="00D877CA">
      <w:pPr>
        <w:pStyle w:val="Caption"/>
        <w:ind w:left="2160" w:firstLine="720"/>
      </w:pPr>
      <w:bookmarkStart w:id="148" w:name="_Toc212406810"/>
      <w:r>
        <w:t xml:space="preserve">Figure </w:t>
      </w:r>
      <w:fldSimple w:instr=" SEQ Figure \* ARABIC ">
        <w:r w:rsidR="006F3BAA">
          <w:rPr>
            <w:noProof/>
          </w:rPr>
          <w:t>126</w:t>
        </w:r>
      </w:fldSimple>
      <w:r>
        <w:t xml:space="preserve"> - Invite successfully</w:t>
      </w:r>
      <w:bookmarkEnd w:id="148"/>
    </w:p>
    <w:p w14:paraId="40271639" w14:textId="77777777" w:rsidR="00D877CA" w:rsidRDefault="00D877CA" w:rsidP="00D877CA">
      <w:pPr>
        <w:rPr>
          <w:lang w:bidi="hi-IN"/>
        </w:rPr>
      </w:pPr>
    </w:p>
    <w:p w14:paraId="4126781F" w14:textId="77777777" w:rsidR="00D877CA" w:rsidRDefault="00D877CA" w:rsidP="00D877CA">
      <w:pPr>
        <w:rPr>
          <w:lang w:bidi="hi-IN"/>
        </w:rPr>
      </w:pPr>
    </w:p>
    <w:p w14:paraId="2D854633" w14:textId="77777777" w:rsidR="00D877CA" w:rsidRDefault="00D877CA" w:rsidP="00D877CA">
      <w:pPr>
        <w:keepNext/>
      </w:pPr>
      <w:r>
        <w:rPr>
          <w:noProof/>
          <w:lang w:bidi="hi-IN"/>
        </w:rPr>
        <w:drawing>
          <wp:inline distT="0" distB="0" distL="0" distR="0" wp14:anchorId="6CD8CC45" wp14:editId="53C6DB33">
            <wp:extent cx="5943600" cy="1743075"/>
            <wp:effectExtent l="0" t="0" r="0" b="9525"/>
            <wp:docPr id="871124736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1ECC3" w14:textId="018E5CAC" w:rsidR="00D877CA" w:rsidRDefault="00D877CA" w:rsidP="00D877CA">
      <w:pPr>
        <w:pStyle w:val="Caption"/>
        <w:ind w:left="720" w:firstLine="720"/>
      </w:pPr>
      <w:bookmarkStart w:id="149" w:name="_Toc212406811"/>
      <w:r>
        <w:t xml:space="preserve">Figure </w:t>
      </w:r>
      <w:fldSimple w:instr=" SEQ Figure \* ARABIC ">
        <w:r w:rsidR="006F3BAA">
          <w:rPr>
            <w:noProof/>
          </w:rPr>
          <w:t>127</w:t>
        </w:r>
      </w:fldSimple>
      <w:r>
        <w:t xml:space="preserve"> - All of the servers are online successfully</w:t>
      </w:r>
      <w:bookmarkEnd w:id="149"/>
    </w:p>
    <w:p w14:paraId="3E859911" w14:textId="77777777" w:rsidR="00D877CA" w:rsidRDefault="00D877CA" w:rsidP="00D877CA">
      <w:pPr>
        <w:rPr>
          <w:lang w:bidi="hi-IN"/>
        </w:rPr>
      </w:pPr>
    </w:p>
    <w:p w14:paraId="1F3DAC62" w14:textId="77777777" w:rsidR="002A70B4" w:rsidRDefault="00D877CA" w:rsidP="002A70B4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34C8553" wp14:editId="33F997AF">
            <wp:extent cx="5943600" cy="3733800"/>
            <wp:effectExtent l="0" t="0" r="0" b="0"/>
            <wp:docPr id="1658425177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94951" w14:textId="25D016E0" w:rsidR="00D877CA" w:rsidRDefault="002A70B4" w:rsidP="002A70B4">
      <w:pPr>
        <w:pStyle w:val="Caption"/>
        <w:ind w:left="1440" w:firstLine="720"/>
      </w:pPr>
      <w:bookmarkStart w:id="150" w:name="_Toc212406812"/>
      <w:r>
        <w:t xml:space="preserve">Figure </w:t>
      </w:r>
      <w:fldSimple w:instr=" SEQ Figure \* ARABIC ">
        <w:r w:rsidR="006F3BAA">
          <w:rPr>
            <w:noProof/>
          </w:rPr>
          <w:t>128</w:t>
        </w:r>
      </w:fldSimple>
      <w:r>
        <w:t xml:space="preserve"> </w:t>
      </w:r>
      <w:proofErr w:type="gramStart"/>
      <w:r>
        <w:t>-  Type</w:t>
      </w:r>
      <w:proofErr w:type="gramEnd"/>
      <w:r>
        <w:t xml:space="preserve"> "</w:t>
      </w:r>
      <w:proofErr w:type="spellStart"/>
      <w:r>
        <w:t>proxmox</w:t>
      </w:r>
      <w:proofErr w:type="spellEnd"/>
      <w:r>
        <w:t>" on the google</w:t>
      </w:r>
      <w:bookmarkEnd w:id="150"/>
    </w:p>
    <w:p w14:paraId="35041ED4" w14:textId="77777777" w:rsidR="002A70B4" w:rsidRDefault="002A70B4" w:rsidP="002A70B4">
      <w:pPr>
        <w:rPr>
          <w:lang w:bidi="hi-IN"/>
        </w:rPr>
      </w:pPr>
    </w:p>
    <w:p w14:paraId="2FD2EE8E" w14:textId="77777777" w:rsidR="002A70B4" w:rsidRDefault="002A70B4" w:rsidP="002A70B4">
      <w:pPr>
        <w:keepNext/>
      </w:pPr>
      <w:r>
        <w:rPr>
          <w:noProof/>
          <w:lang w:bidi="hi-IN"/>
        </w:rPr>
        <w:drawing>
          <wp:inline distT="0" distB="0" distL="0" distR="0" wp14:anchorId="43A510C9" wp14:editId="0F4FFB69">
            <wp:extent cx="5943600" cy="2133600"/>
            <wp:effectExtent l="0" t="0" r="0" b="0"/>
            <wp:docPr id="782057128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88B1" w14:textId="440BB8A9" w:rsidR="002A70B4" w:rsidRDefault="002A70B4" w:rsidP="002A70B4">
      <w:pPr>
        <w:pStyle w:val="Caption"/>
        <w:ind w:left="2880" w:firstLine="720"/>
      </w:pPr>
      <w:bookmarkStart w:id="151" w:name="_Toc212406813"/>
      <w:r>
        <w:t xml:space="preserve">Figure </w:t>
      </w:r>
      <w:fldSimple w:instr=" SEQ Figure \* ARABIC ">
        <w:r w:rsidR="006F3BAA">
          <w:rPr>
            <w:noProof/>
          </w:rPr>
          <w:t>129</w:t>
        </w:r>
      </w:fldSimple>
      <w:r>
        <w:t xml:space="preserve"> - Download it</w:t>
      </w:r>
      <w:bookmarkEnd w:id="151"/>
    </w:p>
    <w:p w14:paraId="003C4F08" w14:textId="77777777" w:rsidR="002A70B4" w:rsidRDefault="002A70B4" w:rsidP="002A70B4">
      <w:pPr>
        <w:rPr>
          <w:lang w:bidi="hi-IN"/>
        </w:rPr>
      </w:pPr>
    </w:p>
    <w:p w14:paraId="234CF50E" w14:textId="77777777" w:rsidR="002A70B4" w:rsidRDefault="002A70B4" w:rsidP="002A70B4">
      <w:pPr>
        <w:rPr>
          <w:lang w:bidi="hi-IN"/>
        </w:rPr>
      </w:pPr>
    </w:p>
    <w:p w14:paraId="1444187E" w14:textId="77777777" w:rsidR="002A70B4" w:rsidRDefault="002A70B4" w:rsidP="002A70B4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AE22671" wp14:editId="7A179889">
            <wp:extent cx="5943600" cy="3496235"/>
            <wp:effectExtent l="0" t="0" r="0" b="9525"/>
            <wp:docPr id="1521441477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56" cy="349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0216C" w14:textId="1AE13ED4" w:rsidR="002A70B4" w:rsidRDefault="002A70B4" w:rsidP="002A70B4">
      <w:pPr>
        <w:pStyle w:val="Caption"/>
        <w:ind w:left="1440" w:firstLine="720"/>
      </w:pPr>
      <w:bookmarkStart w:id="152" w:name="_Toc212406814"/>
      <w:r>
        <w:t xml:space="preserve">Figure </w:t>
      </w:r>
      <w:fldSimple w:instr=" SEQ Figure \* ARABIC ">
        <w:r w:rsidR="006F3BAA">
          <w:rPr>
            <w:noProof/>
          </w:rPr>
          <w:t>130</w:t>
        </w:r>
      </w:fldSimple>
      <w:r>
        <w:t xml:space="preserve"> - Type "Rufus" on the google</w:t>
      </w:r>
      <w:bookmarkEnd w:id="152"/>
    </w:p>
    <w:p w14:paraId="0AB27734" w14:textId="77777777" w:rsidR="002A70B4" w:rsidRDefault="002A70B4" w:rsidP="002A70B4">
      <w:pPr>
        <w:rPr>
          <w:lang w:bidi="hi-IN"/>
        </w:rPr>
      </w:pPr>
    </w:p>
    <w:p w14:paraId="56836D9C" w14:textId="77777777" w:rsidR="002A70B4" w:rsidRDefault="002A70B4" w:rsidP="002A70B4">
      <w:pPr>
        <w:keepNext/>
      </w:pPr>
      <w:r>
        <w:rPr>
          <w:noProof/>
          <w:lang w:bidi="hi-IN"/>
        </w:rPr>
        <w:drawing>
          <wp:inline distT="0" distB="0" distL="0" distR="0" wp14:anchorId="7EDA4A9F" wp14:editId="489E5152">
            <wp:extent cx="5943600" cy="1781175"/>
            <wp:effectExtent l="0" t="0" r="0" b="9525"/>
            <wp:docPr id="493888866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12307" w14:textId="06C329C3" w:rsidR="002A70B4" w:rsidRDefault="002A70B4" w:rsidP="002A70B4">
      <w:pPr>
        <w:pStyle w:val="Caption"/>
        <w:ind w:left="2880"/>
      </w:pPr>
      <w:bookmarkStart w:id="153" w:name="_Toc212406815"/>
      <w:r>
        <w:t xml:space="preserve">Figure </w:t>
      </w:r>
      <w:fldSimple w:instr=" SEQ Figure \* ARABIC ">
        <w:r w:rsidR="006F3BAA">
          <w:rPr>
            <w:noProof/>
          </w:rPr>
          <w:t>131</w:t>
        </w:r>
      </w:fldSimple>
      <w:r>
        <w:t xml:space="preserve"> - Download it</w:t>
      </w:r>
      <w:bookmarkEnd w:id="153"/>
    </w:p>
    <w:p w14:paraId="1E15E76A" w14:textId="77777777" w:rsidR="002A70B4" w:rsidRDefault="002A70B4" w:rsidP="002A70B4">
      <w:pPr>
        <w:rPr>
          <w:lang w:bidi="hi-IN"/>
        </w:rPr>
      </w:pPr>
    </w:p>
    <w:p w14:paraId="126B74B7" w14:textId="77777777" w:rsidR="002A70B4" w:rsidRDefault="002A70B4" w:rsidP="002A70B4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41E1D1C" wp14:editId="1802AEE7">
            <wp:extent cx="5934796" cy="6829425"/>
            <wp:effectExtent l="0" t="0" r="8890" b="0"/>
            <wp:docPr id="676046868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621" cy="6833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8E497" w14:textId="1C4A3684" w:rsidR="002A70B4" w:rsidRDefault="002A70B4" w:rsidP="002A70B4">
      <w:pPr>
        <w:pStyle w:val="Caption"/>
        <w:ind w:left="720" w:firstLine="720"/>
      </w:pPr>
      <w:bookmarkStart w:id="154" w:name="_Toc212406816"/>
      <w:r>
        <w:t xml:space="preserve">Figure </w:t>
      </w:r>
      <w:fldSimple w:instr=" SEQ Figure \* ARABIC ">
        <w:r w:rsidR="006F3BAA">
          <w:rPr>
            <w:noProof/>
          </w:rPr>
          <w:t>132</w:t>
        </w:r>
      </w:fldSimple>
      <w:r>
        <w:t xml:space="preserve"> - Use USB to boot </w:t>
      </w:r>
      <w:proofErr w:type="spellStart"/>
      <w:r>
        <w:t>Proxmox</w:t>
      </w:r>
      <w:proofErr w:type="spellEnd"/>
      <w:r>
        <w:t xml:space="preserve"> and click "Start"</w:t>
      </w:r>
      <w:bookmarkEnd w:id="154"/>
    </w:p>
    <w:p w14:paraId="4592CBB5" w14:textId="77777777" w:rsidR="002A70B4" w:rsidRDefault="002A70B4" w:rsidP="002A70B4">
      <w:pPr>
        <w:rPr>
          <w:lang w:bidi="hi-IN"/>
        </w:rPr>
      </w:pPr>
    </w:p>
    <w:p w14:paraId="634CF3E7" w14:textId="77777777" w:rsidR="002A70B4" w:rsidRDefault="002A70B4" w:rsidP="002A70B4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ADDB865" wp14:editId="048765E1">
            <wp:extent cx="5957592" cy="6877050"/>
            <wp:effectExtent l="0" t="0" r="5080" b="0"/>
            <wp:docPr id="2022292339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711" cy="687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C50B4" w14:textId="6131D282" w:rsidR="002A70B4" w:rsidRDefault="002A70B4" w:rsidP="002A70B4">
      <w:pPr>
        <w:pStyle w:val="Caption"/>
        <w:ind w:left="2160" w:firstLine="720"/>
      </w:pPr>
      <w:bookmarkStart w:id="155" w:name="_Toc212406817"/>
      <w:r>
        <w:t xml:space="preserve">Figure </w:t>
      </w:r>
      <w:fldSimple w:instr=" SEQ Figure \* ARABIC ">
        <w:r w:rsidR="006F3BAA">
          <w:rPr>
            <w:noProof/>
          </w:rPr>
          <w:t>133</w:t>
        </w:r>
      </w:fldSimple>
      <w:r>
        <w:t xml:space="preserve"> </w:t>
      </w:r>
      <w:proofErr w:type="gramStart"/>
      <w:r>
        <w:t>-  Ready</w:t>
      </w:r>
      <w:proofErr w:type="gramEnd"/>
      <w:r>
        <w:t xml:space="preserve"> to boot</w:t>
      </w:r>
      <w:bookmarkEnd w:id="155"/>
    </w:p>
    <w:p w14:paraId="63B0ECBB" w14:textId="77777777" w:rsidR="002A70B4" w:rsidRDefault="002A70B4" w:rsidP="002A70B4">
      <w:pPr>
        <w:rPr>
          <w:lang w:bidi="hi-IN"/>
        </w:rPr>
      </w:pPr>
    </w:p>
    <w:p w14:paraId="03F1F935" w14:textId="77777777" w:rsidR="002A70B4" w:rsidRPr="002A70B4" w:rsidRDefault="002A70B4" w:rsidP="002A70B4">
      <w:pPr>
        <w:rPr>
          <w:lang w:bidi="hi-IN"/>
        </w:rPr>
      </w:pPr>
    </w:p>
    <w:p w14:paraId="593248AF" w14:textId="77777777" w:rsidR="00D877CA" w:rsidRDefault="00D877CA" w:rsidP="00D877CA">
      <w:pPr>
        <w:rPr>
          <w:lang w:bidi="hi-IN"/>
        </w:rPr>
      </w:pPr>
    </w:p>
    <w:p w14:paraId="289D16D3" w14:textId="77777777" w:rsidR="00D877CA" w:rsidRDefault="00D877CA" w:rsidP="00D877CA">
      <w:pPr>
        <w:rPr>
          <w:lang w:bidi="hi-IN"/>
        </w:rPr>
      </w:pPr>
    </w:p>
    <w:p w14:paraId="55C08A17" w14:textId="77777777" w:rsidR="00D877CA" w:rsidRPr="00D877CA" w:rsidRDefault="00D877CA" w:rsidP="00D877CA">
      <w:pPr>
        <w:rPr>
          <w:lang w:bidi="hi-IN"/>
        </w:rPr>
      </w:pPr>
    </w:p>
    <w:p w14:paraId="7CC33939" w14:textId="1BF14F59" w:rsidR="00D877CA" w:rsidRPr="00D877CA" w:rsidRDefault="00D877CA" w:rsidP="00D877CA">
      <w:pPr>
        <w:pStyle w:val="Caption"/>
      </w:pPr>
      <w:r>
        <w:tab/>
      </w:r>
    </w:p>
    <w:p w14:paraId="1692171A" w14:textId="77777777" w:rsidR="00D877CA" w:rsidRDefault="00D877CA" w:rsidP="00D877CA">
      <w:pPr>
        <w:rPr>
          <w:lang w:bidi="hi-IN"/>
        </w:rPr>
      </w:pPr>
    </w:p>
    <w:p w14:paraId="0423C293" w14:textId="77777777" w:rsidR="002A70B4" w:rsidRDefault="002A70B4" w:rsidP="002A70B4">
      <w:pPr>
        <w:keepNext/>
      </w:pPr>
      <w:r>
        <w:rPr>
          <w:noProof/>
          <w:lang w:bidi="hi-IN"/>
        </w:rPr>
        <w:drawing>
          <wp:inline distT="0" distB="0" distL="0" distR="0" wp14:anchorId="060992FF" wp14:editId="1E661862">
            <wp:extent cx="6029325" cy="4521994"/>
            <wp:effectExtent l="0" t="0" r="0" b="0"/>
            <wp:docPr id="1030168843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014" cy="4523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8C959" w14:textId="3EC3F748" w:rsidR="00D877CA" w:rsidRDefault="002A70B4" w:rsidP="002A70B4">
      <w:pPr>
        <w:pStyle w:val="Caption"/>
        <w:ind w:left="1440" w:firstLine="720"/>
      </w:pPr>
      <w:bookmarkStart w:id="156" w:name="_Toc212406818"/>
      <w:r>
        <w:t xml:space="preserve">Figure </w:t>
      </w:r>
      <w:fldSimple w:instr=" SEQ Figure \* ARABIC ">
        <w:r w:rsidR="006F3BAA">
          <w:rPr>
            <w:noProof/>
          </w:rPr>
          <w:t>134</w:t>
        </w:r>
      </w:fldSimple>
      <w:r>
        <w:t xml:space="preserve"> - </w:t>
      </w:r>
      <w:proofErr w:type="spellStart"/>
      <w:r>
        <w:t>Proxmox</w:t>
      </w:r>
      <w:proofErr w:type="spellEnd"/>
      <w:r>
        <w:t xml:space="preserve"> boot completed!</w:t>
      </w:r>
      <w:bookmarkEnd w:id="156"/>
    </w:p>
    <w:p w14:paraId="665F1345" w14:textId="77777777" w:rsidR="002A70B4" w:rsidRDefault="002A70B4" w:rsidP="002A70B4">
      <w:pPr>
        <w:rPr>
          <w:lang w:bidi="hi-IN"/>
        </w:rPr>
      </w:pPr>
    </w:p>
    <w:p w14:paraId="50C00B36" w14:textId="77777777" w:rsidR="002A70B4" w:rsidRDefault="002A70B4" w:rsidP="002A70B4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EC96536" wp14:editId="2DCFF7E7">
            <wp:extent cx="5943600" cy="4457700"/>
            <wp:effectExtent l="0" t="0" r="0" b="0"/>
            <wp:docPr id="1554213092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AB0CF" w14:textId="575DF471" w:rsidR="002A70B4" w:rsidRDefault="002A70B4" w:rsidP="002A70B4">
      <w:pPr>
        <w:pStyle w:val="Caption"/>
      </w:pPr>
      <w:bookmarkStart w:id="157" w:name="_Toc212406819"/>
      <w:r>
        <w:t xml:space="preserve">Figure </w:t>
      </w:r>
      <w:fldSimple w:instr=" SEQ Figure \* ARABIC ">
        <w:r w:rsidR="006F3BAA">
          <w:rPr>
            <w:noProof/>
          </w:rPr>
          <w:t>135</w:t>
        </w:r>
      </w:fldSimple>
      <w:r>
        <w:t xml:space="preserve"> - Set the required IPv4 address and DNS server manually on it</w:t>
      </w:r>
      <w:bookmarkEnd w:id="157"/>
    </w:p>
    <w:p w14:paraId="46F4DC24" w14:textId="77777777" w:rsidR="002A70B4" w:rsidRDefault="002A70B4" w:rsidP="002A70B4">
      <w:pPr>
        <w:rPr>
          <w:lang w:bidi="hi-IN"/>
        </w:rPr>
      </w:pPr>
    </w:p>
    <w:p w14:paraId="0A4D4FD0" w14:textId="77777777" w:rsidR="00D26DFD" w:rsidRDefault="00D26DFD" w:rsidP="00D26DFD">
      <w:pPr>
        <w:keepNext/>
      </w:pPr>
      <w:r>
        <w:rPr>
          <w:noProof/>
          <w:lang w:bidi="hi-IN"/>
        </w:rPr>
        <w:drawing>
          <wp:inline distT="0" distB="0" distL="0" distR="0" wp14:anchorId="2F7DA959" wp14:editId="3BFF94A6">
            <wp:extent cx="5934075" cy="1581150"/>
            <wp:effectExtent l="0" t="0" r="9525" b="0"/>
            <wp:docPr id="99083173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FEAB6" w14:textId="15F22CAF" w:rsidR="002A70B4" w:rsidRDefault="00D26DFD" w:rsidP="00D26DFD">
      <w:pPr>
        <w:pStyle w:val="Caption"/>
        <w:ind w:left="1440" w:firstLine="720"/>
      </w:pPr>
      <w:bookmarkStart w:id="158" w:name="_Toc212406820"/>
      <w:r>
        <w:t xml:space="preserve">Figure </w:t>
      </w:r>
      <w:fldSimple w:instr=" SEQ Figure \* ARABIC ">
        <w:r w:rsidR="006F3BAA">
          <w:rPr>
            <w:noProof/>
          </w:rPr>
          <w:t>136</w:t>
        </w:r>
      </w:fldSimple>
      <w:r>
        <w:t xml:space="preserve"> - Use this server </w:t>
      </w:r>
      <w:proofErr w:type="spellStart"/>
      <w:r>
        <w:t>url</w:t>
      </w:r>
      <w:proofErr w:type="spellEnd"/>
      <w:r>
        <w:t xml:space="preserve"> to configure</w:t>
      </w:r>
      <w:bookmarkEnd w:id="158"/>
    </w:p>
    <w:p w14:paraId="7330DAC7" w14:textId="77777777" w:rsidR="00D26DFD" w:rsidRDefault="00D26DFD" w:rsidP="00D26DFD">
      <w:pPr>
        <w:rPr>
          <w:lang w:bidi="hi-IN"/>
        </w:rPr>
      </w:pPr>
    </w:p>
    <w:p w14:paraId="44FAAD32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0D0C07A" wp14:editId="4C1D5BE4">
            <wp:extent cx="5949293" cy="2352675"/>
            <wp:effectExtent l="0" t="0" r="0" b="0"/>
            <wp:docPr id="1554932652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906" cy="235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D034B" w14:textId="57F47C35" w:rsidR="00D26DFD" w:rsidRDefault="00D26DFD" w:rsidP="00D26DFD">
      <w:pPr>
        <w:pStyle w:val="Caption"/>
        <w:ind w:left="1440" w:firstLine="720"/>
      </w:pPr>
      <w:bookmarkStart w:id="159" w:name="_Toc212406821"/>
      <w:r>
        <w:t xml:space="preserve">Figure </w:t>
      </w:r>
      <w:fldSimple w:instr=" SEQ Figure \* ARABIC ">
        <w:r w:rsidR="006F3BAA">
          <w:rPr>
            <w:noProof/>
          </w:rPr>
          <w:t>137</w:t>
        </w:r>
      </w:fldSimple>
      <w:r>
        <w:t xml:space="preserve"> - Use this server </w:t>
      </w:r>
      <w:proofErr w:type="spellStart"/>
      <w:r>
        <w:t>url</w:t>
      </w:r>
      <w:proofErr w:type="spellEnd"/>
      <w:r>
        <w:t xml:space="preserve"> to go</w:t>
      </w:r>
      <w:bookmarkEnd w:id="159"/>
    </w:p>
    <w:p w14:paraId="72D4433D" w14:textId="77777777" w:rsidR="00D26DFD" w:rsidRDefault="00D26DFD" w:rsidP="00D26DFD">
      <w:pPr>
        <w:rPr>
          <w:lang w:bidi="hi-IN"/>
        </w:rPr>
      </w:pPr>
    </w:p>
    <w:p w14:paraId="163B3BA6" w14:textId="77777777" w:rsidR="00D26DFD" w:rsidRDefault="00D26DFD" w:rsidP="00D26DFD">
      <w:pPr>
        <w:keepNext/>
      </w:pPr>
      <w:r>
        <w:rPr>
          <w:noProof/>
          <w:lang w:bidi="hi-IN"/>
        </w:rPr>
        <w:drawing>
          <wp:inline distT="0" distB="0" distL="0" distR="0" wp14:anchorId="28A8DFC0" wp14:editId="6925784E">
            <wp:extent cx="5924550" cy="3036332"/>
            <wp:effectExtent l="0" t="0" r="0" b="0"/>
            <wp:docPr id="2033055106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594" cy="3043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F42EB" w14:textId="0CA4222B" w:rsidR="00D26DFD" w:rsidRDefault="00D26DFD" w:rsidP="00D26DFD">
      <w:pPr>
        <w:pStyle w:val="Caption"/>
        <w:ind w:left="2160" w:firstLine="720"/>
      </w:pPr>
      <w:bookmarkStart w:id="160" w:name="_Toc212406822"/>
      <w:r>
        <w:t xml:space="preserve">Figure </w:t>
      </w:r>
      <w:fldSimple w:instr=" SEQ Figure \* ARABIC ">
        <w:r w:rsidR="006F3BAA">
          <w:rPr>
            <w:noProof/>
          </w:rPr>
          <w:t>138</w:t>
        </w:r>
      </w:fldSimple>
      <w:r>
        <w:t xml:space="preserve"> - Log in the </w:t>
      </w:r>
      <w:proofErr w:type="spellStart"/>
      <w:r>
        <w:t>Proxmox</w:t>
      </w:r>
      <w:proofErr w:type="spellEnd"/>
      <w:r>
        <w:t xml:space="preserve"> VE</w:t>
      </w:r>
      <w:bookmarkEnd w:id="160"/>
    </w:p>
    <w:p w14:paraId="6DB9C183" w14:textId="77777777" w:rsidR="00D26DFD" w:rsidRDefault="00D26DFD" w:rsidP="00D26DFD">
      <w:pPr>
        <w:rPr>
          <w:lang w:bidi="hi-IN"/>
        </w:rPr>
      </w:pPr>
    </w:p>
    <w:p w14:paraId="668A9503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0A59D4C" wp14:editId="02427BFD">
            <wp:extent cx="5970557" cy="3457575"/>
            <wp:effectExtent l="0" t="0" r="0" b="0"/>
            <wp:docPr id="1564367332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470" cy="346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66180" w14:textId="7A2172FE" w:rsidR="00D26DFD" w:rsidRDefault="00D26DFD" w:rsidP="00D26DFD">
      <w:pPr>
        <w:pStyle w:val="Caption"/>
        <w:ind w:left="720" w:firstLine="720"/>
      </w:pPr>
      <w:bookmarkStart w:id="161" w:name="_Toc212406823"/>
      <w:r>
        <w:t xml:space="preserve">Figure </w:t>
      </w:r>
      <w:fldSimple w:instr=" SEQ Figure \* ARABIC ">
        <w:r w:rsidR="006F3BAA">
          <w:rPr>
            <w:noProof/>
          </w:rPr>
          <w:t>139</w:t>
        </w:r>
      </w:fldSimple>
      <w:r>
        <w:t xml:space="preserve"> - Click "PVE" then local </w:t>
      </w:r>
      <w:proofErr w:type="spellStart"/>
      <w:r>
        <w:t>pve</w:t>
      </w:r>
      <w:bookmarkEnd w:id="161"/>
      <w:proofErr w:type="spellEnd"/>
    </w:p>
    <w:p w14:paraId="1A1E3929" w14:textId="77777777" w:rsidR="00D26DFD" w:rsidRDefault="00D26DFD" w:rsidP="00D26DFD">
      <w:pPr>
        <w:rPr>
          <w:lang w:bidi="hi-IN"/>
        </w:rPr>
      </w:pPr>
    </w:p>
    <w:p w14:paraId="2C9F40AB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7AAEAF1" wp14:editId="69525BD6">
            <wp:extent cx="5934075" cy="7185235"/>
            <wp:effectExtent l="0" t="0" r="0" b="0"/>
            <wp:docPr id="1046944239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41" cy="719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8D544" w14:textId="48548788" w:rsidR="00D26DFD" w:rsidRDefault="00D26DFD" w:rsidP="00D26DFD">
      <w:pPr>
        <w:pStyle w:val="Caption"/>
        <w:ind w:left="2160" w:firstLine="720"/>
      </w:pPr>
      <w:bookmarkStart w:id="162" w:name="_Toc212406824"/>
      <w:r>
        <w:t xml:space="preserve">Figure </w:t>
      </w:r>
      <w:fldSimple w:instr=" SEQ Figure \* ARABIC ">
        <w:r w:rsidR="006F3BAA">
          <w:rPr>
            <w:noProof/>
          </w:rPr>
          <w:t>140</w:t>
        </w:r>
      </w:fldSimple>
      <w:r>
        <w:t xml:space="preserve"> - Click "ISO Images"</w:t>
      </w:r>
      <w:bookmarkEnd w:id="162"/>
    </w:p>
    <w:p w14:paraId="3E0D7C99" w14:textId="77777777" w:rsidR="00D26DFD" w:rsidRDefault="00D26DFD" w:rsidP="00D26DFD">
      <w:pPr>
        <w:rPr>
          <w:lang w:bidi="hi-IN"/>
        </w:rPr>
      </w:pPr>
    </w:p>
    <w:p w14:paraId="2459D6BD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BA35698" wp14:editId="67712913">
            <wp:extent cx="5867400" cy="1663053"/>
            <wp:effectExtent l="0" t="0" r="0" b="0"/>
            <wp:docPr id="233487710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599" cy="1665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E9D8F" w14:textId="7B13D13E" w:rsidR="00D26DFD" w:rsidRDefault="00D26DFD" w:rsidP="00D26DFD">
      <w:pPr>
        <w:pStyle w:val="Caption"/>
        <w:ind w:left="2160" w:firstLine="720"/>
      </w:pPr>
      <w:bookmarkStart w:id="163" w:name="_Toc212406825"/>
      <w:r>
        <w:t xml:space="preserve">Figure </w:t>
      </w:r>
      <w:fldSimple w:instr=" SEQ Figure \* ARABIC ">
        <w:r w:rsidR="006F3BAA">
          <w:rPr>
            <w:noProof/>
          </w:rPr>
          <w:t>141</w:t>
        </w:r>
      </w:fldSimple>
      <w:r>
        <w:t xml:space="preserve"> - Click "Upload"</w:t>
      </w:r>
      <w:bookmarkEnd w:id="163"/>
    </w:p>
    <w:p w14:paraId="7D9E0DAD" w14:textId="77777777" w:rsidR="00D26DFD" w:rsidRDefault="00D26DFD" w:rsidP="00D26DFD">
      <w:pPr>
        <w:rPr>
          <w:lang w:bidi="hi-IN"/>
        </w:rPr>
      </w:pPr>
    </w:p>
    <w:p w14:paraId="3103C4F6" w14:textId="77777777" w:rsidR="00D26DFD" w:rsidRDefault="00D26DFD" w:rsidP="00D26DFD">
      <w:pPr>
        <w:keepNext/>
      </w:pPr>
      <w:r>
        <w:rPr>
          <w:noProof/>
          <w:lang w:bidi="hi-IN"/>
        </w:rPr>
        <w:drawing>
          <wp:inline distT="0" distB="0" distL="0" distR="0" wp14:anchorId="72E20301" wp14:editId="611D71FC">
            <wp:extent cx="5962650" cy="4504788"/>
            <wp:effectExtent l="0" t="0" r="0" b="0"/>
            <wp:docPr id="1472551042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907" cy="450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10F3C" w14:textId="3991BE7C" w:rsidR="00D26DFD" w:rsidRDefault="00D26DFD" w:rsidP="00D26DFD">
      <w:pPr>
        <w:pStyle w:val="Caption"/>
        <w:tabs>
          <w:tab w:val="right" w:pos="9360"/>
        </w:tabs>
        <w:ind w:left="720" w:firstLine="720"/>
      </w:pPr>
      <w:bookmarkStart w:id="164" w:name="_Toc212406826"/>
      <w:r>
        <w:t xml:space="preserve">Figure </w:t>
      </w:r>
      <w:fldSimple w:instr=" SEQ Figure \* ARABIC ">
        <w:r w:rsidR="006F3BAA">
          <w:rPr>
            <w:noProof/>
          </w:rPr>
          <w:t>142</w:t>
        </w:r>
      </w:fldSimple>
      <w:r>
        <w:t xml:space="preserve"> - Make sure to use WS Server 2019 to upload</w:t>
      </w:r>
      <w:bookmarkEnd w:id="164"/>
      <w:r>
        <w:tab/>
      </w:r>
    </w:p>
    <w:p w14:paraId="2D8AE785" w14:textId="77777777" w:rsidR="00D26DFD" w:rsidRDefault="00D26DFD" w:rsidP="00D26DFD">
      <w:pPr>
        <w:rPr>
          <w:lang w:bidi="hi-IN"/>
        </w:rPr>
      </w:pPr>
    </w:p>
    <w:p w14:paraId="766C0F12" w14:textId="77777777" w:rsidR="00D26DFD" w:rsidRDefault="00D26DFD" w:rsidP="00D26DFD">
      <w:pPr>
        <w:rPr>
          <w:lang w:bidi="hi-IN"/>
        </w:rPr>
      </w:pPr>
    </w:p>
    <w:p w14:paraId="72BCF344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3D8B358" wp14:editId="6258CD5E">
            <wp:extent cx="5943600" cy="4490298"/>
            <wp:effectExtent l="0" t="0" r="0" b="5715"/>
            <wp:docPr id="1642623226" name="Picture 8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23226" name="Picture 8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8A3DD" w14:textId="7BCEA5C8" w:rsidR="00D26DFD" w:rsidRDefault="00D26DFD" w:rsidP="00D26DFD">
      <w:pPr>
        <w:pStyle w:val="Caption"/>
        <w:ind w:left="1440"/>
      </w:pPr>
      <w:bookmarkStart w:id="165" w:name="_Toc212406827"/>
      <w:r>
        <w:t xml:space="preserve">Figure </w:t>
      </w:r>
      <w:fldSimple w:instr=" SEQ Figure \* ARABIC ">
        <w:r w:rsidR="006F3BAA">
          <w:rPr>
            <w:noProof/>
          </w:rPr>
          <w:t>143</w:t>
        </w:r>
      </w:fldSimple>
      <w:r>
        <w:t xml:space="preserve"> - Upload another WS 2019 server again</w:t>
      </w:r>
      <w:bookmarkEnd w:id="165"/>
      <w:r>
        <w:br/>
      </w:r>
      <w:r>
        <w:br/>
      </w:r>
    </w:p>
    <w:p w14:paraId="785A810F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84DD25C" wp14:editId="32FD04EF">
            <wp:extent cx="5943600" cy="2876550"/>
            <wp:effectExtent l="0" t="0" r="0" b="0"/>
            <wp:docPr id="1403984082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5AAE7" w14:textId="67886E0A" w:rsidR="00D26DFD" w:rsidRDefault="00D26DFD" w:rsidP="00D26DFD">
      <w:pPr>
        <w:pStyle w:val="Caption"/>
        <w:ind w:left="1440" w:firstLine="720"/>
      </w:pPr>
      <w:bookmarkStart w:id="166" w:name="_Toc212406828"/>
      <w:r>
        <w:t xml:space="preserve">Figure </w:t>
      </w:r>
      <w:fldSimple w:instr=" SEQ Figure \* ARABIC ">
        <w:r w:rsidR="006F3BAA">
          <w:rPr>
            <w:noProof/>
          </w:rPr>
          <w:t>144</w:t>
        </w:r>
      </w:fldSimple>
      <w:r>
        <w:t xml:space="preserve"> - Type "Ubuntu" on Google</w:t>
      </w:r>
      <w:bookmarkEnd w:id="166"/>
    </w:p>
    <w:p w14:paraId="1BD064A2" w14:textId="77777777" w:rsidR="00D26DFD" w:rsidRDefault="00D26DFD" w:rsidP="00D26DFD">
      <w:pPr>
        <w:rPr>
          <w:lang w:bidi="hi-IN"/>
        </w:rPr>
      </w:pPr>
    </w:p>
    <w:p w14:paraId="4324F3C8" w14:textId="77777777" w:rsidR="00D26DFD" w:rsidRDefault="00D26DFD" w:rsidP="00D26DFD">
      <w:pPr>
        <w:keepNext/>
      </w:pPr>
      <w:r>
        <w:rPr>
          <w:noProof/>
          <w:lang w:bidi="hi-IN"/>
        </w:rPr>
        <w:drawing>
          <wp:inline distT="0" distB="0" distL="0" distR="0" wp14:anchorId="2F5B5BAE" wp14:editId="1DA7EC5D">
            <wp:extent cx="5943600" cy="1190625"/>
            <wp:effectExtent l="0" t="0" r="0" b="9525"/>
            <wp:docPr id="74967493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EE16C" w14:textId="3CD0D8A2" w:rsidR="00D26DFD" w:rsidRDefault="00D26DFD" w:rsidP="00D26DFD">
      <w:pPr>
        <w:pStyle w:val="Caption"/>
        <w:ind w:left="2160" w:firstLine="720"/>
      </w:pPr>
      <w:bookmarkStart w:id="167" w:name="_Toc212406829"/>
      <w:r>
        <w:t xml:space="preserve">Figure </w:t>
      </w:r>
      <w:fldSimple w:instr=" SEQ Figure \* ARABIC ">
        <w:r w:rsidR="006F3BAA">
          <w:rPr>
            <w:noProof/>
          </w:rPr>
          <w:t>145</w:t>
        </w:r>
      </w:fldSimple>
      <w:r>
        <w:t xml:space="preserve"> - download the </w:t>
      </w:r>
      <w:proofErr w:type="spellStart"/>
      <w:r>
        <w:t>linux</w:t>
      </w:r>
      <w:bookmarkEnd w:id="167"/>
      <w:proofErr w:type="spellEnd"/>
    </w:p>
    <w:p w14:paraId="37B30F2E" w14:textId="77777777" w:rsidR="00D26DFD" w:rsidRDefault="00D26DFD" w:rsidP="00D26DFD">
      <w:pPr>
        <w:rPr>
          <w:lang w:bidi="hi-IN"/>
        </w:rPr>
      </w:pPr>
    </w:p>
    <w:p w14:paraId="7CF54DDC" w14:textId="77777777" w:rsidR="00D26DFD" w:rsidRDefault="00D26DFD" w:rsidP="00D26DFD">
      <w:pPr>
        <w:rPr>
          <w:lang w:bidi="hi-IN"/>
        </w:rPr>
      </w:pPr>
    </w:p>
    <w:p w14:paraId="3D0D7251" w14:textId="77777777" w:rsidR="00D26DFD" w:rsidRDefault="00D26DFD" w:rsidP="00D26DFD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CE75485" wp14:editId="56F9B7D3">
            <wp:extent cx="5934075" cy="4584762"/>
            <wp:effectExtent l="0" t="0" r="0" b="6350"/>
            <wp:docPr id="101805528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914" cy="4589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14545" w14:textId="52C0C7F1" w:rsidR="00D26DFD" w:rsidRDefault="00D26DFD" w:rsidP="00D26DFD">
      <w:pPr>
        <w:pStyle w:val="Caption"/>
        <w:ind w:left="1440" w:firstLine="720"/>
      </w:pPr>
      <w:bookmarkStart w:id="168" w:name="_Toc212406830"/>
      <w:r>
        <w:t xml:space="preserve">Figure </w:t>
      </w:r>
      <w:fldSimple w:instr=" SEQ Figure \* ARABIC ">
        <w:r w:rsidR="006F3BAA">
          <w:rPr>
            <w:noProof/>
          </w:rPr>
          <w:t>146</w:t>
        </w:r>
      </w:fldSimple>
      <w:r>
        <w:t xml:space="preserve"> - Upload the Linux ISO file</w:t>
      </w:r>
      <w:bookmarkEnd w:id="168"/>
    </w:p>
    <w:p w14:paraId="5C0C3F63" w14:textId="77777777" w:rsidR="00D26DFD" w:rsidRDefault="00D26DFD" w:rsidP="00D26DFD">
      <w:pPr>
        <w:rPr>
          <w:lang w:bidi="hi-IN"/>
        </w:rPr>
      </w:pPr>
    </w:p>
    <w:p w14:paraId="6B5B484E" w14:textId="77777777" w:rsidR="00FB45F0" w:rsidRDefault="00FB45F0" w:rsidP="00D26DFD">
      <w:pPr>
        <w:rPr>
          <w:lang w:bidi="hi-IN"/>
        </w:rPr>
      </w:pPr>
    </w:p>
    <w:p w14:paraId="0EC6CF1C" w14:textId="77777777" w:rsidR="00FB45F0" w:rsidRDefault="00FB45F0" w:rsidP="00FB45F0">
      <w:pPr>
        <w:keepNext/>
      </w:pPr>
      <w:r>
        <w:rPr>
          <w:noProof/>
          <w:lang w:bidi="hi-IN"/>
        </w:rPr>
        <w:drawing>
          <wp:inline distT="0" distB="0" distL="0" distR="0" wp14:anchorId="48D9AD88" wp14:editId="7AEC75B0">
            <wp:extent cx="5943600" cy="800100"/>
            <wp:effectExtent l="0" t="0" r="0" b="0"/>
            <wp:docPr id="110896602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851" cy="801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7F083" w14:textId="5B2F51B1" w:rsidR="00FB45F0" w:rsidRDefault="00FB45F0" w:rsidP="00FB45F0">
      <w:pPr>
        <w:pStyle w:val="Caption"/>
        <w:ind w:left="2160" w:firstLine="720"/>
      </w:pPr>
      <w:bookmarkStart w:id="169" w:name="_Toc212406831"/>
      <w:r>
        <w:t xml:space="preserve">Figure </w:t>
      </w:r>
      <w:fldSimple w:instr=" SEQ Figure \* ARABIC ">
        <w:r w:rsidR="006F3BAA">
          <w:rPr>
            <w:noProof/>
          </w:rPr>
          <w:t>147</w:t>
        </w:r>
      </w:fldSimple>
      <w:r>
        <w:t xml:space="preserve"> - Create VMS</w:t>
      </w:r>
      <w:bookmarkEnd w:id="169"/>
    </w:p>
    <w:p w14:paraId="6F68D0B5" w14:textId="77777777" w:rsidR="00FB45F0" w:rsidRDefault="00FB45F0" w:rsidP="00FB45F0">
      <w:pPr>
        <w:rPr>
          <w:lang w:bidi="hi-IN"/>
        </w:rPr>
      </w:pPr>
    </w:p>
    <w:p w14:paraId="0DFE35C5" w14:textId="77777777" w:rsidR="00FB45F0" w:rsidRDefault="00FB45F0" w:rsidP="00FB45F0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5EE12AC" wp14:editId="0C15B06A">
            <wp:extent cx="5943600" cy="1333500"/>
            <wp:effectExtent l="0" t="0" r="0" b="0"/>
            <wp:docPr id="413796295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C23E5" w14:textId="728141C3" w:rsidR="00FB45F0" w:rsidRDefault="00FB45F0" w:rsidP="00FB45F0">
      <w:pPr>
        <w:pStyle w:val="Caption"/>
        <w:ind w:left="720" w:firstLine="720"/>
      </w:pPr>
      <w:bookmarkStart w:id="170" w:name="_Toc212406832"/>
      <w:r>
        <w:t xml:space="preserve">Figure </w:t>
      </w:r>
      <w:fldSimple w:instr=" SEQ Figure \* ARABIC ">
        <w:r w:rsidR="006F3BAA">
          <w:rPr>
            <w:noProof/>
          </w:rPr>
          <w:t>148</w:t>
        </w:r>
      </w:fldSimple>
      <w:r>
        <w:t xml:space="preserve"> - Create a VM for Windows Server 2019</w:t>
      </w:r>
      <w:bookmarkEnd w:id="170"/>
    </w:p>
    <w:p w14:paraId="351B84BC" w14:textId="77777777" w:rsidR="00FB45F0" w:rsidRDefault="00FB45F0" w:rsidP="00FB45F0">
      <w:pPr>
        <w:rPr>
          <w:lang w:bidi="hi-IN"/>
        </w:rPr>
      </w:pPr>
    </w:p>
    <w:p w14:paraId="6FDC98FB" w14:textId="77777777" w:rsidR="00FB45F0" w:rsidRDefault="00FB45F0" w:rsidP="00FB45F0">
      <w:pPr>
        <w:keepNext/>
      </w:pPr>
      <w:r>
        <w:rPr>
          <w:noProof/>
          <w:lang w:bidi="hi-IN"/>
        </w:rPr>
        <w:drawing>
          <wp:inline distT="0" distB="0" distL="0" distR="0" wp14:anchorId="752CA91F" wp14:editId="430EBAFE">
            <wp:extent cx="5943600" cy="1828800"/>
            <wp:effectExtent l="0" t="0" r="0" b="0"/>
            <wp:docPr id="581978760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30CDE" w14:textId="608F638E" w:rsidR="00FB45F0" w:rsidRDefault="00FB45F0" w:rsidP="00FB45F0">
      <w:pPr>
        <w:pStyle w:val="Caption"/>
        <w:ind w:firstLine="720"/>
      </w:pPr>
      <w:bookmarkStart w:id="171" w:name="_Toc212406833"/>
      <w:r>
        <w:t xml:space="preserve">Figure </w:t>
      </w:r>
      <w:fldSimple w:instr=" SEQ Figure \* ARABIC ">
        <w:r w:rsidR="006F3BAA">
          <w:rPr>
            <w:noProof/>
          </w:rPr>
          <w:t>149</w:t>
        </w:r>
      </w:fldSimple>
      <w:r>
        <w:t xml:space="preserve"> - Create another VM for Windows Server 2019</w:t>
      </w:r>
      <w:bookmarkEnd w:id="171"/>
    </w:p>
    <w:p w14:paraId="75811944" w14:textId="77777777" w:rsidR="00FB45F0" w:rsidRDefault="00FB45F0" w:rsidP="00FB45F0">
      <w:pPr>
        <w:rPr>
          <w:lang w:bidi="hi-IN"/>
        </w:rPr>
      </w:pPr>
    </w:p>
    <w:p w14:paraId="1BC47015" w14:textId="77777777" w:rsidR="00FB45F0" w:rsidRDefault="00FB45F0" w:rsidP="00FB45F0">
      <w:pPr>
        <w:rPr>
          <w:lang w:bidi="hi-IN"/>
        </w:rPr>
      </w:pPr>
    </w:p>
    <w:p w14:paraId="31E6F38F" w14:textId="77777777" w:rsidR="00FB45F0" w:rsidRDefault="00FB45F0" w:rsidP="00FB45F0">
      <w:pPr>
        <w:keepNext/>
      </w:pPr>
      <w:r>
        <w:rPr>
          <w:noProof/>
          <w:lang w:bidi="hi-IN"/>
        </w:rPr>
        <w:drawing>
          <wp:inline distT="0" distB="0" distL="0" distR="0" wp14:anchorId="68FF0F27" wp14:editId="0AE12F1E">
            <wp:extent cx="5934075" cy="1724025"/>
            <wp:effectExtent l="0" t="0" r="9525" b="9525"/>
            <wp:docPr id="1072449133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E34B3" w14:textId="7C9B028E" w:rsidR="00FB45F0" w:rsidRPr="00FB45F0" w:rsidRDefault="00FB45F0" w:rsidP="00FB45F0">
      <w:pPr>
        <w:pStyle w:val="Caption"/>
        <w:ind w:left="720" w:firstLine="720"/>
      </w:pPr>
      <w:bookmarkStart w:id="172" w:name="_Toc212406834"/>
      <w:r>
        <w:t xml:space="preserve">Figure </w:t>
      </w:r>
      <w:fldSimple w:instr=" SEQ Figure \* ARABIC ">
        <w:r w:rsidR="006F3BAA">
          <w:rPr>
            <w:noProof/>
          </w:rPr>
          <w:t>150</w:t>
        </w:r>
      </w:fldSimple>
      <w:r>
        <w:t xml:space="preserve"> - Create another VM for the Ubuntu client</w:t>
      </w:r>
      <w:bookmarkEnd w:id="172"/>
    </w:p>
    <w:p w14:paraId="64A4B45B" w14:textId="77777777" w:rsidR="00D26DFD" w:rsidRDefault="00D26DFD" w:rsidP="00D26DFD">
      <w:pPr>
        <w:rPr>
          <w:lang w:bidi="hi-IN"/>
        </w:rPr>
      </w:pPr>
    </w:p>
    <w:p w14:paraId="317E05A7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348D08D" wp14:editId="35F4097B">
            <wp:extent cx="5857875" cy="7229989"/>
            <wp:effectExtent l="0" t="0" r="0" b="9525"/>
            <wp:docPr id="1792499279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432" cy="7239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1D98D" w14:textId="799784EC" w:rsidR="00FB45F0" w:rsidRDefault="00B271CC" w:rsidP="00B271CC">
      <w:pPr>
        <w:pStyle w:val="Caption"/>
        <w:ind w:left="720" w:firstLine="720"/>
      </w:pPr>
      <w:bookmarkStart w:id="173" w:name="_Toc212406835"/>
      <w:r>
        <w:t xml:space="preserve">Figure </w:t>
      </w:r>
      <w:fldSimple w:instr=" SEQ Figure \* ARABIC ">
        <w:r w:rsidR="006F3BAA">
          <w:rPr>
            <w:noProof/>
          </w:rPr>
          <w:t>151</w:t>
        </w:r>
      </w:fldSimple>
      <w:r>
        <w:t xml:space="preserve"> - Click "Console" for the VM WS Server 2019</w:t>
      </w:r>
      <w:bookmarkEnd w:id="173"/>
    </w:p>
    <w:p w14:paraId="7477471D" w14:textId="77777777" w:rsidR="00B271CC" w:rsidRDefault="00B271CC" w:rsidP="00B271CC">
      <w:pPr>
        <w:rPr>
          <w:lang w:bidi="hi-IN"/>
        </w:rPr>
      </w:pPr>
    </w:p>
    <w:p w14:paraId="41AE277F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C858C3F" wp14:editId="0D25AA71">
            <wp:extent cx="5829300" cy="3316069"/>
            <wp:effectExtent l="0" t="0" r="0" b="0"/>
            <wp:docPr id="1996486890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271" cy="3318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6F333" w14:textId="0EB0C0C4" w:rsidR="00B271CC" w:rsidRDefault="00B271CC" w:rsidP="00B271CC">
      <w:pPr>
        <w:pStyle w:val="Caption"/>
        <w:ind w:left="2160" w:firstLine="720"/>
      </w:pPr>
      <w:bookmarkStart w:id="174" w:name="_Toc212406836"/>
      <w:r>
        <w:t xml:space="preserve">Figure </w:t>
      </w:r>
      <w:fldSimple w:instr=" SEQ Figure \* ARABIC ">
        <w:r w:rsidR="006F3BAA">
          <w:rPr>
            <w:noProof/>
          </w:rPr>
          <w:t>152</w:t>
        </w:r>
      </w:fldSimple>
      <w:r>
        <w:t xml:space="preserve"> </w:t>
      </w:r>
      <w:proofErr w:type="gramStart"/>
      <w:r>
        <w:t>-  Start</w:t>
      </w:r>
      <w:proofErr w:type="gramEnd"/>
      <w:r>
        <w:t xml:space="preserve"> now</w:t>
      </w:r>
      <w:bookmarkEnd w:id="174"/>
    </w:p>
    <w:p w14:paraId="56C46F69" w14:textId="77777777" w:rsidR="00B271CC" w:rsidRDefault="00B271CC" w:rsidP="00B271CC">
      <w:pPr>
        <w:rPr>
          <w:lang w:bidi="hi-IN"/>
        </w:rPr>
      </w:pPr>
    </w:p>
    <w:p w14:paraId="7EB9D71C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6760734" wp14:editId="4BF8B92F">
            <wp:extent cx="5934075" cy="5562600"/>
            <wp:effectExtent l="0" t="0" r="9525" b="0"/>
            <wp:docPr id="181021494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6EDD5" w14:textId="1D7463C9" w:rsidR="00B271CC" w:rsidRDefault="00B271CC" w:rsidP="00B271CC">
      <w:pPr>
        <w:pStyle w:val="Caption"/>
        <w:ind w:left="720" w:firstLine="720"/>
      </w:pPr>
      <w:bookmarkStart w:id="175" w:name="_Toc212406837"/>
      <w:r>
        <w:t xml:space="preserve">Figure </w:t>
      </w:r>
      <w:fldSimple w:instr=" SEQ Figure \* ARABIC ">
        <w:r w:rsidR="006F3BAA">
          <w:rPr>
            <w:noProof/>
          </w:rPr>
          <w:t>153</w:t>
        </w:r>
      </w:fldSimple>
      <w:r>
        <w:t xml:space="preserve"> - Boot the Windows Server 2019 up</w:t>
      </w:r>
      <w:bookmarkEnd w:id="175"/>
      <w:r>
        <w:br/>
      </w:r>
    </w:p>
    <w:p w14:paraId="47C66DCB" w14:textId="77777777" w:rsidR="00B271CC" w:rsidRDefault="00B271CC" w:rsidP="00B271CC">
      <w:pPr>
        <w:rPr>
          <w:lang w:bidi="hi-IN"/>
        </w:rPr>
      </w:pPr>
    </w:p>
    <w:p w14:paraId="4344B208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CC0E882" wp14:editId="0F6ED3D1">
            <wp:extent cx="5943600" cy="4419600"/>
            <wp:effectExtent l="0" t="0" r="0" b="0"/>
            <wp:docPr id="453423378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8F545" w14:textId="7C7DC58A" w:rsidR="00B271CC" w:rsidRDefault="00B271CC" w:rsidP="00B271CC">
      <w:pPr>
        <w:pStyle w:val="Caption"/>
        <w:ind w:firstLine="720"/>
      </w:pPr>
      <w:bookmarkStart w:id="176" w:name="_Toc212406838"/>
      <w:r>
        <w:t xml:space="preserve">Figure </w:t>
      </w:r>
      <w:fldSimple w:instr=" SEQ Figure \* ARABIC ">
        <w:r w:rsidR="006F3BAA">
          <w:rPr>
            <w:noProof/>
          </w:rPr>
          <w:t>154</w:t>
        </w:r>
      </w:fldSimple>
      <w:r>
        <w:t xml:space="preserve"> - Proceed with the WS Server 2019 for VM1 and VM2</w:t>
      </w:r>
      <w:bookmarkEnd w:id="176"/>
    </w:p>
    <w:p w14:paraId="3912DF23" w14:textId="77777777" w:rsidR="00B271CC" w:rsidRDefault="00B271CC" w:rsidP="00B271CC">
      <w:pPr>
        <w:rPr>
          <w:lang w:bidi="hi-IN"/>
        </w:rPr>
      </w:pPr>
    </w:p>
    <w:p w14:paraId="4B361C09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F12E7CE" wp14:editId="2947CA9B">
            <wp:extent cx="5934075" cy="4362450"/>
            <wp:effectExtent l="0" t="0" r="9525" b="0"/>
            <wp:docPr id="1326702200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65942" w14:textId="48C35200" w:rsidR="00B271CC" w:rsidRDefault="00B271CC" w:rsidP="00B271CC">
      <w:pPr>
        <w:pStyle w:val="Caption"/>
        <w:ind w:left="1440" w:firstLine="720"/>
      </w:pPr>
      <w:bookmarkStart w:id="177" w:name="_Toc212406839"/>
      <w:r>
        <w:t xml:space="preserve">Figure </w:t>
      </w:r>
      <w:fldSimple w:instr=" SEQ Figure \* ARABIC ">
        <w:r w:rsidR="006F3BAA">
          <w:rPr>
            <w:noProof/>
          </w:rPr>
          <w:t>155</w:t>
        </w:r>
      </w:fldSimple>
      <w:r>
        <w:t xml:space="preserve"> - Click the version with the GUI</w:t>
      </w:r>
      <w:bookmarkEnd w:id="177"/>
    </w:p>
    <w:p w14:paraId="260F3AA3" w14:textId="77777777" w:rsidR="00B271CC" w:rsidRDefault="00B271CC" w:rsidP="00B271CC">
      <w:pPr>
        <w:rPr>
          <w:lang w:bidi="hi-IN"/>
        </w:rPr>
      </w:pPr>
    </w:p>
    <w:p w14:paraId="0BF4D76D" w14:textId="77777777" w:rsidR="00B271CC" w:rsidRDefault="00B271CC" w:rsidP="00B271CC">
      <w:pPr>
        <w:keepNext/>
      </w:pPr>
      <w:r>
        <w:rPr>
          <w:noProof/>
          <w:lang w:bidi="hi-IN"/>
        </w:rPr>
        <w:drawing>
          <wp:inline distT="0" distB="0" distL="0" distR="0" wp14:anchorId="7B7C39AC" wp14:editId="05766E58">
            <wp:extent cx="5943600" cy="2819400"/>
            <wp:effectExtent l="0" t="0" r="0" b="0"/>
            <wp:docPr id="1262627790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09295" w14:textId="64D5E059" w:rsidR="00B271CC" w:rsidRDefault="00B271CC" w:rsidP="00B271CC">
      <w:pPr>
        <w:pStyle w:val="Caption"/>
        <w:ind w:left="2160" w:firstLine="720"/>
      </w:pPr>
      <w:bookmarkStart w:id="178" w:name="_Toc212406840"/>
      <w:r>
        <w:t xml:space="preserve">Figure </w:t>
      </w:r>
      <w:fldSimple w:instr=" SEQ Figure \* ARABIC ">
        <w:r w:rsidR="006F3BAA">
          <w:rPr>
            <w:noProof/>
          </w:rPr>
          <w:t>156</w:t>
        </w:r>
      </w:fldSimple>
      <w:r>
        <w:t xml:space="preserve"> - Installing Windows</w:t>
      </w:r>
      <w:bookmarkEnd w:id="178"/>
    </w:p>
    <w:p w14:paraId="3A54CF06" w14:textId="77777777" w:rsidR="00B271CC" w:rsidRDefault="00B271CC" w:rsidP="00B271CC">
      <w:pPr>
        <w:rPr>
          <w:lang w:bidi="hi-IN"/>
        </w:rPr>
      </w:pPr>
    </w:p>
    <w:p w14:paraId="5201AEFD" w14:textId="77777777" w:rsidR="00B271CC" w:rsidRPr="00B271CC" w:rsidRDefault="00B271CC" w:rsidP="00B271CC">
      <w:pPr>
        <w:rPr>
          <w:lang w:bidi="hi-IN"/>
        </w:rPr>
      </w:pPr>
    </w:p>
    <w:p w14:paraId="07D852F4" w14:textId="77777777" w:rsidR="00B271CC" w:rsidRDefault="00B271CC" w:rsidP="00B271CC">
      <w:pPr>
        <w:keepNext/>
      </w:pPr>
      <w:r>
        <w:rPr>
          <w:noProof/>
          <w:lang w:bidi="hi-IN"/>
        </w:rPr>
        <w:drawing>
          <wp:inline distT="0" distB="0" distL="0" distR="0" wp14:anchorId="435C9824" wp14:editId="71A0ABB8">
            <wp:extent cx="5943600" cy="2247900"/>
            <wp:effectExtent l="0" t="0" r="0" b="0"/>
            <wp:docPr id="2060390756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571A9" w14:textId="6775135A" w:rsidR="00D26DFD" w:rsidRDefault="00B271CC" w:rsidP="00B271CC">
      <w:pPr>
        <w:pStyle w:val="Caption"/>
        <w:ind w:left="720" w:firstLine="720"/>
      </w:pPr>
      <w:bookmarkStart w:id="179" w:name="_Toc212406841"/>
      <w:r>
        <w:t xml:space="preserve">Figure </w:t>
      </w:r>
      <w:fldSimple w:instr=" SEQ Figure \* ARABIC ">
        <w:r w:rsidR="006F3BAA">
          <w:rPr>
            <w:noProof/>
          </w:rPr>
          <w:t>157</w:t>
        </w:r>
      </w:fldSimple>
      <w:r>
        <w:t xml:space="preserve"> - Create an administrator password</w:t>
      </w:r>
      <w:bookmarkEnd w:id="179"/>
    </w:p>
    <w:p w14:paraId="4DE514F9" w14:textId="77777777" w:rsidR="00B271CC" w:rsidRDefault="00B271CC" w:rsidP="00B271CC">
      <w:pPr>
        <w:rPr>
          <w:lang w:bidi="hi-IN"/>
        </w:rPr>
      </w:pPr>
    </w:p>
    <w:p w14:paraId="499138F6" w14:textId="77777777" w:rsidR="00B271CC" w:rsidRDefault="00B271CC" w:rsidP="00B271CC">
      <w:pPr>
        <w:keepNext/>
      </w:pPr>
      <w:r>
        <w:rPr>
          <w:noProof/>
          <w:lang w:bidi="hi-IN"/>
        </w:rPr>
        <w:drawing>
          <wp:inline distT="0" distB="0" distL="0" distR="0" wp14:anchorId="2C05ED65" wp14:editId="7508B5AC">
            <wp:extent cx="5940655" cy="1933575"/>
            <wp:effectExtent l="0" t="0" r="3175" b="0"/>
            <wp:docPr id="16298444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773" cy="193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88680" w14:textId="018A8C68" w:rsidR="00B271CC" w:rsidRDefault="00B271CC" w:rsidP="00B271CC">
      <w:pPr>
        <w:pStyle w:val="Caption"/>
        <w:ind w:left="1440" w:firstLine="720"/>
      </w:pPr>
      <w:bookmarkStart w:id="180" w:name="_Toc212406842"/>
      <w:r>
        <w:t xml:space="preserve">Figure </w:t>
      </w:r>
      <w:fldSimple w:instr=" SEQ Figure \* ARABIC ">
        <w:r w:rsidR="006F3BAA">
          <w:rPr>
            <w:noProof/>
          </w:rPr>
          <w:t>158</w:t>
        </w:r>
      </w:fldSimple>
      <w:r>
        <w:t xml:space="preserve"> - Change the computer name for VM1</w:t>
      </w:r>
      <w:bookmarkEnd w:id="180"/>
    </w:p>
    <w:p w14:paraId="3C7EFEE4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59B0EF6" wp14:editId="14C8E78E">
            <wp:extent cx="5943600" cy="7098112"/>
            <wp:effectExtent l="0" t="0" r="0" b="7620"/>
            <wp:docPr id="181477193" name="Picture 10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77193" name="Picture 10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172" cy="7104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BD2E0" w14:textId="30B946B6" w:rsidR="00B271CC" w:rsidRDefault="00B271CC" w:rsidP="00B271CC">
      <w:pPr>
        <w:pStyle w:val="Caption"/>
        <w:ind w:firstLine="720"/>
      </w:pPr>
      <w:bookmarkStart w:id="181" w:name="_Toc212406843"/>
      <w:r>
        <w:t xml:space="preserve">Figure </w:t>
      </w:r>
      <w:fldSimple w:instr=" SEQ Figure \* ARABIC ">
        <w:r w:rsidR="006F3BAA">
          <w:rPr>
            <w:noProof/>
          </w:rPr>
          <w:t>159</w:t>
        </w:r>
      </w:fldSimple>
      <w:r>
        <w:t xml:space="preserve"> - Change the computer name to apply these changes</w:t>
      </w:r>
      <w:bookmarkEnd w:id="181"/>
    </w:p>
    <w:p w14:paraId="6F0571E2" w14:textId="77777777" w:rsidR="00B271CC" w:rsidRDefault="00B271CC" w:rsidP="00B271CC">
      <w:pPr>
        <w:rPr>
          <w:lang w:bidi="hi-IN"/>
        </w:rPr>
      </w:pPr>
    </w:p>
    <w:p w14:paraId="5AD2FEF8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A4FF51F" wp14:editId="5322039F">
            <wp:extent cx="6029864" cy="2266457"/>
            <wp:effectExtent l="0" t="0" r="9525" b="635"/>
            <wp:docPr id="1828382675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076" cy="2271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0B899" w14:textId="146F592B" w:rsidR="00B271CC" w:rsidRDefault="00B271CC" w:rsidP="00B271CC">
      <w:pPr>
        <w:pStyle w:val="Caption"/>
        <w:ind w:left="720"/>
      </w:pPr>
      <w:bookmarkStart w:id="182" w:name="_Toc212406844"/>
      <w:r>
        <w:t xml:space="preserve">Figure </w:t>
      </w:r>
      <w:fldSimple w:instr=" SEQ Figure \* ARABIC ">
        <w:r w:rsidR="006F3BAA">
          <w:rPr>
            <w:noProof/>
          </w:rPr>
          <w:t>160</w:t>
        </w:r>
      </w:fldSimple>
      <w:r>
        <w:t xml:space="preserve"> - Go to Network Connections and click "Ethernet"</w:t>
      </w:r>
      <w:bookmarkEnd w:id="182"/>
    </w:p>
    <w:p w14:paraId="2CE307B4" w14:textId="77777777" w:rsidR="00B271CC" w:rsidRDefault="00B271CC" w:rsidP="00B271CC">
      <w:pPr>
        <w:rPr>
          <w:lang w:bidi="hi-IN"/>
        </w:rPr>
      </w:pPr>
    </w:p>
    <w:p w14:paraId="10F3830D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5E45307" wp14:editId="0F5068B5">
            <wp:extent cx="6023525" cy="7479102"/>
            <wp:effectExtent l="0" t="0" r="0" b="7620"/>
            <wp:docPr id="820612242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791" cy="748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E5D03" w14:textId="064663BC" w:rsidR="00B271CC" w:rsidRDefault="00B271CC" w:rsidP="00B271CC">
      <w:pPr>
        <w:pStyle w:val="Caption"/>
        <w:ind w:left="2160" w:firstLine="720"/>
      </w:pPr>
      <w:bookmarkStart w:id="183" w:name="_Toc212406845"/>
      <w:r>
        <w:t xml:space="preserve">Figure </w:t>
      </w:r>
      <w:fldSimple w:instr=" SEQ Figure \* ARABIC ">
        <w:r w:rsidR="006F3BAA">
          <w:rPr>
            <w:noProof/>
          </w:rPr>
          <w:t>161</w:t>
        </w:r>
      </w:fldSimple>
      <w:r>
        <w:t xml:space="preserve"> - Click "Properties"</w:t>
      </w:r>
      <w:bookmarkEnd w:id="183"/>
      <w:r>
        <w:br/>
      </w:r>
    </w:p>
    <w:p w14:paraId="76EC1673" w14:textId="77777777" w:rsidR="00B271CC" w:rsidRDefault="00B271CC" w:rsidP="00B271CC">
      <w:pPr>
        <w:rPr>
          <w:lang w:bidi="hi-IN"/>
        </w:rPr>
      </w:pPr>
    </w:p>
    <w:p w14:paraId="6EF6CAE1" w14:textId="77777777" w:rsidR="00B271CC" w:rsidRDefault="00B271CC" w:rsidP="00B271CC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18EB075" wp14:editId="4FD01A93">
            <wp:extent cx="6047117" cy="6830038"/>
            <wp:effectExtent l="0" t="0" r="0" b="9525"/>
            <wp:docPr id="332905845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50" cy="6836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31BA8" w14:textId="4BC4F4F3" w:rsidR="00B271CC" w:rsidRDefault="00B271CC" w:rsidP="00B271CC">
      <w:pPr>
        <w:pStyle w:val="Caption"/>
        <w:ind w:left="720" w:firstLine="720"/>
      </w:pPr>
      <w:bookmarkStart w:id="184" w:name="_Toc212406846"/>
      <w:r>
        <w:t xml:space="preserve">Figure </w:t>
      </w:r>
      <w:fldSimple w:instr=" SEQ Figure \* ARABIC ">
        <w:r w:rsidR="006F3BAA">
          <w:rPr>
            <w:noProof/>
          </w:rPr>
          <w:t>162</w:t>
        </w:r>
      </w:fldSimple>
      <w:r>
        <w:t xml:space="preserve"> - Set the required static IPv4 and DNS on it</w:t>
      </w:r>
      <w:bookmarkEnd w:id="184"/>
    </w:p>
    <w:p w14:paraId="6B535193" w14:textId="23B88BE7" w:rsidR="00B271CC" w:rsidRDefault="00B271CC" w:rsidP="00B271CC">
      <w:pPr>
        <w:rPr>
          <w:lang w:bidi="hi-IN"/>
        </w:rPr>
      </w:pPr>
    </w:p>
    <w:p w14:paraId="18290934" w14:textId="77777777" w:rsidR="00C14511" w:rsidRDefault="00C14511" w:rsidP="00C14511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6F4E9C2" wp14:editId="22F07852">
            <wp:extent cx="5909094" cy="6787927"/>
            <wp:effectExtent l="0" t="0" r="0" b="0"/>
            <wp:docPr id="1760735149" name="Picture 10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735149" name="Picture 10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281" cy="68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EC43B" w14:textId="3A9286E1" w:rsidR="00B271CC" w:rsidRDefault="00C14511" w:rsidP="00C14511">
      <w:pPr>
        <w:pStyle w:val="Caption"/>
        <w:ind w:left="1440" w:firstLine="720"/>
      </w:pPr>
      <w:bookmarkStart w:id="185" w:name="_Toc212406847"/>
      <w:r>
        <w:t xml:space="preserve">Figure </w:t>
      </w:r>
      <w:fldSimple w:instr=" SEQ Figure \* ARABIC ">
        <w:r w:rsidR="006F3BAA">
          <w:rPr>
            <w:noProof/>
          </w:rPr>
          <w:t>163</w:t>
        </w:r>
      </w:fldSimple>
      <w:r>
        <w:t xml:space="preserve"> - Select IIS and AD Service to install</w:t>
      </w:r>
      <w:bookmarkEnd w:id="185"/>
    </w:p>
    <w:p w14:paraId="476ACC98" w14:textId="77777777" w:rsidR="00C14511" w:rsidRDefault="00C14511" w:rsidP="00C14511">
      <w:pPr>
        <w:rPr>
          <w:lang w:bidi="hi-IN"/>
        </w:rPr>
      </w:pPr>
    </w:p>
    <w:p w14:paraId="609ED725" w14:textId="77777777" w:rsidR="00C14511" w:rsidRDefault="00C14511" w:rsidP="00C14511">
      <w:pPr>
        <w:rPr>
          <w:lang w:bidi="hi-IN"/>
        </w:rPr>
      </w:pPr>
    </w:p>
    <w:p w14:paraId="4A1DAB57" w14:textId="77777777" w:rsidR="00C14511" w:rsidRDefault="00C14511" w:rsidP="00C14511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07CA4B9" wp14:editId="53FB144A">
            <wp:extent cx="5788025" cy="1380490"/>
            <wp:effectExtent l="0" t="0" r="3175" b="0"/>
            <wp:docPr id="9202947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025" cy="138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2622C" w14:textId="1C0C58A5" w:rsidR="00C14511" w:rsidRDefault="00C14511" w:rsidP="00C14511">
      <w:pPr>
        <w:pStyle w:val="Caption"/>
        <w:ind w:left="1440" w:firstLine="720"/>
      </w:pPr>
      <w:bookmarkStart w:id="186" w:name="_Toc212406848"/>
      <w:r>
        <w:t xml:space="preserve">Figure </w:t>
      </w:r>
      <w:fldSimple w:instr=" SEQ Figure \* ARABIC ">
        <w:r w:rsidR="006F3BAA">
          <w:rPr>
            <w:noProof/>
          </w:rPr>
          <w:t>164</w:t>
        </w:r>
      </w:fldSimple>
      <w:r>
        <w:t xml:space="preserve"> - Installation completed</w:t>
      </w:r>
      <w:bookmarkEnd w:id="186"/>
    </w:p>
    <w:p w14:paraId="43358B7B" w14:textId="77777777" w:rsidR="00C14511" w:rsidRDefault="00C14511" w:rsidP="00C14511">
      <w:pPr>
        <w:rPr>
          <w:lang w:bidi="hi-IN"/>
        </w:rPr>
      </w:pPr>
    </w:p>
    <w:p w14:paraId="61B825AB" w14:textId="77777777" w:rsidR="00C14511" w:rsidRDefault="00C14511" w:rsidP="00C14511">
      <w:pPr>
        <w:keepNext/>
      </w:pPr>
      <w:r>
        <w:rPr>
          <w:noProof/>
          <w:lang w:bidi="hi-IN"/>
        </w:rPr>
        <w:drawing>
          <wp:inline distT="0" distB="0" distL="0" distR="0" wp14:anchorId="65741DC5" wp14:editId="454B23E8">
            <wp:extent cx="5851379" cy="2725947"/>
            <wp:effectExtent l="0" t="0" r="0" b="0"/>
            <wp:docPr id="2133237029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199" cy="273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3CAB4" w14:textId="7EF9A300" w:rsidR="00C14511" w:rsidRDefault="00C14511" w:rsidP="00C14511">
      <w:pPr>
        <w:pStyle w:val="Caption"/>
        <w:ind w:left="720" w:firstLine="720"/>
      </w:pPr>
      <w:bookmarkStart w:id="187" w:name="_Toc212406849"/>
      <w:r>
        <w:t xml:space="preserve">Figure </w:t>
      </w:r>
      <w:fldSimple w:instr=" SEQ Figure \* ARABIC ">
        <w:r w:rsidR="006F3BAA">
          <w:rPr>
            <w:noProof/>
          </w:rPr>
          <w:t>165</w:t>
        </w:r>
      </w:fldSimple>
      <w:r>
        <w:t xml:space="preserve"> - Promote the server to a domain controller</w:t>
      </w:r>
      <w:bookmarkEnd w:id="187"/>
    </w:p>
    <w:p w14:paraId="55BFAE37" w14:textId="77777777" w:rsidR="00C14511" w:rsidRDefault="00C14511" w:rsidP="00C14511">
      <w:pPr>
        <w:rPr>
          <w:lang w:bidi="hi-IN"/>
        </w:rPr>
      </w:pPr>
    </w:p>
    <w:p w14:paraId="1D8FCC3C" w14:textId="77777777" w:rsidR="00C14511" w:rsidRDefault="00C14511" w:rsidP="00C14511">
      <w:pPr>
        <w:keepNext/>
      </w:pPr>
      <w:r>
        <w:rPr>
          <w:noProof/>
          <w:lang w:bidi="hi-IN"/>
        </w:rPr>
        <w:drawing>
          <wp:inline distT="0" distB="0" distL="0" distR="0" wp14:anchorId="0677B90A" wp14:editId="5FE44703">
            <wp:extent cx="5934710" cy="1802765"/>
            <wp:effectExtent l="0" t="0" r="8890" b="6985"/>
            <wp:docPr id="1930419846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80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4D0FC" w14:textId="335C343C" w:rsidR="00C14511" w:rsidRDefault="00C14511" w:rsidP="00C14511">
      <w:pPr>
        <w:pStyle w:val="Caption"/>
      </w:pPr>
      <w:bookmarkStart w:id="188" w:name="_Toc212406850"/>
      <w:r>
        <w:t xml:space="preserve">Figure </w:t>
      </w:r>
      <w:fldSimple w:instr=" SEQ Figure \* ARABIC ">
        <w:r w:rsidR="006F3BAA">
          <w:rPr>
            <w:noProof/>
          </w:rPr>
          <w:t>166</w:t>
        </w:r>
      </w:fldSimple>
      <w:r>
        <w:t xml:space="preserve"> - Add a domain controller to an existing domain and type the name of domain</w:t>
      </w:r>
      <w:bookmarkEnd w:id="188"/>
    </w:p>
    <w:p w14:paraId="4775056D" w14:textId="77777777" w:rsidR="00C14511" w:rsidRDefault="00C14511" w:rsidP="00C14511">
      <w:pPr>
        <w:rPr>
          <w:lang w:bidi="hi-IN"/>
        </w:rPr>
      </w:pPr>
    </w:p>
    <w:p w14:paraId="0DC15D5D" w14:textId="77777777" w:rsidR="00C14511" w:rsidRDefault="00C14511" w:rsidP="00C14511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5F8D8C7" wp14:editId="5D8A630A">
            <wp:extent cx="5986732" cy="3836643"/>
            <wp:effectExtent l="0" t="0" r="0" b="0"/>
            <wp:docPr id="1077890910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321" cy="384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9B66" w14:textId="096800C6" w:rsidR="00C14511" w:rsidRDefault="00C14511" w:rsidP="00C14511">
      <w:pPr>
        <w:pStyle w:val="Caption"/>
        <w:ind w:left="720"/>
      </w:pPr>
      <w:bookmarkStart w:id="189" w:name="_Toc212406851"/>
      <w:r>
        <w:t xml:space="preserve">Figure </w:t>
      </w:r>
      <w:fldSimple w:instr=" SEQ Figure \* ARABIC ">
        <w:r w:rsidR="006F3BAA">
          <w:rPr>
            <w:noProof/>
          </w:rPr>
          <w:t>167</w:t>
        </w:r>
      </w:fldSimple>
      <w:r>
        <w:t xml:space="preserve"> - Log in to the existing domain with administrator status</w:t>
      </w:r>
      <w:bookmarkEnd w:id="189"/>
    </w:p>
    <w:p w14:paraId="67DAB2F3" w14:textId="77777777" w:rsidR="00C14511" w:rsidRDefault="00C14511" w:rsidP="00C14511">
      <w:pPr>
        <w:rPr>
          <w:lang w:bidi="hi-IN"/>
        </w:rPr>
      </w:pPr>
    </w:p>
    <w:p w14:paraId="199EAB78" w14:textId="77777777" w:rsidR="00C14511" w:rsidRDefault="00C14511" w:rsidP="00C14511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43342A7" wp14:editId="2794316B">
            <wp:extent cx="5943600" cy="4386144"/>
            <wp:effectExtent l="0" t="0" r="0" b="0"/>
            <wp:docPr id="1182425510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4" cy="438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0EE00" w14:textId="2B6A3370" w:rsidR="00C14511" w:rsidRPr="00C14511" w:rsidRDefault="00C14511" w:rsidP="00C14511">
      <w:pPr>
        <w:pStyle w:val="Caption"/>
        <w:ind w:left="720" w:firstLine="720"/>
      </w:pPr>
      <w:bookmarkStart w:id="190" w:name="_Toc212406852"/>
      <w:r>
        <w:t xml:space="preserve">Figure </w:t>
      </w:r>
      <w:fldSimple w:instr=" SEQ Figure \* ARABIC ">
        <w:r w:rsidR="006F3BAA">
          <w:rPr>
            <w:noProof/>
          </w:rPr>
          <w:t>168</w:t>
        </w:r>
      </w:fldSimple>
      <w:r>
        <w:t xml:space="preserve"> - Select a domain from the forest</w:t>
      </w:r>
      <w:bookmarkEnd w:id="190"/>
    </w:p>
    <w:p w14:paraId="57ACDA05" w14:textId="64D8F240" w:rsidR="00B271CC" w:rsidRPr="00B271CC" w:rsidRDefault="00B271CC" w:rsidP="00B271CC">
      <w:pPr>
        <w:rPr>
          <w:lang w:bidi="hi-IN"/>
        </w:rPr>
      </w:pPr>
    </w:p>
    <w:p w14:paraId="43681E83" w14:textId="77777777" w:rsidR="00D26DFD" w:rsidRPr="00D26DFD" w:rsidRDefault="00D26DFD" w:rsidP="00D26DFD">
      <w:pPr>
        <w:rPr>
          <w:lang w:bidi="hi-IN"/>
        </w:rPr>
      </w:pPr>
    </w:p>
    <w:p w14:paraId="75FF1576" w14:textId="77777777" w:rsidR="00D26DFD" w:rsidRDefault="00D26DFD" w:rsidP="00D26DFD">
      <w:pPr>
        <w:rPr>
          <w:lang w:bidi="hi-IN"/>
        </w:rPr>
      </w:pPr>
    </w:p>
    <w:p w14:paraId="069670BF" w14:textId="77777777" w:rsidR="00C14511" w:rsidRDefault="00C14511" w:rsidP="00C14511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0D2E403" wp14:editId="761BBF2A">
            <wp:extent cx="5985271" cy="2898475"/>
            <wp:effectExtent l="0" t="0" r="0" b="0"/>
            <wp:docPr id="1989341951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930" cy="29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AF6B0" w14:textId="154C604F" w:rsidR="00D26DFD" w:rsidRDefault="00C14511" w:rsidP="00C14511">
      <w:pPr>
        <w:pStyle w:val="Caption"/>
        <w:ind w:left="2160" w:firstLine="720"/>
      </w:pPr>
      <w:bookmarkStart w:id="191" w:name="_Toc212406853"/>
      <w:r>
        <w:t xml:space="preserve">Figure </w:t>
      </w:r>
      <w:fldSimple w:instr=" SEQ Figure \* ARABIC ">
        <w:r w:rsidR="006F3BAA">
          <w:rPr>
            <w:noProof/>
          </w:rPr>
          <w:t>169</w:t>
        </w:r>
      </w:fldSimple>
      <w:r>
        <w:t xml:space="preserve"> - Set the DSRM Password</w:t>
      </w:r>
      <w:bookmarkEnd w:id="191"/>
    </w:p>
    <w:p w14:paraId="396AF012" w14:textId="77777777" w:rsidR="00C14511" w:rsidRDefault="00C14511" w:rsidP="00C14511">
      <w:pPr>
        <w:rPr>
          <w:lang w:bidi="hi-IN"/>
        </w:rPr>
      </w:pPr>
    </w:p>
    <w:p w14:paraId="53D4A08B" w14:textId="77777777" w:rsidR="00C14511" w:rsidRDefault="00C14511" w:rsidP="00C14511">
      <w:pPr>
        <w:keepNext/>
      </w:pPr>
      <w:r>
        <w:rPr>
          <w:noProof/>
          <w:lang w:bidi="hi-IN"/>
        </w:rPr>
        <w:drawing>
          <wp:inline distT="0" distB="0" distL="0" distR="0" wp14:anchorId="4DB6FB1C" wp14:editId="425E16D4">
            <wp:extent cx="6047117" cy="1019715"/>
            <wp:effectExtent l="0" t="0" r="0" b="9525"/>
            <wp:docPr id="701349669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211" cy="102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5AD1E" w14:textId="52CCF8EE" w:rsidR="00C14511" w:rsidRDefault="00C14511" w:rsidP="00C14511">
      <w:pPr>
        <w:pStyle w:val="Caption"/>
        <w:ind w:left="1440" w:firstLine="720"/>
      </w:pPr>
      <w:bookmarkStart w:id="192" w:name="_Toc212406854"/>
      <w:r>
        <w:t xml:space="preserve">Figure </w:t>
      </w:r>
      <w:fldSimple w:instr=" SEQ Figure \* ARABIC ">
        <w:r w:rsidR="006F3BAA">
          <w:rPr>
            <w:noProof/>
          </w:rPr>
          <w:t>170</w:t>
        </w:r>
      </w:fldSimple>
      <w:r>
        <w:t xml:space="preserve"> - AD installation in the effect</w:t>
      </w:r>
      <w:bookmarkEnd w:id="192"/>
    </w:p>
    <w:p w14:paraId="3DAD34DF" w14:textId="77777777" w:rsidR="00C14511" w:rsidRDefault="00C14511" w:rsidP="00C14511">
      <w:pPr>
        <w:rPr>
          <w:lang w:bidi="hi-IN"/>
        </w:rPr>
      </w:pPr>
    </w:p>
    <w:p w14:paraId="347133DA" w14:textId="77777777" w:rsidR="00C14511" w:rsidRDefault="00C14511" w:rsidP="00C14511">
      <w:pPr>
        <w:keepNext/>
      </w:pPr>
      <w:r>
        <w:rPr>
          <w:noProof/>
          <w:lang w:bidi="hi-IN"/>
        </w:rPr>
        <w:drawing>
          <wp:inline distT="0" distB="0" distL="0" distR="0" wp14:anchorId="5E0AC7F1" wp14:editId="46B783D5">
            <wp:extent cx="5997347" cy="2225615"/>
            <wp:effectExtent l="0" t="0" r="3810" b="3810"/>
            <wp:docPr id="47683825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83825" name="Picture 119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765" cy="2235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FBE57" w14:textId="55B23E19" w:rsidR="00C14511" w:rsidRDefault="00C14511" w:rsidP="00520A12">
      <w:pPr>
        <w:pStyle w:val="Caption"/>
        <w:ind w:left="720" w:firstLine="720"/>
      </w:pPr>
      <w:bookmarkStart w:id="193" w:name="_Toc212406855"/>
      <w:r>
        <w:t xml:space="preserve">Figure </w:t>
      </w:r>
      <w:fldSimple w:instr=" SEQ Figure \* ARABIC ">
        <w:r w:rsidR="006F3BAA">
          <w:rPr>
            <w:noProof/>
          </w:rPr>
          <w:t>171</w:t>
        </w:r>
      </w:fldSimple>
      <w:r>
        <w:t xml:space="preserve"> - Click the computer name to change</w:t>
      </w:r>
      <w:bookmarkEnd w:id="193"/>
    </w:p>
    <w:p w14:paraId="260F0592" w14:textId="77777777" w:rsidR="00520A12" w:rsidRDefault="00520A12" w:rsidP="00520A12">
      <w:pPr>
        <w:rPr>
          <w:lang w:bidi="hi-IN"/>
        </w:rPr>
      </w:pPr>
    </w:p>
    <w:p w14:paraId="5457D229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42DA8B3" wp14:editId="3E7AA437">
            <wp:extent cx="6012475" cy="7394575"/>
            <wp:effectExtent l="0" t="0" r="7620" b="0"/>
            <wp:docPr id="1796818444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803" cy="7404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66BE7" w14:textId="3674AAEE" w:rsidR="00520A12" w:rsidRDefault="00520A12" w:rsidP="00520A12">
      <w:pPr>
        <w:pStyle w:val="Caption"/>
        <w:ind w:left="1440" w:firstLine="720"/>
      </w:pPr>
      <w:bookmarkStart w:id="194" w:name="_Toc212406856"/>
      <w:r>
        <w:t xml:space="preserve">Figure </w:t>
      </w:r>
      <w:fldSimple w:instr=" SEQ Figure \* ARABIC ">
        <w:r w:rsidR="006F3BAA">
          <w:rPr>
            <w:noProof/>
          </w:rPr>
          <w:t>172</w:t>
        </w:r>
      </w:fldSimple>
      <w:r>
        <w:t xml:space="preserve"> - Change the computer name</w:t>
      </w:r>
      <w:bookmarkEnd w:id="194"/>
    </w:p>
    <w:p w14:paraId="33B2488D" w14:textId="77777777" w:rsidR="00520A12" w:rsidRDefault="00520A12" w:rsidP="00520A12">
      <w:pPr>
        <w:rPr>
          <w:lang w:bidi="hi-IN"/>
        </w:rPr>
      </w:pPr>
    </w:p>
    <w:p w14:paraId="70D46295" w14:textId="77777777" w:rsidR="00520A12" w:rsidRDefault="00520A12" w:rsidP="00520A12">
      <w:pPr>
        <w:rPr>
          <w:lang w:bidi="hi-IN"/>
        </w:rPr>
      </w:pPr>
    </w:p>
    <w:p w14:paraId="1B189407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361A768F" wp14:editId="1735672B">
            <wp:extent cx="5917721" cy="6802240"/>
            <wp:effectExtent l="0" t="0" r="6985" b="0"/>
            <wp:docPr id="1098851197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785" cy="680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3DA5" w14:textId="06D22AC7" w:rsidR="00520A12" w:rsidRDefault="00520A12" w:rsidP="00520A12">
      <w:pPr>
        <w:pStyle w:val="Caption"/>
        <w:ind w:firstLine="720"/>
      </w:pPr>
      <w:bookmarkStart w:id="195" w:name="_Toc212406857"/>
      <w:r>
        <w:t xml:space="preserve">Figure </w:t>
      </w:r>
      <w:fldSimple w:instr=" SEQ Figure \* ARABIC ">
        <w:r w:rsidR="006F3BAA">
          <w:rPr>
            <w:noProof/>
          </w:rPr>
          <w:t>173</w:t>
        </w:r>
      </w:fldSimple>
      <w:r>
        <w:t xml:space="preserve"> - Set the required </w:t>
      </w:r>
      <w:proofErr w:type="gramStart"/>
      <w:r>
        <w:t>static  manually</w:t>
      </w:r>
      <w:proofErr w:type="gramEnd"/>
      <w:r>
        <w:t xml:space="preserve"> with DNS on it</w:t>
      </w:r>
      <w:bookmarkEnd w:id="195"/>
    </w:p>
    <w:p w14:paraId="7640EA9E" w14:textId="77777777" w:rsidR="00520A12" w:rsidRDefault="00520A12" w:rsidP="00520A12">
      <w:pPr>
        <w:rPr>
          <w:lang w:bidi="hi-IN"/>
        </w:rPr>
      </w:pPr>
    </w:p>
    <w:p w14:paraId="2E23D75B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8B03E14" wp14:editId="05A67F9C">
            <wp:extent cx="5952226" cy="2076703"/>
            <wp:effectExtent l="0" t="0" r="0" b="0"/>
            <wp:docPr id="1670309771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32" cy="2078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764EC" w14:textId="22B4A5F4" w:rsidR="00520A12" w:rsidRDefault="00520A12" w:rsidP="00520A12">
      <w:pPr>
        <w:pStyle w:val="Caption"/>
        <w:ind w:left="2160" w:firstLine="720"/>
      </w:pPr>
      <w:bookmarkStart w:id="196" w:name="_Toc212406858"/>
      <w:r>
        <w:t xml:space="preserve">Figure </w:t>
      </w:r>
      <w:fldSimple w:instr=" SEQ Figure \* ARABIC ">
        <w:r w:rsidR="006F3BAA">
          <w:rPr>
            <w:noProof/>
          </w:rPr>
          <w:t>174</w:t>
        </w:r>
      </w:fldSimple>
      <w:r>
        <w:t xml:space="preserve"> - Click "WORKGROUP"</w:t>
      </w:r>
      <w:bookmarkEnd w:id="196"/>
    </w:p>
    <w:p w14:paraId="4DD6CD78" w14:textId="77777777" w:rsidR="00520A12" w:rsidRDefault="00520A12" w:rsidP="00520A12">
      <w:pPr>
        <w:rPr>
          <w:lang w:bidi="hi-IN"/>
        </w:rPr>
      </w:pPr>
    </w:p>
    <w:p w14:paraId="2FF32549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5B8F66B" wp14:editId="1633F46C">
            <wp:extent cx="5952226" cy="6245484"/>
            <wp:effectExtent l="0" t="0" r="0" b="3175"/>
            <wp:docPr id="1529597724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860" cy="624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F8CD8" w14:textId="13CBC569" w:rsidR="00520A12" w:rsidRDefault="00520A12" w:rsidP="00520A12">
      <w:pPr>
        <w:pStyle w:val="Caption"/>
        <w:ind w:left="2880" w:firstLine="720"/>
      </w:pPr>
      <w:bookmarkStart w:id="197" w:name="_Toc212406859"/>
      <w:r>
        <w:t xml:space="preserve">Figure </w:t>
      </w:r>
      <w:fldSimple w:instr=" SEQ Figure \* ARABIC ">
        <w:r w:rsidR="006F3BAA">
          <w:rPr>
            <w:noProof/>
          </w:rPr>
          <w:t>175</w:t>
        </w:r>
      </w:fldSimple>
      <w:r>
        <w:t xml:space="preserve"> - Click Change</w:t>
      </w:r>
      <w:bookmarkEnd w:id="197"/>
    </w:p>
    <w:p w14:paraId="22A2DF71" w14:textId="77777777" w:rsidR="00520A12" w:rsidRDefault="00520A12" w:rsidP="00520A12">
      <w:pPr>
        <w:rPr>
          <w:lang w:bidi="hi-IN"/>
        </w:rPr>
      </w:pPr>
    </w:p>
    <w:p w14:paraId="59FFCFE0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7545201" wp14:editId="18958623">
            <wp:extent cx="6034249" cy="3338423"/>
            <wp:effectExtent l="0" t="0" r="5080" b="0"/>
            <wp:docPr id="639731190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810" cy="3342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1B879" w14:textId="36B9D4B7" w:rsidR="00520A12" w:rsidRDefault="00520A12" w:rsidP="00520A12">
      <w:pPr>
        <w:pStyle w:val="Caption"/>
        <w:ind w:left="1440" w:firstLine="720"/>
      </w:pPr>
      <w:bookmarkStart w:id="198" w:name="_Toc212406860"/>
      <w:r>
        <w:t xml:space="preserve">Figure </w:t>
      </w:r>
      <w:fldSimple w:instr=" SEQ Figure \* ARABIC ">
        <w:r w:rsidR="006F3BAA">
          <w:rPr>
            <w:noProof/>
          </w:rPr>
          <w:t>176</w:t>
        </w:r>
      </w:fldSimple>
      <w:r>
        <w:t xml:space="preserve"> - Type the name of the domain to join</w:t>
      </w:r>
      <w:bookmarkEnd w:id="198"/>
      <w:r>
        <w:tab/>
      </w:r>
      <w:r>
        <w:tab/>
      </w:r>
    </w:p>
    <w:p w14:paraId="24B1026B" w14:textId="77777777" w:rsidR="00520A12" w:rsidRDefault="00520A12" w:rsidP="00520A12">
      <w:pPr>
        <w:rPr>
          <w:lang w:bidi="hi-IN"/>
        </w:rPr>
      </w:pPr>
    </w:p>
    <w:p w14:paraId="384533B2" w14:textId="77777777" w:rsidR="00520A12" w:rsidRDefault="00520A12" w:rsidP="00520A12">
      <w:pPr>
        <w:rPr>
          <w:lang w:bidi="hi-IN"/>
        </w:rPr>
      </w:pPr>
    </w:p>
    <w:p w14:paraId="79FB002B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2CCC9A2" wp14:editId="71FEDDD0">
            <wp:extent cx="5909094" cy="3886592"/>
            <wp:effectExtent l="0" t="0" r="0" b="0"/>
            <wp:docPr id="820944333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502" cy="388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3F237" w14:textId="63A64411" w:rsidR="00520A12" w:rsidRDefault="00520A12" w:rsidP="00520A12">
      <w:pPr>
        <w:pStyle w:val="Caption"/>
        <w:ind w:left="720" w:firstLine="720"/>
      </w:pPr>
      <w:bookmarkStart w:id="199" w:name="_Toc212406861"/>
      <w:r>
        <w:t xml:space="preserve">Figure </w:t>
      </w:r>
      <w:fldSimple w:instr=" SEQ Figure \* ARABIC ">
        <w:r w:rsidR="006F3BAA">
          <w:rPr>
            <w:noProof/>
          </w:rPr>
          <w:t>177</w:t>
        </w:r>
      </w:fldSimple>
      <w:r>
        <w:t xml:space="preserve"> - Log in to the domain with Administrator status</w:t>
      </w:r>
      <w:bookmarkEnd w:id="199"/>
    </w:p>
    <w:p w14:paraId="3C1A0AE5" w14:textId="77777777" w:rsidR="00520A12" w:rsidRDefault="00520A12" w:rsidP="00520A12">
      <w:pPr>
        <w:rPr>
          <w:lang w:bidi="hi-IN"/>
        </w:rPr>
      </w:pPr>
    </w:p>
    <w:p w14:paraId="18FFEE34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605E0F80" wp14:editId="6B89A051">
            <wp:extent cx="6012611" cy="3048116"/>
            <wp:effectExtent l="0" t="0" r="7620" b="0"/>
            <wp:docPr id="1340987928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87928" name="Picture 127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000" cy="3051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44FFF" w14:textId="402D8A1A" w:rsidR="00520A12" w:rsidRDefault="00520A12" w:rsidP="00520A12">
      <w:pPr>
        <w:pStyle w:val="Caption"/>
        <w:ind w:left="1440" w:firstLine="720"/>
      </w:pPr>
      <w:bookmarkStart w:id="200" w:name="_Toc212406862"/>
      <w:r>
        <w:t xml:space="preserve">Figure </w:t>
      </w:r>
      <w:fldSimple w:instr=" SEQ Figure \* ARABIC ">
        <w:r w:rsidR="006F3BAA">
          <w:rPr>
            <w:noProof/>
          </w:rPr>
          <w:t>178</w:t>
        </w:r>
      </w:fldSimple>
      <w:r>
        <w:t xml:space="preserve"> - Successfully joined the domain</w:t>
      </w:r>
      <w:bookmarkEnd w:id="200"/>
    </w:p>
    <w:p w14:paraId="6D8C3332" w14:textId="77777777" w:rsidR="00520A12" w:rsidRDefault="00520A12" w:rsidP="00520A12">
      <w:pPr>
        <w:rPr>
          <w:lang w:bidi="hi-IN"/>
        </w:rPr>
      </w:pPr>
    </w:p>
    <w:p w14:paraId="357099CB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CCB4AF9" wp14:editId="01B93991">
            <wp:extent cx="5874589" cy="2297175"/>
            <wp:effectExtent l="0" t="0" r="0" b="8255"/>
            <wp:docPr id="1090619379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432" cy="2304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7E058" w14:textId="2A858400" w:rsidR="00520A12" w:rsidRDefault="00520A12" w:rsidP="00520A12">
      <w:pPr>
        <w:pStyle w:val="Caption"/>
        <w:ind w:firstLine="720"/>
      </w:pPr>
      <w:bookmarkStart w:id="201" w:name="_Toc212406863"/>
      <w:r>
        <w:t xml:space="preserve">Figure </w:t>
      </w:r>
      <w:fldSimple w:instr=" SEQ Figure \* ARABIC ">
        <w:r w:rsidR="006F3BAA">
          <w:rPr>
            <w:noProof/>
          </w:rPr>
          <w:t>179</w:t>
        </w:r>
      </w:fldSimple>
      <w:r>
        <w:t xml:space="preserve"> - On the Dell server, complete </w:t>
      </w:r>
      <w:proofErr w:type="gramStart"/>
      <w:r>
        <w:t>the DHCP</w:t>
      </w:r>
      <w:proofErr w:type="gramEnd"/>
      <w:r>
        <w:t xml:space="preserve"> configuration</w:t>
      </w:r>
      <w:bookmarkEnd w:id="201"/>
    </w:p>
    <w:p w14:paraId="0B5F9643" w14:textId="77777777" w:rsidR="00520A12" w:rsidRDefault="00520A12" w:rsidP="00520A12">
      <w:pPr>
        <w:rPr>
          <w:lang w:bidi="hi-IN"/>
        </w:rPr>
      </w:pPr>
    </w:p>
    <w:p w14:paraId="3407457B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3FA6E2D8" wp14:editId="5F3E916D">
            <wp:extent cx="5934710" cy="2199640"/>
            <wp:effectExtent l="0" t="0" r="8890" b="0"/>
            <wp:docPr id="28279322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19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03C9D" w14:textId="0798027B" w:rsidR="00520A12" w:rsidRDefault="00520A12" w:rsidP="00520A12">
      <w:pPr>
        <w:pStyle w:val="Caption"/>
        <w:ind w:left="1440" w:firstLine="720"/>
      </w:pPr>
      <w:bookmarkStart w:id="202" w:name="_Toc212406864"/>
      <w:r>
        <w:t xml:space="preserve">Figure </w:t>
      </w:r>
      <w:fldSimple w:instr=" SEQ Figure \* ARABIC ">
        <w:r w:rsidR="006F3BAA">
          <w:rPr>
            <w:noProof/>
          </w:rPr>
          <w:t>180</w:t>
        </w:r>
      </w:fldSimple>
      <w:r>
        <w:t xml:space="preserve"> - Authorizing the DHCP server</w:t>
      </w:r>
      <w:bookmarkEnd w:id="202"/>
    </w:p>
    <w:p w14:paraId="6CE78549" w14:textId="77777777" w:rsidR="00520A12" w:rsidRDefault="00520A12" w:rsidP="00520A12">
      <w:pPr>
        <w:rPr>
          <w:lang w:bidi="hi-IN"/>
        </w:rPr>
      </w:pPr>
    </w:p>
    <w:p w14:paraId="25C75DC1" w14:textId="77777777" w:rsidR="00520A12" w:rsidRDefault="00520A12" w:rsidP="00520A12">
      <w:pPr>
        <w:rPr>
          <w:lang w:bidi="hi-IN"/>
        </w:rPr>
      </w:pPr>
    </w:p>
    <w:p w14:paraId="488DA62F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0F7600A" wp14:editId="2C30F656">
            <wp:extent cx="5845234" cy="4157932"/>
            <wp:effectExtent l="0" t="0" r="3175" b="0"/>
            <wp:docPr id="1007989646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304" cy="41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B21C0" w14:textId="427F9E72" w:rsidR="00520A12" w:rsidRDefault="00520A12" w:rsidP="00520A12">
      <w:pPr>
        <w:pStyle w:val="Caption"/>
        <w:ind w:left="1440" w:firstLine="720"/>
      </w:pPr>
      <w:bookmarkStart w:id="203" w:name="_Toc212406865"/>
      <w:r>
        <w:t xml:space="preserve">Figure </w:t>
      </w:r>
      <w:fldSimple w:instr=" SEQ Figure \* ARABIC ">
        <w:r w:rsidR="006F3BAA">
          <w:rPr>
            <w:noProof/>
          </w:rPr>
          <w:t>181</w:t>
        </w:r>
      </w:fldSimple>
      <w:r>
        <w:t xml:space="preserve"> - From the tools, then click DHCP</w:t>
      </w:r>
      <w:bookmarkEnd w:id="203"/>
    </w:p>
    <w:p w14:paraId="1AE4E307" w14:textId="77777777" w:rsidR="00520A12" w:rsidRDefault="00520A12" w:rsidP="00520A12">
      <w:pPr>
        <w:rPr>
          <w:lang w:bidi="hi-IN"/>
        </w:rPr>
      </w:pPr>
    </w:p>
    <w:p w14:paraId="769C879C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76EDC2C4" wp14:editId="27352455">
            <wp:extent cx="5917721" cy="4060576"/>
            <wp:effectExtent l="0" t="0" r="6985" b="0"/>
            <wp:docPr id="1611503898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644" cy="4065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1F62F" w14:textId="33AB125E" w:rsidR="00520A12" w:rsidRDefault="00520A12" w:rsidP="00520A12">
      <w:pPr>
        <w:pStyle w:val="Caption"/>
        <w:ind w:left="2160" w:firstLine="720"/>
      </w:pPr>
      <w:bookmarkStart w:id="204" w:name="_Toc212406866"/>
      <w:r>
        <w:t xml:space="preserve">Figure </w:t>
      </w:r>
      <w:fldSimple w:instr=" SEQ Figure \* ARABIC ">
        <w:r w:rsidR="006F3BAA">
          <w:rPr>
            <w:noProof/>
          </w:rPr>
          <w:t>182</w:t>
        </w:r>
      </w:fldSimple>
      <w:r>
        <w:t xml:space="preserve"> - Click New Scope</w:t>
      </w:r>
      <w:bookmarkEnd w:id="204"/>
    </w:p>
    <w:p w14:paraId="3CF55800" w14:textId="77777777" w:rsidR="00520A12" w:rsidRDefault="00520A12" w:rsidP="00520A12">
      <w:pPr>
        <w:rPr>
          <w:lang w:bidi="hi-IN"/>
        </w:rPr>
      </w:pPr>
    </w:p>
    <w:p w14:paraId="3BFCF6EE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9CF25D3" wp14:editId="323D1006">
            <wp:extent cx="5934710" cy="4796155"/>
            <wp:effectExtent l="0" t="0" r="8890" b="4445"/>
            <wp:docPr id="56399644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79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AF19A" w14:textId="0E51D0E6" w:rsidR="00520A12" w:rsidRDefault="00520A12" w:rsidP="00520A12">
      <w:pPr>
        <w:pStyle w:val="Caption"/>
        <w:ind w:left="720" w:firstLine="720"/>
      </w:pPr>
      <w:bookmarkStart w:id="205" w:name="_Toc212406867"/>
      <w:r>
        <w:t xml:space="preserve">Figure </w:t>
      </w:r>
      <w:fldSimple w:instr=" SEQ Figure \* ARABIC ">
        <w:r w:rsidR="006F3BAA">
          <w:rPr>
            <w:noProof/>
          </w:rPr>
          <w:t>183</w:t>
        </w:r>
      </w:fldSimple>
      <w:r>
        <w:t xml:space="preserve"> - Proceed with the new Scope Wizard for DHCP</w:t>
      </w:r>
      <w:bookmarkEnd w:id="205"/>
    </w:p>
    <w:p w14:paraId="6BDF07CD" w14:textId="77777777" w:rsidR="00520A12" w:rsidRDefault="00520A12" w:rsidP="00520A12">
      <w:pPr>
        <w:rPr>
          <w:lang w:bidi="hi-IN"/>
        </w:rPr>
      </w:pPr>
    </w:p>
    <w:p w14:paraId="0AD99303" w14:textId="71056B76" w:rsidR="00520A12" w:rsidRDefault="00520A12" w:rsidP="00520A12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14147A8" wp14:editId="27875E46">
            <wp:extent cx="5934974" cy="4920050"/>
            <wp:effectExtent l="0" t="0" r="8890" b="0"/>
            <wp:docPr id="160360418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238" cy="4920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FF3C7" w14:textId="77777777" w:rsidR="00520A12" w:rsidRDefault="00520A12" w:rsidP="00520A12">
      <w:pPr>
        <w:rPr>
          <w:lang w:bidi="hi-IN"/>
        </w:rPr>
      </w:pPr>
    </w:p>
    <w:p w14:paraId="09432B45" w14:textId="77777777" w:rsidR="00520A12" w:rsidRDefault="00520A12" w:rsidP="00520A12">
      <w:pPr>
        <w:rPr>
          <w:noProof/>
          <w:lang w:bidi="hi-IN"/>
        </w:rPr>
      </w:pPr>
    </w:p>
    <w:p w14:paraId="52A58691" w14:textId="77777777" w:rsidR="00520A12" w:rsidRDefault="00520A12" w:rsidP="00520A12">
      <w:pPr>
        <w:rPr>
          <w:noProof/>
          <w:lang w:bidi="hi-IN"/>
        </w:rPr>
      </w:pPr>
    </w:p>
    <w:p w14:paraId="068A04BF" w14:textId="70DFBEBF" w:rsidR="00520A12" w:rsidRDefault="00520A12" w:rsidP="00520A12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29BF57C0" wp14:editId="50DED427">
            <wp:extent cx="5934974" cy="4909566"/>
            <wp:effectExtent l="0" t="0" r="8890" b="5715"/>
            <wp:docPr id="1509577155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148" cy="4911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AE7A2" w14:textId="77777777" w:rsidR="00520A12" w:rsidRDefault="00520A12" w:rsidP="00520A12">
      <w:pPr>
        <w:rPr>
          <w:lang w:bidi="hi-IN"/>
        </w:rPr>
      </w:pPr>
    </w:p>
    <w:p w14:paraId="4D732E82" w14:textId="77777777" w:rsidR="00520A12" w:rsidRPr="00520A12" w:rsidRDefault="00520A12" w:rsidP="00520A12">
      <w:pPr>
        <w:rPr>
          <w:lang w:bidi="hi-IN"/>
        </w:rPr>
      </w:pPr>
    </w:p>
    <w:p w14:paraId="460F5CBE" w14:textId="77777777" w:rsidR="00520A12" w:rsidRDefault="00520A12" w:rsidP="00520A12">
      <w:pPr>
        <w:pStyle w:val="Caption"/>
        <w:ind w:left="1440" w:firstLine="720"/>
      </w:pPr>
    </w:p>
    <w:p w14:paraId="3143465D" w14:textId="63FEEE78" w:rsidR="00520A12" w:rsidRPr="00520A12" w:rsidRDefault="00520A12" w:rsidP="00520A12">
      <w:pPr>
        <w:pStyle w:val="Caption"/>
        <w:ind w:left="1440" w:firstLine="720"/>
      </w:pPr>
      <w:r>
        <w:tab/>
      </w:r>
    </w:p>
    <w:p w14:paraId="3DA49031" w14:textId="77777777" w:rsidR="00D26DFD" w:rsidRDefault="00D26DFD" w:rsidP="00D26DFD">
      <w:pPr>
        <w:rPr>
          <w:lang w:bidi="hi-IN"/>
        </w:rPr>
      </w:pPr>
    </w:p>
    <w:p w14:paraId="448B6AA8" w14:textId="77777777" w:rsidR="00D26DFD" w:rsidRPr="00D26DFD" w:rsidRDefault="00D26DFD" w:rsidP="00D26DFD">
      <w:pPr>
        <w:rPr>
          <w:lang w:bidi="hi-IN"/>
        </w:rPr>
      </w:pPr>
    </w:p>
    <w:p w14:paraId="1EF047A3" w14:textId="77777777" w:rsidR="0043151A" w:rsidRDefault="0043151A" w:rsidP="0043151A">
      <w:pPr>
        <w:rPr>
          <w:lang w:bidi="hi-IN"/>
        </w:rPr>
      </w:pPr>
    </w:p>
    <w:p w14:paraId="1332E63D" w14:textId="77777777" w:rsidR="0043151A" w:rsidRDefault="0043151A" w:rsidP="0043151A">
      <w:pPr>
        <w:rPr>
          <w:lang w:bidi="hi-IN"/>
        </w:rPr>
      </w:pPr>
    </w:p>
    <w:p w14:paraId="71B18526" w14:textId="1D36FADD" w:rsidR="0043151A" w:rsidRDefault="00520A12" w:rsidP="0043151A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ADE09C3" wp14:editId="2FFDB690">
            <wp:extent cx="5992736" cy="4494362"/>
            <wp:effectExtent l="0" t="0" r="8255" b="1905"/>
            <wp:docPr id="1819602992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577" cy="449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853E0" w14:textId="2A44D987" w:rsidR="00520A12" w:rsidRDefault="00520A12" w:rsidP="0043151A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85FD3AB" wp14:editId="2A636018">
            <wp:extent cx="5934974" cy="4938305"/>
            <wp:effectExtent l="0" t="0" r="8890" b="0"/>
            <wp:docPr id="619415503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52" cy="4939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2C634" w14:textId="77777777" w:rsidR="00520A12" w:rsidRDefault="00520A12" w:rsidP="0043151A">
      <w:pPr>
        <w:rPr>
          <w:lang w:bidi="hi-IN"/>
        </w:rPr>
      </w:pPr>
    </w:p>
    <w:p w14:paraId="39CEE2E4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213F143F" wp14:editId="5167AA07">
            <wp:extent cx="5952226" cy="3497348"/>
            <wp:effectExtent l="0" t="0" r="0" b="8255"/>
            <wp:docPr id="1671987203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057" cy="35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C5396" w14:textId="69EED598" w:rsidR="00520A12" w:rsidRDefault="00520A12" w:rsidP="00520A12">
      <w:pPr>
        <w:pStyle w:val="Caption"/>
        <w:ind w:firstLine="720"/>
      </w:pPr>
      <w:bookmarkStart w:id="206" w:name="_Toc212406868"/>
      <w:r>
        <w:t xml:space="preserve">Figure </w:t>
      </w:r>
      <w:fldSimple w:instr=" SEQ Figure \* ARABIC ">
        <w:r w:rsidR="006F3BAA">
          <w:rPr>
            <w:noProof/>
          </w:rPr>
          <w:t>184</w:t>
        </w:r>
      </w:fldSimple>
      <w:r>
        <w:t xml:space="preserve"> - DHCP Configuration completed. now activate the scope</w:t>
      </w:r>
      <w:bookmarkEnd w:id="206"/>
    </w:p>
    <w:p w14:paraId="52245A2D" w14:textId="77777777" w:rsidR="00520A12" w:rsidRDefault="00520A12" w:rsidP="00520A12">
      <w:pPr>
        <w:rPr>
          <w:lang w:bidi="hi-IN"/>
        </w:rPr>
      </w:pPr>
    </w:p>
    <w:p w14:paraId="3496DD4E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3F7B9FA3" wp14:editId="3F26B4E5">
            <wp:extent cx="6012611" cy="2735461"/>
            <wp:effectExtent l="0" t="0" r="7620" b="8255"/>
            <wp:docPr id="106375230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379" cy="273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FBCC2" w14:textId="42DD5BE7" w:rsidR="00520A12" w:rsidRPr="00520A12" w:rsidRDefault="00520A12" w:rsidP="00520A12">
      <w:pPr>
        <w:pStyle w:val="Caption"/>
        <w:ind w:left="720" w:firstLine="720"/>
      </w:pPr>
      <w:bookmarkStart w:id="207" w:name="_Toc212406869"/>
      <w:r>
        <w:t xml:space="preserve">Figure </w:t>
      </w:r>
      <w:fldSimple w:instr=" SEQ Figure \* ARABIC ">
        <w:r w:rsidR="006F3BAA">
          <w:rPr>
            <w:noProof/>
          </w:rPr>
          <w:t>185</w:t>
        </w:r>
      </w:fldSimple>
      <w:r>
        <w:t xml:space="preserve"> - Make sure to check that the Scope is active</w:t>
      </w:r>
      <w:bookmarkEnd w:id="207"/>
    </w:p>
    <w:p w14:paraId="2387CAB0" w14:textId="77777777" w:rsidR="0043151A" w:rsidRDefault="0043151A" w:rsidP="0043151A">
      <w:pPr>
        <w:rPr>
          <w:lang w:bidi="hi-IN"/>
        </w:rPr>
      </w:pPr>
    </w:p>
    <w:p w14:paraId="639249A0" w14:textId="77777777" w:rsidR="00520A12" w:rsidRDefault="00520A12" w:rsidP="0043151A">
      <w:pPr>
        <w:rPr>
          <w:lang w:bidi="hi-IN"/>
        </w:rPr>
      </w:pPr>
    </w:p>
    <w:p w14:paraId="5F503BD8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386F0D0" wp14:editId="1D9EF758">
            <wp:extent cx="5900468" cy="7949138"/>
            <wp:effectExtent l="0" t="0" r="5080" b="0"/>
            <wp:docPr id="300848280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3893" cy="7953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341D" w14:textId="160BF242" w:rsidR="00520A12" w:rsidRDefault="00520A12" w:rsidP="00520A12">
      <w:pPr>
        <w:pStyle w:val="Caption"/>
        <w:ind w:left="2160" w:firstLine="720"/>
      </w:pPr>
      <w:bookmarkStart w:id="208" w:name="_Toc212406870"/>
      <w:r>
        <w:t xml:space="preserve">Figure </w:t>
      </w:r>
      <w:fldSimple w:instr=" SEQ Figure \* ARABIC ">
        <w:r w:rsidR="006F3BAA">
          <w:rPr>
            <w:noProof/>
          </w:rPr>
          <w:t>186</w:t>
        </w:r>
      </w:fldSimple>
      <w:r>
        <w:t xml:space="preserve"> - Boot the Ubuntu</w:t>
      </w:r>
      <w:bookmarkEnd w:id="208"/>
    </w:p>
    <w:p w14:paraId="72CAEB5F" w14:textId="77777777" w:rsidR="00520A12" w:rsidRDefault="00520A12" w:rsidP="00520A12">
      <w:pPr>
        <w:rPr>
          <w:lang w:bidi="hi-IN"/>
        </w:rPr>
      </w:pPr>
    </w:p>
    <w:p w14:paraId="7C0BA5F7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553AB890" wp14:editId="0B3444CB">
            <wp:extent cx="5943600" cy="2993390"/>
            <wp:effectExtent l="0" t="0" r="0" b="0"/>
            <wp:docPr id="627230924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6BEE4" w14:textId="2C404F8D" w:rsidR="00520A12" w:rsidRDefault="00520A12" w:rsidP="00520A12">
      <w:pPr>
        <w:pStyle w:val="Caption"/>
        <w:ind w:left="720" w:firstLine="720"/>
      </w:pPr>
      <w:bookmarkStart w:id="209" w:name="_Toc212406871"/>
      <w:r>
        <w:t xml:space="preserve">Figure </w:t>
      </w:r>
      <w:fldSimple w:instr=" SEQ Figure \* ARABIC ">
        <w:r w:rsidR="006F3BAA">
          <w:rPr>
            <w:noProof/>
          </w:rPr>
          <w:t>187</w:t>
        </w:r>
      </w:fldSimple>
      <w:r>
        <w:t xml:space="preserve"> - Check that Ubuntu gets a DHCP IP address</w:t>
      </w:r>
      <w:bookmarkEnd w:id="209"/>
    </w:p>
    <w:p w14:paraId="6006E72D" w14:textId="77777777" w:rsidR="00520A12" w:rsidRDefault="00520A12" w:rsidP="00520A12">
      <w:pPr>
        <w:rPr>
          <w:lang w:bidi="hi-IN"/>
        </w:rPr>
      </w:pPr>
    </w:p>
    <w:p w14:paraId="7050BB58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40476E4B" wp14:editId="07E569F8">
            <wp:extent cx="5986732" cy="3090664"/>
            <wp:effectExtent l="0" t="0" r="0" b="0"/>
            <wp:docPr id="1571768840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789" cy="3095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9675C" w14:textId="75540A5F" w:rsidR="00520A12" w:rsidRDefault="00520A12" w:rsidP="00520A12">
      <w:pPr>
        <w:pStyle w:val="Caption"/>
        <w:rPr>
          <w:noProof/>
        </w:rPr>
      </w:pPr>
      <w:bookmarkStart w:id="210" w:name="_Toc212406872"/>
      <w:r>
        <w:t xml:space="preserve">Figure </w:t>
      </w:r>
      <w:fldSimple w:instr=" SEQ Figure \* ARABIC ">
        <w:r w:rsidR="006F3BAA">
          <w:rPr>
            <w:noProof/>
          </w:rPr>
          <w:t>188</w:t>
        </w:r>
      </w:fldSimple>
      <w:r>
        <w:t xml:space="preserve"> - On </w:t>
      </w:r>
      <w:proofErr w:type="spellStart"/>
      <w:r>
        <w:t>Ptoxmox</w:t>
      </w:r>
      <w:proofErr w:type="spellEnd"/>
      <w:r>
        <w:t xml:space="preserve"> VM 1 WS server </w:t>
      </w:r>
      <w:proofErr w:type="gramStart"/>
      <w:r>
        <w:t>2019</w:t>
      </w:r>
      <w:r>
        <w:rPr>
          <w:noProof/>
        </w:rPr>
        <w:t>,  run</w:t>
      </w:r>
      <w:proofErr w:type="gramEnd"/>
      <w:r>
        <w:rPr>
          <w:noProof/>
        </w:rPr>
        <w:t xml:space="preserve"> PowerShell as Administrator</w:t>
      </w:r>
      <w:bookmarkEnd w:id="210"/>
    </w:p>
    <w:p w14:paraId="32669AFF" w14:textId="46BF1A50" w:rsidR="00520A12" w:rsidRDefault="00520A12" w:rsidP="00520A12">
      <w:pPr>
        <w:rPr>
          <w:lang w:bidi="hi-IN"/>
        </w:rPr>
      </w:pPr>
    </w:p>
    <w:p w14:paraId="2E27B5B5" w14:textId="77777777" w:rsidR="00520A12" w:rsidRDefault="00520A12" w:rsidP="00520A12">
      <w:pPr>
        <w:rPr>
          <w:lang w:bidi="hi-IN"/>
        </w:rPr>
      </w:pPr>
    </w:p>
    <w:p w14:paraId="2300114D" w14:textId="77777777" w:rsidR="00520A12" w:rsidRDefault="00520A12" w:rsidP="00520A12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0C3E2677" wp14:editId="1F2C7807">
            <wp:extent cx="5934710" cy="940435"/>
            <wp:effectExtent l="0" t="0" r="8890" b="0"/>
            <wp:docPr id="851249915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7353C" w14:textId="095CACB8" w:rsidR="00520A12" w:rsidRDefault="00520A12" w:rsidP="00520A12">
      <w:pPr>
        <w:pStyle w:val="Caption"/>
        <w:ind w:left="720" w:firstLine="720"/>
      </w:pPr>
      <w:bookmarkStart w:id="211" w:name="_Toc212406873"/>
      <w:r>
        <w:t xml:space="preserve">Figure </w:t>
      </w:r>
      <w:fldSimple w:instr=" SEQ Figure \* ARABIC ">
        <w:r w:rsidR="006F3BAA">
          <w:rPr>
            <w:noProof/>
          </w:rPr>
          <w:t>189</w:t>
        </w:r>
      </w:fldSimple>
      <w:r>
        <w:t xml:space="preserve"> - Use the command to install the Web Server</w:t>
      </w:r>
      <w:bookmarkEnd w:id="211"/>
    </w:p>
    <w:p w14:paraId="2B93BC75" w14:textId="77777777" w:rsidR="00520A12" w:rsidRDefault="00520A12" w:rsidP="00520A12">
      <w:pPr>
        <w:rPr>
          <w:lang w:bidi="hi-IN"/>
        </w:rPr>
      </w:pPr>
    </w:p>
    <w:p w14:paraId="44FD8805" w14:textId="77777777" w:rsidR="00520A12" w:rsidRDefault="00520A12" w:rsidP="00520A12">
      <w:pPr>
        <w:keepNext/>
      </w:pPr>
      <w:r>
        <w:rPr>
          <w:noProof/>
          <w:lang w:bidi="hi-IN"/>
        </w:rPr>
        <w:drawing>
          <wp:inline distT="0" distB="0" distL="0" distR="0" wp14:anchorId="5424EFCF" wp14:editId="72D34351">
            <wp:extent cx="5934710" cy="2282842"/>
            <wp:effectExtent l="0" t="0" r="8890" b="3175"/>
            <wp:docPr id="1603155949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241" cy="2285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DDA5C" w14:textId="3E107ACC" w:rsidR="00520A12" w:rsidRDefault="00520A12" w:rsidP="00520A12">
      <w:pPr>
        <w:pStyle w:val="Caption"/>
        <w:ind w:firstLine="720"/>
      </w:pPr>
      <w:bookmarkStart w:id="212" w:name="_Toc212406874"/>
      <w:r>
        <w:t xml:space="preserve">Figure </w:t>
      </w:r>
      <w:fldSimple w:instr=" SEQ Figure \* ARABIC ">
        <w:r w:rsidR="006F3BAA">
          <w:rPr>
            <w:noProof/>
          </w:rPr>
          <w:t>190</w:t>
        </w:r>
      </w:fldSimple>
      <w:r>
        <w:t xml:space="preserve"> </w:t>
      </w:r>
      <w:proofErr w:type="gramStart"/>
      <w:r>
        <w:t>-  Use</w:t>
      </w:r>
      <w:proofErr w:type="gramEnd"/>
      <w:r>
        <w:t xml:space="preserve"> the HTML coding language to create a website</w:t>
      </w:r>
      <w:bookmarkEnd w:id="212"/>
    </w:p>
    <w:p w14:paraId="08E49E4D" w14:textId="77777777" w:rsidR="00F44125" w:rsidRDefault="00F44125" w:rsidP="00F44125">
      <w:pPr>
        <w:rPr>
          <w:lang w:bidi="hi-IN"/>
        </w:rPr>
      </w:pPr>
    </w:p>
    <w:p w14:paraId="3425AD2C" w14:textId="77777777" w:rsidR="00F44125" w:rsidRDefault="00F44125" w:rsidP="00F44125">
      <w:pPr>
        <w:rPr>
          <w:lang w:bidi="hi-IN"/>
        </w:rPr>
      </w:pPr>
    </w:p>
    <w:p w14:paraId="3E64CC98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1F59F915" wp14:editId="167E494F">
            <wp:extent cx="6038491" cy="2382307"/>
            <wp:effectExtent l="0" t="0" r="635" b="0"/>
            <wp:docPr id="1586028857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580" cy="23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0A959" w14:textId="7A3CCE2C" w:rsidR="00F44125" w:rsidRDefault="00F44125" w:rsidP="00F44125">
      <w:pPr>
        <w:pStyle w:val="Caption"/>
        <w:ind w:firstLine="720"/>
      </w:pPr>
      <w:bookmarkStart w:id="213" w:name="_Toc212406875"/>
      <w:r>
        <w:t xml:space="preserve">Figure </w:t>
      </w:r>
      <w:fldSimple w:instr=" SEQ Figure \* ARABIC ">
        <w:r w:rsidR="006F3BAA">
          <w:rPr>
            <w:noProof/>
          </w:rPr>
          <w:t>191</w:t>
        </w:r>
      </w:fldSimple>
      <w:r>
        <w:t xml:space="preserve"> - Do the same thing for another VM with WS server 2019</w:t>
      </w:r>
      <w:bookmarkEnd w:id="213"/>
    </w:p>
    <w:p w14:paraId="5DD2D656" w14:textId="77777777" w:rsidR="00F44125" w:rsidRDefault="00F44125" w:rsidP="00F44125">
      <w:pPr>
        <w:rPr>
          <w:lang w:bidi="hi-IN"/>
        </w:rPr>
      </w:pPr>
    </w:p>
    <w:p w14:paraId="12365EFF" w14:textId="77777777" w:rsidR="00F44125" w:rsidRDefault="00F44125" w:rsidP="00F44125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C687623" wp14:editId="51D0F663">
            <wp:extent cx="5952226" cy="5406212"/>
            <wp:effectExtent l="0" t="0" r="0" b="4445"/>
            <wp:docPr id="942485663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846" cy="54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91329" w14:textId="634745F0" w:rsidR="00F44125" w:rsidRDefault="00F44125" w:rsidP="00F44125">
      <w:pPr>
        <w:pStyle w:val="Caption"/>
        <w:ind w:firstLine="720"/>
      </w:pPr>
      <w:bookmarkStart w:id="214" w:name="_Toc212406876"/>
      <w:r>
        <w:t xml:space="preserve">Figure </w:t>
      </w:r>
      <w:fldSimple w:instr=" SEQ Figure \* ARABIC ">
        <w:r w:rsidR="006F3BAA">
          <w:rPr>
            <w:noProof/>
          </w:rPr>
          <w:t>192</w:t>
        </w:r>
      </w:fldSimple>
      <w:r>
        <w:t xml:space="preserve"> - On VM Windows 10, use the Edge website to look</w:t>
      </w:r>
      <w:bookmarkEnd w:id="214"/>
    </w:p>
    <w:p w14:paraId="698B38A8" w14:textId="77777777" w:rsidR="00F44125" w:rsidRDefault="00F44125" w:rsidP="00F44125">
      <w:pPr>
        <w:rPr>
          <w:lang w:bidi="hi-IN"/>
        </w:rPr>
      </w:pPr>
    </w:p>
    <w:p w14:paraId="001E4116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01454C29" wp14:editId="7473AA70">
            <wp:extent cx="5915708" cy="759124"/>
            <wp:effectExtent l="0" t="0" r="0" b="3175"/>
            <wp:docPr id="5838074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988" cy="763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25D92" w14:textId="4EFB7A29" w:rsidR="00F44125" w:rsidRDefault="00F44125" w:rsidP="00F44125">
      <w:pPr>
        <w:pStyle w:val="Caption"/>
        <w:ind w:left="1440" w:firstLine="720"/>
      </w:pPr>
      <w:bookmarkStart w:id="215" w:name="_Toc212406877"/>
      <w:r>
        <w:t xml:space="preserve">Figure </w:t>
      </w:r>
      <w:fldSimple w:instr=" SEQ Figure \* ARABIC ">
        <w:r w:rsidR="006F3BAA">
          <w:rPr>
            <w:noProof/>
          </w:rPr>
          <w:t>193</w:t>
        </w:r>
      </w:fldSimple>
      <w:r>
        <w:t xml:space="preserve"> - Type the IP Address to look</w:t>
      </w:r>
      <w:bookmarkEnd w:id="215"/>
    </w:p>
    <w:p w14:paraId="741AF91D" w14:textId="77777777" w:rsidR="00F44125" w:rsidRDefault="00F44125" w:rsidP="00F44125">
      <w:pPr>
        <w:rPr>
          <w:lang w:bidi="hi-IN"/>
        </w:rPr>
      </w:pPr>
    </w:p>
    <w:p w14:paraId="6589D7E2" w14:textId="77777777" w:rsidR="00F44125" w:rsidRDefault="00F44125" w:rsidP="00F44125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1960169" wp14:editId="6FDDC7E0">
            <wp:extent cx="6105361" cy="2648309"/>
            <wp:effectExtent l="0" t="0" r="0" b="0"/>
            <wp:docPr id="81975881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7609" cy="2653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64A8B" w14:textId="373C2C24" w:rsidR="00F44125" w:rsidRDefault="00F44125" w:rsidP="00F44125">
      <w:pPr>
        <w:pStyle w:val="Caption"/>
        <w:ind w:firstLine="720"/>
      </w:pPr>
      <w:bookmarkStart w:id="216" w:name="_Toc212406878"/>
      <w:r>
        <w:t xml:space="preserve">Figure </w:t>
      </w:r>
      <w:fldSimple w:instr=" SEQ Figure \* ARABIC ">
        <w:r w:rsidR="006F3BAA">
          <w:rPr>
            <w:noProof/>
          </w:rPr>
          <w:t>194</w:t>
        </w:r>
      </w:fldSimple>
      <w:r>
        <w:t xml:space="preserve"> - The showcase of the website created by </w:t>
      </w:r>
      <w:proofErr w:type="spellStart"/>
      <w:r>
        <w:t>Proxmox</w:t>
      </w:r>
      <w:proofErr w:type="spellEnd"/>
      <w:r>
        <w:t xml:space="preserve"> VM</w:t>
      </w:r>
      <w:bookmarkEnd w:id="216"/>
    </w:p>
    <w:p w14:paraId="3A496963" w14:textId="77777777" w:rsidR="00F44125" w:rsidRDefault="00F44125" w:rsidP="00F44125">
      <w:pPr>
        <w:rPr>
          <w:lang w:bidi="hi-IN"/>
        </w:rPr>
      </w:pPr>
    </w:p>
    <w:p w14:paraId="4F08582D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6F163941" wp14:editId="6BC9DC17">
            <wp:extent cx="6008342" cy="845388"/>
            <wp:effectExtent l="0" t="0" r="0" b="0"/>
            <wp:docPr id="1842526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365" cy="85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8FCFC" w14:textId="57859347" w:rsidR="00F44125" w:rsidRDefault="00F44125" w:rsidP="00F44125">
      <w:pPr>
        <w:pStyle w:val="Caption"/>
        <w:ind w:left="720" w:firstLine="720"/>
      </w:pPr>
      <w:bookmarkStart w:id="217" w:name="_Toc212406879"/>
      <w:r>
        <w:t xml:space="preserve">Figure </w:t>
      </w:r>
      <w:fldSimple w:instr=" SEQ Figure \* ARABIC ">
        <w:r w:rsidR="006F3BAA">
          <w:rPr>
            <w:noProof/>
          </w:rPr>
          <w:t>195</w:t>
        </w:r>
      </w:fldSimple>
      <w:r>
        <w:t xml:space="preserve"> - Do the same thing for another VM on </w:t>
      </w:r>
      <w:proofErr w:type="spellStart"/>
      <w:r>
        <w:t>Proxmox</w:t>
      </w:r>
      <w:bookmarkEnd w:id="217"/>
      <w:proofErr w:type="spellEnd"/>
    </w:p>
    <w:p w14:paraId="79C36021" w14:textId="77777777" w:rsidR="00F44125" w:rsidRDefault="00F44125" w:rsidP="00F44125">
      <w:pPr>
        <w:rPr>
          <w:lang w:bidi="hi-IN"/>
        </w:rPr>
      </w:pPr>
    </w:p>
    <w:p w14:paraId="03A37D6F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28F4FBB6" wp14:editId="55881F40">
            <wp:extent cx="5848709" cy="3095006"/>
            <wp:effectExtent l="0" t="0" r="0" b="0"/>
            <wp:docPr id="34144348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443481" name="Picture 151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040" cy="3099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DF43" w14:textId="7866335F" w:rsidR="00F44125" w:rsidRDefault="00F44125" w:rsidP="00F44125">
      <w:pPr>
        <w:pStyle w:val="Caption"/>
      </w:pPr>
      <w:bookmarkStart w:id="218" w:name="_Toc212406880"/>
      <w:r>
        <w:t xml:space="preserve">Figure </w:t>
      </w:r>
      <w:fldSimple w:instr=" SEQ Figure \* ARABIC ">
        <w:r w:rsidR="006F3BAA">
          <w:rPr>
            <w:noProof/>
          </w:rPr>
          <w:t>196</w:t>
        </w:r>
      </w:fldSimple>
      <w:r>
        <w:t xml:space="preserve"> - The showcase of the website created by second VM on </w:t>
      </w:r>
      <w:proofErr w:type="spellStart"/>
      <w:r>
        <w:t>Proxmox</w:t>
      </w:r>
      <w:bookmarkEnd w:id="218"/>
      <w:proofErr w:type="spellEnd"/>
    </w:p>
    <w:p w14:paraId="63D95366" w14:textId="77777777" w:rsidR="00F44125" w:rsidRDefault="00F44125" w:rsidP="00F44125">
      <w:pPr>
        <w:rPr>
          <w:lang w:bidi="hi-IN"/>
        </w:rPr>
      </w:pPr>
    </w:p>
    <w:p w14:paraId="2D1144BD" w14:textId="77777777" w:rsidR="00F44125" w:rsidRDefault="00F44125" w:rsidP="00F44125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288A82E" wp14:editId="1CA249DC">
            <wp:extent cx="5900468" cy="5513397"/>
            <wp:effectExtent l="0" t="0" r="5080" b="0"/>
            <wp:docPr id="765176973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459" cy="5517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5C81A" w14:textId="2D67C73F" w:rsidR="00F44125" w:rsidRDefault="00F44125" w:rsidP="00F44125">
      <w:pPr>
        <w:pStyle w:val="Caption"/>
        <w:ind w:firstLine="720"/>
      </w:pPr>
      <w:bookmarkStart w:id="219" w:name="_Toc212406881"/>
      <w:r>
        <w:t xml:space="preserve">Figure </w:t>
      </w:r>
      <w:fldSimple w:instr=" SEQ Figure \* ARABIC ">
        <w:r w:rsidR="006F3BAA">
          <w:rPr>
            <w:noProof/>
          </w:rPr>
          <w:t>197</w:t>
        </w:r>
      </w:fldSimple>
      <w:r>
        <w:t xml:space="preserve"> - On </w:t>
      </w:r>
      <w:proofErr w:type="spellStart"/>
      <w:r>
        <w:t>Ptoxmox</w:t>
      </w:r>
      <w:proofErr w:type="spellEnd"/>
      <w:r>
        <w:t xml:space="preserve"> VM Linux, go to Firefox to look</w:t>
      </w:r>
      <w:bookmarkEnd w:id="219"/>
    </w:p>
    <w:p w14:paraId="0F13D795" w14:textId="77777777" w:rsidR="00F44125" w:rsidRDefault="00F44125" w:rsidP="00F44125">
      <w:pPr>
        <w:rPr>
          <w:lang w:bidi="hi-IN"/>
        </w:rPr>
      </w:pPr>
    </w:p>
    <w:p w14:paraId="71BAD1FD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10C82F2C" wp14:editId="2C9F313F">
            <wp:extent cx="5993895" cy="638354"/>
            <wp:effectExtent l="0" t="0" r="6985" b="9525"/>
            <wp:docPr id="977094897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694" cy="646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65B95" w14:textId="52BB0490" w:rsidR="00F44125" w:rsidRDefault="00F44125" w:rsidP="00F44125">
      <w:pPr>
        <w:pStyle w:val="Caption"/>
        <w:ind w:left="720" w:firstLine="720"/>
      </w:pPr>
      <w:bookmarkStart w:id="220" w:name="_Toc212406882"/>
      <w:r>
        <w:t xml:space="preserve">Figure </w:t>
      </w:r>
      <w:fldSimple w:instr=" SEQ Figure \* ARABIC ">
        <w:r w:rsidR="006F3BAA">
          <w:rPr>
            <w:noProof/>
          </w:rPr>
          <w:t>198</w:t>
        </w:r>
      </w:fldSimple>
      <w:r>
        <w:t xml:space="preserve"> - Type the IP Address from the VM to look</w:t>
      </w:r>
      <w:bookmarkEnd w:id="220"/>
    </w:p>
    <w:p w14:paraId="5BC450DF" w14:textId="77777777" w:rsidR="00F44125" w:rsidRDefault="00F44125" w:rsidP="00F44125">
      <w:pPr>
        <w:rPr>
          <w:lang w:bidi="hi-IN"/>
        </w:rPr>
      </w:pPr>
    </w:p>
    <w:p w14:paraId="36D2A53E" w14:textId="77777777" w:rsidR="00F44125" w:rsidRDefault="00F44125" w:rsidP="00F44125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B3D1D9C" wp14:editId="3CCCAE5E">
            <wp:extent cx="6025649" cy="3036498"/>
            <wp:effectExtent l="0" t="0" r="0" b="0"/>
            <wp:docPr id="427601606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032" cy="303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AE3E7" w14:textId="672CA120" w:rsidR="00F44125" w:rsidRDefault="00F44125" w:rsidP="00F44125">
      <w:pPr>
        <w:pStyle w:val="Caption"/>
        <w:ind w:firstLine="720"/>
      </w:pPr>
      <w:bookmarkStart w:id="221" w:name="_Toc212406883"/>
      <w:r>
        <w:t xml:space="preserve">Figure </w:t>
      </w:r>
      <w:fldSimple w:instr=" SEQ Figure \* ARABIC ">
        <w:r w:rsidR="006F3BAA">
          <w:rPr>
            <w:noProof/>
          </w:rPr>
          <w:t>199</w:t>
        </w:r>
      </w:fldSimple>
      <w:r>
        <w:t xml:space="preserve"> - the showcase of the website created by VM on </w:t>
      </w:r>
      <w:proofErr w:type="spellStart"/>
      <w:r>
        <w:t>proxmox</w:t>
      </w:r>
      <w:bookmarkEnd w:id="221"/>
      <w:proofErr w:type="spellEnd"/>
    </w:p>
    <w:p w14:paraId="7F2138E1" w14:textId="77777777" w:rsidR="00F44125" w:rsidRDefault="00F44125" w:rsidP="00F44125">
      <w:pPr>
        <w:rPr>
          <w:lang w:bidi="hi-IN"/>
        </w:rPr>
      </w:pPr>
    </w:p>
    <w:p w14:paraId="77C6CD6F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3BA0872A" wp14:editId="1054BAC2">
            <wp:extent cx="5960853" cy="3328310"/>
            <wp:effectExtent l="0" t="0" r="1905" b="5715"/>
            <wp:docPr id="821979659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140" cy="33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A1BDA" w14:textId="1E039236" w:rsidR="00F44125" w:rsidRDefault="00F44125" w:rsidP="00F44125">
      <w:pPr>
        <w:pStyle w:val="Caption"/>
      </w:pPr>
      <w:bookmarkStart w:id="222" w:name="_Toc212406884"/>
      <w:r>
        <w:t xml:space="preserve">Figure </w:t>
      </w:r>
      <w:fldSimple w:instr=" SEQ Figure \* ARABIC ">
        <w:r w:rsidR="006F3BAA">
          <w:rPr>
            <w:noProof/>
          </w:rPr>
          <w:t>200</w:t>
        </w:r>
      </w:fldSimple>
      <w:r>
        <w:t xml:space="preserve"> - Do the same thing from the earlier with another IP Address from VMS</w:t>
      </w:r>
      <w:bookmarkEnd w:id="222"/>
    </w:p>
    <w:p w14:paraId="1047BA11" w14:textId="77777777" w:rsidR="00F44125" w:rsidRDefault="00F44125" w:rsidP="00F44125">
      <w:pPr>
        <w:rPr>
          <w:lang w:bidi="hi-IN"/>
        </w:rPr>
      </w:pPr>
    </w:p>
    <w:p w14:paraId="351D0BCF" w14:textId="77777777" w:rsidR="00F44125" w:rsidRDefault="00F44125" w:rsidP="00F44125">
      <w:pPr>
        <w:rPr>
          <w:lang w:bidi="hi-IN"/>
        </w:rPr>
      </w:pPr>
    </w:p>
    <w:p w14:paraId="535621B9" w14:textId="77777777" w:rsidR="00F44125" w:rsidRDefault="00F44125" w:rsidP="00F44125">
      <w:pPr>
        <w:rPr>
          <w:lang w:bidi="hi-IN"/>
        </w:rPr>
      </w:pPr>
    </w:p>
    <w:p w14:paraId="509C8F30" w14:textId="77777777" w:rsidR="00F44125" w:rsidRDefault="00F44125" w:rsidP="00F44125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4E4E9879" wp14:editId="5E60C6B7">
            <wp:extent cx="5858620" cy="1811547"/>
            <wp:effectExtent l="0" t="0" r="0" b="0"/>
            <wp:docPr id="1777655755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826" cy="181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32A788F3" wp14:editId="33D6DAC1">
            <wp:extent cx="5912895" cy="1388853"/>
            <wp:effectExtent l="0" t="0" r="0" b="1905"/>
            <wp:docPr id="2124069143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629" cy="138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29F4A" w14:textId="0A0B3F1A" w:rsidR="00F44125" w:rsidRDefault="00F44125" w:rsidP="00F44125">
      <w:pPr>
        <w:pStyle w:val="Caption"/>
      </w:pPr>
      <w:bookmarkStart w:id="223" w:name="_Toc212406885"/>
      <w:r>
        <w:t xml:space="preserve">Figure </w:t>
      </w:r>
      <w:fldSimple w:instr=" SEQ Figure \* ARABIC ">
        <w:r w:rsidR="006F3BAA">
          <w:rPr>
            <w:noProof/>
          </w:rPr>
          <w:t>201</w:t>
        </w:r>
      </w:fldSimple>
      <w:r>
        <w:t xml:space="preserve"> - Use </w:t>
      </w:r>
      <w:proofErr w:type="spellStart"/>
      <w:r>
        <w:t>nookup</w:t>
      </w:r>
      <w:proofErr w:type="spellEnd"/>
      <w:r>
        <w:t xml:space="preserve"> command to look at the IP address and DNS name for PC1</w:t>
      </w:r>
      <w:bookmarkEnd w:id="223"/>
    </w:p>
    <w:p w14:paraId="4FCF175D" w14:textId="77777777" w:rsidR="00F44125" w:rsidRDefault="00F44125" w:rsidP="00F44125">
      <w:pPr>
        <w:rPr>
          <w:lang w:bidi="hi-IN"/>
        </w:rPr>
      </w:pPr>
    </w:p>
    <w:p w14:paraId="25A2D048" w14:textId="501AD9FC" w:rsidR="00F44125" w:rsidRDefault="00F44125" w:rsidP="00F44125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19970FDA" wp14:editId="609DFE87">
            <wp:extent cx="5831457" cy="1623446"/>
            <wp:effectExtent l="0" t="0" r="0" b="0"/>
            <wp:docPr id="592913329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541" cy="1628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49F4F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2C88F502" wp14:editId="38324003">
            <wp:extent cx="5824918" cy="1475117"/>
            <wp:effectExtent l="0" t="0" r="4445" b="0"/>
            <wp:docPr id="8619074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431" cy="147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E141" w14:textId="35F5B9FA" w:rsidR="00F44125" w:rsidRDefault="00F44125" w:rsidP="00F44125">
      <w:pPr>
        <w:pStyle w:val="Caption"/>
        <w:ind w:left="1440" w:firstLine="720"/>
      </w:pPr>
      <w:bookmarkStart w:id="224" w:name="_Toc212406886"/>
      <w:r>
        <w:t xml:space="preserve">Figure </w:t>
      </w:r>
      <w:fldSimple w:instr=" SEQ Figure \* ARABIC ">
        <w:r w:rsidR="006F3BAA">
          <w:rPr>
            <w:noProof/>
          </w:rPr>
          <w:t>202</w:t>
        </w:r>
      </w:fldSimple>
      <w:r>
        <w:t xml:space="preserve"> - nslookup for Router</w:t>
      </w:r>
      <w:bookmarkEnd w:id="224"/>
    </w:p>
    <w:p w14:paraId="79DFCD61" w14:textId="77777777" w:rsidR="00F44125" w:rsidRDefault="00F44125" w:rsidP="00F44125">
      <w:pPr>
        <w:rPr>
          <w:lang w:bidi="hi-IN"/>
        </w:rPr>
      </w:pPr>
    </w:p>
    <w:p w14:paraId="69DB8B7B" w14:textId="1CB12F59" w:rsidR="00F44125" w:rsidRDefault="00F44125" w:rsidP="00F44125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D60860A" wp14:editId="4A9E27D8">
            <wp:extent cx="5960853" cy="1940026"/>
            <wp:effectExtent l="0" t="0" r="1905" b="3175"/>
            <wp:docPr id="4160827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007" cy="194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DBA54" w14:textId="77777777" w:rsidR="00F44125" w:rsidRDefault="00F44125" w:rsidP="00F44125">
      <w:pPr>
        <w:rPr>
          <w:lang w:bidi="hi-IN"/>
        </w:rPr>
      </w:pPr>
    </w:p>
    <w:p w14:paraId="59D347EC" w14:textId="77777777" w:rsidR="00F44125" w:rsidRDefault="00F44125" w:rsidP="00F44125">
      <w:pPr>
        <w:keepNext/>
      </w:pPr>
      <w:r>
        <w:rPr>
          <w:noProof/>
          <w:lang w:bidi="hi-IN"/>
        </w:rPr>
        <w:drawing>
          <wp:inline distT="0" distB="0" distL="0" distR="0" wp14:anchorId="3D29E28F" wp14:editId="422F29C4">
            <wp:extent cx="5934974" cy="1489835"/>
            <wp:effectExtent l="0" t="0" r="8890" b="0"/>
            <wp:docPr id="2137963468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59" cy="1497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91C0D" w14:textId="7599767F" w:rsidR="00F44125" w:rsidRDefault="00F44125" w:rsidP="00F44125">
      <w:pPr>
        <w:pStyle w:val="Caption"/>
        <w:ind w:left="2160" w:firstLine="720"/>
      </w:pPr>
      <w:bookmarkStart w:id="225" w:name="_Toc212406887"/>
      <w:r>
        <w:t xml:space="preserve">Figure </w:t>
      </w:r>
      <w:fldSimple w:instr=" SEQ Figure \* ARABIC ">
        <w:r w:rsidR="006F3BAA">
          <w:rPr>
            <w:noProof/>
          </w:rPr>
          <w:t>203</w:t>
        </w:r>
      </w:fldSimple>
      <w:r>
        <w:t xml:space="preserve"> - nslookup on iDRAC</w:t>
      </w:r>
      <w:bookmarkEnd w:id="225"/>
    </w:p>
    <w:p w14:paraId="08DDAD03" w14:textId="77777777" w:rsidR="00F44125" w:rsidRDefault="00F44125" w:rsidP="00F44125">
      <w:pPr>
        <w:rPr>
          <w:lang w:bidi="hi-IN"/>
        </w:rPr>
      </w:pPr>
    </w:p>
    <w:p w14:paraId="13C655B0" w14:textId="77777777" w:rsidR="00F44125" w:rsidRDefault="00F44125" w:rsidP="00F44125">
      <w:pPr>
        <w:rPr>
          <w:lang w:bidi="hi-IN"/>
        </w:rPr>
      </w:pPr>
    </w:p>
    <w:p w14:paraId="701BFFF5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22B1DD2B" wp14:editId="29AD340F">
            <wp:extent cx="5968996" cy="1535502"/>
            <wp:effectExtent l="0" t="0" r="0" b="7620"/>
            <wp:docPr id="1559767565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089" cy="15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5B7BE0BD" wp14:editId="19ECA58F">
            <wp:extent cx="5912373" cy="1526876"/>
            <wp:effectExtent l="0" t="0" r="0" b="0"/>
            <wp:docPr id="1854138616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757" cy="1529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D2780" w14:textId="60322EFF" w:rsidR="00F44125" w:rsidRDefault="008B3746" w:rsidP="008B3746">
      <w:pPr>
        <w:pStyle w:val="Caption"/>
        <w:ind w:left="2160" w:firstLine="720"/>
      </w:pPr>
      <w:bookmarkStart w:id="226" w:name="_Toc212406888"/>
      <w:r>
        <w:t xml:space="preserve">Figure </w:t>
      </w:r>
      <w:fldSimple w:instr=" SEQ Figure \* ARABIC ">
        <w:r w:rsidR="006F3BAA">
          <w:rPr>
            <w:noProof/>
          </w:rPr>
          <w:t>204</w:t>
        </w:r>
      </w:fldSimple>
      <w:r>
        <w:t xml:space="preserve"> - nslookup on VM</w:t>
      </w:r>
      <w:bookmarkEnd w:id="226"/>
    </w:p>
    <w:p w14:paraId="36E663C7" w14:textId="77777777" w:rsidR="008B3746" w:rsidRDefault="008B3746" w:rsidP="008B3746">
      <w:pPr>
        <w:rPr>
          <w:lang w:bidi="hi-IN"/>
        </w:rPr>
      </w:pPr>
    </w:p>
    <w:p w14:paraId="5B074433" w14:textId="08388B22" w:rsidR="008B3746" w:rsidRDefault="008B3746" w:rsidP="008B3746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1E3B6D23" wp14:editId="4155407F">
            <wp:extent cx="5969479" cy="1961024"/>
            <wp:effectExtent l="0" t="0" r="0" b="1270"/>
            <wp:docPr id="1813684515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35" cy="196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69FDF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330BE882" wp14:editId="15B621E9">
            <wp:extent cx="5945991" cy="1475117"/>
            <wp:effectExtent l="0" t="0" r="0" b="0"/>
            <wp:docPr id="1795093854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820" cy="1479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66065" w14:textId="7FCEC1BD" w:rsidR="008B3746" w:rsidRPr="008B3746" w:rsidRDefault="008B3746" w:rsidP="008B3746">
      <w:pPr>
        <w:pStyle w:val="Caption"/>
        <w:ind w:left="1440" w:firstLine="720"/>
      </w:pPr>
      <w:bookmarkStart w:id="227" w:name="_Toc212406889"/>
      <w:r>
        <w:t xml:space="preserve">Figure </w:t>
      </w:r>
      <w:fldSimple w:instr=" SEQ Figure \* ARABIC ">
        <w:r w:rsidR="006F3BAA">
          <w:rPr>
            <w:noProof/>
          </w:rPr>
          <w:t>205</w:t>
        </w:r>
      </w:fldSimple>
      <w:r>
        <w:t xml:space="preserve"> - nslookup on Windows 10</w:t>
      </w:r>
      <w:bookmarkEnd w:id="227"/>
    </w:p>
    <w:p w14:paraId="3FD92EB6" w14:textId="77777777" w:rsidR="00F44125" w:rsidRDefault="00F44125" w:rsidP="00F44125">
      <w:pPr>
        <w:rPr>
          <w:lang w:bidi="hi-IN"/>
        </w:rPr>
      </w:pPr>
    </w:p>
    <w:p w14:paraId="455389AD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22DC0C59" wp14:editId="7D18B6E0">
            <wp:extent cx="5891842" cy="1759434"/>
            <wp:effectExtent l="0" t="0" r="0" b="0"/>
            <wp:docPr id="401527946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366" cy="176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3CA7401C" wp14:editId="541E57EB">
            <wp:extent cx="5875977" cy="1337094"/>
            <wp:effectExtent l="0" t="0" r="0" b="0"/>
            <wp:docPr id="296260134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606" cy="1339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2C6C" w14:textId="000BCADE" w:rsidR="008B3746" w:rsidRDefault="008B3746" w:rsidP="008B3746">
      <w:pPr>
        <w:pStyle w:val="Caption"/>
        <w:ind w:left="1440" w:firstLine="720"/>
      </w:pPr>
      <w:bookmarkStart w:id="228" w:name="_Toc212406890"/>
      <w:r>
        <w:t xml:space="preserve">Figure </w:t>
      </w:r>
      <w:fldSimple w:instr=" SEQ Figure \* ARABIC ">
        <w:r w:rsidR="006F3BAA">
          <w:rPr>
            <w:noProof/>
          </w:rPr>
          <w:t>206</w:t>
        </w:r>
      </w:fldSimple>
      <w:r>
        <w:t xml:space="preserve"> - nslookup on another VMs</w:t>
      </w:r>
      <w:bookmarkEnd w:id="228"/>
    </w:p>
    <w:p w14:paraId="68C75CBC" w14:textId="77777777" w:rsidR="008B3746" w:rsidRDefault="008B3746" w:rsidP="008B3746">
      <w:pPr>
        <w:rPr>
          <w:lang w:bidi="hi-IN"/>
        </w:rPr>
      </w:pPr>
    </w:p>
    <w:p w14:paraId="283F0FA8" w14:textId="77777777" w:rsidR="008B3746" w:rsidRPr="008B3746" w:rsidRDefault="008B3746" w:rsidP="008B3746">
      <w:pPr>
        <w:rPr>
          <w:lang w:bidi="hi-IN"/>
        </w:rPr>
      </w:pPr>
    </w:p>
    <w:p w14:paraId="79242507" w14:textId="77777777" w:rsidR="008B3746" w:rsidRDefault="008B3746" w:rsidP="00F44125">
      <w:pPr>
        <w:rPr>
          <w:lang w:bidi="hi-IN"/>
        </w:rPr>
      </w:pPr>
    </w:p>
    <w:p w14:paraId="398BF626" w14:textId="36407A13" w:rsidR="00F44125" w:rsidRDefault="008B3746" w:rsidP="00F44125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174BA05B" wp14:editId="4FEF297F">
            <wp:extent cx="5848709" cy="1515557"/>
            <wp:effectExtent l="0" t="0" r="0" b="8890"/>
            <wp:docPr id="1767983055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742" cy="1517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B8AFD" w14:textId="77777777" w:rsidR="008B3746" w:rsidRDefault="008B3746" w:rsidP="00F44125">
      <w:pPr>
        <w:rPr>
          <w:lang w:bidi="hi-IN"/>
        </w:rPr>
      </w:pPr>
    </w:p>
    <w:p w14:paraId="2A20B099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1BAD7DE3" wp14:editId="04C9A7FE">
            <wp:extent cx="5805577" cy="881520"/>
            <wp:effectExtent l="0" t="0" r="5080" b="0"/>
            <wp:docPr id="1600728629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089" cy="88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49AAF" w14:textId="5A60C7D9" w:rsidR="008B3746" w:rsidRDefault="008B3746" w:rsidP="008B3746">
      <w:pPr>
        <w:pStyle w:val="Caption"/>
        <w:ind w:left="1440" w:firstLine="720"/>
      </w:pPr>
      <w:bookmarkStart w:id="229" w:name="_Toc212406891"/>
      <w:r>
        <w:t xml:space="preserve">Figure </w:t>
      </w:r>
      <w:fldSimple w:instr=" SEQ Figure \* ARABIC ">
        <w:r w:rsidR="006F3BAA">
          <w:rPr>
            <w:noProof/>
          </w:rPr>
          <w:t>207</w:t>
        </w:r>
      </w:fldSimple>
      <w:r>
        <w:t xml:space="preserve"> - nslookup on Dell Server</w:t>
      </w:r>
      <w:bookmarkEnd w:id="229"/>
    </w:p>
    <w:p w14:paraId="40A491AB" w14:textId="77777777" w:rsidR="008B3746" w:rsidRDefault="008B3746" w:rsidP="008B3746">
      <w:pPr>
        <w:rPr>
          <w:lang w:bidi="hi-IN"/>
        </w:rPr>
      </w:pPr>
    </w:p>
    <w:p w14:paraId="1BF1C4BA" w14:textId="77777777" w:rsidR="008B3746" w:rsidRDefault="008B3746" w:rsidP="008B3746">
      <w:pPr>
        <w:rPr>
          <w:lang w:bidi="hi-IN"/>
        </w:rPr>
      </w:pPr>
    </w:p>
    <w:p w14:paraId="2CA5C0AF" w14:textId="0FEED89A" w:rsidR="008B3746" w:rsidRDefault="008B3746" w:rsidP="008B3746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729F5F17" wp14:editId="35B62997">
            <wp:extent cx="5788325" cy="1704331"/>
            <wp:effectExtent l="0" t="0" r="3175" b="0"/>
            <wp:docPr id="172371071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820" cy="1706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9DC28" w14:textId="77777777" w:rsidR="008B3746" w:rsidRDefault="008B3746" w:rsidP="008B3746">
      <w:pPr>
        <w:rPr>
          <w:lang w:bidi="hi-IN"/>
        </w:rPr>
      </w:pPr>
    </w:p>
    <w:p w14:paraId="20EE39A6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4B6AEAE6" wp14:editId="226A404D">
            <wp:extent cx="5958581" cy="1500997"/>
            <wp:effectExtent l="0" t="0" r="4445" b="4445"/>
            <wp:docPr id="1427070149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33" cy="151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F9F87" w14:textId="65AFF9C4" w:rsidR="008B3746" w:rsidRDefault="008B3746" w:rsidP="008B3746">
      <w:pPr>
        <w:pStyle w:val="Caption"/>
        <w:ind w:left="720" w:firstLine="720"/>
      </w:pPr>
      <w:bookmarkStart w:id="230" w:name="_Toc212406892"/>
      <w:r>
        <w:t xml:space="preserve">Figure </w:t>
      </w:r>
      <w:fldSimple w:instr=" SEQ Figure \* ARABIC ">
        <w:r w:rsidR="006F3BAA">
          <w:rPr>
            <w:noProof/>
          </w:rPr>
          <w:t>208</w:t>
        </w:r>
      </w:fldSimple>
      <w:r>
        <w:t xml:space="preserve"> - nslookup on Windows Server 2019 Core</w:t>
      </w:r>
      <w:bookmarkEnd w:id="230"/>
    </w:p>
    <w:p w14:paraId="36F26A9F" w14:textId="77777777" w:rsidR="008B3746" w:rsidRDefault="008B3746" w:rsidP="008B3746">
      <w:pPr>
        <w:rPr>
          <w:lang w:bidi="hi-IN"/>
        </w:rPr>
      </w:pPr>
    </w:p>
    <w:p w14:paraId="1CAA8DE3" w14:textId="21D940AF" w:rsidR="008B3746" w:rsidRPr="008B3746" w:rsidRDefault="008B3746" w:rsidP="008B3746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5D874E54" wp14:editId="4650B915">
            <wp:extent cx="5934710" cy="3070860"/>
            <wp:effectExtent l="0" t="0" r="8890" b="0"/>
            <wp:docPr id="40535571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3AFE8" w14:textId="77777777" w:rsidR="008B3746" w:rsidRDefault="008B3746" w:rsidP="008B3746">
      <w:pPr>
        <w:rPr>
          <w:lang w:bidi="hi-IN"/>
        </w:rPr>
      </w:pPr>
    </w:p>
    <w:p w14:paraId="3E712A68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176A37B8" wp14:editId="712D16DC">
            <wp:extent cx="5934710" cy="1319530"/>
            <wp:effectExtent l="0" t="0" r="8890" b="0"/>
            <wp:docPr id="987736160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5779D" w14:textId="3EA57836" w:rsidR="008B3746" w:rsidRDefault="008B3746" w:rsidP="008B3746">
      <w:pPr>
        <w:pStyle w:val="Caption"/>
        <w:ind w:left="1440" w:firstLine="720"/>
      </w:pPr>
      <w:bookmarkStart w:id="231" w:name="_Toc212406893"/>
      <w:r>
        <w:t xml:space="preserve">Figure </w:t>
      </w:r>
      <w:fldSimple w:instr=" SEQ Figure \* ARABIC ">
        <w:r w:rsidR="006F3BAA">
          <w:rPr>
            <w:noProof/>
          </w:rPr>
          <w:t>209</w:t>
        </w:r>
      </w:fldSimple>
      <w:r>
        <w:t xml:space="preserve"> - in </w:t>
      </w:r>
      <w:proofErr w:type="gramStart"/>
      <w:r>
        <w:t>ubuntu,  use</w:t>
      </w:r>
      <w:proofErr w:type="gramEnd"/>
      <w:r>
        <w:t xml:space="preserve"> nslookup on PC1</w:t>
      </w:r>
      <w:bookmarkEnd w:id="231"/>
    </w:p>
    <w:p w14:paraId="521F2061" w14:textId="77777777" w:rsidR="008B3746" w:rsidRDefault="008B3746" w:rsidP="008B3746">
      <w:pPr>
        <w:rPr>
          <w:lang w:bidi="hi-IN"/>
        </w:rPr>
      </w:pPr>
    </w:p>
    <w:p w14:paraId="5C852840" w14:textId="77777777" w:rsidR="008B3746" w:rsidRDefault="008B3746" w:rsidP="008B3746">
      <w:pPr>
        <w:rPr>
          <w:lang w:bidi="hi-IN"/>
        </w:rPr>
      </w:pPr>
    </w:p>
    <w:p w14:paraId="15EBACAC" w14:textId="3AC534B1" w:rsidR="008B3746" w:rsidRPr="008B3746" w:rsidRDefault="008B3746" w:rsidP="008B3746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759A40E4" wp14:editId="179F1604">
            <wp:extent cx="5883215" cy="2438251"/>
            <wp:effectExtent l="0" t="0" r="3810" b="635"/>
            <wp:docPr id="838370195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697" cy="2439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1A3D4" w14:textId="77777777" w:rsidR="008B3746" w:rsidRDefault="008B3746" w:rsidP="008B3746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11A14753" wp14:editId="6CCC22B9">
            <wp:extent cx="5943600" cy="914400"/>
            <wp:effectExtent l="0" t="0" r="0" b="0"/>
            <wp:docPr id="904464434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5C5B7" w14:textId="34A0AECC" w:rsidR="008B3746" w:rsidRDefault="008B3746" w:rsidP="008B3746">
      <w:pPr>
        <w:pStyle w:val="Caption"/>
        <w:ind w:left="2160" w:firstLine="720"/>
      </w:pPr>
      <w:bookmarkStart w:id="232" w:name="_Toc212406894"/>
      <w:r>
        <w:t xml:space="preserve">Figure </w:t>
      </w:r>
      <w:fldSimple w:instr=" SEQ Figure \* ARABIC ">
        <w:r w:rsidR="006F3BAA">
          <w:rPr>
            <w:noProof/>
          </w:rPr>
          <w:t>210</w:t>
        </w:r>
      </w:fldSimple>
      <w:r>
        <w:t xml:space="preserve"> - nslookup on router</w:t>
      </w:r>
      <w:bookmarkEnd w:id="232"/>
    </w:p>
    <w:p w14:paraId="2AB1C681" w14:textId="77777777" w:rsidR="008B3746" w:rsidRDefault="008B3746" w:rsidP="008B3746">
      <w:pPr>
        <w:rPr>
          <w:lang w:bidi="hi-IN"/>
        </w:rPr>
      </w:pPr>
    </w:p>
    <w:p w14:paraId="3B4998BF" w14:textId="49C7BBAA" w:rsidR="008B3746" w:rsidRDefault="008B3746" w:rsidP="008B3746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3465AE05" wp14:editId="1A0D2CB7">
            <wp:extent cx="5909094" cy="2548292"/>
            <wp:effectExtent l="0" t="0" r="0" b="4445"/>
            <wp:docPr id="1691859006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272" cy="2550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6709E" w14:textId="77777777" w:rsidR="008B3746" w:rsidRDefault="008B3746" w:rsidP="008B3746">
      <w:pPr>
        <w:rPr>
          <w:lang w:bidi="hi-IN"/>
        </w:rPr>
      </w:pPr>
    </w:p>
    <w:p w14:paraId="25FD6110" w14:textId="77777777" w:rsidR="008B3746" w:rsidRDefault="008B3746" w:rsidP="008B3746">
      <w:pPr>
        <w:keepNext/>
      </w:pPr>
      <w:r>
        <w:rPr>
          <w:noProof/>
          <w:lang w:bidi="hi-IN"/>
        </w:rPr>
        <w:drawing>
          <wp:inline distT="0" distB="0" distL="0" distR="0" wp14:anchorId="0EDF4F47" wp14:editId="1FC95D3F">
            <wp:extent cx="5934710" cy="923290"/>
            <wp:effectExtent l="0" t="0" r="8890" b="0"/>
            <wp:docPr id="890112528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7CCB1" w14:textId="579F83BE" w:rsidR="008B3746" w:rsidRDefault="008B3746" w:rsidP="008B3746">
      <w:pPr>
        <w:pStyle w:val="Caption"/>
        <w:ind w:left="2160" w:firstLine="720"/>
      </w:pPr>
      <w:bookmarkStart w:id="233" w:name="_Toc212406895"/>
      <w:r>
        <w:t xml:space="preserve">Figure </w:t>
      </w:r>
      <w:fldSimple w:instr=" SEQ Figure \* ARABIC ">
        <w:r w:rsidR="006F3BAA">
          <w:rPr>
            <w:noProof/>
          </w:rPr>
          <w:t>211</w:t>
        </w:r>
      </w:fldSimple>
      <w:r>
        <w:t xml:space="preserve"> - nslookup on iDRAC</w:t>
      </w:r>
      <w:bookmarkEnd w:id="233"/>
    </w:p>
    <w:p w14:paraId="3D7BEC2F" w14:textId="77777777" w:rsidR="008B3746" w:rsidRDefault="008B3746" w:rsidP="008B3746">
      <w:pPr>
        <w:rPr>
          <w:lang w:bidi="hi-IN"/>
        </w:rPr>
      </w:pPr>
    </w:p>
    <w:p w14:paraId="3D459D1E" w14:textId="77777777" w:rsidR="008B3746" w:rsidRDefault="008B3746" w:rsidP="008B3746">
      <w:pPr>
        <w:rPr>
          <w:lang w:bidi="hi-IN"/>
        </w:rPr>
      </w:pPr>
    </w:p>
    <w:p w14:paraId="2936A8E4" w14:textId="393D1164" w:rsidR="008B3746" w:rsidRPr="008B3746" w:rsidRDefault="005F7DEA" w:rsidP="008B3746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202048E7" wp14:editId="400BDE84">
            <wp:extent cx="5986732" cy="2400559"/>
            <wp:effectExtent l="0" t="0" r="0" b="0"/>
            <wp:docPr id="1129580362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367" cy="24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AEFE2" w14:textId="73192FBF" w:rsidR="008B3746" w:rsidRPr="008B3746" w:rsidRDefault="008B3746" w:rsidP="008B3746">
      <w:pPr>
        <w:rPr>
          <w:lang w:bidi="hi-IN"/>
        </w:rPr>
      </w:pPr>
      <w:r>
        <w:rPr>
          <w:lang w:bidi="hi-IN"/>
        </w:rPr>
        <w:tab/>
      </w:r>
      <w:r>
        <w:rPr>
          <w:lang w:bidi="hi-IN"/>
        </w:rPr>
        <w:tab/>
      </w:r>
    </w:p>
    <w:p w14:paraId="36DCB0BD" w14:textId="156D5F25" w:rsidR="008B3746" w:rsidRPr="008B3746" w:rsidRDefault="008B3746" w:rsidP="008B3746">
      <w:pPr>
        <w:rPr>
          <w:lang w:bidi="hi-IN"/>
        </w:rPr>
      </w:pPr>
      <w:r>
        <w:rPr>
          <w:lang w:bidi="hi-IN"/>
        </w:rPr>
        <w:tab/>
      </w:r>
      <w:r>
        <w:rPr>
          <w:lang w:bidi="hi-IN"/>
        </w:rPr>
        <w:tab/>
      </w:r>
    </w:p>
    <w:p w14:paraId="70E3F9E0" w14:textId="77777777" w:rsidR="005F7DEA" w:rsidRDefault="005F7DEA" w:rsidP="005F7DE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50571550" wp14:editId="7DBFF34F">
            <wp:extent cx="5934710" cy="1026795"/>
            <wp:effectExtent l="0" t="0" r="8890" b="1905"/>
            <wp:docPr id="1833009021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894" cy="1029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9AED0" w14:textId="77777777" w:rsidR="005F7DEA" w:rsidRDefault="005F7DEA" w:rsidP="005F7DEA">
      <w:pPr>
        <w:keepNext/>
      </w:pPr>
    </w:p>
    <w:p w14:paraId="196F2E60" w14:textId="77777777" w:rsidR="005F7DEA" w:rsidRDefault="005F7DEA" w:rsidP="005F7DEA">
      <w:pPr>
        <w:keepNext/>
      </w:pPr>
    </w:p>
    <w:p w14:paraId="5BBCD29B" w14:textId="663A43F2" w:rsidR="005F7DEA" w:rsidRDefault="005F7DEA" w:rsidP="005F7DEA">
      <w:pPr>
        <w:keepNext/>
      </w:pPr>
      <w:r>
        <w:rPr>
          <w:noProof/>
        </w:rPr>
        <w:drawing>
          <wp:inline distT="0" distB="0" distL="0" distR="0" wp14:anchorId="7F3F36F9" wp14:editId="1831D52B">
            <wp:extent cx="6029864" cy="2464131"/>
            <wp:effectExtent l="0" t="0" r="0" b="0"/>
            <wp:docPr id="822866342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211" cy="2465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F43EE5" wp14:editId="20127DFA">
            <wp:extent cx="6029325" cy="883786"/>
            <wp:effectExtent l="0" t="0" r="0" b="0"/>
            <wp:docPr id="98533252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33252" name="Picture 191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793" cy="884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FB0B7" w14:textId="77777777" w:rsidR="005F7DEA" w:rsidRDefault="005F7DEA" w:rsidP="005F7DEA">
      <w:pPr>
        <w:pStyle w:val="Caption"/>
        <w:ind w:left="2160" w:firstLine="720"/>
      </w:pPr>
    </w:p>
    <w:p w14:paraId="1B2818B0" w14:textId="19F34041" w:rsidR="00F44125" w:rsidRDefault="005F7DEA" w:rsidP="005F7DEA">
      <w:pPr>
        <w:pStyle w:val="Caption"/>
        <w:ind w:left="2160" w:firstLine="720"/>
      </w:pPr>
      <w:bookmarkStart w:id="234" w:name="_Toc212406896"/>
      <w:r>
        <w:t xml:space="preserve">Figure </w:t>
      </w:r>
      <w:fldSimple w:instr=" SEQ Figure \* ARABIC ">
        <w:r w:rsidR="006F3BAA">
          <w:rPr>
            <w:noProof/>
          </w:rPr>
          <w:t>212</w:t>
        </w:r>
      </w:fldSimple>
      <w:r>
        <w:t xml:space="preserve"> - nslookup on VMs</w:t>
      </w:r>
      <w:bookmarkEnd w:id="234"/>
    </w:p>
    <w:p w14:paraId="0FC34565" w14:textId="77777777" w:rsidR="005F7DEA" w:rsidRDefault="005F7DEA" w:rsidP="005F7DEA">
      <w:pPr>
        <w:rPr>
          <w:lang w:bidi="hi-IN"/>
        </w:rPr>
      </w:pPr>
    </w:p>
    <w:p w14:paraId="155452E2" w14:textId="77777777" w:rsidR="005F7DEA" w:rsidRDefault="005F7DEA" w:rsidP="005F7DEA">
      <w:pPr>
        <w:keepNext/>
      </w:pPr>
      <w:r>
        <w:rPr>
          <w:noProof/>
          <w:lang w:bidi="hi-IN"/>
        </w:rPr>
        <w:lastRenderedPageBreak/>
        <w:drawing>
          <wp:inline distT="0" distB="0" distL="0" distR="0" wp14:anchorId="636D0D68" wp14:editId="2F24872F">
            <wp:extent cx="5960853" cy="2503012"/>
            <wp:effectExtent l="0" t="0" r="1905" b="0"/>
            <wp:docPr id="1278479083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866" cy="2504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66F004B5" wp14:editId="0D023BAA">
            <wp:extent cx="5969479" cy="859079"/>
            <wp:effectExtent l="0" t="0" r="0" b="0"/>
            <wp:docPr id="47400543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03" cy="86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9A10" w14:textId="26D7064E" w:rsidR="005F7DEA" w:rsidRDefault="005F7DEA" w:rsidP="005F7DEA">
      <w:pPr>
        <w:pStyle w:val="Caption"/>
        <w:ind w:left="2160" w:firstLine="720"/>
      </w:pPr>
      <w:bookmarkStart w:id="235" w:name="_Toc212406897"/>
      <w:r>
        <w:t xml:space="preserve">Figure </w:t>
      </w:r>
      <w:fldSimple w:instr=" SEQ Figure \* ARABIC ">
        <w:r w:rsidR="006F3BAA">
          <w:rPr>
            <w:noProof/>
          </w:rPr>
          <w:t>213</w:t>
        </w:r>
      </w:fldSimple>
      <w:r>
        <w:t xml:space="preserve"> - nslookup on Windows 10</w:t>
      </w:r>
      <w:bookmarkEnd w:id="235"/>
    </w:p>
    <w:p w14:paraId="56C66B9A" w14:textId="77777777" w:rsidR="005F7DEA" w:rsidRDefault="005F7DEA" w:rsidP="005F7DEA">
      <w:pPr>
        <w:rPr>
          <w:lang w:bidi="hi-IN"/>
        </w:rPr>
      </w:pPr>
    </w:p>
    <w:p w14:paraId="3FF86F26" w14:textId="42F85CAE" w:rsidR="005F7DEA" w:rsidRDefault="005F7DEA" w:rsidP="005F7DEA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 wp14:anchorId="527417C0" wp14:editId="3D2C48C3">
            <wp:extent cx="5986732" cy="2295555"/>
            <wp:effectExtent l="0" t="0" r="0" b="0"/>
            <wp:docPr id="275980825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980825" name="Picture 194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501" cy="2296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B99D1" w14:textId="77777777" w:rsidR="005F7DEA" w:rsidRDefault="005F7DEA" w:rsidP="005F7DEA">
      <w:pPr>
        <w:keepNext/>
      </w:pPr>
      <w:r>
        <w:rPr>
          <w:noProof/>
          <w:lang w:bidi="hi-IN"/>
        </w:rPr>
        <w:drawing>
          <wp:inline distT="0" distB="0" distL="0" distR="0" wp14:anchorId="6E5E51F6" wp14:editId="0A108789">
            <wp:extent cx="5990695" cy="923026"/>
            <wp:effectExtent l="0" t="0" r="0" b="0"/>
            <wp:docPr id="6397027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323" cy="92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12DD5" w14:textId="39191805" w:rsidR="005F7DEA" w:rsidRDefault="005F7DEA" w:rsidP="005F7DEA">
      <w:pPr>
        <w:pStyle w:val="Caption"/>
        <w:ind w:left="2880" w:firstLine="720"/>
      </w:pPr>
      <w:bookmarkStart w:id="236" w:name="_Toc212406898"/>
      <w:r>
        <w:t xml:space="preserve">Figure </w:t>
      </w:r>
      <w:fldSimple w:instr=" SEQ Figure \* ARABIC ">
        <w:r w:rsidR="006F3BAA">
          <w:rPr>
            <w:noProof/>
          </w:rPr>
          <w:t>214</w:t>
        </w:r>
      </w:fldSimple>
      <w:r>
        <w:t xml:space="preserve"> - nslookup on VM</w:t>
      </w:r>
      <w:bookmarkEnd w:id="236"/>
    </w:p>
    <w:p w14:paraId="6308566A" w14:textId="77777777" w:rsidR="005F7DEA" w:rsidRDefault="005F7DEA" w:rsidP="005F7DEA">
      <w:pPr>
        <w:rPr>
          <w:lang w:bidi="hi-IN"/>
        </w:rPr>
      </w:pPr>
    </w:p>
    <w:p w14:paraId="4EA3B5AA" w14:textId="243B5206" w:rsidR="005F7DEA" w:rsidRDefault="005F7DEA" w:rsidP="005F7DEA">
      <w:pPr>
        <w:rPr>
          <w:lang w:bidi="hi-IN"/>
        </w:rPr>
      </w:pPr>
      <w:r>
        <w:rPr>
          <w:noProof/>
          <w:lang w:bidi="hi-IN"/>
        </w:rPr>
        <w:lastRenderedPageBreak/>
        <w:drawing>
          <wp:inline distT="0" distB="0" distL="0" distR="0" wp14:anchorId="63451EB4" wp14:editId="0658D364">
            <wp:extent cx="5965736" cy="2458528"/>
            <wp:effectExtent l="0" t="0" r="0" b="0"/>
            <wp:docPr id="383933689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7951" cy="246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C39A" w14:textId="77777777" w:rsidR="005F7DEA" w:rsidRDefault="005F7DEA" w:rsidP="005F7DEA">
      <w:pPr>
        <w:keepNext/>
      </w:pPr>
      <w:r>
        <w:rPr>
          <w:noProof/>
          <w:lang w:bidi="hi-IN"/>
        </w:rPr>
        <w:drawing>
          <wp:inline distT="0" distB="0" distL="0" distR="0" wp14:anchorId="43945C94" wp14:editId="2ECCF55B">
            <wp:extent cx="5965190" cy="884630"/>
            <wp:effectExtent l="0" t="0" r="0" b="0"/>
            <wp:docPr id="1857277398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167" cy="887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EA3DA" w14:textId="6E094FC9" w:rsidR="005F7DEA" w:rsidRDefault="005F7DEA" w:rsidP="005F7DEA">
      <w:pPr>
        <w:pStyle w:val="Caption"/>
        <w:ind w:left="1440" w:firstLine="720"/>
      </w:pPr>
      <w:bookmarkStart w:id="237" w:name="_Toc212406899"/>
      <w:r>
        <w:t xml:space="preserve">Figure </w:t>
      </w:r>
      <w:fldSimple w:instr=" SEQ Figure \* ARABIC ">
        <w:r w:rsidR="006F3BAA">
          <w:rPr>
            <w:noProof/>
          </w:rPr>
          <w:t>215</w:t>
        </w:r>
      </w:fldSimple>
      <w:r>
        <w:t xml:space="preserve"> - nslookup on Dell Server</w:t>
      </w:r>
      <w:bookmarkEnd w:id="237"/>
    </w:p>
    <w:p w14:paraId="69FD9FAB" w14:textId="77777777" w:rsidR="005F7DEA" w:rsidRDefault="005F7DEA" w:rsidP="005F7DEA">
      <w:pPr>
        <w:rPr>
          <w:lang w:bidi="hi-IN"/>
        </w:rPr>
      </w:pPr>
    </w:p>
    <w:p w14:paraId="15CE0A31" w14:textId="77777777" w:rsidR="006F3BAA" w:rsidRDefault="005F7DEA" w:rsidP="006F3BAA">
      <w:pPr>
        <w:keepNext/>
      </w:pPr>
      <w:r>
        <w:rPr>
          <w:noProof/>
          <w:lang w:bidi="hi-IN"/>
        </w:rPr>
        <w:drawing>
          <wp:inline distT="0" distB="0" distL="0" distR="0" wp14:anchorId="549F8C01" wp14:editId="3F78715C">
            <wp:extent cx="5995358" cy="2318925"/>
            <wp:effectExtent l="0" t="0" r="5715" b="5715"/>
            <wp:docPr id="70479584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461" cy="2321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3BAA">
        <w:rPr>
          <w:noProof/>
          <w:lang w:bidi="hi-IN"/>
        </w:rPr>
        <w:drawing>
          <wp:inline distT="0" distB="0" distL="0" distR="0" wp14:anchorId="3F56E22D" wp14:editId="7DB35702">
            <wp:extent cx="5995035" cy="923695"/>
            <wp:effectExtent l="0" t="0" r="5715" b="0"/>
            <wp:docPr id="94816295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423" cy="926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1CAB4" w14:textId="2E81A7F8" w:rsidR="000A714D" w:rsidRPr="000A714D" w:rsidRDefault="006F3BAA" w:rsidP="006F3BAA">
      <w:pPr>
        <w:pStyle w:val="Caption"/>
        <w:ind w:left="720" w:firstLine="720"/>
      </w:pPr>
      <w:bookmarkStart w:id="238" w:name="_Toc212406900"/>
      <w:r>
        <w:t xml:space="preserve">Figure </w:t>
      </w:r>
      <w:fldSimple w:instr=" SEQ Figure \* ARABIC ">
        <w:r>
          <w:rPr>
            <w:noProof/>
          </w:rPr>
          <w:t>216</w:t>
        </w:r>
      </w:fldSimple>
      <w:r>
        <w:t xml:space="preserve"> - nslookup on Windows Server 2019 Core</w:t>
      </w:r>
      <w:bookmarkEnd w:id="238"/>
    </w:p>
    <w:p w14:paraId="3D144F73" w14:textId="77777777" w:rsidR="00252F8E" w:rsidRDefault="00252F8E" w:rsidP="00252F8E">
      <w:pPr>
        <w:rPr>
          <w:lang w:bidi="hi-IN"/>
        </w:rPr>
      </w:pPr>
    </w:p>
    <w:p w14:paraId="50534210" w14:textId="77777777" w:rsidR="00E075E9" w:rsidRDefault="00E075E9" w:rsidP="00510A34">
      <w:pPr>
        <w:rPr>
          <w:lang w:bidi="hi-IN"/>
        </w:rPr>
      </w:pPr>
    </w:p>
    <w:p w14:paraId="3028D973" w14:textId="77777777" w:rsidR="00510A34" w:rsidRPr="00510A34" w:rsidRDefault="00510A34" w:rsidP="00510A34">
      <w:pPr>
        <w:rPr>
          <w:lang w:bidi="hi-IN"/>
        </w:rPr>
      </w:pPr>
    </w:p>
    <w:p w14:paraId="181F5252" w14:textId="75B7B1DE" w:rsidR="00140CBE" w:rsidRDefault="00A07894" w:rsidP="00504818">
      <w:pPr>
        <w:pStyle w:val="Heading3"/>
        <w:pBdr>
          <w:bottom w:val="single" w:sz="4" w:space="1" w:color="auto"/>
        </w:pBdr>
      </w:pPr>
      <w:bookmarkStart w:id="239" w:name="_Toc212406982"/>
      <w:r>
        <w:t>Questions and Answers</w:t>
      </w:r>
      <w:bookmarkEnd w:id="239"/>
    </w:p>
    <w:p w14:paraId="39257C7E" w14:textId="23993CC0" w:rsidR="000E781F" w:rsidRDefault="006F3BAA" w:rsidP="006F3BAA">
      <w:pPr>
        <w:pStyle w:val="ListParagraph"/>
        <w:numPr>
          <w:ilvl w:val="0"/>
          <w:numId w:val="19"/>
        </w:numPr>
      </w:pPr>
      <w:r>
        <w:t>N/A</w:t>
      </w:r>
    </w:p>
    <w:p w14:paraId="24A8BC0D" w14:textId="77777777" w:rsidR="000E781F" w:rsidRDefault="000E781F" w:rsidP="000E781F"/>
    <w:p w14:paraId="3D326A9A" w14:textId="77777777" w:rsidR="000E781F" w:rsidRDefault="000E781F" w:rsidP="000E781F"/>
    <w:p w14:paraId="27880055" w14:textId="77777777" w:rsidR="000E781F" w:rsidRDefault="000E781F" w:rsidP="000E781F"/>
    <w:p w14:paraId="2CDF97CD" w14:textId="77777777" w:rsidR="000E781F" w:rsidRDefault="000E781F" w:rsidP="000E781F"/>
    <w:p w14:paraId="644BD9A7" w14:textId="77777777" w:rsidR="000E781F" w:rsidRDefault="000E781F" w:rsidP="000E781F"/>
    <w:p w14:paraId="3F7FEFE5" w14:textId="77777777" w:rsidR="000E781F" w:rsidRDefault="000E781F" w:rsidP="000E781F"/>
    <w:p w14:paraId="1BDA062F" w14:textId="77777777" w:rsidR="000E781F" w:rsidRDefault="000E781F" w:rsidP="000E781F"/>
    <w:p w14:paraId="300D18A7" w14:textId="77777777" w:rsidR="000E781F" w:rsidRDefault="000E781F" w:rsidP="000E781F"/>
    <w:p w14:paraId="6153E53A" w14:textId="77777777" w:rsidR="000E781F" w:rsidRDefault="000E781F" w:rsidP="000E781F"/>
    <w:p w14:paraId="5F487EE9" w14:textId="77777777" w:rsidR="000E781F" w:rsidRDefault="000E781F" w:rsidP="000E781F"/>
    <w:p w14:paraId="6BA79004" w14:textId="77777777" w:rsidR="000E781F" w:rsidRDefault="000E781F" w:rsidP="000E781F"/>
    <w:p w14:paraId="1CA486B3" w14:textId="77777777" w:rsidR="000E781F" w:rsidRDefault="000E781F" w:rsidP="000E781F"/>
    <w:p w14:paraId="457ADF06" w14:textId="77777777" w:rsidR="000E781F" w:rsidRDefault="000E781F" w:rsidP="000E781F"/>
    <w:p w14:paraId="2120CC0A" w14:textId="77777777" w:rsidR="000E781F" w:rsidRDefault="000E781F" w:rsidP="000E781F"/>
    <w:p w14:paraId="7A32DF4E" w14:textId="77777777" w:rsidR="000E781F" w:rsidRDefault="000E781F" w:rsidP="000E781F"/>
    <w:p w14:paraId="7B91C30D" w14:textId="77777777" w:rsidR="000E781F" w:rsidRDefault="000E781F" w:rsidP="000E781F"/>
    <w:p w14:paraId="452A4F55" w14:textId="77777777" w:rsidR="000E781F" w:rsidRDefault="000E781F" w:rsidP="000E781F"/>
    <w:p w14:paraId="3BA784FD" w14:textId="77777777" w:rsidR="000E781F" w:rsidRDefault="000E781F" w:rsidP="000E781F"/>
    <w:p w14:paraId="05D77A4C" w14:textId="77777777" w:rsidR="000E781F" w:rsidRDefault="000E781F" w:rsidP="000E781F"/>
    <w:p w14:paraId="38897682" w14:textId="77777777" w:rsidR="000E781F" w:rsidRDefault="000E781F" w:rsidP="000E781F"/>
    <w:p w14:paraId="2BD6EC17" w14:textId="77777777" w:rsidR="000E781F" w:rsidRDefault="000E781F" w:rsidP="000E781F"/>
    <w:p w14:paraId="0748F795" w14:textId="77777777" w:rsidR="000E781F" w:rsidRDefault="000E781F" w:rsidP="000E781F"/>
    <w:p w14:paraId="083F14FC" w14:textId="77777777" w:rsidR="000E781F" w:rsidRDefault="000E781F" w:rsidP="000E781F"/>
    <w:p w14:paraId="73ECC91B" w14:textId="77777777" w:rsidR="000E781F" w:rsidRDefault="000E781F" w:rsidP="000E781F"/>
    <w:p w14:paraId="4033A16E" w14:textId="77777777" w:rsidR="000E781F" w:rsidRDefault="000E781F" w:rsidP="000E781F"/>
    <w:p w14:paraId="45D135EB" w14:textId="77777777" w:rsidR="000E781F" w:rsidRDefault="000E781F" w:rsidP="000E781F"/>
    <w:p w14:paraId="7B8D1EA9" w14:textId="77777777" w:rsidR="006F3BAA" w:rsidRDefault="006F3BAA" w:rsidP="006F3BAA">
      <w:pPr>
        <w:pStyle w:val="Heading3"/>
        <w:pBdr>
          <w:bottom w:val="single" w:sz="4" w:space="1" w:color="auto"/>
        </w:pBdr>
        <w:spacing w:after="200" w:line="276" w:lineRule="auto"/>
      </w:pPr>
    </w:p>
    <w:p w14:paraId="0A6EC196" w14:textId="48BC5170" w:rsidR="00A14776" w:rsidRDefault="004D3BFA" w:rsidP="006F3BAA">
      <w:pPr>
        <w:pStyle w:val="Heading3"/>
        <w:pBdr>
          <w:bottom w:val="single" w:sz="4" w:space="1" w:color="auto"/>
        </w:pBdr>
        <w:spacing w:after="200" w:line="276" w:lineRule="auto"/>
      </w:pPr>
      <w:bookmarkStart w:id="240" w:name="_Toc212406983"/>
      <w:r>
        <w:t>Observations</w:t>
      </w:r>
      <w:bookmarkEnd w:id="240"/>
    </w:p>
    <w:p w14:paraId="6B5473C0" w14:textId="526FF7C3" w:rsidR="00AC2550" w:rsidRPr="00AC2550" w:rsidRDefault="006F3BAA" w:rsidP="00AC2550">
      <w:pPr>
        <w:tabs>
          <w:tab w:val="left" w:pos="1277"/>
        </w:tabs>
      </w:pPr>
      <w:r>
        <w:t>Wow. This lab was really taking a while to understand the process; it just takes a lot of time to do this much stuff to do. And I lost my original USB; I had to do it again from the start. But it came up faster than I thought.</w:t>
      </w:r>
    </w:p>
    <w:sectPr w:rsidR="00AC2550" w:rsidRPr="00AC2550" w:rsidSect="00E047BD">
      <w:headerReference w:type="default" r:id="rId255"/>
      <w:footerReference w:type="default" r:id="rId256"/>
      <w:headerReference w:type="first" r:id="rId257"/>
      <w:footerReference w:type="first" r:id="rId25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E7CAE" w14:textId="77777777" w:rsidR="00EE22F0" w:rsidRDefault="00EE22F0" w:rsidP="00E14FFA">
      <w:r>
        <w:separator/>
      </w:r>
    </w:p>
  </w:endnote>
  <w:endnote w:type="continuationSeparator" w:id="0">
    <w:p w14:paraId="56F68A35" w14:textId="77777777" w:rsidR="00EE22F0" w:rsidRDefault="00EE22F0" w:rsidP="00E14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04"/>
      <w:gridCol w:w="3140"/>
    </w:tblGrid>
    <w:tr w:rsidR="00D2699A" w:rsidRPr="007F442F" w14:paraId="6A224A44" w14:textId="77777777" w:rsidTr="5ABF4C44">
      <w:tc>
        <w:tcPr>
          <w:tcW w:w="3432" w:type="dxa"/>
        </w:tcPr>
        <w:p w14:paraId="1687B362" w14:textId="77777777" w:rsidR="00D2699A" w:rsidRPr="009F5056" w:rsidRDefault="00A07894" w:rsidP="009F5056">
          <w:pPr>
            <w:pStyle w:val="Footer"/>
            <w:rPr>
              <w:rStyle w:val="PageNumber"/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NACT-26</w:t>
          </w:r>
          <w:r w:rsidR="00BC27DE">
            <w:rPr>
              <w:rFonts w:ascii="Arial" w:hAnsi="Arial" w:cs="Arial"/>
              <w:sz w:val="16"/>
              <w:szCs w:val="16"/>
            </w:rPr>
            <w:t>2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  <w:r w:rsidR="00BC27DE">
            <w:rPr>
              <w:rFonts w:ascii="Arial" w:hAnsi="Arial" w:cs="Arial"/>
              <w:sz w:val="16"/>
              <w:szCs w:val="16"/>
            </w:rPr>
            <w:t>FSA</w:t>
          </w:r>
          <w:r w:rsidR="00D2699A" w:rsidRPr="009F5056">
            <w:rPr>
              <w:rFonts w:ascii="Arial" w:hAnsi="Arial" w:cs="Arial"/>
              <w:sz w:val="16"/>
              <w:szCs w:val="16"/>
            </w:rPr>
            <w:t xml:space="preserve"> </w:t>
          </w:r>
        </w:p>
        <w:p w14:paraId="4CC56B16" w14:textId="1F5174B6" w:rsidR="00D2699A" w:rsidRPr="009F5056" w:rsidRDefault="5ABF4C44" w:rsidP="009F5056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5ABF4C44">
            <w:rPr>
              <w:rFonts w:ascii="Arial" w:hAnsi="Arial" w:cs="Arial"/>
              <w:sz w:val="16"/>
              <w:szCs w:val="16"/>
            </w:rPr>
            <w:t>Lab #</w:t>
          </w:r>
          <w:r w:rsidR="003634D0">
            <w:rPr>
              <w:rFonts w:ascii="Arial" w:hAnsi="Arial" w:cs="Arial"/>
              <w:sz w:val="16"/>
              <w:szCs w:val="16"/>
            </w:rPr>
            <w:t>4</w:t>
          </w:r>
        </w:p>
      </w:tc>
      <w:tc>
        <w:tcPr>
          <w:tcW w:w="3432" w:type="dxa"/>
        </w:tcPr>
        <w:p w14:paraId="62DED6BB" w14:textId="77777777" w:rsidR="00D2699A" w:rsidRPr="009F5056" w:rsidRDefault="00D2699A" w:rsidP="009F505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t xml:space="preserve">Page 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instrText xml:space="preserve"> PAGE </w:instrTex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7155BC">
            <w:rPr>
              <w:rStyle w:val="PageNumber"/>
              <w:rFonts w:ascii="Arial" w:hAnsi="Arial" w:cs="Arial"/>
              <w:noProof/>
              <w:sz w:val="16"/>
              <w:szCs w:val="16"/>
            </w:rPr>
            <w:t>2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t xml:space="preserve"> of 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7155BC">
            <w:rPr>
              <w:rStyle w:val="PageNumber"/>
              <w:rFonts w:ascii="Arial" w:hAnsi="Arial" w:cs="Arial"/>
              <w:noProof/>
              <w:sz w:val="16"/>
              <w:szCs w:val="16"/>
            </w:rPr>
            <w:t>7</w:t>
          </w:r>
          <w:r w:rsidRPr="009F5056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432" w:type="dxa"/>
        </w:tcPr>
        <w:p w14:paraId="449801DD" w14:textId="12C982B8" w:rsidR="00433D21" w:rsidRPr="009F5056" w:rsidRDefault="601CEF5B" w:rsidP="009F5056">
          <w:pPr>
            <w:pStyle w:val="Footer"/>
            <w:jc w:val="right"/>
            <w:rPr>
              <w:rStyle w:val="PageNumber"/>
              <w:rFonts w:ascii="Arial" w:hAnsi="Arial" w:cs="Arial"/>
              <w:sz w:val="16"/>
              <w:szCs w:val="16"/>
            </w:rPr>
          </w:pPr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>2025-2026 Fall Semester</w:t>
          </w:r>
        </w:p>
        <w:p w14:paraId="51406524" w14:textId="63901E39" w:rsidR="006C54F3" w:rsidRPr="006D552A" w:rsidRDefault="601CEF5B" w:rsidP="601CEF5B">
          <w:pPr>
            <w:pStyle w:val="Footer"/>
            <w:jc w:val="right"/>
            <w:rPr>
              <w:rStyle w:val="PageNumber"/>
              <w:rFonts w:ascii="Arial" w:hAnsi="Arial" w:cs="Arial"/>
              <w:color w:val="FF0000"/>
              <w:sz w:val="16"/>
              <w:szCs w:val="16"/>
            </w:rPr>
          </w:pPr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 xml:space="preserve">Jibreal </w:t>
          </w:r>
          <w:proofErr w:type="spellStart"/>
          <w:r w:rsidRPr="601CEF5B">
            <w:rPr>
              <w:rStyle w:val="PageNumber"/>
              <w:rFonts w:ascii="Arial" w:hAnsi="Arial" w:cs="Arial"/>
              <w:sz w:val="16"/>
              <w:szCs w:val="16"/>
            </w:rPr>
            <w:t>Id-deen</w:t>
          </w:r>
          <w:proofErr w:type="spellEnd"/>
        </w:p>
      </w:tc>
    </w:tr>
  </w:tbl>
  <w:p w14:paraId="08CE6F91" w14:textId="77777777" w:rsidR="00D2699A" w:rsidRDefault="00D2699A" w:rsidP="00E14F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14:paraId="6AC941F8" w14:textId="77777777" w:rsidTr="601CEF5B">
      <w:trPr>
        <w:trHeight w:val="300"/>
      </w:trPr>
      <w:tc>
        <w:tcPr>
          <w:tcW w:w="3120" w:type="dxa"/>
        </w:tcPr>
        <w:p w14:paraId="3423AC0E" w14:textId="60F8367C" w:rsidR="601CEF5B" w:rsidRDefault="601CEF5B" w:rsidP="601CEF5B">
          <w:pPr>
            <w:pStyle w:val="Header"/>
            <w:ind w:left="-115"/>
          </w:pPr>
        </w:p>
      </w:tc>
      <w:tc>
        <w:tcPr>
          <w:tcW w:w="3120" w:type="dxa"/>
        </w:tcPr>
        <w:p w14:paraId="0B67A0A9" w14:textId="205AF72A" w:rsidR="601CEF5B" w:rsidRDefault="601CEF5B" w:rsidP="601CEF5B">
          <w:pPr>
            <w:pStyle w:val="Header"/>
            <w:jc w:val="center"/>
          </w:pPr>
        </w:p>
      </w:tc>
      <w:tc>
        <w:tcPr>
          <w:tcW w:w="3120" w:type="dxa"/>
        </w:tcPr>
        <w:p w14:paraId="1B97F4B9" w14:textId="66327034" w:rsidR="601CEF5B" w:rsidRDefault="601CEF5B" w:rsidP="601CEF5B">
          <w:pPr>
            <w:pStyle w:val="Header"/>
            <w:ind w:right="-115"/>
            <w:jc w:val="right"/>
          </w:pPr>
        </w:p>
      </w:tc>
    </w:tr>
  </w:tbl>
  <w:p w14:paraId="23CCFC36" w14:textId="739A8A1F" w:rsidR="601CEF5B" w:rsidRDefault="601CEF5B" w:rsidP="601CE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885CE" w14:textId="77777777" w:rsidR="00EE22F0" w:rsidRDefault="00EE22F0" w:rsidP="00E14FFA">
      <w:r>
        <w:separator/>
      </w:r>
    </w:p>
  </w:footnote>
  <w:footnote w:type="continuationSeparator" w:id="0">
    <w:p w14:paraId="3B3910EA" w14:textId="77777777" w:rsidR="00EE22F0" w:rsidRDefault="00EE22F0" w:rsidP="00E14F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14:paraId="205FBEA8" w14:textId="77777777" w:rsidTr="601CEF5B">
      <w:trPr>
        <w:trHeight w:val="300"/>
      </w:trPr>
      <w:tc>
        <w:tcPr>
          <w:tcW w:w="3120" w:type="dxa"/>
        </w:tcPr>
        <w:p w14:paraId="24FEA03C" w14:textId="7F1092F7" w:rsidR="601CEF5B" w:rsidRDefault="601CEF5B" w:rsidP="601CEF5B">
          <w:pPr>
            <w:pStyle w:val="Header"/>
            <w:ind w:left="-115"/>
          </w:pPr>
        </w:p>
      </w:tc>
      <w:tc>
        <w:tcPr>
          <w:tcW w:w="3120" w:type="dxa"/>
        </w:tcPr>
        <w:p w14:paraId="74725320" w14:textId="4E3C7642" w:rsidR="601CEF5B" w:rsidRDefault="601CEF5B" w:rsidP="601CEF5B">
          <w:pPr>
            <w:pStyle w:val="Header"/>
            <w:jc w:val="center"/>
          </w:pPr>
        </w:p>
      </w:tc>
      <w:tc>
        <w:tcPr>
          <w:tcW w:w="3120" w:type="dxa"/>
        </w:tcPr>
        <w:p w14:paraId="7039D13B" w14:textId="5001DB07" w:rsidR="601CEF5B" w:rsidRDefault="601CEF5B" w:rsidP="601CEF5B">
          <w:pPr>
            <w:pStyle w:val="Header"/>
            <w:ind w:right="-115"/>
            <w:jc w:val="right"/>
          </w:pPr>
        </w:p>
      </w:tc>
    </w:tr>
  </w:tbl>
  <w:p w14:paraId="1DD024C2" w14:textId="60C0B4A0" w:rsidR="601CEF5B" w:rsidRDefault="601CEF5B" w:rsidP="601CEF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1CEF5B" w14:paraId="0C8FB97E" w14:textId="77777777" w:rsidTr="601CEF5B">
      <w:trPr>
        <w:trHeight w:val="300"/>
      </w:trPr>
      <w:tc>
        <w:tcPr>
          <w:tcW w:w="3120" w:type="dxa"/>
        </w:tcPr>
        <w:p w14:paraId="30AD98DD" w14:textId="2DB9EED8" w:rsidR="601CEF5B" w:rsidRDefault="601CEF5B" w:rsidP="601CEF5B">
          <w:pPr>
            <w:pStyle w:val="Header"/>
            <w:ind w:left="-115"/>
          </w:pPr>
        </w:p>
      </w:tc>
      <w:tc>
        <w:tcPr>
          <w:tcW w:w="3120" w:type="dxa"/>
        </w:tcPr>
        <w:p w14:paraId="5B7699A8" w14:textId="17669CDD" w:rsidR="601CEF5B" w:rsidRDefault="601CEF5B" w:rsidP="601CEF5B">
          <w:pPr>
            <w:pStyle w:val="Header"/>
            <w:jc w:val="center"/>
          </w:pPr>
        </w:p>
      </w:tc>
      <w:tc>
        <w:tcPr>
          <w:tcW w:w="3120" w:type="dxa"/>
        </w:tcPr>
        <w:p w14:paraId="34FF3D52" w14:textId="7116D79F" w:rsidR="601CEF5B" w:rsidRDefault="601CEF5B" w:rsidP="601CEF5B">
          <w:pPr>
            <w:pStyle w:val="Header"/>
            <w:ind w:right="-115"/>
            <w:jc w:val="right"/>
          </w:pPr>
        </w:p>
      </w:tc>
    </w:tr>
  </w:tbl>
  <w:p w14:paraId="279FD362" w14:textId="4EA05C1F" w:rsidR="601CEF5B" w:rsidRDefault="601CEF5B" w:rsidP="601CEF5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UsbuATofVlX0H" int2:id="mtQswqYS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E0C88"/>
    <w:multiLevelType w:val="hybridMultilevel"/>
    <w:tmpl w:val="8DFA4DF2"/>
    <w:lvl w:ilvl="0" w:tplc="0AA22980">
      <w:start w:val="1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90BCD"/>
    <w:multiLevelType w:val="hybridMultilevel"/>
    <w:tmpl w:val="539E548A"/>
    <w:lvl w:ilvl="0" w:tplc="F46A2748">
      <w:start w:val="1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331F53"/>
    <w:multiLevelType w:val="hybridMultilevel"/>
    <w:tmpl w:val="249E073C"/>
    <w:lvl w:ilvl="0" w:tplc="576AF6D0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D96E37"/>
    <w:multiLevelType w:val="hybridMultilevel"/>
    <w:tmpl w:val="F716B894"/>
    <w:lvl w:ilvl="0" w:tplc="037622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8F0AC6"/>
    <w:multiLevelType w:val="hybridMultilevel"/>
    <w:tmpl w:val="CEE60CC8"/>
    <w:lvl w:ilvl="0" w:tplc="B94AD054">
      <w:start w:val="1"/>
      <w:numFmt w:val="bullet"/>
      <w:lvlText w:val="-"/>
      <w:lvlJc w:val="left"/>
      <w:pPr>
        <w:ind w:left="1800" w:hanging="360"/>
      </w:pPr>
      <w:rPr>
        <w:rFonts w:ascii="Aptos" w:hAnsi="Aptos" w:hint="default"/>
      </w:rPr>
    </w:lvl>
    <w:lvl w:ilvl="1" w:tplc="AEE06586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5D04F80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8BC44232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8BA9C3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42CE5054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FAAC6F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CECCA8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C3F293B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28D1156"/>
    <w:multiLevelType w:val="hybridMultilevel"/>
    <w:tmpl w:val="5406E7DA"/>
    <w:lvl w:ilvl="0" w:tplc="1B223122">
      <w:start w:val="28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95EDC"/>
    <w:multiLevelType w:val="hybridMultilevel"/>
    <w:tmpl w:val="CC848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626A7"/>
    <w:multiLevelType w:val="hybridMultilevel"/>
    <w:tmpl w:val="E5AC78C6"/>
    <w:lvl w:ilvl="0" w:tplc="2B060BB2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554AA"/>
    <w:multiLevelType w:val="hybridMultilevel"/>
    <w:tmpl w:val="23586898"/>
    <w:lvl w:ilvl="0" w:tplc="894EE4AC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552B4D"/>
    <w:multiLevelType w:val="multilevel"/>
    <w:tmpl w:val="D4AC4E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951300"/>
    <w:multiLevelType w:val="hybridMultilevel"/>
    <w:tmpl w:val="E6747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73B1A"/>
    <w:multiLevelType w:val="hybridMultilevel"/>
    <w:tmpl w:val="CDE206F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DE7DC0"/>
    <w:multiLevelType w:val="hybridMultilevel"/>
    <w:tmpl w:val="7DCC9C7E"/>
    <w:lvl w:ilvl="0" w:tplc="7D06EEC4">
      <w:start w:val="28"/>
      <w:numFmt w:val="bullet"/>
      <w:lvlText w:val=""/>
      <w:lvlJc w:val="left"/>
      <w:pPr>
        <w:ind w:left="108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F60973"/>
    <w:multiLevelType w:val="hybridMultilevel"/>
    <w:tmpl w:val="A2287944"/>
    <w:lvl w:ilvl="0" w:tplc="B616EAA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E8AF14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F51A12"/>
    <w:multiLevelType w:val="hybridMultilevel"/>
    <w:tmpl w:val="9456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B41A3B"/>
    <w:multiLevelType w:val="hybridMultilevel"/>
    <w:tmpl w:val="4F222B54"/>
    <w:lvl w:ilvl="0" w:tplc="7ECA75EC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1171F5"/>
    <w:multiLevelType w:val="hybridMultilevel"/>
    <w:tmpl w:val="D6227BDE"/>
    <w:lvl w:ilvl="0" w:tplc="5B8EE44C">
      <w:start w:val="216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6222A"/>
    <w:multiLevelType w:val="hybridMultilevel"/>
    <w:tmpl w:val="2ECCCF58"/>
    <w:lvl w:ilvl="0" w:tplc="FA60F20A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530878">
    <w:abstractNumId w:val="4"/>
  </w:num>
  <w:num w:numId="2" w16cid:durableId="9586861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6927748">
    <w:abstractNumId w:val="13"/>
  </w:num>
  <w:num w:numId="4" w16cid:durableId="1439060434">
    <w:abstractNumId w:val="6"/>
  </w:num>
  <w:num w:numId="5" w16cid:durableId="2138988962">
    <w:abstractNumId w:val="9"/>
  </w:num>
  <w:num w:numId="6" w16cid:durableId="1014306942">
    <w:abstractNumId w:val="14"/>
  </w:num>
  <w:num w:numId="7" w16cid:durableId="71510515">
    <w:abstractNumId w:val="5"/>
  </w:num>
  <w:num w:numId="8" w16cid:durableId="1539465245">
    <w:abstractNumId w:val="12"/>
  </w:num>
  <w:num w:numId="9" w16cid:durableId="163517397">
    <w:abstractNumId w:val="7"/>
  </w:num>
  <w:num w:numId="10" w16cid:durableId="1500073657">
    <w:abstractNumId w:val="15"/>
  </w:num>
  <w:num w:numId="11" w16cid:durableId="455100741">
    <w:abstractNumId w:val="17"/>
  </w:num>
  <w:num w:numId="12" w16cid:durableId="32848424">
    <w:abstractNumId w:val="2"/>
  </w:num>
  <w:num w:numId="13" w16cid:durableId="644822552">
    <w:abstractNumId w:val="8"/>
  </w:num>
  <w:num w:numId="14" w16cid:durableId="182131057">
    <w:abstractNumId w:val="3"/>
  </w:num>
  <w:num w:numId="15" w16cid:durableId="252059061">
    <w:abstractNumId w:val="11"/>
  </w:num>
  <w:num w:numId="16" w16cid:durableId="1067336892">
    <w:abstractNumId w:val="10"/>
  </w:num>
  <w:num w:numId="17" w16cid:durableId="770515204">
    <w:abstractNumId w:val="0"/>
  </w:num>
  <w:num w:numId="18" w16cid:durableId="1178731670">
    <w:abstractNumId w:val="1"/>
  </w:num>
  <w:num w:numId="19" w16cid:durableId="8947775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WwMLA0NjM0MjNR0lEKTi0uzszPAykwrgUAPsiBZywAAAA="/>
  </w:docVars>
  <w:rsids>
    <w:rsidRoot w:val="003259A4"/>
    <w:rsid w:val="000015DC"/>
    <w:rsid w:val="00001E28"/>
    <w:rsid w:val="00004BA0"/>
    <w:rsid w:val="000110C9"/>
    <w:rsid w:val="000358F4"/>
    <w:rsid w:val="000504EB"/>
    <w:rsid w:val="000548D5"/>
    <w:rsid w:val="0005581C"/>
    <w:rsid w:val="00057410"/>
    <w:rsid w:val="00072BFF"/>
    <w:rsid w:val="000821CD"/>
    <w:rsid w:val="000A714D"/>
    <w:rsid w:val="000A7337"/>
    <w:rsid w:val="000B1BA5"/>
    <w:rsid w:val="000B4DB6"/>
    <w:rsid w:val="000C1A61"/>
    <w:rsid w:val="000D588D"/>
    <w:rsid w:val="000D58B9"/>
    <w:rsid w:val="000E06FA"/>
    <w:rsid w:val="000E781F"/>
    <w:rsid w:val="000F7E52"/>
    <w:rsid w:val="0011182F"/>
    <w:rsid w:val="00113681"/>
    <w:rsid w:val="001137FD"/>
    <w:rsid w:val="0011433C"/>
    <w:rsid w:val="001241E8"/>
    <w:rsid w:val="00140CBE"/>
    <w:rsid w:val="0014119F"/>
    <w:rsid w:val="00147BDD"/>
    <w:rsid w:val="00153C48"/>
    <w:rsid w:val="00163461"/>
    <w:rsid w:val="00171558"/>
    <w:rsid w:val="00171D13"/>
    <w:rsid w:val="00172749"/>
    <w:rsid w:val="001809A2"/>
    <w:rsid w:val="001907FD"/>
    <w:rsid w:val="001A1AAC"/>
    <w:rsid w:val="001A2731"/>
    <w:rsid w:val="001C2466"/>
    <w:rsid w:val="001C654A"/>
    <w:rsid w:val="001D2E3B"/>
    <w:rsid w:val="001E5F0F"/>
    <w:rsid w:val="001F31F7"/>
    <w:rsid w:val="00201BE3"/>
    <w:rsid w:val="002029D3"/>
    <w:rsid w:val="0021388C"/>
    <w:rsid w:val="00221569"/>
    <w:rsid w:val="0023066F"/>
    <w:rsid w:val="00230B51"/>
    <w:rsid w:val="00232054"/>
    <w:rsid w:val="00235840"/>
    <w:rsid w:val="002375B1"/>
    <w:rsid w:val="002377C9"/>
    <w:rsid w:val="00252F8E"/>
    <w:rsid w:val="002552E5"/>
    <w:rsid w:val="00257846"/>
    <w:rsid w:val="002621AA"/>
    <w:rsid w:val="00272545"/>
    <w:rsid w:val="0027694A"/>
    <w:rsid w:val="002831D0"/>
    <w:rsid w:val="00284154"/>
    <w:rsid w:val="002961A7"/>
    <w:rsid w:val="002A1103"/>
    <w:rsid w:val="002A70B4"/>
    <w:rsid w:val="002B5CA3"/>
    <w:rsid w:val="002C108B"/>
    <w:rsid w:val="002E5142"/>
    <w:rsid w:val="002E6AAD"/>
    <w:rsid w:val="002F0A32"/>
    <w:rsid w:val="002F7B29"/>
    <w:rsid w:val="003105BC"/>
    <w:rsid w:val="003122DC"/>
    <w:rsid w:val="003134D3"/>
    <w:rsid w:val="003205C8"/>
    <w:rsid w:val="00320F73"/>
    <w:rsid w:val="00323E50"/>
    <w:rsid w:val="003259A4"/>
    <w:rsid w:val="0033282E"/>
    <w:rsid w:val="003610D8"/>
    <w:rsid w:val="003634D0"/>
    <w:rsid w:val="00365299"/>
    <w:rsid w:val="003758DE"/>
    <w:rsid w:val="003844DD"/>
    <w:rsid w:val="003A23FF"/>
    <w:rsid w:val="003A3F12"/>
    <w:rsid w:val="003A3F4A"/>
    <w:rsid w:val="003A764C"/>
    <w:rsid w:val="003B498F"/>
    <w:rsid w:val="003C2B9A"/>
    <w:rsid w:val="003C781D"/>
    <w:rsid w:val="003D1278"/>
    <w:rsid w:val="003D2F4A"/>
    <w:rsid w:val="00401CBE"/>
    <w:rsid w:val="004047A0"/>
    <w:rsid w:val="0043151A"/>
    <w:rsid w:val="00431BC8"/>
    <w:rsid w:val="0043313B"/>
    <w:rsid w:val="00433D21"/>
    <w:rsid w:val="004419CA"/>
    <w:rsid w:val="004437EA"/>
    <w:rsid w:val="00450B7F"/>
    <w:rsid w:val="00453B45"/>
    <w:rsid w:val="00455F3B"/>
    <w:rsid w:val="00480D92"/>
    <w:rsid w:val="004935FB"/>
    <w:rsid w:val="00495A1F"/>
    <w:rsid w:val="004A029C"/>
    <w:rsid w:val="004A052D"/>
    <w:rsid w:val="004A1DDA"/>
    <w:rsid w:val="004A2DC4"/>
    <w:rsid w:val="004A5F13"/>
    <w:rsid w:val="004A7D01"/>
    <w:rsid w:val="004C08C9"/>
    <w:rsid w:val="004C5C95"/>
    <w:rsid w:val="004C7E2C"/>
    <w:rsid w:val="004D06D6"/>
    <w:rsid w:val="004D078C"/>
    <w:rsid w:val="004D3BFA"/>
    <w:rsid w:val="004D778C"/>
    <w:rsid w:val="00501804"/>
    <w:rsid w:val="00504818"/>
    <w:rsid w:val="005068DC"/>
    <w:rsid w:val="00510A34"/>
    <w:rsid w:val="00520A12"/>
    <w:rsid w:val="00521CF0"/>
    <w:rsid w:val="00523268"/>
    <w:rsid w:val="005246D6"/>
    <w:rsid w:val="0053754F"/>
    <w:rsid w:val="00543AD1"/>
    <w:rsid w:val="00552467"/>
    <w:rsid w:val="005717C2"/>
    <w:rsid w:val="00582294"/>
    <w:rsid w:val="005830BE"/>
    <w:rsid w:val="005922D3"/>
    <w:rsid w:val="00593E9D"/>
    <w:rsid w:val="005A0E01"/>
    <w:rsid w:val="005A635E"/>
    <w:rsid w:val="005B7BF2"/>
    <w:rsid w:val="005C408E"/>
    <w:rsid w:val="005C53E8"/>
    <w:rsid w:val="005E1510"/>
    <w:rsid w:val="005E1CDC"/>
    <w:rsid w:val="005F7DEA"/>
    <w:rsid w:val="00605416"/>
    <w:rsid w:val="0061208F"/>
    <w:rsid w:val="00612704"/>
    <w:rsid w:val="006147FF"/>
    <w:rsid w:val="0061703C"/>
    <w:rsid w:val="00621854"/>
    <w:rsid w:val="006249E7"/>
    <w:rsid w:val="006313C2"/>
    <w:rsid w:val="00637E1B"/>
    <w:rsid w:val="006471E9"/>
    <w:rsid w:val="0065691B"/>
    <w:rsid w:val="00656FC4"/>
    <w:rsid w:val="006748A2"/>
    <w:rsid w:val="00675712"/>
    <w:rsid w:val="0068206C"/>
    <w:rsid w:val="00682465"/>
    <w:rsid w:val="0068274C"/>
    <w:rsid w:val="00685CB8"/>
    <w:rsid w:val="006A0302"/>
    <w:rsid w:val="006A4ED0"/>
    <w:rsid w:val="006A71CB"/>
    <w:rsid w:val="006B0CD4"/>
    <w:rsid w:val="006B3558"/>
    <w:rsid w:val="006B5365"/>
    <w:rsid w:val="006C54F3"/>
    <w:rsid w:val="006D52A9"/>
    <w:rsid w:val="006D552A"/>
    <w:rsid w:val="006E2E4D"/>
    <w:rsid w:val="006E38AD"/>
    <w:rsid w:val="006F3BAA"/>
    <w:rsid w:val="00702826"/>
    <w:rsid w:val="00703F5F"/>
    <w:rsid w:val="00704DE9"/>
    <w:rsid w:val="007068E7"/>
    <w:rsid w:val="007155BC"/>
    <w:rsid w:val="00715B72"/>
    <w:rsid w:val="00722066"/>
    <w:rsid w:val="00746C18"/>
    <w:rsid w:val="00757AA4"/>
    <w:rsid w:val="007621AB"/>
    <w:rsid w:val="007668FA"/>
    <w:rsid w:val="00770314"/>
    <w:rsid w:val="00775601"/>
    <w:rsid w:val="007962BA"/>
    <w:rsid w:val="00797D34"/>
    <w:rsid w:val="007A2B8F"/>
    <w:rsid w:val="007A6EDF"/>
    <w:rsid w:val="007B5C27"/>
    <w:rsid w:val="007B704F"/>
    <w:rsid w:val="007C46E6"/>
    <w:rsid w:val="007D5766"/>
    <w:rsid w:val="007E41F5"/>
    <w:rsid w:val="007E51E4"/>
    <w:rsid w:val="007F457B"/>
    <w:rsid w:val="008010FB"/>
    <w:rsid w:val="00803045"/>
    <w:rsid w:val="00810AE3"/>
    <w:rsid w:val="008146BC"/>
    <w:rsid w:val="008151EF"/>
    <w:rsid w:val="00820784"/>
    <w:rsid w:val="008232CE"/>
    <w:rsid w:val="00824D46"/>
    <w:rsid w:val="008345A1"/>
    <w:rsid w:val="00835941"/>
    <w:rsid w:val="00837F21"/>
    <w:rsid w:val="00843A0D"/>
    <w:rsid w:val="00846B00"/>
    <w:rsid w:val="00855E92"/>
    <w:rsid w:val="00856144"/>
    <w:rsid w:val="008620C0"/>
    <w:rsid w:val="00865159"/>
    <w:rsid w:val="00873183"/>
    <w:rsid w:val="0087553B"/>
    <w:rsid w:val="00876CEF"/>
    <w:rsid w:val="00891810"/>
    <w:rsid w:val="00897892"/>
    <w:rsid w:val="008A2762"/>
    <w:rsid w:val="008A2C0E"/>
    <w:rsid w:val="008A540E"/>
    <w:rsid w:val="008B3746"/>
    <w:rsid w:val="008B520C"/>
    <w:rsid w:val="008C0CF0"/>
    <w:rsid w:val="008C0CF1"/>
    <w:rsid w:val="008C7BB9"/>
    <w:rsid w:val="008D5EBB"/>
    <w:rsid w:val="008E00EE"/>
    <w:rsid w:val="008E303E"/>
    <w:rsid w:val="008F02B8"/>
    <w:rsid w:val="008F18A1"/>
    <w:rsid w:val="008F4A11"/>
    <w:rsid w:val="009017F0"/>
    <w:rsid w:val="009232FC"/>
    <w:rsid w:val="00933B4A"/>
    <w:rsid w:val="0093522D"/>
    <w:rsid w:val="00944637"/>
    <w:rsid w:val="00950F21"/>
    <w:rsid w:val="00954652"/>
    <w:rsid w:val="0095798C"/>
    <w:rsid w:val="00984758"/>
    <w:rsid w:val="0099104B"/>
    <w:rsid w:val="009924B5"/>
    <w:rsid w:val="0099453E"/>
    <w:rsid w:val="00996320"/>
    <w:rsid w:val="009A1AC5"/>
    <w:rsid w:val="009D0E41"/>
    <w:rsid w:val="009D1B47"/>
    <w:rsid w:val="009D628F"/>
    <w:rsid w:val="009F4D60"/>
    <w:rsid w:val="009F5056"/>
    <w:rsid w:val="00A07894"/>
    <w:rsid w:val="00A14776"/>
    <w:rsid w:val="00A23293"/>
    <w:rsid w:val="00A25C87"/>
    <w:rsid w:val="00A34208"/>
    <w:rsid w:val="00A35BF1"/>
    <w:rsid w:val="00A41D14"/>
    <w:rsid w:val="00A44431"/>
    <w:rsid w:val="00A50C5C"/>
    <w:rsid w:val="00A60C95"/>
    <w:rsid w:val="00A84FFC"/>
    <w:rsid w:val="00AA6119"/>
    <w:rsid w:val="00AB0185"/>
    <w:rsid w:val="00AB6F0D"/>
    <w:rsid w:val="00AC2550"/>
    <w:rsid w:val="00AD0EAE"/>
    <w:rsid w:val="00AD249D"/>
    <w:rsid w:val="00AD5E7D"/>
    <w:rsid w:val="00AE1FDE"/>
    <w:rsid w:val="00AE4E6F"/>
    <w:rsid w:val="00AE7F03"/>
    <w:rsid w:val="00AF1A50"/>
    <w:rsid w:val="00B0177B"/>
    <w:rsid w:val="00B144BE"/>
    <w:rsid w:val="00B168D7"/>
    <w:rsid w:val="00B20441"/>
    <w:rsid w:val="00B247C9"/>
    <w:rsid w:val="00B25267"/>
    <w:rsid w:val="00B271CC"/>
    <w:rsid w:val="00B275D7"/>
    <w:rsid w:val="00B32B25"/>
    <w:rsid w:val="00B4118B"/>
    <w:rsid w:val="00B44B72"/>
    <w:rsid w:val="00B63C17"/>
    <w:rsid w:val="00B66F15"/>
    <w:rsid w:val="00B74C5C"/>
    <w:rsid w:val="00B82266"/>
    <w:rsid w:val="00B952F3"/>
    <w:rsid w:val="00B960F3"/>
    <w:rsid w:val="00BB5C13"/>
    <w:rsid w:val="00BB64A1"/>
    <w:rsid w:val="00BB74AA"/>
    <w:rsid w:val="00BC27DE"/>
    <w:rsid w:val="00BC6519"/>
    <w:rsid w:val="00BD459F"/>
    <w:rsid w:val="00BE2713"/>
    <w:rsid w:val="00BE5A8D"/>
    <w:rsid w:val="00BE78F4"/>
    <w:rsid w:val="00BF1025"/>
    <w:rsid w:val="00C11501"/>
    <w:rsid w:val="00C11D3A"/>
    <w:rsid w:val="00C14511"/>
    <w:rsid w:val="00C154C7"/>
    <w:rsid w:val="00C15D8C"/>
    <w:rsid w:val="00C20B1F"/>
    <w:rsid w:val="00C22594"/>
    <w:rsid w:val="00C24C5C"/>
    <w:rsid w:val="00C35A5A"/>
    <w:rsid w:val="00C51EA1"/>
    <w:rsid w:val="00C536A2"/>
    <w:rsid w:val="00C53AB2"/>
    <w:rsid w:val="00C612B8"/>
    <w:rsid w:val="00C63CE2"/>
    <w:rsid w:val="00C90419"/>
    <w:rsid w:val="00C92171"/>
    <w:rsid w:val="00C93567"/>
    <w:rsid w:val="00C9493E"/>
    <w:rsid w:val="00CA3871"/>
    <w:rsid w:val="00CA4758"/>
    <w:rsid w:val="00CB357F"/>
    <w:rsid w:val="00CC19C5"/>
    <w:rsid w:val="00CC4986"/>
    <w:rsid w:val="00CE1022"/>
    <w:rsid w:val="00CF31C8"/>
    <w:rsid w:val="00D10942"/>
    <w:rsid w:val="00D10B82"/>
    <w:rsid w:val="00D14235"/>
    <w:rsid w:val="00D1594C"/>
    <w:rsid w:val="00D16CBF"/>
    <w:rsid w:val="00D2699A"/>
    <w:rsid w:val="00D26DFD"/>
    <w:rsid w:val="00D41248"/>
    <w:rsid w:val="00D434FB"/>
    <w:rsid w:val="00D4545E"/>
    <w:rsid w:val="00D47B78"/>
    <w:rsid w:val="00D551CD"/>
    <w:rsid w:val="00D55A68"/>
    <w:rsid w:val="00D6036D"/>
    <w:rsid w:val="00D85055"/>
    <w:rsid w:val="00D85C98"/>
    <w:rsid w:val="00D877CA"/>
    <w:rsid w:val="00DA1AAB"/>
    <w:rsid w:val="00DA33BF"/>
    <w:rsid w:val="00DB3776"/>
    <w:rsid w:val="00DC2B41"/>
    <w:rsid w:val="00DE2373"/>
    <w:rsid w:val="00DE2852"/>
    <w:rsid w:val="00DE2DA3"/>
    <w:rsid w:val="00DF36EC"/>
    <w:rsid w:val="00DF6429"/>
    <w:rsid w:val="00E0003B"/>
    <w:rsid w:val="00E047BD"/>
    <w:rsid w:val="00E075E9"/>
    <w:rsid w:val="00E14FFA"/>
    <w:rsid w:val="00E203EF"/>
    <w:rsid w:val="00E24AD6"/>
    <w:rsid w:val="00E3733E"/>
    <w:rsid w:val="00E4098F"/>
    <w:rsid w:val="00E47160"/>
    <w:rsid w:val="00E474E8"/>
    <w:rsid w:val="00E67CD4"/>
    <w:rsid w:val="00E87A99"/>
    <w:rsid w:val="00E94327"/>
    <w:rsid w:val="00EB144F"/>
    <w:rsid w:val="00EC2E9E"/>
    <w:rsid w:val="00EC650C"/>
    <w:rsid w:val="00EC6F6C"/>
    <w:rsid w:val="00ED0649"/>
    <w:rsid w:val="00ED3FAC"/>
    <w:rsid w:val="00EE1BF6"/>
    <w:rsid w:val="00EE22F0"/>
    <w:rsid w:val="00F00289"/>
    <w:rsid w:val="00F00581"/>
    <w:rsid w:val="00F0549B"/>
    <w:rsid w:val="00F06C3D"/>
    <w:rsid w:val="00F10BCE"/>
    <w:rsid w:val="00F234E0"/>
    <w:rsid w:val="00F238CF"/>
    <w:rsid w:val="00F2553D"/>
    <w:rsid w:val="00F34216"/>
    <w:rsid w:val="00F40D04"/>
    <w:rsid w:val="00F44125"/>
    <w:rsid w:val="00F47CBD"/>
    <w:rsid w:val="00F579C9"/>
    <w:rsid w:val="00F657A4"/>
    <w:rsid w:val="00F705BE"/>
    <w:rsid w:val="00F7123A"/>
    <w:rsid w:val="00F733E9"/>
    <w:rsid w:val="00F8540B"/>
    <w:rsid w:val="00F85EA3"/>
    <w:rsid w:val="00FB11AF"/>
    <w:rsid w:val="00FB45F0"/>
    <w:rsid w:val="00FB643C"/>
    <w:rsid w:val="00FC24DB"/>
    <w:rsid w:val="00FCE158"/>
    <w:rsid w:val="00FF2057"/>
    <w:rsid w:val="00FF23E9"/>
    <w:rsid w:val="00FF51F3"/>
    <w:rsid w:val="0103CC3A"/>
    <w:rsid w:val="01A49675"/>
    <w:rsid w:val="03A585A0"/>
    <w:rsid w:val="05049200"/>
    <w:rsid w:val="05D7ACC7"/>
    <w:rsid w:val="06DA8E9F"/>
    <w:rsid w:val="06F03E57"/>
    <w:rsid w:val="07633886"/>
    <w:rsid w:val="089198C4"/>
    <w:rsid w:val="08D33F6A"/>
    <w:rsid w:val="0A3E2568"/>
    <w:rsid w:val="0AFAF806"/>
    <w:rsid w:val="0C461176"/>
    <w:rsid w:val="0CE79196"/>
    <w:rsid w:val="0E86D00F"/>
    <w:rsid w:val="0F07AFFC"/>
    <w:rsid w:val="12FD57AD"/>
    <w:rsid w:val="13628680"/>
    <w:rsid w:val="1463F9FB"/>
    <w:rsid w:val="168C3D0A"/>
    <w:rsid w:val="16BCE813"/>
    <w:rsid w:val="1843BA28"/>
    <w:rsid w:val="19B08519"/>
    <w:rsid w:val="19D069D1"/>
    <w:rsid w:val="1A34B25D"/>
    <w:rsid w:val="1A77F74D"/>
    <w:rsid w:val="1B1AFB29"/>
    <w:rsid w:val="1BAA5D86"/>
    <w:rsid w:val="1C0A27A5"/>
    <w:rsid w:val="1C2A57D1"/>
    <w:rsid w:val="1C6F22EF"/>
    <w:rsid w:val="1D27F329"/>
    <w:rsid w:val="1DB99A21"/>
    <w:rsid w:val="1EC074E3"/>
    <w:rsid w:val="1FB4AF78"/>
    <w:rsid w:val="204BC53A"/>
    <w:rsid w:val="2282E044"/>
    <w:rsid w:val="241E2F33"/>
    <w:rsid w:val="2483B54D"/>
    <w:rsid w:val="24F27A21"/>
    <w:rsid w:val="273158FA"/>
    <w:rsid w:val="2749B491"/>
    <w:rsid w:val="274C01FC"/>
    <w:rsid w:val="2835E7F1"/>
    <w:rsid w:val="298CF8EE"/>
    <w:rsid w:val="2AE17A68"/>
    <w:rsid w:val="2AFF8A80"/>
    <w:rsid w:val="2BFAD2FE"/>
    <w:rsid w:val="2D217F8A"/>
    <w:rsid w:val="2E78FD2A"/>
    <w:rsid w:val="3119B7CD"/>
    <w:rsid w:val="3207FF3E"/>
    <w:rsid w:val="338F7D96"/>
    <w:rsid w:val="34979875"/>
    <w:rsid w:val="3516EAD4"/>
    <w:rsid w:val="356FF7C4"/>
    <w:rsid w:val="358385AB"/>
    <w:rsid w:val="3592B7DF"/>
    <w:rsid w:val="35C33CDF"/>
    <w:rsid w:val="37E34797"/>
    <w:rsid w:val="3873C308"/>
    <w:rsid w:val="390FE626"/>
    <w:rsid w:val="3B34D0D6"/>
    <w:rsid w:val="3BFCDE4A"/>
    <w:rsid w:val="3C43956F"/>
    <w:rsid w:val="3D049143"/>
    <w:rsid w:val="3E8EBFC1"/>
    <w:rsid w:val="3EE22C4F"/>
    <w:rsid w:val="3F6E3E7A"/>
    <w:rsid w:val="3FE33829"/>
    <w:rsid w:val="40418DCE"/>
    <w:rsid w:val="40D71EFD"/>
    <w:rsid w:val="41CDDBD2"/>
    <w:rsid w:val="4239B45C"/>
    <w:rsid w:val="436BE4E4"/>
    <w:rsid w:val="43C25D8B"/>
    <w:rsid w:val="459752F3"/>
    <w:rsid w:val="461EF375"/>
    <w:rsid w:val="479BCAE5"/>
    <w:rsid w:val="47F510AE"/>
    <w:rsid w:val="489C25F4"/>
    <w:rsid w:val="4A1E3071"/>
    <w:rsid w:val="4A4DD293"/>
    <w:rsid w:val="4B622929"/>
    <w:rsid w:val="4B6BBB5C"/>
    <w:rsid w:val="4BEE9672"/>
    <w:rsid w:val="4C2319D5"/>
    <w:rsid w:val="4EA0899B"/>
    <w:rsid w:val="4FDC933B"/>
    <w:rsid w:val="5027AB9E"/>
    <w:rsid w:val="52A56438"/>
    <w:rsid w:val="52AB1A0B"/>
    <w:rsid w:val="53253BA2"/>
    <w:rsid w:val="575C5179"/>
    <w:rsid w:val="5859557C"/>
    <w:rsid w:val="589CE25B"/>
    <w:rsid w:val="58A50975"/>
    <w:rsid w:val="58B9684C"/>
    <w:rsid w:val="58E05F54"/>
    <w:rsid w:val="5ABF4C44"/>
    <w:rsid w:val="5C051476"/>
    <w:rsid w:val="5C9C2E30"/>
    <w:rsid w:val="5DDDC20E"/>
    <w:rsid w:val="5FD7609F"/>
    <w:rsid w:val="601813D1"/>
    <w:rsid w:val="601CEF5B"/>
    <w:rsid w:val="60C22DEB"/>
    <w:rsid w:val="61B04456"/>
    <w:rsid w:val="61D3483A"/>
    <w:rsid w:val="61DD8C66"/>
    <w:rsid w:val="6215FBCE"/>
    <w:rsid w:val="62459F62"/>
    <w:rsid w:val="6260D480"/>
    <w:rsid w:val="63A19055"/>
    <w:rsid w:val="6629064E"/>
    <w:rsid w:val="68C7598E"/>
    <w:rsid w:val="698CC927"/>
    <w:rsid w:val="69C907AB"/>
    <w:rsid w:val="69FC533A"/>
    <w:rsid w:val="6B4F8C02"/>
    <w:rsid w:val="6C245C63"/>
    <w:rsid w:val="6D76992E"/>
    <w:rsid w:val="6DA9453C"/>
    <w:rsid w:val="6DBA4384"/>
    <w:rsid w:val="6E20EF22"/>
    <w:rsid w:val="6EB920DF"/>
    <w:rsid w:val="6FD8A9F7"/>
    <w:rsid w:val="72545F9A"/>
    <w:rsid w:val="72C08B10"/>
    <w:rsid w:val="766A048F"/>
    <w:rsid w:val="76A344E2"/>
    <w:rsid w:val="77F2143C"/>
    <w:rsid w:val="7A4C2C60"/>
    <w:rsid w:val="7A595752"/>
    <w:rsid w:val="7D293FDE"/>
    <w:rsid w:val="7EC18394"/>
    <w:rsid w:val="7F10F12B"/>
    <w:rsid w:val="7F16F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537073"/>
  <w15:docId w15:val="{59EDA1E4-811E-46A7-885C-9B897644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FFA"/>
    <w:pPr>
      <w:spacing w:after="0" w:line="36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14FFA"/>
    <w:pPr>
      <w:spacing w:before="480"/>
      <w:contextualSpacing/>
      <w:jc w:val="center"/>
      <w:outlineLvl w:val="0"/>
    </w:pPr>
    <w:rPr>
      <w:spacing w:val="5"/>
      <w:sz w:val="40"/>
      <w:szCs w:val="36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D552A"/>
    <w:pPr>
      <w:spacing w:before="120" w:after="360" w:line="240" w:lineRule="auto"/>
      <w:outlineLvl w:val="1"/>
    </w:pPr>
    <w:rPr>
      <w:szCs w:val="40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809A2"/>
    <w:pPr>
      <w:spacing w:before="240" w:after="240"/>
      <w:jc w:val="both"/>
      <w:outlineLvl w:val="2"/>
    </w:pPr>
    <w:rPr>
      <w:b/>
      <w:caps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9A4"/>
    <w:pPr>
      <w:spacing w:line="271" w:lineRule="auto"/>
      <w:outlineLvl w:val="3"/>
    </w:pPr>
    <w:rPr>
      <w:b/>
      <w:bCs/>
      <w:spacing w:val="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9A4"/>
    <w:pPr>
      <w:spacing w:line="271" w:lineRule="auto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9A4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9A4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9A4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9A4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4FFA"/>
    <w:rPr>
      <w:rFonts w:ascii="Times New Roman" w:hAnsi="Times New Roman"/>
      <w:spacing w:val="5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D552A"/>
    <w:rPr>
      <w:rFonts w:ascii="Times New Roman" w:hAnsi="Times New Roman"/>
      <w:spacing w:val="5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809A2"/>
    <w:rPr>
      <w:rFonts w:ascii="Times New Roman" w:hAnsi="Times New Roman"/>
      <w:b/>
      <w:caps/>
      <w:spacing w:val="5"/>
      <w:sz w:val="28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59A4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59A4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59A4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59A4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59A4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59A4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259A4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59A4"/>
    <w:rPr>
      <w:smallCaps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rsid w:val="003259A4"/>
    <w:pPr>
      <w:spacing w:line="240" w:lineRule="auto"/>
    </w:pPr>
    <w:rPr>
      <w:rFonts w:eastAsiaTheme="minorEastAsia"/>
      <w:b/>
      <w:bCs/>
      <w:smallCaps/>
      <w:color w:val="1F497D" w:themeColor="text2"/>
      <w:spacing w:val="6"/>
      <w:szCs w:val="18"/>
      <w:lang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9A4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59A4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259A4"/>
    <w:rPr>
      <w:b/>
      <w:bCs/>
    </w:rPr>
  </w:style>
  <w:style w:type="character" w:styleId="Emphasis">
    <w:name w:val="Emphasis"/>
    <w:uiPriority w:val="20"/>
    <w:qFormat/>
    <w:rsid w:val="003259A4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259A4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259A4"/>
  </w:style>
  <w:style w:type="paragraph" w:styleId="ListParagraph">
    <w:name w:val="List Paragraph"/>
    <w:basedOn w:val="Normal"/>
    <w:uiPriority w:val="34"/>
    <w:qFormat/>
    <w:rsid w:val="003259A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259A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259A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9A4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59A4"/>
    <w:rPr>
      <w:i/>
      <w:iCs/>
    </w:rPr>
  </w:style>
  <w:style w:type="character" w:styleId="SubtleEmphasis">
    <w:name w:val="Subtle Emphasis"/>
    <w:uiPriority w:val="19"/>
    <w:qFormat/>
    <w:rsid w:val="003259A4"/>
    <w:rPr>
      <w:i/>
      <w:iCs/>
    </w:rPr>
  </w:style>
  <w:style w:type="character" w:styleId="IntenseEmphasis">
    <w:name w:val="Intense Emphasis"/>
    <w:uiPriority w:val="21"/>
    <w:qFormat/>
    <w:rsid w:val="003259A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259A4"/>
    <w:rPr>
      <w:smallCaps/>
    </w:rPr>
  </w:style>
  <w:style w:type="character" w:styleId="IntenseReference">
    <w:name w:val="Intense Reference"/>
    <w:uiPriority w:val="32"/>
    <w:qFormat/>
    <w:rsid w:val="003259A4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259A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259A4"/>
    <w:pPr>
      <w:outlineLvl w:val="9"/>
    </w:pPr>
    <w:rPr>
      <w:lang w:bidi="en-US"/>
    </w:rPr>
  </w:style>
  <w:style w:type="paragraph" w:customStyle="1" w:styleId="PersonalName">
    <w:name w:val="Personal Name"/>
    <w:basedOn w:val="Title"/>
    <w:rsid w:val="003259A4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35A5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A5A"/>
  </w:style>
  <w:style w:type="paragraph" w:styleId="Footer">
    <w:name w:val="footer"/>
    <w:basedOn w:val="Normal"/>
    <w:link w:val="FooterChar"/>
    <w:unhideWhenUsed/>
    <w:rsid w:val="00C35A5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A5A"/>
  </w:style>
  <w:style w:type="table" w:styleId="TableGrid">
    <w:name w:val="Table Grid"/>
    <w:basedOn w:val="TableNormal"/>
    <w:uiPriority w:val="59"/>
    <w:rsid w:val="00D2699A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2699A"/>
  </w:style>
  <w:style w:type="paragraph" w:styleId="BalloonText">
    <w:name w:val="Balloon Text"/>
    <w:basedOn w:val="Normal"/>
    <w:link w:val="BalloonTextChar"/>
    <w:uiPriority w:val="99"/>
    <w:semiHidden/>
    <w:unhideWhenUsed/>
    <w:rsid w:val="001D2E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E3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6B0CD4"/>
  </w:style>
  <w:style w:type="paragraph" w:styleId="TOC1">
    <w:name w:val="toc 1"/>
    <w:basedOn w:val="Normal"/>
    <w:next w:val="Normal"/>
    <w:autoRedefine/>
    <w:uiPriority w:val="39"/>
    <w:unhideWhenUsed/>
    <w:rsid w:val="00BE78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78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E78F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E78F4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DE2373"/>
  </w:style>
  <w:style w:type="character" w:styleId="UnresolvedMention">
    <w:name w:val="Unresolved Mention"/>
    <w:basedOn w:val="DefaultParagraphFont"/>
    <w:uiPriority w:val="99"/>
    <w:semiHidden/>
    <w:unhideWhenUsed/>
    <w:rsid w:val="006F3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1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1.png"/><Relationship Id="rId63" Type="http://schemas.openxmlformats.org/officeDocument/2006/relationships/image" Target="media/image53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91" Type="http://schemas.openxmlformats.org/officeDocument/2006/relationships/image" Target="media/image181.png"/><Relationship Id="rId205" Type="http://schemas.openxmlformats.org/officeDocument/2006/relationships/image" Target="media/image195.png"/><Relationship Id="rId226" Type="http://schemas.openxmlformats.org/officeDocument/2006/relationships/image" Target="media/image216.png"/><Relationship Id="rId247" Type="http://schemas.openxmlformats.org/officeDocument/2006/relationships/image" Target="media/image237.png"/><Relationship Id="rId107" Type="http://schemas.openxmlformats.org/officeDocument/2006/relationships/image" Target="media/image97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8.png"/><Relationship Id="rId149" Type="http://schemas.openxmlformats.org/officeDocument/2006/relationships/image" Target="media/image139.png"/><Relationship Id="rId5" Type="http://schemas.openxmlformats.org/officeDocument/2006/relationships/numbering" Target="numbering.xml"/><Relationship Id="rId95" Type="http://schemas.openxmlformats.org/officeDocument/2006/relationships/image" Target="media/image85.png"/><Relationship Id="rId160" Type="http://schemas.openxmlformats.org/officeDocument/2006/relationships/image" Target="media/image150.png"/><Relationship Id="rId181" Type="http://schemas.openxmlformats.org/officeDocument/2006/relationships/image" Target="media/image171.png"/><Relationship Id="rId216" Type="http://schemas.openxmlformats.org/officeDocument/2006/relationships/image" Target="media/image206.png"/><Relationship Id="rId237" Type="http://schemas.openxmlformats.org/officeDocument/2006/relationships/image" Target="media/image227.png"/><Relationship Id="rId258" Type="http://schemas.openxmlformats.org/officeDocument/2006/relationships/footer" Target="footer2.xml"/><Relationship Id="rId22" Type="http://schemas.openxmlformats.org/officeDocument/2006/relationships/image" Target="media/image12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8.png"/><Relationship Id="rId139" Type="http://schemas.openxmlformats.org/officeDocument/2006/relationships/image" Target="media/image129.png"/><Relationship Id="rId85" Type="http://schemas.openxmlformats.org/officeDocument/2006/relationships/image" Target="media/image75.png"/><Relationship Id="rId150" Type="http://schemas.openxmlformats.org/officeDocument/2006/relationships/image" Target="media/image140.png"/><Relationship Id="rId171" Type="http://schemas.openxmlformats.org/officeDocument/2006/relationships/image" Target="media/image161.png"/><Relationship Id="rId192" Type="http://schemas.openxmlformats.org/officeDocument/2006/relationships/image" Target="media/image182.png"/><Relationship Id="rId206" Type="http://schemas.openxmlformats.org/officeDocument/2006/relationships/image" Target="media/image196.png"/><Relationship Id="rId227" Type="http://schemas.openxmlformats.org/officeDocument/2006/relationships/image" Target="media/image217.png"/><Relationship Id="rId248" Type="http://schemas.openxmlformats.org/officeDocument/2006/relationships/image" Target="media/image238.png"/><Relationship Id="rId12" Type="http://schemas.openxmlformats.org/officeDocument/2006/relationships/image" Target="media/image2.png"/><Relationship Id="rId33" Type="http://schemas.openxmlformats.org/officeDocument/2006/relationships/image" Target="media/image23.png"/><Relationship Id="rId108" Type="http://schemas.openxmlformats.org/officeDocument/2006/relationships/image" Target="media/image98.png"/><Relationship Id="rId129" Type="http://schemas.openxmlformats.org/officeDocument/2006/relationships/image" Target="media/image119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6.png"/><Relationship Id="rId140" Type="http://schemas.openxmlformats.org/officeDocument/2006/relationships/image" Target="media/image130.png"/><Relationship Id="rId161" Type="http://schemas.openxmlformats.org/officeDocument/2006/relationships/image" Target="media/image151.png"/><Relationship Id="rId182" Type="http://schemas.openxmlformats.org/officeDocument/2006/relationships/image" Target="media/image172.png"/><Relationship Id="rId217" Type="http://schemas.openxmlformats.org/officeDocument/2006/relationships/image" Target="media/image207.png"/><Relationship Id="rId6" Type="http://schemas.openxmlformats.org/officeDocument/2006/relationships/styles" Target="styles.xml"/><Relationship Id="rId238" Type="http://schemas.openxmlformats.org/officeDocument/2006/relationships/image" Target="media/image228.png"/><Relationship Id="rId259" Type="http://schemas.openxmlformats.org/officeDocument/2006/relationships/fontTable" Target="fontTable.xml"/><Relationship Id="rId23" Type="http://schemas.openxmlformats.org/officeDocument/2006/relationships/image" Target="media/image13.png"/><Relationship Id="rId119" Type="http://schemas.openxmlformats.org/officeDocument/2006/relationships/image" Target="media/image109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20.png"/><Relationship Id="rId151" Type="http://schemas.openxmlformats.org/officeDocument/2006/relationships/image" Target="media/image141.jpeg"/><Relationship Id="rId172" Type="http://schemas.openxmlformats.org/officeDocument/2006/relationships/image" Target="media/image162.png"/><Relationship Id="rId193" Type="http://schemas.openxmlformats.org/officeDocument/2006/relationships/image" Target="media/image183.png"/><Relationship Id="rId207" Type="http://schemas.openxmlformats.org/officeDocument/2006/relationships/image" Target="media/image197.png"/><Relationship Id="rId228" Type="http://schemas.openxmlformats.org/officeDocument/2006/relationships/image" Target="media/image218.png"/><Relationship Id="rId249" Type="http://schemas.openxmlformats.org/officeDocument/2006/relationships/image" Target="media/image239.png"/><Relationship Id="rId13" Type="http://schemas.openxmlformats.org/officeDocument/2006/relationships/image" Target="media/image3.png"/><Relationship Id="rId109" Type="http://schemas.openxmlformats.org/officeDocument/2006/relationships/image" Target="media/image99.png"/><Relationship Id="rId260" Type="http://schemas.openxmlformats.org/officeDocument/2006/relationships/theme" Target="theme/theme1.xml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20" Type="http://schemas.openxmlformats.org/officeDocument/2006/relationships/image" Target="media/image110.png"/><Relationship Id="rId141" Type="http://schemas.openxmlformats.org/officeDocument/2006/relationships/image" Target="media/image131.png"/><Relationship Id="rId7" Type="http://schemas.openxmlformats.org/officeDocument/2006/relationships/settings" Target="settings.xml"/><Relationship Id="rId162" Type="http://schemas.openxmlformats.org/officeDocument/2006/relationships/image" Target="media/image152.png"/><Relationship Id="rId183" Type="http://schemas.openxmlformats.org/officeDocument/2006/relationships/image" Target="media/image173.png"/><Relationship Id="rId218" Type="http://schemas.openxmlformats.org/officeDocument/2006/relationships/image" Target="media/image208.png"/><Relationship Id="rId239" Type="http://schemas.openxmlformats.org/officeDocument/2006/relationships/image" Target="media/image229.png"/><Relationship Id="rId250" Type="http://schemas.openxmlformats.org/officeDocument/2006/relationships/image" Target="media/image240.png"/><Relationship Id="rId24" Type="http://schemas.openxmlformats.org/officeDocument/2006/relationships/image" Target="media/image14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100.png"/><Relationship Id="rId131" Type="http://schemas.openxmlformats.org/officeDocument/2006/relationships/image" Target="media/image121.png"/><Relationship Id="rId152" Type="http://schemas.openxmlformats.org/officeDocument/2006/relationships/image" Target="media/image142.jpeg"/><Relationship Id="rId173" Type="http://schemas.openxmlformats.org/officeDocument/2006/relationships/image" Target="media/image163.png"/><Relationship Id="rId194" Type="http://schemas.openxmlformats.org/officeDocument/2006/relationships/image" Target="media/image184.png"/><Relationship Id="rId208" Type="http://schemas.openxmlformats.org/officeDocument/2006/relationships/image" Target="media/image198.png"/><Relationship Id="rId229" Type="http://schemas.openxmlformats.org/officeDocument/2006/relationships/image" Target="media/image219.png"/><Relationship Id="rId240" Type="http://schemas.openxmlformats.org/officeDocument/2006/relationships/image" Target="media/image230.png"/><Relationship Id="rId261" Type="http://schemas.microsoft.com/office/2020/10/relationships/intelligence" Target="intelligence2.xml"/><Relationship Id="rId14" Type="http://schemas.openxmlformats.org/officeDocument/2006/relationships/image" Target="media/image4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8" Type="http://schemas.openxmlformats.org/officeDocument/2006/relationships/webSettings" Target="webSettings.xml"/><Relationship Id="rId98" Type="http://schemas.openxmlformats.org/officeDocument/2006/relationships/image" Target="media/image88.png"/><Relationship Id="rId121" Type="http://schemas.openxmlformats.org/officeDocument/2006/relationships/image" Target="media/image111.png"/><Relationship Id="rId142" Type="http://schemas.openxmlformats.org/officeDocument/2006/relationships/image" Target="media/image132.png"/><Relationship Id="rId163" Type="http://schemas.openxmlformats.org/officeDocument/2006/relationships/image" Target="media/image153.png"/><Relationship Id="rId184" Type="http://schemas.openxmlformats.org/officeDocument/2006/relationships/image" Target="media/image174.png"/><Relationship Id="rId219" Type="http://schemas.openxmlformats.org/officeDocument/2006/relationships/image" Target="media/image209.png"/><Relationship Id="rId230" Type="http://schemas.openxmlformats.org/officeDocument/2006/relationships/image" Target="media/image220.png"/><Relationship Id="rId251" Type="http://schemas.openxmlformats.org/officeDocument/2006/relationships/image" Target="media/image241.png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88" Type="http://schemas.openxmlformats.org/officeDocument/2006/relationships/image" Target="media/image78.png"/><Relationship Id="rId111" Type="http://schemas.openxmlformats.org/officeDocument/2006/relationships/image" Target="media/image101.png"/><Relationship Id="rId132" Type="http://schemas.openxmlformats.org/officeDocument/2006/relationships/image" Target="media/image122.png"/><Relationship Id="rId153" Type="http://schemas.openxmlformats.org/officeDocument/2006/relationships/image" Target="media/image143.png"/><Relationship Id="rId174" Type="http://schemas.openxmlformats.org/officeDocument/2006/relationships/image" Target="media/image164.png"/><Relationship Id="rId195" Type="http://schemas.openxmlformats.org/officeDocument/2006/relationships/image" Target="media/image185.png"/><Relationship Id="rId209" Type="http://schemas.openxmlformats.org/officeDocument/2006/relationships/image" Target="media/image199.png"/><Relationship Id="rId220" Type="http://schemas.openxmlformats.org/officeDocument/2006/relationships/image" Target="media/image210.png"/><Relationship Id="rId241" Type="http://schemas.openxmlformats.org/officeDocument/2006/relationships/image" Target="media/image231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78" Type="http://schemas.openxmlformats.org/officeDocument/2006/relationships/image" Target="media/image68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2.png"/><Relationship Id="rId143" Type="http://schemas.openxmlformats.org/officeDocument/2006/relationships/image" Target="media/image133.png"/><Relationship Id="rId164" Type="http://schemas.openxmlformats.org/officeDocument/2006/relationships/image" Target="media/image154.png"/><Relationship Id="rId185" Type="http://schemas.openxmlformats.org/officeDocument/2006/relationships/image" Target="media/image175.png"/><Relationship Id="rId9" Type="http://schemas.openxmlformats.org/officeDocument/2006/relationships/footnotes" Target="footnotes.xml"/><Relationship Id="rId210" Type="http://schemas.openxmlformats.org/officeDocument/2006/relationships/image" Target="media/image200.png"/><Relationship Id="rId26" Type="http://schemas.openxmlformats.org/officeDocument/2006/relationships/image" Target="media/image16.png"/><Relationship Id="rId231" Type="http://schemas.openxmlformats.org/officeDocument/2006/relationships/image" Target="media/image221.png"/><Relationship Id="rId252" Type="http://schemas.openxmlformats.org/officeDocument/2006/relationships/image" Target="media/image242.png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133" Type="http://schemas.openxmlformats.org/officeDocument/2006/relationships/image" Target="media/image123.png"/><Relationship Id="rId154" Type="http://schemas.openxmlformats.org/officeDocument/2006/relationships/image" Target="media/image144.png"/><Relationship Id="rId175" Type="http://schemas.openxmlformats.org/officeDocument/2006/relationships/image" Target="media/image165.png"/><Relationship Id="rId196" Type="http://schemas.openxmlformats.org/officeDocument/2006/relationships/image" Target="media/image186.png"/><Relationship Id="rId200" Type="http://schemas.openxmlformats.org/officeDocument/2006/relationships/image" Target="media/image190.png"/><Relationship Id="rId16" Type="http://schemas.openxmlformats.org/officeDocument/2006/relationships/image" Target="media/image6.png"/><Relationship Id="rId221" Type="http://schemas.openxmlformats.org/officeDocument/2006/relationships/image" Target="media/image211.png"/><Relationship Id="rId242" Type="http://schemas.openxmlformats.org/officeDocument/2006/relationships/image" Target="media/image232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123" Type="http://schemas.openxmlformats.org/officeDocument/2006/relationships/image" Target="media/image113.png"/><Relationship Id="rId144" Type="http://schemas.openxmlformats.org/officeDocument/2006/relationships/image" Target="media/image134.png"/><Relationship Id="rId90" Type="http://schemas.openxmlformats.org/officeDocument/2006/relationships/image" Target="media/image80.png"/><Relationship Id="rId165" Type="http://schemas.openxmlformats.org/officeDocument/2006/relationships/image" Target="media/image155.png"/><Relationship Id="rId186" Type="http://schemas.openxmlformats.org/officeDocument/2006/relationships/image" Target="media/image176.png"/><Relationship Id="rId211" Type="http://schemas.openxmlformats.org/officeDocument/2006/relationships/image" Target="media/image201.png"/><Relationship Id="rId232" Type="http://schemas.openxmlformats.org/officeDocument/2006/relationships/image" Target="media/image222.png"/><Relationship Id="rId253" Type="http://schemas.openxmlformats.org/officeDocument/2006/relationships/image" Target="media/image243.png"/><Relationship Id="rId27" Type="http://schemas.openxmlformats.org/officeDocument/2006/relationships/image" Target="media/image17.png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3.png"/><Relationship Id="rId134" Type="http://schemas.openxmlformats.org/officeDocument/2006/relationships/image" Target="media/image124.png"/><Relationship Id="rId80" Type="http://schemas.openxmlformats.org/officeDocument/2006/relationships/image" Target="media/image70.png"/><Relationship Id="rId155" Type="http://schemas.openxmlformats.org/officeDocument/2006/relationships/image" Target="media/image145.png"/><Relationship Id="rId176" Type="http://schemas.openxmlformats.org/officeDocument/2006/relationships/image" Target="media/image166.png"/><Relationship Id="rId197" Type="http://schemas.openxmlformats.org/officeDocument/2006/relationships/image" Target="media/image187.png"/><Relationship Id="rId201" Type="http://schemas.openxmlformats.org/officeDocument/2006/relationships/image" Target="media/image191.png"/><Relationship Id="rId222" Type="http://schemas.openxmlformats.org/officeDocument/2006/relationships/image" Target="media/image212.png"/><Relationship Id="rId243" Type="http://schemas.openxmlformats.org/officeDocument/2006/relationships/image" Target="media/image233.png"/><Relationship Id="rId17" Type="http://schemas.openxmlformats.org/officeDocument/2006/relationships/image" Target="media/image7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24" Type="http://schemas.openxmlformats.org/officeDocument/2006/relationships/image" Target="media/image114.png"/><Relationship Id="rId70" Type="http://schemas.openxmlformats.org/officeDocument/2006/relationships/image" Target="media/image60.png"/><Relationship Id="rId91" Type="http://schemas.openxmlformats.org/officeDocument/2006/relationships/image" Target="media/image81.png"/><Relationship Id="rId145" Type="http://schemas.openxmlformats.org/officeDocument/2006/relationships/image" Target="media/image135.png"/><Relationship Id="rId166" Type="http://schemas.openxmlformats.org/officeDocument/2006/relationships/image" Target="media/image156.png"/><Relationship Id="rId187" Type="http://schemas.openxmlformats.org/officeDocument/2006/relationships/image" Target="media/image177.png"/><Relationship Id="rId1" Type="http://schemas.openxmlformats.org/officeDocument/2006/relationships/customXml" Target="../customXml/item1.xml"/><Relationship Id="rId212" Type="http://schemas.openxmlformats.org/officeDocument/2006/relationships/image" Target="media/image202.png"/><Relationship Id="rId233" Type="http://schemas.openxmlformats.org/officeDocument/2006/relationships/image" Target="media/image223.png"/><Relationship Id="rId254" Type="http://schemas.openxmlformats.org/officeDocument/2006/relationships/image" Target="media/image244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4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5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Relationship Id="rId198" Type="http://schemas.openxmlformats.org/officeDocument/2006/relationships/image" Target="media/image188.png"/><Relationship Id="rId202" Type="http://schemas.openxmlformats.org/officeDocument/2006/relationships/image" Target="media/image192.png"/><Relationship Id="rId223" Type="http://schemas.openxmlformats.org/officeDocument/2006/relationships/image" Target="media/image213.png"/><Relationship Id="rId244" Type="http://schemas.openxmlformats.org/officeDocument/2006/relationships/image" Target="media/image234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4.png"/><Relationship Id="rId125" Type="http://schemas.openxmlformats.org/officeDocument/2006/relationships/image" Target="media/image115.png"/><Relationship Id="rId146" Type="http://schemas.openxmlformats.org/officeDocument/2006/relationships/image" Target="media/image136.png"/><Relationship Id="rId167" Type="http://schemas.openxmlformats.org/officeDocument/2006/relationships/image" Target="media/image157.png"/><Relationship Id="rId188" Type="http://schemas.openxmlformats.org/officeDocument/2006/relationships/image" Target="media/image178.png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13" Type="http://schemas.openxmlformats.org/officeDocument/2006/relationships/image" Target="media/image203.png"/><Relationship Id="rId234" Type="http://schemas.openxmlformats.org/officeDocument/2006/relationships/image" Target="media/image224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55" Type="http://schemas.openxmlformats.org/officeDocument/2006/relationships/header" Target="header1.xml"/><Relationship Id="rId40" Type="http://schemas.openxmlformats.org/officeDocument/2006/relationships/image" Target="media/image30.png"/><Relationship Id="rId115" Type="http://schemas.openxmlformats.org/officeDocument/2006/relationships/image" Target="media/image105.png"/><Relationship Id="rId136" Type="http://schemas.openxmlformats.org/officeDocument/2006/relationships/image" Target="media/image126.png"/><Relationship Id="rId157" Type="http://schemas.openxmlformats.org/officeDocument/2006/relationships/image" Target="media/image147.png"/><Relationship Id="rId178" Type="http://schemas.openxmlformats.org/officeDocument/2006/relationships/image" Target="media/image168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9.png"/><Relationship Id="rId203" Type="http://schemas.openxmlformats.org/officeDocument/2006/relationships/image" Target="media/image193.png"/><Relationship Id="rId19" Type="http://schemas.openxmlformats.org/officeDocument/2006/relationships/image" Target="media/image9.png"/><Relationship Id="rId224" Type="http://schemas.openxmlformats.org/officeDocument/2006/relationships/image" Target="media/image214.png"/><Relationship Id="rId245" Type="http://schemas.openxmlformats.org/officeDocument/2006/relationships/image" Target="media/image235.png"/><Relationship Id="rId30" Type="http://schemas.openxmlformats.org/officeDocument/2006/relationships/image" Target="media/image20.png"/><Relationship Id="rId105" Type="http://schemas.openxmlformats.org/officeDocument/2006/relationships/image" Target="media/image95.png"/><Relationship Id="rId126" Type="http://schemas.openxmlformats.org/officeDocument/2006/relationships/image" Target="media/image116.png"/><Relationship Id="rId147" Type="http://schemas.openxmlformats.org/officeDocument/2006/relationships/image" Target="media/image137.png"/><Relationship Id="rId168" Type="http://schemas.openxmlformats.org/officeDocument/2006/relationships/image" Target="media/image158.pn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189" Type="http://schemas.openxmlformats.org/officeDocument/2006/relationships/image" Target="media/image179.png"/><Relationship Id="rId3" Type="http://schemas.openxmlformats.org/officeDocument/2006/relationships/customXml" Target="../customXml/item3.xml"/><Relationship Id="rId214" Type="http://schemas.openxmlformats.org/officeDocument/2006/relationships/image" Target="media/image204.png"/><Relationship Id="rId235" Type="http://schemas.openxmlformats.org/officeDocument/2006/relationships/image" Target="media/image225.png"/><Relationship Id="rId256" Type="http://schemas.openxmlformats.org/officeDocument/2006/relationships/footer" Target="footer1.xml"/><Relationship Id="rId116" Type="http://schemas.openxmlformats.org/officeDocument/2006/relationships/image" Target="media/image106.png"/><Relationship Id="rId137" Type="http://schemas.openxmlformats.org/officeDocument/2006/relationships/image" Target="media/image127.png"/><Relationship Id="rId158" Type="http://schemas.openxmlformats.org/officeDocument/2006/relationships/image" Target="media/image148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179" Type="http://schemas.openxmlformats.org/officeDocument/2006/relationships/image" Target="media/image169.png"/><Relationship Id="rId190" Type="http://schemas.openxmlformats.org/officeDocument/2006/relationships/image" Target="media/image180.png"/><Relationship Id="rId204" Type="http://schemas.openxmlformats.org/officeDocument/2006/relationships/image" Target="media/image194.png"/><Relationship Id="rId225" Type="http://schemas.openxmlformats.org/officeDocument/2006/relationships/image" Target="media/image215.png"/><Relationship Id="rId246" Type="http://schemas.openxmlformats.org/officeDocument/2006/relationships/image" Target="media/image236.png"/><Relationship Id="rId106" Type="http://schemas.openxmlformats.org/officeDocument/2006/relationships/image" Target="media/image96.png"/><Relationship Id="rId127" Type="http://schemas.openxmlformats.org/officeDocument/2006/relationships/image" Target="media/image11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94" Type="http://schemas.openxmlformats.org/officeDocument/2006/relationships/image" Target="media/image84.png"/><Relationship Id="rId148" Type="http://schemas.openxmlformats.org/officeDocument/2006/relationships/image" Target="media/image138.png"/><Relationship Id="rId169" Type="http://schemas.openxmlformats.org/officeDocument/2006/relationships/image" Target="media/image159.png"/><Relationship Id="rId4" Type="http://schemas.openxmlformats.org/officeDocument/2006/relationships/customXml" Target="../customXml/item4.xml"/><Relationship Id="rId180" Type="http://schemas.openxmlformats.org/officeDocument/2006/relationships/image" Target="media/image170.png"/><Relationship Id="rId215" Type="http://schemas.openxmlformats.org/officeDocument/2006/relationships/image" Target="media/image205.png"/><Relationship Id="rId236" Type="http://schemas.openxmlformats.org/officeDocument/2006/relationships/image" Target="media/image226.png"/><Relationship Id="rId257" Type="http://schemas.openxmlformats.org/officeDocument/2006/relationships/header" Target="header2.xml"/><Relationship Id="rId42" Type="http://schemas.openxmlformats.org/officeDocument/2006/relationships/image" Target="media/image32.png"/><Relationship Id="rId84" Type="http://schemas.openxmlformats.org/officeDocument/2006/relationships/image" Target="media/image74.png"/><Relationship Id="rId138" Type="http://schemas.openxmlformats.org/officeDocument/2006/relationships/image" Target="media/image1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970E5CA65AD345BD1DA523111477C4" ma:contentTypeVersion="14" ma:contentTypeDescription="Create a new document." ma:contentTypeScope="" ma:versionID="5bd56fd3ad0a398e72f691397e870120">
  <xsd:schema xmlns:xsd="http://www.w3.org/2001/XMLSchema" xmlns:xs="http://www.w3.org/2001/XMLSchema" xmlns:p="http://schemas.microsoft.com/office/2006/metadata/properties" xmlns:ns3="ffb1b1c5-72c4-48ac-bba8-4a4e3a1880ef" xmlns:ns4="20b1d726-347e-48ed-946b-0da496b90f82" targetNamespace="http://schemas.microsoft.com/office/2006/metadata/properties" ma:root="true" ma:fieldsID="e2ffa2a858b45baf41f44df6ca831056" ns3:_="" ns4:_="">
    <xsd:import namespace="ffb1b1c5-72c4-48ac-bba8-4a4e3a1880ef"/>
    <xsd:import namespace="20b1d726-347e-48ed-946b-0da496b90f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1b1c5-72c4-48ac-bba8-4a4e3a188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1d726-347e-48ed-946b-0da496b90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fb1b1c5-72c4-48ac-bba8-4a4e3a1880ef" xsi:nil="true"/>
  </documentManagement>
</p:properties>
</file>

<file path=customXml/itemProps1.xml><?xml version="1.0" encoding="utf-8"?>
<ds:datastoreItem xmlns:ds="http://schemas.openxmlformats.org/officeDocument/2006/customXml" ds:itemID="{B7E3752E-AE51-46DD-9932-9DBEC0B3AF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2A2898-7243-4526-B816-073FBF5C57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B50D0E-D6AD-41E3-B6B1-0FE8950BB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1b1c5-72c4-48ac-bba8-4a4e3a1880ef"/>
    <ds:schemaRef ds:uri="20b1d726-347e-48ed-946b-0da496b90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EA411C-CD48-4C8A-A87B-D210BD58CA75}">
  <ds:schemaRefs>
    <ds:schemaRef ds:uri="http://schemas.microsoft.com/office/2006/metadata/properties"/>
    <ds:schemaRef ds:uri="http://schemas.microsoft.com/office/infopath/2007/PartnerControls"/>
    <ds:schemaRef ds:uri="ffb1b1c5-72c4-48ac-bba8-4a4e3a1880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2</Pages>
  <Words>8673</Words>
  <Characters>37297</Characters>
  <Application>Microsoft Office Word</Application>
  <DocSecurity>0</DocSecurity>
  <Lines>2664</Lines>
  <Paragraphs>13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real Id-Deen (RIT Student)</dc:creator>
  <cp:keywords/>
  <cp:lastModifiedBy>Jibreal Id-Deen (RIT Student)</cp:lastModifiedBy>
  <cp:revision>4</cp:revision>
  <cp:lastPrinted>2025-09-25T22:10:00Z</cp:lastPrinted>
  <dcterms:created xsi:type="dcterms:W3CDTF">2025-10-27T02:13:00Z</dcterms:created>
  <dcterms:modified xsi:type="dcterms:W3CDTF">2025-10-27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970E5CA65AD345BD1DA523111477C4</vt:lpwstr>
  </property>
  <property fmtid="{D5CDD505-2E9C-101B-9397-08002B2CF9AE}" pid="3" name="GrammarlyDocumentId">
    <vt:lpwstr>0b9806a9-9b5e-4030-ae98-adaa97c6b562</vt:lpwstr>
  </property>
</Properties>
</file>